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C81BC90" w14:textId="77777777" w:rsidR="00A3263F" w:rsidRPr="00812321" w:rsidRDefault="00A3263F" w:rsidP="00A3263F">
      <w:pPr>
        <w:jc w:val="center"/>
        <w:rPr>
          <w:rFonts w:cs="Times New Roman"/>
          <w:b/>
          <w:sz w:val="56"/>
          <w:szCs w:val="72"/>
        </w:rPr>
      </w:pPr>
    </w:p>
    <w:p w14:paraId="382B9DE8" w14:textId="77777777"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14:paraId="7C558C98" w14:textId="77777777" w:rsidR="00143FBC" w:rsidRDefault="00143FBC" w:rsidP="00143FBC">
      <w:pPr>
        <w:jc w:val="center"/>
        <w:rPr>
          <w:rFonts w:ascii="Palatino Linotype" w:hAnsi="Palatino Linotype" w:cs="Times New Roman"/>
          <w:sz w:val="40"/>
          <w:szCs w:val="72"/>
        </w:rPr>
      </w:pPr>
    </w:p>
    <w:p w14:paraId="78FF8FB6" w14:textId="77777777" w:rsidR="000F3486" w:rsidRDefault="000F3486" w:rsidP="00143FBC">
      <w:pPr>
        <w:jc w:val="center"/>
        <w:rPr>
          <w:rFonts w:ascii="Palatino Linotype" w:hAnsi="Palatino Linotype" w:cs="Times New Roman"/>
          <w:sz w:val="40"/>
          <w:szCs w:val="72"/>
        </w:rPr>
      </w:pPr>
    </w:p>
    <w:p w14:paraId="7F3939EA" w14:textId="77777777"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14:paraId="516FCF80" w14:textId="77777777"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14:paraId="49784754" w14:textId="77777777"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14:paraId="26553596" w14:textId="77777777"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14:paraId="2DF58DB1" w14:textId="77777777"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14:paraId="40497CBE" w14:textId="77777777"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14:paraId="5E435CC3" w14:textId="77777777"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14:paraId="594A9994"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14:paraId="1DF29C75"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14:paraId="7F68F83C" w14:textId="77777777"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14:paraId="79081DCA" w14:textId="77777777"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14:paraId="476BC24C" w14:textId="77777777"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14:paraId="0C09B774"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14:paraId="6BCF8872"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14:paraId="13B27D2B"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14:paraId="4178A8EC" w14:textId="77777777"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14:paraId="4CF53874"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14:paraId="7683A85B" w14:textId="77777777"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14:paraId="33DEB2AE" w14:textId="77777777"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14:paraId="01798E5D" w14:textId="77777777"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14:paraId="2F572E66" w14:textId="77777777" w:rsidR="00AB1E90" w:rsidRPr="00AB1E90" w:rsidRDefault="00AB1E90" w:rsidP="001D2695">
      <w:pPr>
        <w:jc w:val="left"/>
        <w:rPr>
          <w:rFonts w:ascii="Palatino Linotype" w:hAnsi="Palatino Linotype" w:cs="Times New Roman"/>
          <w:sz w:val="28"/>
          <w:szCs w:val="48"/>
        </w:rPr>
      </w:pPr>
    </w:p>
    <w:p w14:paraId="3E9BC3C4" w14:textId="77777777" w:rsidR="00AB1E90" w:rsidRPr="00AB1E90" w:rsidRDefault="00AB1E90" w:rsidP="001D2695">
      <w:pPr>
        <w:jc w:val="left"/>
        <w:rPr>
          <w:rFonts w:ascii="Palatino Linotype" w:hAnsi="Palatino Linotype" w:cs="Times New Roman"/>
          <w:sz w:val="28"/>
          <w:szCs w:val="48"/>
        </w:rPr>
      </w:pPr>
    </w:p>
    <w:p w14:paraId="78B20AD5" w14:textId="77777777" w:rsidR="00AB1E90" w:rsidRDefault="00AB1E90" w:rsidP="001D2695">
      <w:pPr>
        <w:jc w:val="left"/>
        <w:rPr>
          <w:rFonts w:ascii="Palatino Linotype" w:hAnsi="Palatino Linotype" w:cs="Times New Roman"/>
          <w:b/>
          <w:sz w:val="28"/>
          <w:szCs w:val="4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14:paraId="2B440837" w14:textId="77777777" w:rsidTr="00977DE3">
        <w:tc>
          <w:tcPr>
            <w:tcW w:w="3256" w:type="dxa"/>
          </w:tcPr>
          <w:p w14:paraId="6156809E" w14:textId="77777777"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14:paraId="4E911553"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 xml:space="preserve">Challenges in Implementing an Epsilon Driver for </w:t>
            </w:r>
            <w:proofErr w:type="spellStart"/>
            <w:r w:rsidRPr="00AF4C28">
              <w:rPr>
                <w:rFonts w:ascii="Palatino Linotype" w:hAnsi="Palatino Linotype" w:cs="Times New Roman"/>
                <w:sz w:val="28"/>
                <w:szCs w:val="48"/>
              </w:rPr>
              <w:t>Astah</w:t>
            </w:r>
            <w:proofErr w:type="spellEnd"/>
            <w:r w:rsidRPr="00AF4C28">
              <w:rPr>
                <w:rFonts w:ascii="Palatino Linotype" w:hAnsi="Palatino Linotype" w:cs="Times New Roman"/>
                <w:sz w:val="28"/>
                <w:szCs w:val="48"/>
              </w:rPr>
              <w:t xml:space="preserve"> GSN</w:t>
            </w:r>
          </w:p>
          <w:p w14:paraId="2EEBE885" w14:textId="77777777" w:rsidR="00977DE3" w:rsidRPr="00AF4C28" w:rsidRDefault="00977DE3" w:rsidP="001D2695">
            <w:pPr>
              <w:jc w:val="left"/>
              <w:rPr>
                <w:rFonts w:ascii="Palatino Linotype" w:hAnsi="Palatino Linotype" w:cs="Times New Roman"/>
                <w:sz w:val="28"/>
                <w:szCs w:val="48"/>
              </w:rPr>
            </w:pPr>
          </w:p>
        </w:tc>
      </w:tr>
      <w:tr w:rsidR="00977DE3" w14:paraId="0415DC10" w14:textId="77777777" w:rsidTr="00977DE3">
        <w:tc>
          <w:tcPr>
            <w:tcW w:w="3256" w:type="dxa"/>
          </w:tcPr>
          <w:p w14:paraId="6BFBEDE9" w14:textId="77777777"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14:paraId="3AE2EBDF"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14:paraId="2E7F96F7"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14:paraId="6FCF4A1C"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14:paraId="7E5AFFD7" w14:textId="77777777" w:rsidR="00977DE3" w:rsidRPr="00AF4C28" w:rsidRDefault="00977DE3" w:rsidP="001D2695">
            <w:pPr>
              <w:jc w:val="left"/>
              <w:rPr>
                <w:rFonts w:ascii="Palatino Linotype" w:hAnsi="Palatino Linotype" w:cs="Times New Roman"/>
                <w:sz w:val="28"/>
                <w:szCs w:val="48"/>
              </w:rPr>
            </w:pPr>
          </w:p>
        </w:tc>
      </w:tr>
      <w:tr w:rsidR="00977DE3" w14:paraId="005DDD17" w14:textId="77777777" w:rsidTr="00977DE3">
        <w:tc>
          <w:tcPr>
            <w:tcW w:w="3256" w:type="dxa"/>
          </w:tcPr>
          <w:p w14:paraId="55A7F627" w14:textId="77777777"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14:paraId="279B13AE" w14:textId="77777777" w:rsidR="00977DE3" w:rsidRDefault="00977DE3" w:rsidP="001D2695">
            <w:pPr>
              <w:jc w:val="left"/>
              <w:rPr>
                <w:rFonts w:ascii="Palatino Linotype" w:hAnsi="Palatino Linotype" w:cs="Times New Roman"/>
                <w:b/>
                <w:sz w:val="28"/>
                <w:szCs w:val="48"/>
              </w:rPr>
            </w:pPr>
          </w:p>
        </w:tc>
        <w:tc>
          <w:tcPr>
            <w:tcW w:w="6140" w:type="dxa"/>
          </w:tcPr>
          <w:p w14:paraId="034EC811" w14:textId="77777777"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14:paraId="2A0C4EF3" w14:textId="77777777" w:rsidTr="00977DE3">
        <w:tc>
          <w:tcPr>
            <w:tcW w:w="3256" w:type="dxa"/>
          </w:tcPr>
          <w:p w14:paraId="2BF77594" w14:textId="77777777"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14:paraId="4F667E69" w14:textId="77777777" w:rsidR="00977DE3" w:rsidRPr="00AF4C28" w:rsidRDefault="00977DE3" w:rsidP="001D2695">
            <w:pPr>
              <w:jc w:val="left"/>
              <w:rPr>
                <w:rFonts w:ascii="Palatino Linotype" w:hAnsi="Palatino Linotype" w:cs="Times New Roman"/>
                <w:sz w:val="28"/>
                <w:szCs w:val="48"/>
              </w:rPr>
            </w:pPr>
          </w:p>
        </w:tc>
      </w:tr>
    </w:tbl>
    <w:p w14:paraId="353D7AB9" w14:textId="77777777" w:rsidR="00977DE3" w:rsidRDefault="00977DE3" w:rsidP="001D2695">
      <w:pPr>
        <w:jc w:val="left"/>
        <w:rPr>
          <w:rFonts w:ascii="Palatino Linotype" w:hAnsi="Palatino Linotype" w:cs="Times New Roman"/>
          <w:b/>
          <w:sz w:val="28"/>
          <w:szCs w:val="48"/>
        </w:rPr>
      </w:pPr>
    </w:p>
    <w:p w14:paraId="1299D8C3" w14:textId="77777777"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14:paraId="331D643E" w14:textId="77777777" w:rsidR="0059724E" w:rsidRPr="00204182" w:rsidRDefault="0059724E" w:rsidP="00204182">
      <w:pPr>
        <w:pStyle w:val="Heading1"/>
      </w:pPr>
      <w:bookmarkStart w:id="0" w:name="_Toc46239648"/>
      <w:r w:rsidRPr="00204182">
        <w:lastRenderedPageBreak/>
        <w:t>ABSTRACT</w:t>
      </w:r>
      <w:bookmarkEnd w:id="0"/>
    </w:p>
    <w:p w14:paraId="099B693B" w14:textId="77777777" w:rsidR="0012402B" w:rsidRDefault="0012402B" w:rsidP="000A0058">
      <w:pPr>
        <w:jc w:val="left"/>
      </w:pPr>
    </w:p>
    <w:p w14:paraId="2A20B395" w14:textId="77777777" w:rsidR="0059724E" w:rsidRPr="0059724E" w:rsidRDefault="00DA5E26" w:rsidP="0012402B">
      <w:r>
        <w:t xml:space="preserve">Model-Driven Engineering (MDE) methods are increasingly used in the Safety-Critical software systems development area. Goal Structuring Notation (GSN) diagrams are one of the most used models in this sector for arguing for acceptable safety of systems; GSN is becoming a standard for safety argumentation purposes. Epsilon is an Eclipse-based platform for model management, providing several programming languages for different forms of model manipulation, including transformation, generation of text, and validation. Epsilon is also modelling technology-agnostic: it provides facilities that allow Epsilon programs to work on any kind of model with the right driver. </w:t>
      </w:r>
      <w:proofErr w:type="spellStart"/>
      <w:r>
        <w:t>Astah</w:t>
      </w:r>
      <w:proofErr w:type="spellEnd"/>
      <w:r>
        <w:t xml:space="preserve"> GSN is one of the most advanced pieces of commercial software for working with GSN diagrams, however, there is no Epsilon driver for </w:t>
      </w:r>
      <w:proofErr w:type="spellStart"/>
      <w:r>
        <w:t>Astah</w:t>
      </w:r>
      <w:proofErr w:type="spellEnd"/>
      <w:r>
        <w:t xml:space="preserve"> GSN. In this project, a new Epsilon driver for </w:t>
      </w:r>
      <w:proofErr w:type="spellStart"/>
      <w:r>
        <w:t>Astah</w:t>
      </w:r>
      <w:proofErr w:type="spellEnd"/>
      <w:r>
        <w:t xml:space="preserve"> GSN was developed. While developing this driver, technical and design challenges were encountered. This report explains the challenges that were encountered while implementing the driver, as well as the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14:paraId="439628FB" w14:textId="77777777" w:rsidR="001D51A1" w:rsidRPr="00993D4F" w:rsidRDefault="00A225A6" w:rsidP="00204182">
          <w:pPr>
            <w:pStyle w:val="TOCHeading"/>
            <w:rPr>
              <w:rStyle w:val="Heading1Char"/>
              <w:color w:val="auto"/>
            </w:rPr>
          </w:pPr>
          <w:r w:rsidRPr="00993D4F">
            <w:rPr>
              <w:rStyle w:val="Heading1Char"/>
              <w:color w:val="auto"/>
            </w:rPr>
            <w:t>CONTENTS</w:t>
          </w:r>
        </w:p>
        <w:p w14:paraId="72AEF474" w14:textId="77777777" w:rsidR="00A225A6" w:rsidRPr="00A225A6" w:rsidRDefault="00A225A6" w:rsidP="00A225A6">
          <w:pPr>
            <w:rPr>
              <w:lang w:eastAsia="en-CA"/>
            </w:rPr>
          </w:pPr>
        </w:p>
        <w:p w14:paraId="3CE50D16" w14:textId="77777777" w:rsidR="00170EBE" w:rsidRDefault="001D51A1">
          <w:pPr>
            <w:pStyle w:val="TOC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6239648" w:history="1">
            <w:r w:rsidR="00170EBE" w:rsidRPr="00181813">
              <w:rPr>
                <w:rStyle w:val="Hyperlink"/>
                <w:noProof/>
              </w:rPr>
              <w:t>ABSTRACT</w:t>
            </w:r>
            <w:r w:rsidR="00170EBE">
              <w:rPr>
                <w:noProof/>
                <w:webHidden/>
              </w:rPr>
              <w:tab/>
            </w:r>
            <w:r w:rsidR="00170EBE">
              <w:rPr>
                <w:noProof/>
                <w:webHidden/>
              </w:rPr>
              <w:fldChar w:fldCharType="begin"/>
            </w:r>
            <w:r w:rsidR="00170EBE">
              <w:rPr>
                <w:noProof/>
                <w:webHidden/>
              </w:rPr>
              <w:instrText xml:space="preserve"> PAGEREF _Toc46239648 \h </w:instrText>
            </w:r>
            <w:r w:rsidR="00170EBE">
              <w:rPr>
                <w:noProof/>
                <w:webHidden/>
              </w:rPr>
            </w:r>
            <w:r w:rsidR="00170EBE">
              <w:rPr>
                <w:noProof/>
                <w:webHidden/>
              </w:rPr>
              <w:fldChar w:fldCharType="separate"/>
            </w:r>
            <w:r w:rsidR="00170EBE">
              <w:rPr>
                <w:noProof/>
                <w:webHidden/>
              </w:rPr>
              <w:t>3</w:t>
            </w:r>
            <w:r w:rsidR="00170EBE">
              <w:rPr>
                <w:noProof/>
                <w:webHidden/>
              </w:rPr>
              <w:fldChar w:fldCharType="end"/>
            </w:r>
          </w:hyperlink>
        </w:p>
        <w:p w14:paraId="3A33E414" w14:textId="77777777" w:rsidR="00170EBE" w:rsidRDefault="005A4AD9">
          <w:pPr>
            <w:pStyle w:val="TOC1"/>
            <w:tabs>
              <w:tab w:val="left" w:pos="480"/>
              <w:tab w:val="right" w:leader="dot" w:pos="9396"/>
            </w:tabs>
            <w:rPr>
              <w:rFonts w:asciiTheme="minorHAnsi" w:eastAsiaTheme="minorEastAsia" w:hAnsiTheme="minorHAnsi"/>
              <w:noProof/>
              <w:sz w:val="22"/>
              <w:lang w:eastAsia="en-CA"/>
            </w:rPr>
          </w:pPr>
          <w:hyperlink w:anchor="_Toc46239649" w:history="1">
            <w:r w:rsidR="00170EBE" w:rsidRPr="00181813">
              <w:rPr>
                <w:rStyle w:val="Hyperlink"/>
                <w:noProof/>
              </w:rPr>
              <w:t>1.</w:t>
            </w:r>
            <w:r w:rsidR="00170EBE">
              <w:rPr>
                <w:rFonts w:asciiTheme="minorHAnsi" w:eastAsiaTheme="minorEastAsia" w:hAnsiTheme="minorHAnsi"/>
                <w:noProof/>
                <w:sz w:val="22"/>
                <w:lang w:eastAsia="en-CA"/>
              </w:rPr>
              <w:tab/>
            </w:r>
            <w:r w:rsidR="00170EBE" w:rsidRPr="00181813">
              <w:rPr>
                <w:rStyle w:val="Hyperlink"/>
                <w:noProof/>
              </w:rPr>
              <w:t>INTRODUCTION</w:t>
            </w:r>
            <w:r w:rsidR="00170EBE">
              <w:rPr>
                <w:noProof/>
                <w:webHidden/>
              </w:rPr>
              <w:tab/>
            </w:r>
            <w:r w:rsidR="00170EBE">
              <w:rPr>
                <w:noProof/>
                <w:webHidden/>
              </w:rPr>
              <w:fldChar w:fldCharType="begin"/>
            </w:r>
            <w:r w:rsidR="00170EBE">
              <w:rPr>
                <w:noProof/>
                <w:webHidden/>
              </w:rPr>
              <w:instrText xml:space="preserve"> PAGEREF _Toc46239649 \h </w:instrText>
            </w:r>
            <w:r w:rsidR="00170EBE">
              <w:rPr>
                <w:noProof/>
                <w:webHidden/>
              </w:rPr>
            </w:r>
            <w:r w:rsidR="00170EBE">
              <w:rPr>
                <w:noProof/>
                <w:webHidden/>
              </w:rPr>
              <w:fldChar w:fldCharType="separate"/>
            </w:r>
            <w:r w:rsidR="00170EBE">
              <w:rPr>
                <w:noProof/>
                <w:webHidden/>
              </w:rPr>
              <w:t>6</w:t>
            </w:r>
            <w:r w:rsidR="00170EBE">
              <w:rPr>
                <w:noProof/>
                <w:webHidden/>
              </w:rPr>
              <w:fldChar w:fldCharType="end"/>
            </w:r>
          </w:hyperlink>
        </w:p>
        <w:p w14:paraId="73C199FF" w14:textId="77777777" w:rsidR="00170EBE" w:rsidRDefault="005A4AD9">
          <w:pPr>
            <w:pStyle w:val="TOC1"/>
            <w:tabs>
              <w:tab w:val="left" w:pos="480"/>
              <w:tab w:val="right" w:leader="dot" w:pos="9396"/>
            </w:tabs>
            <w:rPr>
              <w:rFonts w:asciiTheme="minorHAnsi" w:eastAsiaTheme="minorEastAsia" w:hAnsiTheme="minorHAnsi"/>
              <w:noProof/>
              <w:sz w:val="22"/>
              <w:lang w:eastAsia="en-CA"/>
            </w:rPr>
          </w:pPr>
          <w:hyperlink w:anchor="_Toc46239650" w:history="1">
            <w:r w:rsidR="00170EBE" w:rsidRPr="00181813">
              <w:rPr>
                <w:rStyle w:val="Hyperlink"/>
                <w:noProof/>
              </w:rPr>
              <w:t>2.</w:t>
            </w:r>
            <w:r w:rsidR="00170EBE">
              <w:rPr>
                <w:rFonts w:asciiTheme="minorHAnsi" w:eastAsiaTheme="minorEastAsia" w:hAnsiTheme="minorHAnsi"/>
                <w:noProof/>
                <w:sz w:val="22"/>
                <w:lang w:eastAsia="en-CA"/>
              </w:rPr>
              <w:tab/>
            </w:r>
            <w:r w:rsidR="00170EBE" w:rsidRPr="00181813">
              <w:rPr>
                <w:rStyle w:val="Hyperlink"/>
                <w:noProof/>
              </w:rPr>
              <w:t>RELATED WORKS</w:t>
            </w:r>
            <w:r w:rsidR="00170EBE">
              <w:rPr>
                <w:noProof/>
                <w:webHidden/>
              </w:rPr>
              <w:tab/>
            </w:r>
            <w:r w:rsidR="00170EBE">
              <w:rPr>
                <w:noProof/>
                <w:webHidden/>
              </w:rPr>
              <w:fldChar w:fldCharType="begin"/>
            </w:r>
            <w:r w:rsidR="00170EBE">
              <w:rPr>
                <w:noProof/>
                <w:webHidden/>
              </w:rPr>
              <w:instrText xml:space="preserve"> PAGEREF _Toc46239650 \h </w:instrText>
            </w:r>
            <w:r w:rsidR="00170EBE">
              <w:rPr>
                <w:noProof/>
                <w:webHidden/>
              </w:rPr>
            </w:r>
            <w:r w:rsidR="00170EBE">
              <w:rPr>
                <w:noProof/>
                <w:webHidden/>
              </w:rPr>
              <w:fldChar w:fldCharType="separate"/>
            </w:r>
            <w:r w:rsidR="00170EBE">
              <w:rPr>
                <w:noProof/>
                <w:webHidden/>
              </w:rPr>
              <w:t>7</w:t>
            </w:r>
            <w:r w:rsidR="00170EBE">
              <w:rPr>
                <w:noProof/>
                <w:webHidden/>
              </w:rPr>
              <w:fldChar w:fldCharType="end"/>
            </w:r>
          </w:hyperlink>
        </w:p>
        <w:p w14:paraId="653DB775"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51" w:history="1">
            <w:r w:rsidR="00170EBE" w:rsidRPr="00181813">
              <w:rPr>
                <w:rStyle w:val="Hyperlink"/>
                <w:noProof/>
              </w:rPr>
              <w:t>2.1.</w:t>
            </w:r>
            <w:r w:rsidR="00170EBE">
              <w:rPr>
                <w:rFonts w:asciiTheme="minorHAnsi" w:eastAsiaTheme="minorEastAsia" w:hAnsiTheme="minorHAnsi"/>
                <w:noProof/>
                <w:sz w:val="22"/>
                <w:lang w:eastAsia="en-CA"/>
              </w:rPr>
              <w:tab/>
            </w:r>
            <w:r w:rsidR="00170EBE" w:rsidRPr="00181813">
              <w:rPr>
                <w:rStyle w:val="Hyperlink"/>
                <w:noProof/>
              </w:rPr>
              <w:t>Model-Driven Engineering</w:t>
            </w:r>
            <w:r w:rsidR="00170EBE">
              <w:rPr>
                <w:noProof/>
                <w:webHidden/>
              </w:rPr>
              <w:tab/>
            </w:r>
            <w:r w:rsidR="00170EBE">
              <w:rPr>
                <w:noProof/>
                <w:webHidden/>
              </w:rPr>
              <w:fldChar w:fldCharType="begin"/>
            </w:r>
            <w:r w:rsidR="00170EBE">
              <w:rPr>
                <w:noProof/>
                <w:webHidden/>
              </w:rPr>
              <w:instrText xml:space="preserve"> PAGEREF _Toc46239651 \h </w:instrText>
            </w:r>
            <w:r w:rsidR="00170EBE">
              <w:rPr>
                <w:noProof/>
                <w:webHidden/>
              </w:rPr>
            </w:r>
            <w:r w:rsidR="00170EBE">
              <w:rPr>
                <w:noProof/>
                <w:webHidden/>
              </w:rPr>
              <w:fldChar w:fldCharType="separate"/>
            </w:r>
            <w:r w:rsidR="00170EBE">
              <w:rPr>
                <w:noProof/>
                <w:webHidden/>
              </w:rPr>
              <w:t>7</w:t>
            </w:r>
            <w:r w:rsidR="00170EBE">
              <w:rPr>
                <w:noProof/>
                <w:webHidden/>
              </w:rPr>
              <w:fldChar w:fldCharType="end"/>
            </w:r>
          </w:hyperlink>
        </w:p>
        <w:p w14:paraId="0BB3EC08"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52" w:history="1">
            <w:r w:rsidR="00170EBE" w:rsidRPr="00181813">
              <w:rPr>
                <w:rStyle w:val="Hyperlink"/>
                <w:noProof/>
              </w:rPr>
              <w:t>2.2.</w:t>
            </w:r>
            <w:r w:rsidR="00170EBE">
              <w:rPr>
                <w:rFonts w:asciiTheme="minorHAnsi" w:eastAsiaTheme="minorEastAsia" w:hAnsiTheme="minorHAnsi"/>
                <w:noProof/>
                <w:sz w:val="22"/>
                <w:lang w:eastAsia="en-CA"/>
              </w:rPr>
              <w:tab/>
            </w:r>
            <w:r w:rsidR="00170EBE" w:rsidRPr="00181813">
              <w:rPr>
                <w:rStyle w:val="Hyperlink"/>
                <w:noProof/>
              </w:rPr>
              <w:t>Safety Cases &amp; Goal Structuring Notation</w:t>
            </w:r>
            <w:r w:rsidR="00170EBE">
              <w:rPr>
                <w:noProof/>
                <w:webHidden/>
              </w:rPr>
              <w:tab/>
            </w:r>
            <w:r w:rsidR="00170EBE">
              <w:rPr>
                <w:noProof/>
                <w:webHidden/>
              </w:rPr>
              <w:fldChar w:fldCharType="begin"/>
            </w:r>
            <w:r w:rsidR="00170EBE">
              <w:rPr>
                <w:noProof/>
                <w:webHidden/>
              </w:rPr>
              <w:instrText xml:space="preserve"> PAGEREF _Toc46239652 \h </w:instrText>
            </w:r>
            <w:r w:rsidR="00170EBE">
              <w:rPr>
                <w:noProof/>
                <w:webHidden/>
              </w:rPr>
            </w:r>
            <w:r w:rsidR="00170EBE">
              <w:rPr>
                <w:noProof/>
                <w:webHidden/>
              </w:rPr>
              <w:fldChar w:fldCharType="separate"/>
            </w:r>
            <w:r w:rsidR="00170EBE">
              <w:rPr>
                <w:noProof/>
                <w:webHidden/>
              </w:rPr>
              <w:t>8</w:t>
            </w:r>
            <w:r w:rsidR="00170EBE">
              <w:rPr>
                <w:noProof/>
                <w:webHidden/>
              </w:rPr>
              <w:fldChar w:fldCharType="end"/>
            </w:r>
          </w:hyperlink>
        </w:p>
        <w:p w14:paraId="1072B14C"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53" w:history="1">
            <w:r w:rsidR="00170EBE" w:rsidRPr="00181813">
              <w:rPr>
                <w:rStyle w:val="Hyperlink"/>
                <w:noProof/>
              </w:rPr>
              <w:t>2.3.</w:t>
            </w:r>
            <w:r w:rsidR="00170EBE">
              <w:rPr>
                <w:rFonts w:asciiTheme="minorHAnsi" w:eastAsiaTheme="minorEastAsia" w:hAnsiTheme="minorHAnsi"/>
                <w:noProof/>
                <w:sz w:val="22"/>
                <w:lang w:eastAsia="en-CA"/>
              </w:rPr>
              <w:tab/>
            </w:r>
            <w:r w:rsidR="00170EBE" w:rsidRPr="00181813">
              <w:rPr>
                <w:rStyle w:val="Hyperlink"/>
                <w:noProof/>
              </w:rPr>
              <w:t>Epsilon</w:t>
            </w:r>
            <w:r w:rsidR="00170EBE">
              <w:rPr>
                <w:noProof/>
                <w:webHidden/>
              </w:rPr>
              <w:tab/>
            </w:r>
            <w:r w:rsidR="00170EBE">
              <w:rPr>
                <w:noProof/>
                <w:webHidden/>
              </w:rPr>
              <w:fldChar w:fldCharType="begin"/>
            </w:r>
            <w:r w:rsidR="00170EBE">
              <w:rPr>
                <w:noProof/>
                <w:webHidden/>
              </w:rPr>
              <w:instrText xml:space="preserve"> PAGEREF _Toc46239653 \h </w:instrText>
            </w:r>
            <w:r w:rsidR="00170EBE">
              <w:rPr>
                <w:noProof/>
                <w:webHidden/>
              </w:rPr>
            </w:r>
            <w:r w:rsidR="00170EBE">
              <w:rPr>
                <w:noProof/>
                <w:webHidden/>
              </w:rPr>
              <w:fldChar w:fldCharType="separate"/>
            </w:r>
            <w:r w:rsidR="00170EBE">
              <w:rPr>
                <w:noProof/>
                <w:webHidden/>
              </w:rPr>
              <w:t>10</w:t>
            </w:r>
            <w:r w:rsidR="00170EBE">
              <w:rPr>
                <w:noProof/>
                <w:webHidden/>
              </w:rPr>
              <w:fldChar w:fldCharType="end"/>
            </w:r>
          </w:hyperlink>
        </w:p>
        <w:p w14:paraId="1B08618A" w14:textId="77777777" w:rsidR="00170EBE" w:rsidRDefault="005A4AD9">
          <w:pPr>
            <w:pStyle w:val="TOC1"/>
            <w:tabs>
              <w:tab w:val="left" w:pos="480"/>
              <w:tab w:val="right" w:leader="dot" w:pos="9396"/>
            </w:tabs>
            <w:rPr>
              <w:rFonts w:asciiTheme="minorHAnsi" w:eastAsiaTheme="minorEastAsia" w:hAnsiTheme="minorHAnsi"/>
              <w:noProof/>
              <w:sz w:val="22"/>
              <w:lang w:eastAsia="en-CA"/>
            </w:rPr>
          </w:pPr>
          <w:hyperlink w:anchor="_Toc46239654" w:history="1">
            <w:r w:rsidR="00170EBE" w:rsidRPr="00181813">
              <w:rPr>
                <w:rStyle w:val="Hyperlink"/>
                <w:noProof/>
              </w:rPr>
              <w:t>3.</w:t>
            </w:r>
            <w:r w:rsidR="00170EBE">
              <w:rPr>
                <w:rFonts w:asciiTheme="minorHAnsi" w:eastAsiaTheme="minorEastAsia" w:hAnsiTheme="minorHAnsi"/>
                <w:noProof/>
                <w:sz w:val="22"/>
                <w:lang w:eastAsia="en-CA"/>
              </w:rPr>
              <w:tab/>
            </w:r>
            <w:r w:rsidR="00170EBE" w:rsidRPr="00181813">
              <w:rPr>
                <w:rStyle w:val="Hyperlink"/>
                <w:noProof/>
              </w:rPr>
              <w:t>REQUIREMENTS</w:t>
            </w:r>
            <w:r w:rsidR="00170EBE">
              <w:rPr>
                <w:noProof/>
                <w:webHidden/>
              </w:rPr>
              <w:tab/>
            </w:r>
            <w:r w:rsidR="00170EBE">
              <w:rPr>
                <w:noProof/>
                <w:webHidden/>
              </w:rPr>
              <w:fldChar w:fldCharType="begin"/>
            </w:r>
            <w:r w:rsidR="00170EBE">
              <w:rPr>
                <w:noProof/>
                <w:webHidden/>
              </w:rPr>
              <w:instrText xml:space="preserve"> PAGEREF _Toc46239654 \h </w:instrText>
            </w:r>
            <w:r w:rsidR="00170EBE">
              <w:rPr>
                <w:noProof/>
                <w:webHidden/>
              </w:rPr>
            </w:r>
            <w:r w:rsidR="00170EBE">
              <w:rPr>
                <w:noProof/>
                <w:webHidden/>
              </w:rPr>
              <w:fldChar w:fldCharType="separate"/>
            </w:r>
            <w:r w:rsidR="00170EBE">
              <w:rPr>
                <w:noProof/>
                <w:webHidden/>
              </w:rPr>
              <w:t>11</w:t>
            </w:r>
            <w:r w:rsidR="00170EBE">
              <w:rPr>
                <w:noProof/>
                <w:webHidden/>
              </w:rPr>
              <w:fldChar w:fldCharType="end"/>
            </w:r>
          </w:hyperlink>
        </w:p>
        <w:p w14:paraId="2B92B610" w14:textId="77777777" w:rsidR="00170EBE" w:rsidRDefault="005A4AD9">
          <w:pPr>
            <w:pStyle w:val="TOC1"/>
            <w:tabs>
              <w:tab w:val="left" w:pos="480"/>
              <w:tab w:val="right" w:leader="dot" w:pos="9396"/>
            </w:tabs>
            <w:rPr>
              <w:rFonts w:asciiTheme="minorHAnsi" w:eastAsiaTheme="minorEastAsia" w:hAnsiTheme="minorHAnsi"/>
              <w:noProof/>
              <w:sz w:val="22"/>
              <w:lang w:eastAsia="en-CA"/>
            </w:rPr>
          </w:pPr>
          <w:hyperlink w:anchor="_Toc46239655" w:history="1">
            <w:r w:rsidR="00170EBE" w:rsidRPr="00181813">
              <w:rPr>
                <w:rStyle w:val="Hyperlink"/>
                <w:noProof/>
              </w:rPr>
              <w:t>4.</w:t>
            </w:r>
            <w:r w:rsidR="00170EBE">
              <w:rPr>
                <w:rFonts w:asciiTheme="minorHAnsi" w:eastAsiaTheme="minorEastAsia" w:hAnsiTheme="minorHAnsi"/>
                <w:noProof/>
                <w:sz w:val="22"/>
                <w:lang w:eastAsia="en-CA"/>
              </w:rPr>
              <w:tab/>
            </w:r>
            <w:r w:rsidR="00170EBE" w:rsidRPr="00181813">
              <w:rPr>
                <w:rStyle w:val="Hyperlink"/>
                <w:noProof/>
              </w:rPr>
              <w:t>DESIGN</w:t>
            </w:r>
            <w:r w:rsidR="00170EBE">
              <w:rPr>
                <w:noProof/>
                <w:webHidden/>
              </w:rPr>
              <w:tab/>
            </w:r>
            <w:r w:rsidR="00170EBE">
              <w:rPr>
                <w:noProof/>
                <w:webHidden/>
              </w:rPr>
              <w:fldChar w:fldCharType="begin"/>
            </w:r>
            <w:r w:rsidR="00170EBE">
              <w:rPr>
                <w:noProof/>
                <w:webHidden/>
              </w:rPr>
              <w:instrText xml:space="preserve"> PAGEREF _Toc46239655 \h </w:instrText>
            </w:r>
            <w:r w:rsidR="00170EBE">
              <w:rPr>
                <w:noProof/>
                <w:webHidden/>
              </w:rPr>
            </w:r>
            <w:r w:rsidR="00170EBE">
              <w:rPr>
                <w:noProof/>
                <w:webHidden/>
              </w:rPr>
              <w:fldChar w:fldCharType="separate"/>
            </w:r>
            <w:r w:rsidR="00170EBE">
              <w:rPr>
                <w:noProof/>
                <w:webHidden/>
              </w:rPr>
              <w:t>13</w:t>
            </w:r>
            <w:r w:rsidR="00170EBE">
              <w:rPr>
                <w:noProof/>
                <w:webHidden/>
              </w:rPr>
              <w:fldChar w:fldCharType="end"/>
            </w:r>
          </w:hyperlink>
        </w:p>
        <w:p w14:paraId="365F4FDE"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56" w:history="1">
            <w:r w:rsidR="00170EBE" w:rsidRPr="00181813">
              <w:rPr>
                <w:rStyle w:val="Hyperlink"/>
                <w:noProof/>
              </w:rPr>
              <w:t>4.1.</w:t>
            </w:r>
            <w:r w:rsidR="00170EBE">
              <w:rPr>
                <w:rFonts w:asciiTheme="minorHAnsi" w:eastAsiaTheme="minorEastAsia" w:hAnsiTheme="minorHAnsi"/>
                <w:noProof/>
                <w:sz w:val="22"/>
                <w:lang w:eastAsia="en-CA"/>
              </w:rPr>
              <w:tab/>
            </w:r>
            <w:r w:rsidR="00170EBE" w:rsidRPr="00181813">
              <w:rPr>
                <w:rStyle w:val="Hyperlink"/>
                <w:noProof/>
              </w:rPr>
              <w:t>Implementing an Epsilon Driver for a Commercial Tool</w:t>
            </w:r>
            <w:r w:rsidR="00170EBE">
              <w:rPr>
                <w:noProof/>
                <w:webHidden/>
              </w:rPr>
              <w:tab/>
            </w:r>
            <w:r w:rsidR="00170EBE">
              <w:rPr>
                <w:noProof/>
                <w:webHidden/>
              </w:rPr>
              <w:fldChar w:fldCharType="begin"/>
            </w:r>
            <w:r w:rsidR="00170EBE">
              <w:rPr>
                <w:noProof/>
                <w:webHidden/>
              </w:rPr>
              <w:instrText xml:space="preserve"> PAGEREF _Toc46239656 \h </w:instrText>
            </w:r>
            <w:r w:rsidR="00170EBE">
              <w:rPr>
                <w:noProof/>
                <w:webHidden/>
              </w:rPr>
            </w:r>
            <w:r w:rsidR="00170EBE">
              <w:rPr>
                <w:noProof/>
                <w:webHidden/>
              </w:rPr>
              <w:fldChar w:fldCharType="separate"/>
            </w:r>
            <w:r w:rsidR="00170EBE">
              <w:rPr>
                <w:noProof/>
                <w:webHidden/>
              </w:rPr>
              <w:t>14</w:t>
            </w:r>
            <w:r w:rsidR="00170EBE">
              <w:rPr>
                <w:noProof/>
                <w:webHidden/>
              </w:rPr>
              <w:fldChar w:fldCharType="end"/>
            </w:r>
          </w:hyperlink>
        </w:p>
        <w:p w14:paraId="0187B924"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57" w:history="1">
            <w:r w:rsidR="00170EBE" w:rsidRPr="00181813">
              <w:rPr>
                <w:rStyle w:val="Hyperlink"/>
                <w:noProof/>
              </w:rPr>
              <w:t>4.2.</w:t>
            </w:r>
            <w:r w:rsidR="00170EBE">
              <w:rPr>
                <w:rFonts w:asciiTheme="minorHAnsi" w:eastAsiaTheme="minorEastAsia" w:hAnsiTheme="minorHAnsi"/>
                <w:noProof/>
                <w:sz w:val="22"/>
                <w:lang w:eastAsia="en-CA"/>
              </w:rPr>
              <w:tab/>
            </w:r>
            <w:r w:rsidR="00170EBE" w:rsidRPr="00181813">
              <w:rPr>
                <w:rStyle w:val="Hyperlink"/>
                <w:noProof/>
              </w:rPr>
              <w:t>XMI File and Element Attributes</w:t>
            </w:r>
            <w:r w:rsidR="00170EBE">
              <w:rPr>
                <w:noProof/>
                <w:webHidden/>
              </w:rPr>
              <w:tab/>
            </w:r>
            <w:r w:rsidR="00170EBE">
              <w:rPr>
                <w:noProof/>
                <w:webHidden/>
              </w:rPr>
              <w:fldChar w:fldCharType="begin"/>
            </w:r>
            <w:r w:rsidR="00170EBE">
              <w:rPr>
                <w:noProof/>
                <w:webHidden/>
              </w:rPr>
              <w:instrText xml:space="preserve"> PAGEREF _Toc46239657 \h </w:instrText>
            </w:r>
            <w:r w:rsidR="00170EBE">
              <w:rPr>
                <w:noProof/>
                <w:webHidden/>
              </w:rPr>
            </w:r>
            <w:r w:rsidR="00170EBE">
              <w:rPr>
                <w:noProof/>
                <w:webHidden/>
              </w:rPr>
              <w:fldChar w:fldCharType="separate"/>
            </w:r>
            <w:r w:rsidR="00170EBE">
              <w:rPr>
                <w:noProof/>
                <w:webHidden/>
              </w:rPr>
              <w:t>14</w:t>
            </w:r>
            <w:r w:rsidR="00170EBE">
              <w:rPr>
                <w:noProof/>
                <w:webHidden/>
              </w:rPr>
              <w:fldChar w:fldCharType="end"/>
            </w:r>
          </w:hyperlink>
        </w:p>
        <w:p w14:paraId="4ED6441D"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58" w:history="1">
            <w:r w:rsidR="00170EBE" w:rsidRPr="00181813">
              <w:rPr>
                <w:rStyle w:val="Hyperlink"/>
                <w:noProof/>
              </w:rPr>
              <w:t>4.3.</w:t>
            </w:r>
            <w:r w:rsidR="00170EBE">
              <w:rPr>
                <w:rFonts w:asciiTheme="minorHAnsi" w:eastAsiaTheme="minorEastAsia" w:hAnsiTheme="minorHAnsi"/>
                <w:noProof/>
                <w:sz w:val="22"/>
                <w:lang w:eastAsia="en-CA"/>
              </w:rPr>
              <w:tab/>
            </w:r>
            <w:r w:rsidR="00170EBE" w:rsidRPr="00181813">
              <w:rPr>
                <w:rStyle w:val="Hyperlink"/>
                <w:noProof/>
              </w:rPr>
              <w:t>Using the Epsilon HTML Driver</w:t>
            </w:r>
            <w:r w:rsidR="00170EBE">
              <w:rPr>
                <w:noProof/>
                <w:webHidden/>
              </w:rPr>
              <w:tab/>
            </w:r>
            <w:r w:rsidR="00170EBE">
              <w:rPr>
                <w:noProof/>
                <w:webHidden/>
              </w:rPr>
              <w:fldChar w:fldCharType="begin"/>
            </w:r>
            <w:r w:rsidR="00170EBE">
              <w:rPr>
                <w:noProof/>
                <w:webHidden/>
              </w:rPr>
              <w:instrText xml:space="preserve"> PAGEREF _Toc46239658 \h </w:instrText>
            </w:r>
            <w:r w:rsidR="00170EBE">
              <w:rPr>
                <w:noProof/>
                <w:webHidden/>
              </w:rPr>
            </w:r>
            <w:r w:rsidR="00170EBE">
              <w:rPr>
                <w:noProof/>
                <w:webHidden/>
              </w:rPr>
              <w:fldChar w:fldCharType="separate"/>
            </w:r>
            <w:r w:rsidR="00170EBE">
              <w:rPr>
                <w:noProof/>
                <w:webHidden/>
              </w:rPr>
              <w:t>16</w:t>
            </w:r>
            <w:r w:rsidR="00170EBE">
              <w:rPr>
                <w:noProof/>
                <w:webHidden/>
              </w:rPr>
              <w:fldChar w:fldCharType="end"/>
            </w:r>
          </w:hyperlink>
        </w:p>
        <w:p w14:paraId="0CFFE28F"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59" w:history="1">
            <w:r w:rsidR="00170EBE" w:rsidRPr="00181813">
              <w:rPr>
                <w:rStyle w:val="Hyperlink"/>
                <w:noProof/>
              </w:rPr>
              <w:t>4.4.</w:t>
            </w:r>
            <w:r w:rsidR="00170EBE">
              <w:rPr>
                <w:rFonts w:asciiTheme="minorHAnsi" w:eastAsiaTheme="minorEastAsia" w:hAnsiTheme="minorHAnsi"/>
                <w:noProof/>
                <w:sz w:val="22"/>
                <w:lang w:eastAsia="en-CA"/>
              </w:rPr>
              <w:tab/>
            </w:r>
            <w:r w:rsidR="00170EBE" w:rsidRPr="00181813">
              <w:rPr>
                <w:rStyle w:val="Hyperlink"/>
                <w:noProof/>
              </w:rPr>
              <w:t>Using the Epsilon Plain-XML Driver</w:t>
            </w:r>
            <w:r w:rsidR="00170EBE">
              <w:rPr>
                <w:noProof/>
                <w:webHidden/>
              </w:rPr>
              <w:tab/>
            </w:r>
            <w:r w:rsidR="00170EBE">
              <w:rPr>
                <w:noProof/>
                <w:webHidden/>
              </w:rPr>
              <w:fldChar w:fldCharType="begin"/>
            </w:r>
            <w:r w:rsidR="00170EBE">
              <w:rPr>
                <w:noProof/>
                <w:webHidden/>
              </w:rPr>
              <w:instrText xml:space="preserve"> PAGEREF _Toc46239659 \h </w:instrText>
            </w:r>
            <w:r w:rsidR="00170EBE">
              <w:rPr>
                <w:noProof/>
                <w:webHidden/>
              </w:rPr>
            </w:r>
            <w:r w:rsidR="00170EBE">
              <w:rPr>
                <w:noProof/>
                <w:webHidden/>
              </w:rPr>
              <w:fldChar w:fldCharType="separate"/>
            </w:r>
            <w:r w:rsidR="00170EBE">
              <w:rPr>
                <w:noProof/>
                <w:webHidden/>
              </w:rPr>
              <w:t>17</w:t>
            </w:r>
            <w:r w:rsidR="00170EBE">
              <w:rPr>
                <w:noProof/>
                <w:webHidden/>
              </w:rPr>
              <w:fldChar w:fldCharType="end"/>
            </w:r>
          </w:hyperlink>
        </w:p>
        <w:p w14:paraId="4FA3349B"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60" w:history="1">
            <w:r w:rsidR="00170EBE" w:rsidRPr="00181813">
              <w:rPr>
                <w:rStyle w:val="Hyperlink"/>
                <w:noProof/>
              </w:rPr>
              <w:t>4.5.</w:t>
            </w:r>
            <w:r w:rsidR="00170EBE">
              <w:rPr>
                <w:rFonts w:asciiTheme="minorHAnsi" w:eastAsiaTheme="minorEastAsia" w:hAnsiTheme="minorHAnsi"/>
                <w:noProof/>
                <w:sz w:val="22"/>
                <w:lang w:eastAsia="en-CA"/>
              </w:rPr>
              <w:tab/>
            </w:r>
            <w:r w:rsidR="00170EBE" w:rsidRPr="00181813">
              <w:rPr>
                <w:rStyle w:val="Hyperlink"/>
                <w:noProof/>
              </w:rPr>
              <w:t>Determining Element Types in the XMI File</w:t>
            </w:r>
            <w:r w:rsidR="00170EBE">
              <w:rPr>
                <w:noProof/>
                <w:webHidden/>
              </w:rPr>
              <w:tab/>
            </w:r>
            <w:r w:rsidR="00170EBE">
              <w:rPr>
                <w:noProof/>
                <w:webHidden/>
              </w:rPr>
              <w:fldChar w:fldCharType="begin"/>
            </w:r>
            <w:r w:rsidR="00170EBE">
              <w:rPr>
                <w:noProof/>
                <w:webHidden/>
              </w:rPr>
              <w:instrText xml:space="preserve"> PAGEREF _Toc46239660 \h </w:instrText>
            </w:r>
            <w:r w:rsidR="00170EBE">
              <w:rPr>
                <w:noProof/>
                <w:webHidden/>
              </w:rPr>
            </w:r>
            <w:r w:rsidR="00170EBE">
              <w:rPr>
                <w:noProof/>
                <w:webHidden/>
              </w:rPr>
              <w:fldChar w:fldCharType="separate"/>
            </w:r>
            <w:r w:rsidR="00170EBE">
              <w:rPr>
                <w:noProof/>
                <w:webHidden/>
              </w:rPr>
              <w:t>18</w:t>
            </w:r>
            <w:r w:rsidR="00170EBE">
              <w:rPr>
                <w:noProof/>
                <w:webHidden/>
              </w:rPr>
              <w:fldChar w:fldCharType="end"/>
            </w:r>
          </w:hyperlink>
        </w:p>
        <w:p w14:paraId="4326020A"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61" w:history="1">
            <w:r w:rsidR="00170EBE" w:rsidRPr="00181813">
              <w:rPr>
                <w:rStyle w:val="Hyperlink"/>
                <w:noProof/>
              </w:rPr>
              <w:t>4.6.</w:t>
            </w:r>
            <w:r w:rsidR="00170EBE">
              <w:rPr>
                <w:rFonts w:asciiTheme="minorHAnsi" w:eastAsiaTheme="minorEastAsia" w:hAnsiTheme="minorHAnsi"/>
                <w:noProof/>
                <w:sz w:val="22"/>
                <w:lang w:eastAsia="en-CA"/>
              </w:rPr>
              <w:tab/>
            </w:r>
            <w:r w:rsidR="00170EBE" w:rsidRPr="00181813">
              <w:rPr>
                <w:rStyle w:val="Hyperlink"/>
                <w:noProof/>
              </w:rPr>
              <w:t>Problems with Astah GSN XMI Files</w:t>
            </w:r>
            <w:r w:rsidR="00170EBE">
              <w:rPr>
                <w:noProof/>
                <w:webHidden/>
              </w:rPr>
              <w:tab/>
            </w:r>
            <w:r w:rsidR="00170EBE">
              <w:rPr>
                <w:noProof/>
                <w:webHidden/>
              </w:rPr>
              <w:fldChar w:fldCharType="begin"/>
            </w:r>
            <w:r w:rsidR="00170EBE">
              <w:rPr>
                <w:noProof/>
                <w:webHidden/>
              </w:rPr>
              <w:instrText xml:space="preserve"> PAGEREF _Toc46239661 \h </w:instrText>
            </w:r>
            <w:r w:rsidR="00170EBE">
              <w:rPr>
                <w:noProof/>
                <w:webHidden/>
              </w:rPr>
            </w:r>
            <w:r w:rsidR="00170EBE">
              <w:rPr>
                <w:noProof/>
                <w:webHidden/>
              </w:rPr>
              <w:fldChar w:fldCharType="separate"/>
            </w:r>
            <w:r w:rsidR="00170EBE">
              <w:rPr>
                <w:noProof/>
                <w:webHidden/>
              </w:rPr>
              <w:t>20</w:t>
            </w:r>
            <w:r w:rsidR="00170EBE">
              <w:rPr>
                <w:noProof/>
                <w:webHidden/>
              </w:rPr>
              <w:fldChar w:fldCharType="end"/>
            </w:r>
          </w:hyperlink>
        </w:p>
        <w:p w14:paraId="24290A68" w14:textId="77777777" w:rsidR="00170EBE" w:rsidRDefault="005A4AD9">
          <w:pPr>
            <w:pStyle w:val="TOC1"/>
            <w:tabs>
              <w:tab w:val="left" w:pos="480"/>
              <w:tab w:val="right" w:leader="dot" w:pos="9396"/>
            </w:tabs>
            <w:rPr>
              <w:rFonts w:asciiTheme="minorHAnsi" w:eastAsiaTheme="minorEastAsia" w:hAnsiTheme="minorHAnsi"/>
              <w:noProof/>
              <w:sz w:val="22"/>
              <w:lang w:eastAsia="en-CA"/>
            </w:rPr>
          </w:pPr>
          <w:hyperlink w:anchor="_Toc46239662" w:history="1">
            <w:r w:rsidR="00170EBE" w:rsidRPr="00181813">
              <w:rPr>
                <w:rStyle w:val="Hyperlink"/>
                <w:noProof/>
              </w:rPr>
              <w:t>5.</w:t>
            </w:r>
            <w:r w:rsidR="00170EBE">
              <w:rPr>
                <w:rFonts w:asciiTheme="minorHAnsi" w:eastAsiaTheme="minorEastAsia" w:hAnsiTheme="minorHAnsi"/>
                <w:noProof/>
                <w:sz w:val="22"/>
                <w:lang w:eastAsia="en-CA"/>
              </w:rPr>
              <w:tab/>
            </w:r>
            <w:r w:rsidR="00170EBE" w:rsidRPr="00181813">
              <w:rPr>
                <w:rStyle w:val="Hyperlink"/>
                <w:noProof/>
              </w:rPr>
              <w:t>IMPLEMENTATION</w:t>
            </w:r>
            <w:r w:rsidR="00170EBE">
              <w:rPr>
                <w:noProof/>
                <w:webHidden/>
              </w:rPr>
              <w:tab/>
            </w:r>
            <w:r w:rsidR="00170EBE">
              <w:rPr>
                <w:noProof/>
                <w:webHidden/>
              </w:rPr>
              <w:fldChar w:fldCharType="begin"/>
            </w:r>
            <w:r w:rsidR="00170EBE">
              <w:rPr>
                <w:noProof/>
                <w:webHidden/>
              </w:rPr>
              <w:instrText xml:space="preserve"> PAGEREF _Toc46239662 \h </w:instrText>
            </w:r>
            <w:r w:rsidR="00170EBE">
              <w:rPr>
                <w:noProof/>
                <w:webHidden/>
              </w:rPr>
            </w:r>
            <w:r w:rsidR="00170EBE">
              <w:rPr>
                <w:noProof/>
                <w:webHidden/>
              </w:rPr>
              <w:fldChar w:fldCharType="separate"/>
            </w:r>
            <w:r w:rsidR="00170EBE">
              <w:rPr>
                <w:noProof/>
                <w:webHidden/>
              </w:rPr>
              <w:t>21</w:t>
            </w:r>
            <w:r w:rsidR="00170EBE">
              <w:rPr>
                <w:noProof/>
                <w:webHidden/>
              </w:rPr>
              <w:fldChar w:fldCharType="end"/>
            </w:r>
          </w:hyperlink>
        </w:p>
        <w:p w14:paraId="55810A47"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63" w:history="1">
            <w:r w:rsidR="00170EBE" w:rsidRPr="00181813">
              <w:rPr>
                <w:rStyle w:val="Hyperlink"/>
                <w:noProof/>
              </w:rPr>
              <w:t>5.1.</w:t>
            </w:r>
            <w:r w:rsidR="00170EBE">
              <w:rPr>
                <w:rFonts w:asciiTheme="minorHAnsi" w:eastAsiaTheme="minorEastAsia" w:hAnsiTheme="minorHAnsi"/>
                <w:noProof/>
                <w:sz w:val="22"/>
                <w:lang w:eastAsia="en-CA"/>
              </w:rPr>
              <w:tab/>
            </w:r>
            <w:r w:rsidR="00170EBE" w:rsidRPr="00181813">
              <w:rPr>
                <w:rStyle w:val="Hyperlink"/>
                <w:noProof/>
              </w:rPr>
              <w:t>GSN Model</w:t>
            </w:r>
            <w:r w:rsidR="00170EBE">
              <w:rPr>
                <w:noProof/>
                <w:webHidden/>
              </w:rPr>
              <w:tab/>
            </w:r>
            <w:r w:rsidR="00170EBE">
              <w:rPr>
                <w:noProof/>
                <w:webHidden/>
              </w:rPr>
              <w:fldChar w:fldCharType="begin"/>
            </w:r>
            <w:r w:rsidR="00170EBE">
              <w:rPr>
                <w:noProof/>
                <w:webHidden/>
              </w:rPr>
              <w:instrText xml:space="preserve"> PAGEREF _Toc46239663 \h </w:instrText>
            </w:r>
            <w:r w:rsidR="00170EBE">
              <w:rPr>
                <w:noProof/>
                <w:webHidden/>
              </w:rPr>
            </w:r>
            <w:r w:rsidR="00170EBE">
              <w:rPr>
                <w:noProof/>
                <w:webHidden/>
              </w:rPr>
              <w:fldChar w:fldCharType="separate"/>
            </w:r>
            <w:r w:rsidR="00170EBE">
              <w:rPr>
                <w:noProof/>
                <w:webHidden/>
              </w:rPr>
              <w:t>21</w:t>
            </w:r>
            <w:r w:rsidR="00170EBE">
              <w:rPr>
                <w:noProof/>
                <w:webHidden/>
              </w:rPr>
              <w:fldChar w:fldCharType="end"/>
            </w:r>
          </w:hyperlink>
        </w:p>
        <w:p w14:paraId="52741F1B"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64" w:history="1">
            <w:r w:rsidR="00170EBE" w:rsidRPr="00181813">
              <w:rPr>
                <w:rStyle w:val="Hyperlink"/>
                <w:noProof/>
              </w:rPr>
              <w:t>5.2.</w:t>
            </w:r>
            <w:r w:rsidR="00170EBE">
              <w:rPr>
                <w:rFonts w:asciiTheme="minorHAnsi" w:eastAsiaTheme="minorEastAsia" w:hAnsiTheme="minorHAnsi"/>
                <w:noProof/>
                <w:sz w:val="22"/>
                <w:lang w:eastAsia="en-CA"/>
              </w:rPr>
              <w:tab/>
            </w:r>
            <w:r w:rsidR="00170EBE" w:rsidRPr="00181813">
              <w:rPr>
                <w:rStyle w:val="Hyperlink"/>
                <w:noProof/>
              </w:rPr>
              <w:t>GSN Property</w:t>
            </w:r>
            <w:r w:rsidR="00170EBE">
              <w:rPr>
                <w:noProof/>
                <w:webHidden/>
              </w:rPr>
              <w:tab/>
            </w:r>
            <w:r w:rsidR="00170EBE">
              <w:rPr>
                <w:noProof/>
                <w:webHidden/>
              </w:rPr>
              <w:fldChar w:fldCharType="begin"/>
            </w:r>
            <w:r w:rsidR="00170EBE">
              <w:rPr>
                <w:noProof/>
                <w:webHidden/>
              </w:rPr>
              <w:instrText xml:space="preserve"> PAGEREF _Toc46239664 \h </w:instrText>
            </w:r>
            <w:r w:rsidR="00170EBE">
              <w:rPr>
                <w:noProof/>
                <w:webHidden/>
              </w:rPr>
            </w:r>
            <w:r w:rsidR="00170EBE">
              <w:rPr>
                <w:noProof/>
                <w:webHidden/>
              </w:rPr>
              <w:fldChar w:fldCharType="separate"/>
            </w:r>
            <w:r w:rsidR="00170EBE">
              <w:rPr>
                <w:noProof/>
                <w:webHidden/>
              </w:rPr>
              <w:t>22</w:t>
            </w:r>
            <w:r w:rsidR="00170EBE">
              <w:rPr>
                <w:noProof/>
                <w:webHidden/>
              </w:rPr>
              <w:fldChar w:fldCharType="end"/>
            </w:r>
          </w:hyperlink>
        </w:p>
        <w:p w14:paraId="4BDA3C6E"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65" w:history="1">
            <w:r w:rsidR="00170EBE" w:rsidRPr="00181813">
              <w:rPr>
                <w:rStyle w:val="Hyperlink"/>
                <w:noProof/>
              </w:rPr>
              <w:t>5.3.</w:t>
            </w:r>
            <w:r w:rsidR="00170EBE">
              <w:rPr>
                <w:rFonts w:asciiTheme="minorHAnsi" w:eastAsiaTheme="minorEastAsia" w:hAnsiTheme="minorHAnsi"/>
                <w:noProof/>
                <w:sz w:val="22"/>
                <w:lang w:eastAsia="en-CA"/>
              </w:rPr>
              <w:tab/>
            </w:r>
            <w:r w:rsidR="00170EBE" w:rsidRPr="00181813">
              <w:rPr>
                <w:rStyle w:val="Hyperlink"/>
                <w:noProof/>
              </w:rPr>
              <w:t>GSN Property Type</w:t>
            </w:r>
            <w:r w:rsidR="00170EBE">
              <w:rPr>
                <w:noProof/>
                <w:webHidden/>
              </w:rPr>
              <w:tab/>
            </w:r>
            <w:r w:rsidR="00170EBE">
              <w:rPr>
                <w:noProof/>
                <w:webHidden/>
              </w:rPr>
              <w:fldChar w:fldCharType="begin"/>
            </w:r>
            <w:r w:rsidR="00170EBE">
              <w:rPr>
                <w:noProof/>
                <w:webHidden/>
              </w:rPr>
              <w:instrText xml:space="preserve"> PAGEREF _Toc46239665 \h </w:instrText>
            </w:r>
            <w:r w:rsidR="00170EBE">
              <w:rPr>
                <w:noProof/>
                <w:webHidden/>
              </w:rPr>
            </w:r>
            <w:r w:rsidR="00170EBE">
              <w:rPr>
                <w:noProof/>
                <w:webHidden/>
              </w:rPr>
              <w:fldChar w:fldCharType="separate"/>
            </w:r>
            <w:r w:rsidR="00170EBE">
              <w:rPr>
                <w:noProof/>
                <w:webHidden/>
              </w:rPr>
              <w:t>23</w:t>
            </w:r>
            <w:r w:rsidR="00170EBE">
              <w:rPr>
                <w:noProof/>
                <w:webHidden/>
              </w:rPr>
              <w:fldChar w:fldCharType="end"/>
            </w:r>
          </w:hyperlink>
        </w:p>
        <w:p w14:paraId="0E4D17D6"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66" w:history="1">
            <w:r w:rsidR="00170EBE" w:rsidRPr="00181813">
              <w:rPr>
                <w:rStyle w:val="Hyperlink"/>
                <w:noProof/>
              </w:rPr>
              <w:t>5.4.</w:t>
            </w:r>
            <w:r w:rsidR="00170EBE">
              <w:rPr>
                <w:rFonts w:asciiTheme="minorHAnsi" w:eastAsiaTheme="minorEastAsia" w:hAnsiTheme="minorHAnsi"/>
                <w:noProof/>
                <w:sz w:val="22"/>
                <w:lang w:eastAsia="en-CA"/>
              </w:rPr>
              <w:tab/>
            </w:r>
            <w:r w:rsidR="00170EBE" w:rsidRPr="00181813">
              <w:rPr>
                <w:rStyle w:val="Hyperlink"/>
                <w:noProof/>
              </w:rPr>
              <w:t>GSN Property Getter</w:t>
            </w:r>
            <w:r w:rsidR="00170EBE">
              <w:rPr>
                <w:noProof/>
                <w:webHidden/>
              </w:rPr>
              <w:tab/>
            </w:r>
            <w:r w:rsidR="00170EBE">
              <w:rPr>
                <w:noProof/>
                <w:webHidden/>
              </w:rPr>
              <w:fldChar w:fldCharType="begin"/>
            </w:r>
            <w:r w:rsidR="00170EBE">
              <w:rPr>
                <w:noProof/>
                <w:webHidden/>
              </w:rPr>
              <w:instrText xml:space="preserve"> PAGEREF _Toc46239666 \h </w:instrText>
            </w:r>
            <w:r w:rsidR="00170EBE">
              <w:rPr>
                <w:noProof/>
                <w:webHidden/>
              </w:rPr>
            </w:r>
            <w:r w:rsidR="00170EBE">
              <w:rPr>
                <w:noProof/>
                <w:webHidden/>
              </w:rPr>
              <w:fldChar w:fldCharType="separate"/>
            </w:r>
            <w:r w:rsidR="00170EBE">
              <w:rPr>
                <w:noProof/>
                <w:webHidden/>
              </w:rPr>
              <w:t>23</w:t>
            </w:r>
            <w:r w:rsidR="00170EBE">
              <w:rPr>
                <w:noProof/>
                <w:webHidden/>
              </w:rPr>
              <w:fldChar w:fldCharType="end"/>
            </w:r>
          </w:hyperlink>
        </w:p>
        <w:p w14:paraId="3E983858"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67" w:history="1">
            <w:r w:rsidR="00170EBE" w:rsidRPr="00181813">
              <w:rPr>
                <w:rStyle w:val="Hyperlink"/>
                <w:noProof/>
              </w:rPr>
              <w:t>5.5.</w:t>
            </w:r>
            <w:r w:rsidR="00170EBE">
              <w:rPr>
                <w:rFonts w:asciiTheme="minorHAnsi" w:eastAsiaTheme="minorEastAsia" w:hAnsiTheme="minorHAnsi"/>
                <w:noProof/>
                <w:sz w:val="22"/>
                <w:lang w:eastAsia="en-CA"/>
              </w:rPr>
              <w:tab/>
            </w:r>
            <w:r w:rsidR="00170EBE" w:rsidRPr="00181813">
              <w:rPr>
                <w:rStyle w:val="Hyperlink"/>
                <w:noProof/>
              </w:rPr>
              <w:t>GSN Property Setter</w:t>
            </w:r>
            <w:r w:rsidR="00170EBE">
              <w:rPr>
                <w:noProof/>
                <w:webHidden/>
              </w:rPr>
              <w:tab/>
            </w:r>
            <w:r w:rsidR="00170EBE">
              <w:rPr>
                <w:noProof/>
                <w:webHidden/>
              </w:rPr>
              <w:fldChar w:fldCharType="begin"/>
            </w:r>
            <w:r w:rsidR="00170EBE">
              <w:rPr>
                <w:noProof/>
                <w:webHidden/>
              </w:rPr>
              <w:instrText xml:space="preserve"> PAGEREF _Toc46239667 \h </w:instrText>
            </w:r>
            <w:r w:rsidR="00170EBE">
              <w:rPr>
                <w:noProof/>
                <w:webHidden/>
              </w:rPr>
            </w:r>
            <w:r w:rsidR="00170EBE">
              <w:rPr>
                <w:noProof/>
                <w:webHidden/>
              </w:rPr>
              <w:fldChar w:fldCharType="separate"/>
            </w:r>
            <w:r w:rsidR="00170EBE">
              <w:rPr>
                <w:noProof/>
                <w:webHidden/>
              </w:rPr>
              <w:t>27</w:t>
            </w:r>
            <w:r w:rsidR="00170EBE">
              <w:rPr>
                <w:noProof/>
                <w:webHidden/>
              </w:rPr>
              <w:fldChar w:fldCharType="end"/>
            </w:r>
          </w:hyperlink>
        </w:p>
        <w:p w14:paraId="70B66C5F" w14:textId="77777777" w:rsidR="00170EBE" w:rsidRDefault="005A4AD9">
          <w:pPr>
            <w:pStyle w:val="TOC1"/>
            <w:tabs>
              <w:tab w:val="left" w:pos="480"/>
              <w:tab w:val="right" w:leader="dot" w:pos="9396"/>
            </w:tabs>
            <w:rPr>
              <w:rFonts w:asciiTheme="minorHAnsi" w:eastAsiaTheme="minorEastAsia" w:hAnsiTheme="minorHAnsi"/>
              <w:noProof/>
              <w:sz w:val="22"/>
              <w:lang w:eastAsia="en-CA"/>
            </w:rPr>
          </w:pPr>
          <w:hyperlink w:anchor="_Toc46239668" w:history="1">
            <w:r w:rsidR="00170EBE" w:rsidRPr="00181813">
              <w:rPr>
                <w:rStyle w:val="Hyperlink"/>
                <w:noProof/>
              </w:rPr>
              <w:t>6.</w:t>
            </w:r>
            <w:r w:rsidR="00170EBE">
              <w:rPr>
                <w:rFonts w:asciiTheme="minorHAnsi" w:eastAsiaTheme="minorEastAsia" w:hAnsiTheme="minorHAnsi"/>
                <w:noProof/>
                <w:sz w:val="22"/>
                <w:lang w:eastAsia="en-CA"/>
              </w:rPr>
              <w:tab/>
            </w:r>
            <w:r w:rsidR="00170EBE" w:rsidRPr="00181813">
              <w:rPr>
                <w:rStyle w:val="Hyperlink"/>
                <w:noProof/>
              </w:rPr>
              <w:t>TESTING &amp; EVALUATION</w:t>
            </w:r>
            <w:r w:rsidR="00170EBE">
              <w:rPr>
                <w:noProof/>
                <w:webHidden/>
              </w:rPr>
              <w:tab/>
            </w:r>
            <w:r w:rsidR="00170EBE">
              <w:rPr>
                <w:noProof/>
                <w:webHidden/>
              </w:rPr>
              <w:fldChar w:fldCharType="begin"/>
            </w:r>
            <w:r w:rsidR="00170EBE">
              <w:rPr>
                <w:noProof/>
                <w:webHidden/>
              </w:rPr>
              <w:instrText xml:space="preserve"> PAGEREF _Toc46239668 \h </w:instrText>
            </w:r>
            <w:r w:rsidR="00170EBE">
              <w:rPr>
                <w:noProof/>
                <w:webHidden/>
              </w:rPr>
            </w:r>
            <w:r w:rsidR="00170EBE">
              <w:rPr>
                <w:noProof/>
                <w:webHidden/>
              </w:rPr>
              <w:fldChar w:fldCharType="separate"/>
            </w:r>
            <w:r w:rsidR="00170EBE">
              <w:rPr>
                <w:noProof/>
                <w:webHidden/>
              </w:rPr>
              <w:t>29</w:t>
            </w:r>
            <w:r w:rsidR="00170EBE">
              <w:rPr>
                <w:noProof/>
                <w:webHidden/>
              </w:rPr>
              <w:fldChar w:fldCharType="end"/>
            </w:r>
          </w:hyperlink>
        </w:p>
        <w:p w14:paraId="216861A3"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69" w:history="1">
            <w:r w:rsidR="00170EBE" w:rsidRPr="00181813">
              <w:rPr>
                <w:rStyle w:val="Hyperlink"/>
                <w:noProof/>
              </w:rPr>
              <w:t>6.1.</w:t>
            </w:r>
            <w:r w:rsidR="00170EBE">
              <w:rPr>
                <w:rFonts w:asciiTheme="minorHAnsi" w:eastAsiaTheme="minorEastAsia" w:hAnsiTheme="minorHAnsi"/>
                <w:noProof/>
                <w:sz w:val="22"/>
                <w:lang w:eastAsia="en-CA"/>
              </w:rPr>
              <w:tab/>
            </w:r>
            <w:r w:rsidR="00170EBE" w:rsidRPr="00181813">
              <w:rPr>
                <w:rStyle w:val="Hyperlink"/>
                <w:noProof/>
              </w:rPr>
              <w:t>How to Use Astah GSN Driver?</w:t>
            </w:r>
            <w:r w:rsidR="00170EBE">
              <w:rPr>
                <w:noProof/>
                <w:webHidden/>
              </w:rPr>
              <w:tab/>
            </w:r>
            <w:r w:rsidR="00170EBE">
              <w:rPr>
                <w:noProof/>
                <w:webHidden/>
              </w:rPr>
              <w:fldChar w:fldCharType="begin"/>
            </w:r>
            <w:r w:rsidR="00170EBE">
              <w:rPr>
                <w:noProof/>
                <w:webHidden/>
              </w:rPr>
              <w:instrText xml:space="preserve"> PAGEREF _Toc46239669 \h </w:instrText>
            </w:r>
            <w:r w:rsidR="00170EBE">
              <w:rPr>
                <w:noProof/>
                <w:webHidden/>
              </w:rPr>
            </w:r>
            <w:r w:rsidR="00170EBE">
              <w:rPr>
                <w:noProof/>
                <w:webHidden/>
              </w:rPr>
              <w:fldChar w:fldCharType="separate"/>
            </w:r>
            <w:r w:rsidR="00170EBE">
              <w:rPr>
                <w:noProof/>
                <w:webHidden/>
              </w:rPr>
              <w:t>29</w:t>
            </w:r>
            <w:r w:rsidR="00170EBE">
              <w:rPr>
                <w:noProof/>
                <w:webHidden/>
              </w:rPr>
              <w:fldChar w:fldCharType="end"/>
            </w:r>
          </w:hyperlink>
        </w:p>
        <w:p w14:paraId="3C767E0F" w14:textId="77777777" w:rsidR="00170EBE" w:rsidRDefault="005A4AD9">
          <w:pPr>
            <w:pStyle w:val="TOC3"/>
            <w:tabs>
              <w:tab w:val="left" w:pos="1320"/>
              <w:tab w:val="right" w:leader="dot" w:pos="9396"/>
            </w:tabs>
            <w:rPr>
              <w:rFonts w:asciiTheme="minorHAnsi" w:eastAsiaTheme="minorEastAsia" w:hAnsiTheme="minorHAnsi"/>
              <w:noProof/>
              <w:sz w:val="22"/>
              <w:lang w:eastAsia="en-CA"/>
            </w:rPr>
          </w:pPr>
          <w:hyperlink w:anchor="_Toc46239670" w:history="1">
            <w:r w:rsidR="00170EBE" w:rsidRPr="00181813">
              <w:rPr>
                <w:rStyle w:val="Hyperlink"/>
                <w:noProof/>
              </w:rPr>
              <w:t>6.1.1.</w:t>
            </w:r>
            <w:r w:rsidR="00170EBE">
              <w:rPr>
                <w:rFonts w:asciiTheme="minorHAnsi" w:eastAsiaTheme="minorEastAsia" w:hAnsiTheme="minorHAnsi"/>
                <w:noProof/>
                <w:sz w:val="22"/>
                <w:lang w:eastAsia="en-CA"/>
              </w:rPr>
              <w:tab/>
            </w:r>
            <w:r w:rsidR="00170EBE" w:rsidRPr="00181813">
              <w:rPr>
                <w:rStyle w:val="Hyperlink"/>
                <w:noProof/>
              </w:rPr>
              <w:t>Loading the Astah GSN Model into Epsilon</w:t>
            </w:r>
            <w:r w:rsidR="00170EBE">
              <w:rPr>
                <w:noProof/>
                <w:webHidden/>
              </w:rPr>
              <w:tab/>
            </w:r>
            <w:r w:rsidR="00170EBE">
              <w:rPr>
                <w:noProof/>
                <w:webHidden/>
              </w:rPr>
              <w:fldChar w:fldCharType="begin"/>
            </w:r>
            <w:r w:rsidR="00170EBE">
              <w:rPr>
                <w:noProof/>
                <w:webHidden/>
              </w:rPr>
              <w:instrText xml:space="preserve"> PAGEREF _Toc46239670 \h </w:instrText>
            </w:r>
            <w:r w:rsidR="00170EBE">
              <w:rPr>
                <w:noProof/>
                <w:webHidden/>
              </w:rPr>
            </w:r>
            <w:r w:rsidR="00170EBE">
              <w:rPr>
                <w:noProof/>
                <w:webHidden/>
              </w:rPr>
              <w:fldChar w:fldCharType="separate"/>
            </w:r>
            <w:r w:rsidR="00170EBE">
              <w:rPr>
                <w:noProof/>
                <w:webHidden/>
              </w:rPr>
              <w:t>29</w:t>
            </w:r>
            <w:r w:rsidR="00170EBE">
              <w:rPr>
                <w:noProof/>
                <w:webHidden/>
              </w:rPr>
              <w:fldChar w:fldCharType="end"/>
            </w:r>
          </w:hyperlink>
        </w:p>
        <w:p w14:paraId="28CEE91B" w14:textId="77777777" w:rsidR="00170EBE" w:rsidRDefault="005A4AD9">
          <w:pPr>
            <w:pStyle w:val="TOC3"/>
            <w:tabs>
              <w:tab w:val="left" w:pos="1320"/>
              <w:tab w:val="right" w:leader="dot" w:pos="9396"/>
            </w:tabs>
            <w:rPr>
              <w:rFonts w:asciiTheme="minorHAnsi" w:eastAsiaTheme="minorEastAsia" w:hAnsiTheme="minorHAnsi"/>
              <w:noProof/>
              <w:sz w:val="22"/>
              <w:lang w:eastAsia="en-CA"/>
            </w:rPr>
          </w:pPr>
          <w:hyperlink w:anchor="_Toc46239671" w:history="1">
            <w:r w:rsidR="00170EBE" w:rsidRPr="00181813">
              <w:rPr>
                <w:rStyle w:val="Hyperlink"/>
                <w:noProof/>
              </w:rPr>
              <w:t>6.1.2.</w:t>
            </w:r>
            <w:r w:rsidR="00170EBE">
              <w:rPr>
                <w:rFonts w:asciiTheme="minorHAnsi" w:eastAsiaTheme="minorEastAsia" w:hAnsiTheme="minorHAnsi"/>
                <w:noProof/>
                <w:sz w:val="22"/>
                <w:lang w:eastAsia="en-CA"/>
              </w:rPr>
              <w:tab/>
            </w:r>
            <w:r w:rsidR="00170EBE" w:rsidRPr="00181813">
              <w:rPr>
                <w:rStyle w:val="Hyperlink"/>
                <w:noProof/>
              </w:rPr>
              <w:t>Reading/Accessing GSN Models with EOL</w:t>
            </w:r>
            <w:r w:rsidR="00170EBE">
              <w:rPr>
                <w:noProof/>
                <w:webHidden/>
              </w:rPr>
              <w:tab/>
            </w:r>
            <w:r w:rsidR="00170EBE">
              <w:rPr>
                <w:noProof/>
                <w:webHidden/>
              </w:rPr>
              <w:fldChar w:fldCharType="begin"/>
            </w:r>
            <w:r w:rsidR="00170EBE">
              <w:rPr>
                <w:noProof/>
                <w:webHidden/>
              </w:rPr>
              <w:instrText xml:space="preserve"> PAGEREF _Toc46239671 \h </w:instrText>
            </w:r>
            <w:r w:rsidR="00170EBE">
              <w:rPr>
                <w:noProof/>
                <w:webHidden/>
              </w:rPr>
            </w:r>
            <w:r w:rsidR="00170EBE">
              <w:rPr>
                <w:noProof/>
                <w:webHidden/>
              </w:rPr>
              <w:fldChar w:fldCharType="separate"/>
            </w:r>
            <w:r w:rsidR="00170EBE">
              <w:rPr>
                <w:noProof/>
                <w:webHidden/>
              </w:rPr>
              <w:t>32</w:t>
            </w:r>
            <w:r w:rsidR="00170EBE">
              <w:rPr>
                <w:noProof/>
                <w:webHidden/>
              </w:rPr>
              <w:fldChar w:fldCharType="end"/>
            </w:r>
          </w:hyperlink>
        </w:p>
        <w:p w14:paraId="24D17A9D" w14:textId="77777777" w:rsidR="00170EBE" w:rsidRDefault="005A4AD9">
          <w:pPr>
            <w:pStyle w:val="TOC3"/>
            <w:tabs>
              <w:tab w:val="left" w:pos="1320"/>
              <w:tab w:val="right" w:leader="dot" w:pos="9396"/>
            </w:tabs>
            <w:rPr>
              <w:rFonts w:asciiTheme="minorHAnsi" w:eastAsiaTheme="minorEastAsia" w:hAnsiTheme="minorHAnsi"/>
              <w:noProof/>
              <w:sz w:val="22"/>
              <w:lang w:eastAsia="en-CA"/>
            </w:rPr>
          </w:pPr>
          <w:hyperlink w:anchor="_Toc46239672" w:history="1">
            <w:r w:rsidR="00170EBE" w:rsidRPr="00181813">
              <w:rPr>
                <w:rStyle w:val="Hyperlink"/>
                <w:noProof/>
              </w:rPr>
              <w:t>6.1.3.</w:t>
            </w:r>
            <w:r w:rsidR="00170EBE">
              <w:rPr>
                <w:rFonts w:asciiTheme="minorHAnsi" w:eastAsiaTheme="minorEastAsia" w:hAnsiTheme="minorHAnsi"/>
                <w:noProof/>
                <w:sz w:val="22"/>
                <w:lang w:eastAsia="en-CA"/>
              </w:rPr>
              <w:tab/>
            </w:r>
            <w:r w:rsidR="00170EBE" w:rsidRPr="00181813">
              <w:rPr>
                <w:rStyle w:val="Hyperlink"/>
                <w:noProof/>
              </w:rPr>
              <w:t>Updating GSN Models with EOL</w:t>
            </w:r>
            <w:r w:rsidR="00170EBE">
              <w:rPr>
                <w:noProof/>
                <w:webHidden/>
              </w:rPr>
              <w:tab/>
            </w:r>
            <w:r w:rsidR="00170EBE">
              <w:rPr>
                <w:noProof/>
                <w:webHidden/>
              </w:rPr>
              <w:fldChar w:fldCharType="begin"/>
            </w:r>
            <w:r w:rsidR="00170EBE">
              <w:rPr>
                <w:noProof/>
                <w:webHidden/>
              </w:rPr>
              <w:instrText xml:space="preserve"> PAGEREF _Toc46239672 \h </w:instrText>
            </w:r>
            <w:r w:rsidR="00170EBE">
              <w:rPr>
                <w:noProof/>
                <w:webHidden/>
              </w:rPr>
            </w:r>
            <w:r w:rsidR="00170EBE">
              <w:rPr>
                <w:noProof/>
                <w:webHidden/>
              </w:rPr>
              <w:fldChar w:fldCharType="separate"/>
            </w:r>
            <w:r w:rsidR="00170EBE">
              <w:rPr>
                <w:noProof/>
                <w:webHidden/>
              </w:rPr>
              <w:t>33</w:t>
            </w:r>
            <w:r w:rsidR="00170EBE">
              <w:rPr>
                <w:noProof/>
                <w:webHidden/>
              </w:rPr>
              <w:fldChar w:fldCharType="end"/>
            </w:r>
          </w:hyperlink>
        </w:p>
        <w:p w14:paraId="1359AFA8" w14:textId="77777777" w:rsidR="00170EBE" w:rsidRDefault="005A4AD9">
          <w:pPr>
            <w:pStyle w:val="TOC3"/>
            <w:tabs>
              <w:tab w:val="left" w:pos="1320"/>
              <w:tab w:val="right" w:leader="dot" w:pos="9396"/>
            </w:tabs>
            <w:rPr>
              <w:rFonts w:asciiTheme="minorHAnsi" w:eastAsiaTheme="minorEastAsia" w:hAnsiTheme="minorHAnsi"/>
              <w:noProof/>
              <w:sz w:val="22"/>
              <w:lang w:eastAsia="en-CA"/>
            </w:rPr>
          </w:pPr>
          <w:hyperlink w:anchor="_Toc46239673" w:history="1">
            <w:r w:rsidR="00170EBE" w:rsidRPr="00181813">
              <w:rPr>
                <w:rStyle w:val="Hyperlink"/>
                <w:noProof/>
              </w:rPr>
              <w:t>6.1.4.</w:t>
            </w:r>
            <w:r w:rsidR="00170EBE">
              <w:rPr>
                <w:rFonts w:asciiTheme="minorHAnsi" w:eastAsiaTheme="minorEastAsia" w:hAnsiTheme="minorHAnsi"/>
                <w:noProof/>
                <w:sz w:val="22"/>
                <w:lang w:eastAsia="en-CA"/>
              </w:rPr>
              <w:tab/>
            </w:r>
            <w:r w:rsidR="00170EBE" w:rsidRPr="00181813">
              <w:rPr>
                <w:rStyle w:val="Hyperlink"/>
                <w:noProof/>
              </w:rPr>
              <w:t>Creating New Elements in GSN Model with EOL</w:t>
            </w:r>
            <w:r w:rsidR="00170EBE">
              <w:rPr>
                <w:noProof/>
                <w:webHidden/>
              </w:rPr>
              <w:tab/>
            </w:r>
            <w:r w:rsidR="00170EBE">
              <w:rPr>
                <w:noProof/>
                <w:webHidden/>
              </w:rPr>
              <w:fldChar w:fldCharType="begin"/>
            </w:r>
            <w:r w:rsidR="00170EBE">
              <w:rPr>
                <w:noProof/>
                <w:webHidden/>
              </w:rPr>
              <w:instrText xml:space="preserve"> PAGEREF _Toc46239673 \h </w:instrText>
            </w:r>
            <w:r w:rsidR="00170EBE">
              <w:rPr>
                <w:noProof/>
                <w:webHidden/>
              </w:rPr>
            </w:r>
            <w:r w:rsidR="00170EBE">
              <w:rPr>
                <w:noProof/>
                <w:webHidden/>
              </w:rPr>
              <w:fldChar w:fldCharType="separate"/>
            </w:r>
            <w:r w:rsidR="00170EBE">
              <w:rPr>
                <w:noProof/>
                <w:webHidden/>
              </w:rPr>
              <w:t>34</w:t>
            </w:r>
            <w:r w:rsidR="00170EBE">
              <w:rPr>
                <w:noProof/>
                <w:webHidden/>
              </w:rPr>
              <w:fldChar w:fldCharType="end"/>
            </w:r>
          </w:hyperlink>
        </w:p>
        <w:p w14:paraId="72B4729B" w14:textId="77777777" w:rsidR="00170EBE" w:rsidRDefault="005A4AD9">
          <w:pPr>
            <w:pStyle w:val="TOC3"/>
            <w:tabs>
              <w:tab w:val="left" w:pos="1320"/>
              <w:tab w:val="right" w:leader="dot" w:pos="9396"/>
            </w:tabs>
            <w:rPr>
              <w:rFonts w:asciiTheme="minorHAnsi" w:eastAsiaTheme="minorEastAsia" w:hAnsiTheme="minorHAnsi"/>
              <w:noProof/>
              <w:sz w:val="22"/>
              <w:lang w:eastAsia="en-CA"/>
            </w:rPr>
          </w:pPr>
          <w:hyperlink w:anchor="_Toc46239674" w:history="1">
            <w:r w:rsidR="00170EBE" w:rsidRPr="00181813">
              <w:rPr>
                <w:rStyle w:val="Hyperlink"/>
                <w:noProof/>
              </w:rPr>
              <w:t>6.1.5.</w:t>
            </w:r>
            <w:r w:rsidR="00170EBE">
              <w:rPr>
                <w:rFonts w:asciiTheme="minorHAnsi" w:eastAsiaTheme="minorEastAsia" w:hAnsiTheme="minorHAnsi"/>
                <w:noProof/>
                <w:sz w:val="22"/>
                <w:lang w:eastAsia="en-CA"/>
              </w:rPr>
              <w:tab/>
            </w:r>
            <w:r w:rsidR="00170EBE" w:rsidRPr="00181813">
              <w:rPr>
                <w:rStyle w:val="Hyperlink"/>
                <w:noProof/>
              </w:rPr>
              <w:t>Deleting Elements in GSN Model with EOL</w:t>
            </w:r>
            <w:r w:rsidR="00170EBE">
              <w:rPr>
                <w:noProof/>
                <w:webHidden/>
              </w:rPr>
              <w:tab/>
            </w:r>
            <w:r w:rsidR="00170EBE">
              <w:rPr>
                <w:noProof/>
                <w:webHidden/>
              </w:rPr>
              <w:fldChar w:fldCharType="begin"/>
            </w:r>
            <w:r w:rsidR="00170EBE">
              <w:rPr>
                <w:noProof/>
                <w:webHidden/>
              </w:rPr>
              <w:instrText xml:space="preserve"> PAGEREF _Toc46239674 \h </w:instrText>
            </w:r>
            <w:r w:rsidR="00170EBE">
              <w:rPr>
                <w:noProof/>
                <w:webHidden/>
              </w:rPr>
            </w:r>
            <w:r w:rsidR="00170EBE">
              <w:rPr>
                <w:noProof/>
                <w:webHidden/>
              </w:rPr>
              <w:fldChar w:fldCharType="separate"/>
            </w:r>
            <w:r w:rsidR="00170EBE">
              <w:rPr>
                <w:noProof/>
                <w:webHidden/>
              </w:rPr>
              <w:t>35</w:t>
            </w:r>
            <w:r w:rsidR="00170EBE">
              <w:rPr>
                <w:noProof/>
                <w:webHidden/>
              </w:rPr>
              <w:fldChar w:fldCharType="end"/>
            </w:r>
          </w:hyperlink>
        </w:p>
        <w:p w14:paraId="0F9D9574" w14:textId="77777777" w:rsidR="00170EBE" w:rsidRDefault="005A4AD9">
          <w:pPr>
            <w:pStyle w:val="TOC3"/>
            <w:tabs>
              <w:tab w:val="left" w:pos="1320"/>
              <w:tab w:val="right" w:leader="dot" w:pos="9396"/>
            </w:tabs>
            <w:rPr>
              <w:rFonts w:asciiTheme="minorHAnsi" w:eastAsiaTheme="minorEastAsia" w:hAnsiTheme="minorHAnsi"/>
              <w:noProof/>
              <w:sz w:val="22"/>
              <w:lang w:eastAsia="en-CA"/>
            </w:rPr>
          </w:pPr>
          <w:hyperlink w:anchor="_Toc46239675" w:history="1">
            <w:r w:rsidR="00170EBE" w:rsidRPr="00181813">
              <w:rPr>
                <w:rStyle w:val="Hyperlink"/>
                <w:noProof/>
              </w:rPr>
              <w:t>6.1.6.</w:t>
            </w:r>
            <w:r w:rsidR="00170EBE">
              <w:rPr>
                <w:rFonts w:asciiTheme="minorHAnsi" w:eastAsiaTheme="minorEastAsia" w:hAnsiTheme="minorHAnsi"/>
                <w:noProof/>
                <w:sz w:val="22"/>
                <w:lang w:eastAsia="en-CA"/>
              </w:rPr>
              <w:tab/>
            </w:r>
            <w:r w:rsidR="00170EBE" w:rsidRPr="00181813">
              <w:rPr>
                <w:rStyle w:val="Hyperlink"/>
                <w:noProof/>
              </w:rPr>
              <w:t>Epsilon Validation Language (EVL) Usage</w:t>
            </w:r>
            <w:r w:rsidR="00170EBE">
              <w:rPr>
                <w:noProof/>
                <w:webHidden/>
              </w:rPr>
              <w:tab/>
            </w:r>
            <w:r w:rsidR="00170EBE">
              <w:rPr>
                <w:noProof/>
                <w:webHidden/>
              </w:rPr>
              <w:fldChar w:fldCharType="begin"/>
            </w:r>
            <w:r w:rsidR="00170EBE">
              <w:rPr>
                <w:noProof/>
                <w:webHidden/>
              </w:rPr>
              <w:instrText xml:space="preserve"> PAGEREF _Toc46239675 \h </w:instrText>
            </w:r>
            <w:r w:rsidR="00170EBE">
              <w:rPr>
                <w:noProof/>
                <w:webHidden/>
              </w:rPr>
            </w:r>
            <w:r w:rsidR="00170EBE">
              <w:rPr>
                <w:noProof/>
                <w:webHidden/>
              </w:rPr>
              <w:fldChar w:fldCharType="separate"/>
            </w:r>
            <w:r w:rsidR="00170EBE">
              <w:rPr>
                <w:noProof/>
                <w:webHidden/>
              </w:rPr>
              <w:t>35</w:t>
            </w:r>
            <w:r w:rsidR="00170EBE">
              <w:rPr>
                <w:noProof/>
                <w:webHidden/>
              </w:rPr>
              <w:fldChar w:fldCharType="end"/>
            </w:r>
          </w:hyperlink>
        </w:p>
        <w:p w14:paraId="2B7B4168" w14:textId="77777777" w:rsidR="00170EBE" w:rsidRDefault="005A4AD9">
          <w:pPr>
            <w:pStyle w:val="TOC3"/>
            <w:tabs>
              <w:tab w:val="left" w:pos="1320"/>
              <w:tab w:val="right" w:leader="dot" w:pos="9396"/>
            </w:tabs>
            <w:rPr>
              <w:rFonts w:asciiTheme="minorHAnsi" w:eastAsiaTheme="minorEastAsia" w:hAnsiTheme="minorHAnsi"/>
              <w:noProof/>
              <w:sz w:val="22"/>
              <w:lang w:eastAsia="en-CA"/>
            </w:rPr>
          </w:pPr>
          <w:hyperlink w:anchor="_Toc46239676" w:history="1">
            <w:r w:rsidR="00170EBE" w:rsidRPr="00181813">
              <w:rPr>
                <w:rStyle w:val="Hyperlink"/>
                <w:noProof/>
              </w:rPr>
              <w:t>6.1.7.</w:t>
            </w:r>
            <w:r w:rsidR="00170EBE">
              <w:rPr>
                <w:rFonts w:asciiTheme="minorHAnsi" w:eastAsiaTheme="minorEastAsia" w:hAnsiTheme="minorHAnsi"/>
                <w:noProof/>
                <w:sz w:val="22"/>
                <w:lang w:eastAsia="en-CA"/>
              </w:rPr>
              <w:tab/>
            </w:r>
            <w:r w:rsidR="00170EBE" w:rsidRPr="00181813">
              <w:rPr>
                <w:rStyle w:val="Hyperlink"/>
                <w:noProof/>
              </w:rPr>
              <w:t>Epsilon Code Generation Language (EGL) Usage</w:t>
            </w:r>
            <w:r w:rsidR="00170EBE">
              <w:rPr>
                <w:noProof/>
                <w:webHidden/>
              </w:rPr>
              <w:tab/>
            </w:r>
            <w:r w:rsidR="00170EBE">
              <w:rPr>
                <w:noProof/>
                <w:webHidden/>
              </w:rPr>
              <w:fldChar w:fldCharType="begin"/>
            </w:r>
            <w:r w:rsidR="00170EBE">
              <w:rPr>
                <w:noProof/>
                <w:webHidden/>
              </w:rPr>
              <w:instrText xml:space="preserve"> PAGEREF _Toc46239676 \h </w:instrText>
            </w:r>
            <w:r w:rsidR="00170EBE">
              <w:rPr>
                <w:noProof/>
                <w:webHidden/>
              </w:rPr>
            </w:r>
            <w:r w:rsidR="00170EBE">
              <w:rPr>
                <w:noProof/>
                <w:webHidden/>
              </w:rPr>
              <w:fldChar w:fldCharType="separate"/>
            </w:r>
            <w:r w:rsidR="00170EBE">
              <w:rPr>
                <w:noProof/>
                <w:webHidden/>
              </w:rPr>
              <w:t>36</w:t>
            </w:r>
            <w:r w:rsidR="00170EBE">
              <w:rPr>
                <w:noProof/>
                <w:webHidden/>
              </w:rPr>
              <w:fldChar w:fldCharType="end"/>
            </w:r>
          </w:hyperlink>
        </w:p>
        <w:p w14:paraId="32890A73" w14:textId="77777777" w:rsidR="00170EBE" w:rsidRDefault="005A4AD9">
          <w:pPr>
            <w:pStyle w:val="TOC3"/>
            <w:tabs>
              <w:tab w:val="left" w:pos="1320"/>
              <w:tab w:val="right" w:leader="dot" w:pos="9396"/>
            </w:tabs>
            <w:rPr>
              <w:rFonts w:asciiTheme="minorHAnsi" w:eastAsiaTheme="minorEastAsia" w:hAnsiTheme="minorHAnsi"/>
              <w:noProof/>
              <w:sz w:val="22"/>
              <w:lang w:eastAsia="en-CA"/>
            </w:rPr>
          </w:pPr>
          <w:hyperlink w:anchor="_Toc46239677" w:history="1">
            <w:r w:rsidR="00170EBE" w:rsidRPr="00181813">
              <w:rPr>
                <w:rStyle w:val="Hyperlink"/>
                <w:noProof/>
              </w:rPr>
              <w:t>6.1.8.</w:t>
            </w:r>
            <w:r w:rsidR="00170EBE">
              <w:rPr>
                <w:rFonts w:asciiTheme="minorHAnsi" w:eastAsiaTheme="minorEastAsia" w:hAnsiTheme="minorHAnsi"/>
                <w:noProof/>
                <w:sz w:val="22"/>
                <w:lang w:eastAsia="en-CA"/>
              </w:rPr>
              <w:tab/>
            </w:r>
            <w:r w:rsidR="00170EBE" w:rsidRPr="00181813">
              <w:rPr>
                <w:rStyle w:val="Hyperlink"/>
                <w:noProof/>
              </w:rPr>
              <w:t>Epsilon Transformation Language (ETL) Usage</w:t>
            </w:r>
            <w:r w:rsidR="00170EBE">
              <w:rPr>
                <w:noProof/>
                <w:webHidden/>
              </w:rPr>
              <w:tab/>
            </w:r>
            <w:r w:rsidR="00170EBE">
              <w:rPr>
                <w:noProof/>
                <w:webHidden/>
              </w:rPr>
              <w:fldChar w:fldCharType="begin"/>
            </w:r>
            <w:r w:rsidR="00170EBE">
              <w:rPr>
                <w:noProof/>
                <w:webHidden/>
              </w:rPr>
              <w:instrText xml:space="preserve"> PAGEREF _Toc46239677 \h </w:instrText>
            </w:r>
            <w:r w:rsidR="00170EBE">
              <w:rPr>
                <w:noProof/>
                <w:webHidden/>
              </w:rPr>
            </w:r>
            <w:r w:rsidR="00170EBE">
              <w:rPr>
                <w:noProof/>
                <w:webHidden/>
              </w:rPr>
              <w:fldChar w:fldCharType="separate"/>
            </w:r>
            <w:r w:rsidR="00170EBE">
              <w:rPr>
                <w:noProof/>
                <w:webHidden/>
              </w:rPr>
              <w:t>37</w:t>
            </w:r>
            <w:r w:rsidR="00170EBE">
              <w:rPr>
                <w:noProof/>
                <w:webHidden/>
              </w:rPr>
              <w:fldChar w:fldCharType="end"/>
            </w:r>
          </w:hyperlink>
        </w:p>
        <w:p w14:paraId="4E62A52F"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78" w:history="1">
            <w:r w:rsidR="00170EBE" w:rsidRPr="00181813">
              <w:rPr>
                <w:rStyle w:val="Hyperlink"/>
                <w:noProof/>
              </w:rPr>
              <w:t>6.2.</w:t>
            </w:r>
            <w:r w:rsidR="00170EBE">
              <w:rPr>
                <w:rFonts w:asciiTheme="minorHAnsi" w:eastAsiaTheme="minorEastAsia" w:hAnsiTheme="minorHAnsi"/>
                <w:noProof/>
                <w:sz w:val="22"/>
                <w:lang w:eastAsia="en-CA"/>
              </w:rPr>
              <w:tab/>
            </w:r>
            <w:r w:rsidR="00170EBE" w:rsidRPr="00181813">
              <w:rPr>
                <w:rStyle w:val="Hyperlink"/>
                <w:noProof/>
              </w:rPr>
              <w:t>GSN Model Examples with Epsilon</w:t>
            </w:r>
            <w:r w:rsidR="00170EBE">
              <w:rPr>
                <w:noProof/>
                <w:webHidden/>
              </w:rPr>
              <w:tab/>
            </w:r>
            <w:r w:rsidR="00170EBE">
              <w:rPr>
                <w:noProof/>
                <w:webHidden/>
              </w:rPr>
              <w:fldChar w:fldCharType="begin"/>
            </w:r>
            <w:r w:rsidR="00170EBE">
              <w:rPr>
                <w:noProof/>
                <w:webHidden/>
              </w:rPr>
              <w:instrText xml:space="preserve"> PAGEREF _Toc46239678 \h </w:instrText>
            </w:r>
            <w:r w:rsidR="00170EBE">
              <w:rPr>
                <w:noProof/>
                <w:webHidden/>
              </w:rPr>
            </w:r>
            <w:r w:rsidR="00170EBE">
              <w:rPr>
                <w:noProof/>
                <w:webHidden/>
              </w:rPr>
              <w:fldChar w:fldCharType="separate"/>
            </w:r>
            <w:r w:rsidR="00170EBE">
              <w:rPr>
                <w:noProof/>
                <w:webHidden/>
              </w:rPr>
              <w:t>37</w:t>
            </w:r>
            <w:r w:rsidR="00170EBE">
              <w:rPr>
                <w:noProof/>
                <w:webHidden/>
              </w:rPr>
              <w:fldChar w:fldCharType="end"/>
            </w:r>
          </w:hyperlink>
        </w:p>
        <w:p w14:paraId="3967D9E3" w14:textId="77777777" w:rsidR="00170EBE" w:rsidRDefault="005A4AD9">
          <w:pPr>
            <w:pStyle w:val="TOC3"/>
            <w:tabs>
              <w:tab w:val="left" w:pos="1320"/>
              <w:tab w:val="right" w:leader="dot" w:pos="9396"/>
            </w:tabs>
            <w:rPr>
              <w:rFonts w:asciiTheme="minorHAnsi" w:eastAsiaTheme="minorEastAsia" w:hAnsiTheme="minorHAnsi"/>
              <w:noProof/>
              <w:sz w:val="22"/>
              <w:lang w:eastAsia="en-CA"/>
            </w:rPr>
          </w:pPr>
          <w:hyperlink w:anchor="_Toc46239679" w:history="1">
            <w:r w:rsidR="00170EBE" w:rsidRPr="00181813">
              <w:rPr>
                <w:rStyle w:val="Hyperlink"/>
                <w:noProof/>
              </w:rPr>
              <w:t>6.2.1.</w:t>
            </w:r>
            <w:r w:rsidR="00170EBE">
              <w:rPr>
                <w:rFonts w:asciiTheme="minorHAnsi" w:eastAsiaTheme="minorEastAsia" w:hAnsiTheme="minorHAnsi"/>
                <w:noProof/>
                <w:sz w:val="22"/>
                <w:lang w:eastAsia="en-CA"/>
              </w:rPr>
              <w:tab/>
            </w:r>
            <w:r w:rsidR="00170EBE" w:rsidRPr="00181813">
              <w:rPr>
                <w:rStyle w:val="Hyperlink"/>
                <w:noProof/>
              </w:rPr>
              <w:t>GSN Community Standard Model</w:t>
            </w:r>
            <w:r w:rsidR="00170EBE">
              <w:rPr>
                <w:noProof/>
                <w:webHidden/>
              </w:rPr>
              <w:tab/>
            </w:r>
            <w:r w:rsidR="00170EBE">
              <w:rPr>
                <w:noProof/>
                <w:webHidden/>
              </w:rPr>
              <w:fldChar w:fldCharType="begin"/>
            </w:r>
            <w:r w:rsidR="00170EBE">
              <w:rPr>
                <w:noProof/>
                <w:webHidden/>
              </w:rPr>
              <w:instrText xml:space="preserve"> PAGEREF _Toc46239679 \h </w:instrText>
            </w:r>
            <w:r w:rsidR="00170EBE">
              <w:rPr>
                <w:noProof/>
                <w:webHidden/>
              </w:rPr>
            </w:r>
            <w:r w:rsidR="00170EBE">
              <w:rPr>
                <w:noProof/>
                <w:webHidden/>
              </w:rPr>
              <w:fldChar w:fldCharType="separate"/>
            </w:r>
            <w:r w:rsidR="00170EBE">
              <w:rPr>
                <w:noProof/>
                <w:webHidden/>
              </w:rPr>
              <w:t>38</w:t>
            </w:r>
            <w:r w:rsidR="00170EBE">
              <w:rPr>
                <w:noProof/>
                <w:webHidden/>
              </w:rPr>
              <w:fldChar w:fldCharType="end"/>
            </w:r>
          </w:hyperlink>
        </w:p>
        <w:p w14:paraId="601E9CD3" w14:textId="77777777" w:rsidR="00170EBE" w:rsidRDefault="005A4AD9">
          <w:pPr>
            <w:pStyle w:val="TOC3"/>
            <w:tabs>
              <w:tab w:val="left" w:pos="1320"/>
              <w:tab w:val="right" w:leader="dot" w:pos="9396"/>
            </w:tabs>
            <w:rPr>
              <w:rFonts w:asciiTheme="minorHAnsi" w:eastAsiaTheme="minorEastAsia" w:hAnsiTheme="minorHAnsi"/>
              <w:noProof/>
              <w:sz w:val="22"/>
              <w:lang w:eastAsia="en-CA"/>
            </w:rPr>
          </w:pPr>
          <w:hyperlink w:anchor="_Toc46239680" w:history="1">
            <w:r w:rsidR="00170EBE" w:rsidRPr="00181813">
              <w:rPr>
                <w:rStyle w:val="Hyperlink"/>
                <w:noProof/>
              </w:rPr>
              <w:t>6.2.2.</w:t>
            </w:r>
            <w:r w:rsidR="00170EBE">
              <w:rPr>
                <w:rFonts w:asciiTheme="minorHAnsi" w:eastAsiaTheme="minorEastAsia" w:hAnsiTheme="minorHAnsi"/>
                <w:noProof/>
                <w:sz w:val="22"/>
                <w:lang w:eastAsia="en-CA"/>
              </w:rPr>
              <w:tab/>
            </w:r>
            <w:r w:rsidR="00170EBE" w:rsidRPr="00181813">
              <w:rPr>
                <w:rStyle w:val="Hyperlink"/>
                <w:noProof/>
              </w:rPr>
              <w:t>Coffee Cup Safety Standards GSN Model</w:t>
            </w:r>
            <w:r w:rsidR="00170EBE">
              <w:rPr>
                <w:noProof/>
                <w:webHidden/>
              </w:rPr>
              <w:tab/>
            </w:r>
            <w:r w:rsidR="00170EBE">
              <w:rPr>
                <w:noProof/>
                <w:webHidden/>
              </w:rPr>
              <w:fldChar w:fldCharType="begin"/>
            </w:r>
            <w:r w:rsidR="00170EBE">
              <w:rPr>
                <w:noProof/>
                <w:webHidden/>
              </w:rPr>
              <w:instrText xml:space="preserve"> PAGEREF _Toc46239680 \h </w:instrText>
            </w:r>
            <w:r w:rsidR="00170EBE">
              <w:rPr>
                <w:noProof/>
                <w:webHidden/>
              </w:rPr>
            </w:r>
            <w:r w:rsidR="00170EBE">
              <w:rPr>
                <w:noProof/>
                <w:webHidden/>
              </w:rPr>
              <w:fldChar w:fldCharType="separate"/>
            </w:r>
            <w:r w:rsidR="00170EBE">
              <w:rPr>
                <w:noProof/>
                <w:webHidden/>
              </w:rPr>
              <w:t>45</w:t>
            </w:r>
            <w:r w:rsidR="00170EBE">
              <w:rPr>
                <w:noProof/>
                <w:webHidden/>
              </w:rPr>
              <w:fldChar w:fldCharType="end"/>
            </w:r>
          </w:hyperlink>
        </w:p>
        <w:p w14:paraId="11732FCF" w14:textId="77777777" w:rsidR="00170EBE" w:rsidRDefault="005A4AD9">
          <w:pPr>
            <w:pStyle w:val="TOC1"/>
            <w:tabs>
              <w:tab w:val="left" w:pos="480"/>
              <w:tab w:val="right" w:leader="dot" w:pos="9396"/>
            </w:tabs>
            <w:rPr>
              <w:rFonts w:asciiTheme="minorHAnsi" w:eastAsiaTheme="minorEastAsia" w:hAnsiTheme="minorHAnsi"/>
              <w:noProof/>
              <w:sz w:val="22"/>
              <w:lang w:eastAsia="en-CA"/>
            </w:rPr>
          </w:pPr>
          <w:hyperlink w:anchor="_Toc46239681" w:history="1">
            <w:r w:rsidR="00170EBE" w:rsidRPr="00181813">
              <w:rPr>
                <w:rStyle w:val="Hyperlink"/>
                <w:noProof/>
              </w:rPr>
              <w:t>7.</w:t>
            </w:r>
            <w:r w:rsidR="00170EBE">
              <w:rPr>
                <w:rFonts w:asciiTheme="minorHAnsi" w:eastAsiaTheme="minorEastAsia" w:hAnsiTheme="minorHAnsi"/>
                <w:noProof/>
                <w:sz w:val="22"/>
                <w:lang w:eastAsia="en-CA"/>
              </w:rPr>
              <w:tab/>
            </w:r>
            <w:r w:rsidR="00170EBE" w:rsidRPr="00181813">
              <w:rPr>
                <w:rStyle w:val="Hyperlink"/>
                <w:noProof/>
              </w:rPr>
              <w:t>CONCLUSION</w:t>
            </w:r>
            <w:r w:rsidR="00170EBE">
              <w:rPr>
                <w:noProof/>
                <w:webHidden/>
              </w:rPr>
              <w:tab/>
            </w:r>
            <w:r w:rsidR="00170EBE">
              <w:rPr>
                <w:noProof/>
                <w:webHidden/>
              </w:rPr>
              <w:fldChar w:fldCharType="begin"/>
            </w:r>
            <w:r w:rsidR="00170EBE">
              <w:rPr>
                <w:noProof/>
                <w:webHidden/>
              </w:rPr>
              <w:instrText xml:space="preserve"> PAGEREF _Toc46239681 \h </w:instrText>
            </w:r>
            <w:r w:rsidR="00170EBE">
              <w:rPr>
                <w:noProof/>
                <w:webHidden/>
              </w:rPr>
            </w:r>
            <w:r w:rsidR="00170EBE">
              <w:rPr>
                <w:noProof/>
                <w:webHidden/>
              </w:rPr>
              <w:fldChar w:fldCharType="separate"/>
            </w:r>
            <w:r w:rsidR="00170EBE">
              <w:rPr>
                <w:noProof/>
                <w:webHidden/>
              </w:rPr>
              <w:t>50</w:t>
            </w:r>
            <w:r w:rsidR="00170EBE">
              <w:rPr>
                <w:noProof/>
                <w:webHidden/>
              </w:rPr>
              <w:fldChar w:fldCharType="end"/>
            </w:r>
          </w:hyperlink>
        </w:p>
        <w:p w14:paraId="0AFDD3EC" w14:textId="77777777" w:rsidR="00170EBE" w:rsidRDefault="005A4AD9">
          <w:pPr>
            <w:pStyle w:val="TOC2"/>
            <w:tabs>
              <w:tab w:val="left" w:pos="880"/>
              <w:tab w:val="right" w:leader="dot" w:pos="9396"/>
            </w:tabs>
            <w:rPr>
              <w:rFonts w:asciiTheme="minorHAnsi" w:eastAsiaTheme="minorEastAsia" w:hAnsiTheme="minorHAnsi"/>
              <w:noProof/>
              <w:sz w:val="22"/>
              <w:lang w:eastAsia="en-CA"/>
            </w:rPr>
          </w:pPr>
          <w:hyperlink w:anchor="_Toc46239682" w:history="1">
            <w:r w:rsidR="00170EBE" w:rsidRPr="00181813">
              <w:rPr>
                <w:rStyle w:val="Hyperlink"/>
                <w:noProof/>
              </w:rPr>
              <w:t>7.1.</w:t>
            </w:r>
            <w:r w:rsidR="00170EBE">
              <w:rPr>
                <w:rFonts w:asciiTheme="minorHAnsi" w:eastAsiaTheme="minorEastAsia" w:hAnsiTheme="minorHAnsi"/>
                <w:noProof/>
                <w:sz w:val="22"/>
                <w:lang w:eastAsia="en-CA"/>
              </w:rPr>
              <w:tab/>
            </w:r>
            <w:r w:rsidR="00170EBE" w:rsidRPr="00181813">
              <w:rPr>
                <w:rStyle w:val="Hyperlink"/>
                <w:noProof/>
              </w:rPr>
              <w:t>Future Work</w:t>
            </w:r>
            <w:r w:rsidR="00170EBE">
              <w:rPr>
                <w:noProof/>
                <w:webHidden/>
              </w:rPr>
              <w:tab/>
            </w:r>
            <w:r w:rsidR="00170EBE">
              <w:rPr>
                <w:noProof/>
                <w:webHidden/>
              </w:rPr>
              <w:fldChar w:fldCharType="begin"/>
            </w:r>
            <w:r w:rsidR="00170EBE">
              <w:rPr>
                <w:noProof/>
                <w:webHidden/>
              </w:rPr>
              <w:instrText xml:space="preserve"> PAGEREF _Toc46239682 \h </w:instrText>
            </w:r>
            <w:r w:rsidR="00170EBE">
              <w:rPr>
                <w:noProof/>
                <w:webHidden/>
              </w:rPr>
            </w:r>
            <w:r w:rsidR="00170EBE">
              <w:rPr>
                <w:noProof/>
                <w:webHidden/>
              </w:rPr>
              <w:fldChar w:fldCharType="separate"/>
            </w:r>
            <w:r w:rsidR="00170EBE">
              <w:rPr>
                <w:noProof/>
                <w:webHidden/>
              </w:rPr>
              <w:t>50</w:t>
            </w:r>
            <w:r w:rsidR="00170EBE">
              <w:rPr>
                <w:noProof/>
                <w:webHidden/>
              </w:rPr>
              <w:fldChar w:fldCharType="end"/>
            </w:r>
          </w:hyperlink>
        </w:p>
        <w:p w14:paraId="46B7AF4B" w14:textId="77777777" w:rsidR="00170EBE" w:rsidRDefault="005A4AD9">
          <w:pPr>
            <w:pStyle w:val="TOC1"/>
            <w:tabs>
              <w:tab w:val="left" w:pos="480"/>
              <w:tab w:val="right" w:leader="dot" w:pos="9396"/>
            </w:tabs>
            <w:rPr>
              <w:rFonts w:asciiTheme="minorHAnsi" w:eastAsiaTheme="minorEastAsia" w:hAnsiTheme="minorHAnsi"/>
              <w:noProof/>
              <w:sz w:val="22"/>
              <w:lang w:eastAsia="en-CA"/>
            </w:rPr>
          </w:pPr>
          <w:hyperlink w:anchor="_Toc46239683" w:history="1">
            <w:r w:rsidR="00170EBE" w:rsidRPr="00181813">
              <w:rPr>
                <w:rStyle w:val="Hyperlink"/>
                <w:noProof/>
              </w:rPr>
              <w:t>A.</w:t>
            </w:r>
            <w:r w:rsidR="00170EBE">
              <w:rPr>
                <w:rFonts w:asciiTheme="minorHAnsi" w:eastAsiaTheme="minorEastAsia" w:hAnsiTheme="minorHAnsi"/>
                <w:noProof/>
                <w:sz w:val="22"/>
                <w:lang w:eastAsia="en-CA"/>
              </w:rPr>
              <w:tab/>
            </w:r>
            <w:r w:rsidR="00170EBE" w:rsidRPr="00181813">
              <w:rPr>
                <w:rStyle w:val="Hyperlink"/>
                <w:noProof/>
              </w:rPr>
              <w:t>REFERENCES</w:t>
            </w:r>
            <w:r w:rsidR="00170EBE">
              <w:rPr>
                <w:noProof/>
                <w:webHidden/>
              </w:rPr>
              <w:tab/>
            </w:r>
            <w:r w:rsidR="00170EBE">
              <w:rPr>
                <w:noProof/>
                <w:webHidden/>
              </w:rPr>
              <w:fldChar w:fldCharType="begin"/>
            </w:r>
            <w:r w:rsidR="00170EBE">
              <w:rPr>
                <w:noProof/>
                <w:webHidden/>
              </w:rPr>
              <w:instrText xml:space="preserve"> PAGEREF _Toc46239683 \h </w:instrText>
            </w:r>
            <w:r w:rsidR="00170EBE">
              <w:rPr>
                <w:noProof/>
                <w:webHidden/>
              </w:rPr>
            </w:r>
            <w:r w:rsidR="00170EBE">
              <w:rPr>
                <w:noProof/>
                <w:webHidden/>
              </w:rPr>
              <w:fldChar w:fldCharType="separate"/>
            </w:r>
            <w:r w:rsidR="00170EBE">
              <w:rPr>
                <w:noProof/>
                <w:webHidden/>
              </w:rPr>
              <w:t>51</w:t>
            </w:r>
            <w:r w:rsidR="00170EBE">
              <w:rPr>
                <w:noProof/>
                <w:webHidden/>
              </w:rPr>
              <w:fldChar w:fldCharType="end"/>
            </w:r>
          </w:hyperlink>
        </w:p>
        <w:p w14:paraId="0FCCB0AF" w14:textId="77777777" w:rsidR="009D29C5" w:rsidRPr="009D29C5" w:rsidRDefault="001D51A1" w:rsidP="0059724E">
          <w:r w:rsidRPr="00A225A6">
            <w:rPr>
              <w:rFonts w:ascii="Palatino Linotype" w:hAnsi="Palatino Linotype" w:cs="Times New Roman"/>
              <w:b/>
              <w:bCs/>
            </w:rPr>
            <w:fldChar w:fldCharType="end"/>
          </w:r>
        </w:p>
      </w:sdtContent>
    </w:sdt>
    <w:p w14:paraId="3AA2D449" w14:textId="77777777" w:rsidR="00A225A6" w:rsidRPr="00DD570A" w:rsidRDefault="00A225A6" w:rsidP="00DD570A">
      <w:pPr>
        <w:jc w:val="left"/>
        <w:rPr>
          <w:rFonts w:eastAsiaTheme="majorEastAsia" w:cstheme="majorBidi"/>
          <w:b/>
          <w:sz w:val="60"/>
          <w:szCs w:val="60"/>
        </w:rPr>
      </w:pPr>
      <w:r>
        <w:br w:type="page"/>
      </w:r>
    </w:p>
    <w:p w14:paraId="13B6BC87" w14:textId="77777777" w:rsidR="008211CA" w:rsidRDefault="001D51A1" w:rsidP="00204182">
      <w:pPr>
        <w:pStyle w:val="Heading1"/>
        <w:numPr>
          <w:ilvl w:val="0"/>
          <w:numId w:val="1"/>
        </w:numPr>
      </w:pPr>
      <w:bookmarkStart w:id="1" w:name="_Toc46239649"/>
      <w:r w:rsidRPr="006942C2">
        <w:lastRenderedPageBreak/>
        <w:t>INTRODUCTION</w:t>
      </w:r>
      <w:bookmarkEnd w:id="1"/>
    </w:p>
    <w:p w14:paraId="646B4FDF" w14:textId="77777777" w:rsidR="00C476FA" w:rsidRDefault="00C476FA" w:rsidP="00A972C7"/>
    <w:p w14:paraId="03E40D22" w14:textId="77777777" w:rsidR="00DA5E26" w:rsidRDefault="00DA5E26" w:rsidP="00DA5E26">
      <w:r>
        <w:t xml:space="preserve">Goal Structuring Notation (GSN) is a de facto standard used for specifying safety and assurance arguments. The construction of a GSN model is an important step when preparing for a safety-critical system to be certified. However, with safety-critical systems getting larger and larger, it becomes increasingly difficult to manage GSN models. Automated support for managing – transforming, validating, generating documentation – GSN models would be beneficial to engineers. </w:t>
      </w:r>
    </w:p>
    <w:p w14:paraId="5ED89323" w14:textId="77777777" w:rsidR="00DA5E26" w:rsidRDefault="00DA5E26" w:rsidP="00DA5E26">
      <w:r>
        <w:t xml:space="preserve">Epsilon is an open-source model management platform, supporting a variety of different model management tasks, including validation and different forms of transformation. Epsilon is also applicable to many different modelling technologies (e.g., EMF, XML, spreadsheets) via its </w:t>
      </w:r>
      <w:r>
        <w:rPr>
          <w:i/>
          <w:iCs/>
        </w:rPr>
        <w:t xml:space="preserve">connectivity layer. </w:t>
      </w:r>
      <w:r>
        <w:t xml:space="preserve">More specifically, in principle Epsilon can manage any type of model but requires individual drivers for each model type. </w:t>
      </w:r>
    </w:p>
    <w:p w14:paraId="359191FD" w14:textId="77777777" w:rsidR="00DA5E26" w:rsidRDefault="00DA5E26" w:rsidP="00DA5E26">
      <w:proofErr w:type="spellStart"/>
      <w:r>
        <w:t>Astah</w:t>
      </w:r>
      <w:proofErr w:type="spellEnd"/>
      <w:r>
        <w:t xml:space="preserve"> GSN is one of the most popular commercial full-featured GSN tools</w:t>
      </w:r>
      <w:ins w:id="2" w:author="Paige, Richard" w:date="2020-07-24T11:01:00Z">
        <w:r w:rsidR="005A4AD9">
          <w:t>,</w:t>
        </w:r>
      </w:ins>
      <w:r>
        <w:t xml:space="preserve"> but it lacks support for model management. The focus of this project, which is informally in collaboration with General Motors, is to provide Epsilon driver support for </w:t>
      </w:r>
      <w:proofErr w:type="spellStart"/>
      <w:r>
        <w:t>Astah</w:t>
      </w:r>
      <w:proofErr w:type="spellEnd"/>
      <w:r>
        <w:t xml:space="preserve"> GSN models. In turn, this will allow GSN models to be programmatically manipulated using Epsilon programs. </w:t>
      </w:r>
    </w:p>
    <w:p w14:paraId="2C9A5C72" w14:textId="77777777" w:rsidR="00DA5E26" w:rsidRDefault="00DA5E26" w:rsidP="00DA5E26">
      <w:r>
        <w:t xml:space="preserve">Even though Epsilon is an open-source platform, implementing a driver for a commercial tool like </w:t>
      </w:r>
      <w:proofErr w:type="spellStart"/>
      <w:r>
        <w:t>Astah</w:t>
      </w:r>
      <w:proofErr w:type="spellEnd"/>
      <w:r>
        <w:t xml:space="preserve"> GSN is more complicated than is typically the case for open-source tools. For example, </w:t>
      </w:r>
      <w:proofErr w:type="spellStart"/>
      <w:r>
        <w:t>Astah</w:t>
      </w:r>
      <w:proofErr w:type="spellEnd"/>
      <w:r>
        <w:t xml:space="preserve"> GSN’s XMI export feature lacks consistency (as we discuss in later chapters), and it was impossible to look at the source code for </w:t>
      </w:r>
      <w:proofErr w:type="spellStart"/>
      <w:r>
        <w:t>Astah</w:t>
      </w:r>
      <w:proofErr w:type="spellEnd"/>
      <w:r>
        <w:t xml:space="preserve"> GSN to understand why this was the case, and how to resolve it. Figuring out these problems and solving them were key challenges that had to be overcome in this project. Although most of the challenges of building an </w:t>
      </w:r>
      <w:proofErr w:type="spellStart"/>
      <w:r>
        <w:t>Astah</w:t>
      </w:r>
      <w:proofErr w:type="spellEnd"/>
      <w:r>
        <w:t xml:space="preserve"> GSN driver for Epsilon have been solved, some of them remain. All challenges encountered while developing the project, design choices, implementation of the Java classes and the testing methods (with a few examples) are explained in this project report.</w:t>
      </w:r>
    </w:p>
    <w:p w14:paraId="38D94A78" w14:textId="77777777" w:rsidR="00DA5E26" w:rsidRDefault="00DA5E26" w:rsidP="00DA5E26">
      <w:r>
        <w:t xml:space="preserve">The report is organized as follows: Section 2 describes related work on Model-Driven Engineering, safety engineering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Lastly, Section 7 summarizes the project and mentions future work. </w:t>
      </w:r>
    </w:p>
    <w:p w14:paraId="030ABB42" w14:textId="77777777" w:rsidR="00DA5E26" w:rsidRDefault="00DA5E26" w:rsidP="00DA5E26"/>
    <w:p w14:paraId="4DBE8866" w14:textId="77777777" w:rsidR="00C61902" w:rsidRDefault="00C61902" w:rsidP="007D783A">
      <w:pPr>
        <w:jc w:val="left"/>
      </w:pPr>
    </w:p>
    <w:p w14:paraId="21839E74" w14:textId="77777777" w:rsidR="00DA5E26" w:rsidRDefault="00DA5E26" w:rsidP="007D783A">
      <w:pPr>
        <w:jc w:val="left"/>
      </w:pPr>
    </w:p>
    <w:p w14:paraId="51629A1D" w14:textId="77777777" w:rsidR="00942B50" w:rsidRDefault="001D51A1" w:rsidP="00942B50">
      <w:pPr>
        <w:pStyle w:val="Heading1"/>
        <w:numPr>
          <w:ilvl w:val="0"/>
          <w:numId w:val="1"/>
        </w:numPr>
      </w:pPr>
      <w:bookmarkStart w:id="3" w:name="_Toc46239650"/>
      <w:r w:rsidRPr="006942C2">
        <w:lastRenderedPageBreak/>
        <w:t>RELATED WOR</w:t>
      </w:r>
      <w:r w:rsidR="00DB456F">
        <w:t>K</w:t>
      </w:r>
      <w:del w:id="4" w:author="Paige, Richard" w:date="2020-07-24T11:01:00Z">
        <w:r w:rsidR="004D2C64" w:rsidDel="005A4AD9">
          <w:delText>S</w:delText>
        </w:r>
      </w:del>
      <w:bookmarkEnd w:id="3"/>
    </w:p>
    <w:p w14:paraId="4EBF196F" w14:textId="77777777" w:rsidR="001253BC" w:rsidRDefault="001253BC" w:rsidP="001253BC"/>
    <w:p w14:paraId="143F9B6E" w14:textId="77777777" w:rsidR="002D1701" w:rsidRDefault="0056079E" w:rsidP="002D1701">
      <w:r>
        <w:t xml:space="preserve">This project, in collaboration with General Motors, aims to provide Epsilon driver support for </w:t>
      </w:r>
      <w:proofErr w:type="spellStart"/>
      <w:r>
        <w:t>Astah</w:t>
      </w:r>
      <w:proofErr w:type="spellEnd"/>
      <w:r>
        <w:t xml:space="preserve"> GSN models. By doing so, Epsilon programs (for transformation, validation, querying, impact analysis, </w:t>
      </w:r>
      <w:proofErr w:type="spellStart"/>
      <w:r>
        <w:t>etc</w:t>
      </w:r>
      <w:proofErr w:type="spellEnd"/>
      <w:r>
        <w:t xml:space="preserve">) can be applied to both </w:t>
      </w:r>
      <w:proofErr w:type="spellStart"/>
      <w:r>
        <w:t>Astah</w:t>
      </w:r>
      <w:proofErr w:type="spellEnd"/>
      <w:r>
        <w:t xml:space="preserve"> GSN models and heterogeneous sets of models (including </w:t>
      </w:r>
      <w:proofErr w:type="spellStart"/>
      <w:r>
        <w:t>Astah</w:t>
      </w:r>
      <w:proofErr w:type="spellEnd"/>
      <w:r>
        <w:t xml:space="preserve"> GSN models). GM uses Model-Driven Engineering (MDE) methods and GSN models in the process of developing safety-critical systems. In this project, MDE, safety-critical system development and Epsilon terminologies were used thus, an overview of related work in these areas is given in Sections 2.1 to 2.3. Firstly, MDE and why it is used will be explained in section 2.1. Then, in section 2.2 safety engineering, assurance cases and GSN diagrams will be clarified. Finally, in section 2.3 the Epsilon platform, EOL, EMC and challenges in developing a new driver for Epsilon will be explained.</w:t>
      </w:r>
    </w:p>
    <w:p w14:paraId="673A9836" w14:textId="77777777" w:rsidR="0056079E" w:rsidRPr="002D1701" w:rsidRDefault="0056079E" w:rsidP="002D1701"/>
    <w:p w14:paraId="4DEE33DF" w14:textId="77777777" w:rsidR="00A35981" w:rsidRDefault="00A35981" w:rsidP="00A35981">
      <w:pPr>
        <w:pStyle w:val="Heading2"/>
        <w:numPr>
          <w:ilvl w:val="1"/>
          <w:numId w:val="1"/>
        </w:numPr>
      </w:pPr>
      <w:bookmarkStart w:id="5" w:name="_Toc46239651"/>
      <w:r>
        <w:t>Model-Driven Engineering</w:t>
      </w:r>
      <w:bookmarkEnd w:id="5"/>
    </w:p>
    <w:p w14:paraId="4648CD33" w14:textId="77777777" w:rsidR="002D1701" w:rsidRDefault="002D1701" w:rsidP="002D1701"/>
    <w:p w14:paraId="71F4F989" w14:textId="77777777"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14:paraId="5E15FF11" w14:textId="77777777" w:rsidR="008307EE" w:rsidRPr="002D1701" w:rsidRDefault="00AC5208" w:rsidP="002D1701">
      <w:r>
        <w:t xml:space="preserve">Besides the abstraction features, MDE also aims to make it easier to develop a software system with a combination of domain-specific modelling languages (DSML) and transformation engines/generators [2]. Safety-critical systems are large and very </w:t>
      </w:r>
      <w:proofErr w:type="gramStart"/>
      <w:r>
        <w:t>complex</w:t>
      </w:r>
      <w:proofErr w:type="gramEnd"/>
      <w:r>
        <w:t xml:space="preserve"> and they consist of several sub-systems. Developing large systems with general-purpose languages (GPL) is getting harder, especially if the system has to be </w:t>
      </w:r>
      <w:proofErr w:type="gramStart"/>
      <w:r>
        <w:t>safety-critical</w:t>
      </w:r>
      <w:proofErr w:type="gramEnd"/>
      <w:r>
        <w:t>. Unlike GPLs, DSMLs help developers to design better and safer systems within their domains. Avionics, transportation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14:paraId="0CE72A96" w14:textId="77777777" w:rsidR="00A35981" w:rsidRDefault="00A35981" w:rsidP="00A35981">
      <w:pPr>
        <w:pStyle w:val="Heading2"/>
        <w:numPr>
          <w:ilvl w:val="1"/>
          <w:numId w:val="1"/>
        </w:numPr>
      </w:pPr>
      <w:bookmarkStart w:id="6" w:name="_Toc46239652"/>
      <w:r>
        <w:lastRenderedPageBreak/>
        <w:t>Safety Cases &amp; Goal Structuring Notation</w:t>
      </w:r>
      <w:bookmarkEnd w:id="6"/>
    </w:p>
    <w:p w14:paraId="1B597631" w14:textId="77777777" w:rsidR="00622001" w:rsidRDefault="00622001" w:rsidP="001F0BD7">
      <w:pPr>
        <w:spacing w:after="0" w:line="240" w:lineRule="auto"/>
      </w:pPr>
    </w:p>
    <w:p w14:paraId="5217E408" w14:textId="77777777" w:rsidR="002736FF" w:rsidRDefault="002736FF" w:rsidP="001F0BD7">
      <w:pPr>
        <w:spacing w:after="0" w:line="240" w:lineRule="auto"/>
      </w:pPr>
    </w:p>
    <w:p w14:paraId="7993E384" w14:textId="77777777" w:rsidR="002736FF" w:rsidRPr="00F84CD0" w:rsidRDefault="002736FF" w:rsidP="002736FF">
      <w:pPr>
        <w:spacing w:after="0" w:line="240" w:lineRule="auto"/>
      </w:pPr>
      <w:r>
        <w:t xml:space="preserve">Safety is the condition of being protected from causing danger, injury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Leveson and Moses [4] state, reliable systems could be unsafe; on the other hand, safe systems could be unreliable. These two properties are not de</w:t>
      </w:r>
      <w:r w:rsidR="008D7E3C">
        <w:t xml:space="preserve">pendent on each other. A </w:t>
      </w:r>
      <w:r>
        <w:t xml:space="preserve">system is </w:t>
      </w:r>
      <w:r w:rsidR="008D7E3C">
        <w:t xml:space="preserve">a safe system if it </w:t>
      </w:r>
      <w:r>
        <w:t>can handle component failures and accidents</w:t>
      </w:r>
      <w:r w:rsidR="008D7E3C">
        <w:t xml:space="preserve"> [3]</w:t>
      </w:r>
      <w:r>
        <w:t xml:space="preserve">.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14:paraId="398C2C46" w14:textId="77777777" w:rsidR="00F84CD0" w:rsidRDefault="00F84CD0" w:rsidP="00F84CD0">
      <w:pPr>
        <w:spacing w:after="0" w:line="240" w:lineRule="auto"/>
        <w:jc w:val="left"/>
        <w:rPr>
          <w:rFonts w:ascii="Segoe UI" w:eastAsia="Times New Roman" w:hAnsi="Segoe UI" w:cs="Segoe UI"/>
          <w:sz w:val="21"/>
          <w:szCs w:val="21"/>
          <w:lang w:eastAsia="en-CA"/>
        </w:rPr>
      </w:pPr>
    </w:p>
    <w:p w14:paraId="518B53DE" w14:textId="77777777"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BD655A">
        <w:rPr>
          <w:lang w:eastAsia="en-CA"/>
        </w:rPr>
        <w:t xml:space="preserve"> [3]</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w:t>
      </w:r>
      <w:r>
        <w:rPr>
          <w:lang w:eastAsia="en-CA"/>
        </w:rPr>
        <w:t xml:space="preserve">was </w:t>
      </w:r>
      <w:r w:rsidR="00F70F6A">
        <w:rPr>
          <w:lang w:eastAsia="en-CA"/>
        </w:rPr>
        <w:t xml:space="preserve">developed for general safety-critical systems not specifically for software systems. </w:t>
      </w:r>
      <w:r>
        <w:rPr>
          <w:lang w:eastAsia="en-CA"/>
        </w:rPr>
        <w:t>Thus, it lacks some aspects of the development of software-intensive systems.</w:t>
      </w:r>
      <w:r w:rsidR="00F70F6A">
        <w:rPr>
          <w:lang w:eastAsia="en-CA"/>
        </w:rPr>
        <w:t xml:space="preserve"> On the other hand, </w:t>
      </w:r>
      <w:r w:rsidR="004F34D0">
        <w:rPr>
          <w:lang w:eastAsia="en-CA"/>
        </w:rPr>
        <w:t>STPA</w:t>
      </w:r>
      <w:r w:rsidR="00B0455F">
        <w:rPr>
          <w:lang w:eastAsia="en-CA"/>
        </w:rPr>
        <w:t xml:space="preserve"> (System-Theoretic Process Analysis)</w:t>
      </w:r>
      <w:r w:rsidR="00BD655A">
        <w:rPr>
          <w:lang w:eastAsia="en-CA"/>
        </w:rPr>
        <w:t xml:space="preserve"> [6]</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 xml:space="preserve">is an early hazard analysis technique. This technique tries to detect </w:t>
      </w:r>
      <w:r w:rsidR="00BD655A">
        <w:rPr>
          <w:lang w:eastAsia="en-CA"/>
        </w:rPr>
        <w:t xml:space="preserve">early </w:t>
      </w:r>
      <w:r w:rsidR="009952F0">
        <w:rPr>
          <w:lang w:eastAsia="en-CA"/>
        </w:rPr>
        <w:t>design flaws in both software and hardware systems</w:t>
      </w:r>
      <w:r w:rsidR="00BD655A">
        <w:rPr>
          <w:lang w:eastAsia="en-CA"/>
        </w:rPr>
        <w:t xml:space="preserve"> [6]</w:t>
      </w:r>
      <w:r w:rsidR="009952F0">
        <w:rPr>
          <w:lang w:eastAsia="en-CA"/>
        </w:rPr>
        <w:t>.</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p>
    <w:p w14:paraId="691D4EB4" w14:textId="77777777" w:rsidR="004F34D0" w:rsidRDefault="004F34D0" w:rsidP="004F34D0">
      <w:pPr>
        <w:rPr>
          <w:lang w:eastAsia="en-CA"/>
        </w:rPr>
      </w:pPr>
      <w:del w:id="7" w:author="Paige, Richard" w:date="2020-07-24T11:02:00Z">
        <w:r w:rsidDel="005A4AD9">
          <w:rPr>
            <w:lang w:eastAsia="en-CA"/>
          </w:rPr>
          <w:delText>Developing a</w:delText>
        </w:r>
      </w:del>
      <w:ins w:id="8" w:author="Paige, Richard" w:date="2020-07-24T11:02:00Z">
        <w:r w:rsidR="005A4AD9">
          <w:rPr>
            <w:lang w:eastAsia="en-CA"/>
          </w:rPr>
          <w:t>A</w:t>
        </w:r>
      </w:ins>
      <w:r>
        <w:rPr>
          <w:lang w:eastAsia="en-CA"/>
        </w:rPr>
        <w:t xml:space="preserve"> safety-critical system </w:t>
      </w:r>
      <w:r w:rsidR="002C7415">
        <w:rPr>
          <w:lang w:eastAsia="en-CA"/>
        </w:rPr>
        <w:t>should be safe from the beginning</w:t>
      </w:r>
      <w:r w:rsidR="00365203">
        <w:rPr>
          <w:lang w:eastAsia="en-CA"/>
        </w:rPr>
        <w:t>.</w:t>
      </w:r>
      <w:r w:rsidR="002C7415">
        <w:rPr>
          <w:lang w:eastAsia="en-CA"/>
        </w:rPr>
        <w:t xml:space="preserve"> </w:t>
      </w:r>
      <w:r w:rsidR="00365203">
        <w:rPr>
          <w:lang w:eastAsia="en-CA"/>
        </w:rPr>
        <w:t>Thus</w:t>
      </w:r>
      <w:r w:rsidR="00BD52FD">
        <w:rPr>
          <w:lang w:eastAsia="en-CA"/>
        </w:rPr>
        <w:t>,</w:t>
      </w:r>
      <w:r w:rsidR="00365203">
        <w:rPr>
          <w:lang w:eastAsia="en-CA"/>
        </w:rPr>
        <w:t xml:space="preserve"> safety provision </w:t>
      </w:r>
      <w:r>
        <w:rPr>
          <w:lang w:eastAsia="en-CA"/>
        </w:rPr>
        <w:t xml:space="preserve">starts </w:t>
      </w:r>
      <w:r w:rsidR="002C7415">
        <w:rPr>
          <w:lang w:eastAsia="en-CA"/>
        </w:rPr>
        <w:t xml:space="preserve">in the </w:t>
      </w:r>
      <w:r w:rsidR="00365203">
        <w:rPr>
          <w:lang w:eastAsia="en-CA"/>
        </w:rPr>
        <w:t xml:space="preserve">early </w:t>
      </w:r>
      <w:r>
        <w:rPr>
          <w:lang w:eastAsia="en-CA"/>
        </w:rPr>
        <w:t>design phase</w:t>
      </w:r>
      <w:ins w:id="9" w:author="Paige, Richard" w:date="2020-07-24T11:02:00Z">
        <w:r w:rsidR="005A4AD9">
          <w:rPr>
            <w:lang w:eastAsia="en-CA"/>
          </w:rPr>
          <w:t xml:space="preserve">s; </w:t>
        </w:r>
      </w:ins>
      <w:del w:id="10" w:author="Paige, Richard" w:date="2020-07-24T11:02:00Z">
        <w:r w:rsidDel="005A4AD9">
          <w:rPr>
            <w:lang w:eastAsia="en-CA"/>
          </w:rPr>
          <w:delText xml:space="preserve">. </w:delText>
        </w:r>
        <w:r w:rsidR="00F702BE" w:rsidDel="005A4AD9">
          <w:rPr>
            <w:lang w:eastAsia="en-CA"/>
          </w:rPr>
          <w:delText>I</w:delText>
        </w:r>
      </w:del>
      <w:r w:rsidR="00F702BE">
        <w:rPr>
          <w:lang w:eastAsia="en-CA"/>
        </w:rPr>
        <w:t>t is harder to make an already designed system safer than designing a safer system from scratch.</w:t>
      </w:r>
      <w:r w:rsidR="008A56E1">
        <w:rPr>
          <w:lang w:eastAsia="en-CA"/>
        </w:rPr>
        <w:t xml:space="preserve"> Safety cases are a very crucial part of the safety</w:t>
      </w:r>
      <w:ins w:id="11" w:author="Paige, Richard" w:date="2020-07-24T11:02:00Z">
        <w:r w:rsidR="005A4AD9">
          <w:rPr>
            <w:lang w:eastAsia="en-CA"/>
          </w:rPr>
          <w:t>-critical</w:t>
        </w:r>
      </w:ins>
      <w:r w:rsidR="008A56E1">
        <w:rPr>
          <w:lang w:eastAsia="en-CA"/>
        </w:rPr>
        <w:t xml:space="preserve"> system</w:t>
      </w:r>
      <w:del w:id="12" w:author="Paige, Richard" w:date="2020-07-24T11:02:00Z">
        <w:r w:rsidR="008A56E1" w:rsidDel="005A4AD9">
          <w:rPr>
            <w:lang w:eastAsia="en-CA"/>
          </w:rPr>
          <w:delText>s</w:delText>
        </w:r>
      </w:del>
      <w:r w:rsidR="008A56E1">
        <w:rPr>
          <w:lang w:eastAsia="en-CA"/>
        </w:rPr>
        <w:t xml:space="preserve"> design process. </w:t>
      </w:r>
      <w:r w:rsidR="00EF26F8">
        <w:rPr>
          <w:lang w:eastAsia="en-CA"/>
        </w:rPr>
        <w:t>Each safety-critical industry has its standards for safety besides every safety case and its evidence must be objective and</w:t>
      </w:r>
      <w:r w:rsidR="00BD655A">
        <w:rPr>
          <w:lang w:eastAsia="en-CA"/>
        </w:rPr>
        <w:t xml:space="preserve"> meet the safety requirements [7</w:t>
      </w:r>
      <w:r w:rsidR="00EF26F8">
        <w:rPr>
          <w:lang w:eastAsia="en-CA"/>
        </w:rPr>
        <w:t xml:space="preserve">].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lling safety cases. It is widely used in the safety-critical industries, particularly in avionics and aerospace. GSN represents every arg</w:t>
      </w:r>
      <w:r w:rsidR="00BD655A">
        <w:rPr>
          <w:lang w:eastAsia="en-CA"/>
        </w:rPr>
        <w:t>ument and their relationships [8</w:t>
      </w:r>
      <w:r w:rsidR="00C873DA">
        <w:rPr>
          <w:lang w:eastAsia="en-CA"/>
        </w:rPr>
        <w:t>]. It is easier to see the safety claims and their evidence in the GSN diagrams rather than text-based ones. Designing the system is just the beginning of the system’s lifecycle. Safety-</w:t>
      </w:r>
      <w:r w:rsidR="00C873DA">
        <w:rPr>
          <w:lang w:eastAsia="en-CA"/>
        </w:rPr>
        <w:lastRenderedPageBreak/>
        <w:t xml:space="preserve">critical systems require maintenance like any </w:t>
      </w:r>
      <w:r w:rsidR="00BD655A">
        <w:rPr>
          <w:lang w:eastAsia="en-CA"/>
        </w:rPr>
        <w:t>other system. As shown in the [9</w:t>
      </w:r>
      <w:r w:rsidR="00C873DA">
        <w:rPr>
          <w:lang w:eastAsia="en-CA"/>
        </w:rPr>
        <w:t>], using GSN diagrams can potentially make it easier to maintain the system and safety case change process.</w:t>
      </w:r>
    </w:p>
    <w:p w14:paraId="24612E2D" w14:textId="77777777" w:rsidR="008D7E3C" w:rsidRDefault="008D7E3C" w:rsidP="004F34D0">
      <w:pPr>
        <w:rPr>
          <w:lang w:eastAsia="en-CA"/>
        </w:rPr>
      </w:pPr>
    </w:p>
    <w:p w14:paraId="3F354592" w14:textId="77777777" w:rsidR="008D7E3C" w:rsidRDefault="008D7E3C" w:rsidP="008D7E3C">
      <w:pPr>
        <w:keepNext/>
        <w:jc w:val="center"/>
      </w:pPr>
      <w:r w:rsidRPr="008D7E3C">
        <w:rPr>
          <w:noProof/>
          <w:lang w:eastAsia="en-CA"/>
        </w:rPr>
        <w:drawing>
          <wp:inline distT="0" distB="0" distL="0" distR="0" wp14:anchorId="658E6BD2" wp14:editId="23CB32EE">
            <wp:extent cx="3832860" cy="3987476"/>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39631" cy="3994521"/>
                    </a:xfrm>
                    <a:prstGeom prst="rect">
                      <a:avLst/>
                    </a:prstGeom>
                  </pic:spPr>
                </pic:pic>
              </a:graphicData>
            </a:graphic>
          </wp:inline>
        </w:drawing>
      </w:r>
    </w:p>
    <w:p w14:paraId="79BAC7FB" w14:textId="77777777" w:rsidR="008D7E3C" w:rsidRDefault="008D7E3C" w:rsidP="008D7E3C">
      <w:pPr>
        <w:pStyle w:val="Caption"/>
        <w:rPr>
          <w:noProof/>
        </w:rPr>
      </w:pPr>
      <w:r>
        <w:t xml:space="preserve">Figure </w:t>
      </w:r>
      <w:fldSimple w:instr=" SEQ Figure \* ARABIC ">
        <w:r w:rsidR="00170EBE">
          <w:rPr>
            <w:noProof/>
          </w:rPr>
          <w:t>1</w:t>
        </w:r>
      </w:fldSimple>
      <w:r>
        <w:t>: GSN Diagram</w:t>
      </w:r>
      <w:r>
        <w:rPr>
          <w:noProof/>
        </w:rPr>
        <w:t xml:space="preserve"> Example</w:t>
      </w:r>
    </w:p>
    <w:p w14:paraId="0D96CF23" w14:textId="77777777" w:rsidR="005519F0" w:rsidRPr="005519F0" w:rsidRDefault="005519F0" w:rsidP="005519F0"/>
    <w:p w14:paraId="6D953B5E" w14:textId="77777777" w:rsidR="008307EE" w:rsidRDefault="008D7E3C" w:rsidP="004F34D0">
      <w:pPr>
        <w:rPr>
          <w:lang w:eastAsia="en-CA"/>
        </w:rPr>
      </w:pPr>
      <w:r>
        <w:rPr>
          <w:lang w:eastAsia="en-CA"/>
        </w:rPr>
        <w:t>Figure 1 shows part of an example GSN diagram with two goals (G8, G9), two solutions (Sn3, Sn4), one strategy (S2) and a context (C1) element</w:t>
      </w:r>
      <w:del w:id="13" w:author="Paige, Richard" w:date="2020-07-24T11:02:00Z">
        <w:r w:rsidDel="005A4AD9">
          <w:rPr>
            <w:lang w:eastAsia="en-CA"/>
          </w:rPr>
          <w:delText>s</w:delText>
        </w:r>
      </w:del>
      <w:r>
        <w:rPr>
          <w:lang w:eastAsia="en-CA"/>
        </w:rPr>
        <w:t>. GSN shows the claims (goals) and the evidences (solutions) and their relationships. Between claims and sub-claims, there can be strategy elements for the reasoning step. For indicating claims or reasonings context, context elements could be used. Additional assumption</w:t>
      </w:r>
      <w:r w:rsidR="00BC4679">
        <w:rPr>
          <w:lang w:eastAsia="en-CA"/>
        </w:rPr>
        <w:t>s</w:t>
      </w:r>
      <w:r>
        <w:rPr>
          <w:lang w:eastAsia="en-CA"/>
        </w:rPr>
        <w:t xml:space="preserve"> and justification</w:t>
      </w:r>
      <w:r w:rsidR="00BC4679">
        <w:rPr>
          <w:lang w:eastAsia="en-CA"/>
        </w:rPr>
        <w:t>s</w:t>
      </w:r>
      <w:r>
        <w:rPr>
          <w:lang w:eastAsia="en-CA"/>
        </w:rPr>
        <w:t xml:space="preserve"> can be added to GSN.</w:t>
      </w:r>
    </w:p>
    <w:p w14:paraId="11137432" w14:textId="77777777" w:rsidR="00BC4679" w:rsidRDefault="00BC4679" w:rsidP="005519F0">
      <w:pPr>
        <w:rPr>
          <w:lang w:eastAsia="en-CA"/>
        </w:rPr>
      </w:pPr>
      <w:proofErr w:type="spellStart"/>
      <w:r>
        <w:rPr>
          <w:lang w:eastAsia="en-CA"/>
        </w:rPr>
        <w:t>Astah</w:t>
      </w:r>
      <w:proofErr w:type="spellEnd"/>
      <w:r>
        <w:rPr>
          <w:lang w:eastAsia="en-CA"/>
        </w:rPr>
        <w:t xml:space="preserve"> GSN is one of the</w:t>
      </w:r>
      <w:del w:id="14" w:author="Paige, Richard" w:date="2020-07-24T11:02:00Z">
        <w:r w:rsidDel="005A4AD9">
          <w:rPr>
            <w:lang w:eastAsia="en-CA"/>
          </w:rPr>
          <w:delText xml:space="preserve"> best </w:delText>
        </w:r>
      </w:del>
      <w:ins w:id="15" w:author="Paige, Richard" w:date="2020-07-24T11:02:00Z">
        <w:r w:rsidR="005A4AD9">
          <w:rPr>
            <w:lang w:eastAsia="en-CA"/>
          </w:rPr>
          <w:t xml:space="preserve"> most full-featured </w:t>
        </w:r>
      </w:ins>
      <w:r>
        <w:rPr>
          <w:lang w:eastAsia="en-CA"/>
        </w:rPr>
        <w:t xml:space="preserve">commercial GSN diagram tools. It has several features for easier usability. </w:t>
      </w:r>
      <w:r w:rsidR="00F43E34">
        <w:rPr>
          <w:lang w:eastAsia="en-CA"/>
        </w:rPr>
        <w:t>These features vary from diagram styling to different types of file export.</w:t>
      </w:r>
      <w:r w:rsidR="00614E56">
        <w:rPr>
          <w:lang w:eastAsia="en-CA"/>
        </w:rPr>
        <w:t xml:space="preserve"> For instance, the alignment feature makes it easier to edit the diagram’s shape end elements’ position.</w:t>
      </w:r>
      <w:r w:rsidR="005519F0">
        <w:rPr>
          <w:lang w:eastAsia="en-CA"/>
        </w:rPr>
        <w:t xml:space="preserve"> Different export or import filetypes such as XMI, diagram image or </w:t>
      </w:r>
      <w:proofErr w:type="spellStart"/>
      <w:r w:rsidR="005519F0">
        <w:rPr>
          <w:lang w:eastAsia="en-CA"/>
        </w:rPr>
        <w:t>MindMap</w:t>
      </w:r>
      <w:proofErr w:type="spellEnd"/>
      <w:r w:rsidR="005519F0">
        <w:rPr>
          <w:lang w:eastAsia="en-CA"/>
        </w:rPr>
        <w:t xml:space="preserve"> increase </w:t>
      </w:r>
      <w:proofErr w:type="spellStart"/>
      <w:r w:rsidR="005519F0">
        <w:rPr>
          <w:lang w:eastAsia="en-CA"/>
        </w:rPr>
        <w:t>Astah</w:t>
      </w:r>
      <w:proofErr w:type="spellEnd"/>
      <w:r w:rsidR="005519F0">
        <w:rPr>
          <w:lang w:eastAsia="en-CA"/>
        </w:rPr>
        <w:t xml:space="preserve"> GSN</w:t>
      </w:r>
      <w:ins w:id="16" w:author="Paige, Richard" w:date="2020-07-24T11:03:00Z">
        <w:r w:rsidR="005A4AD9">
          <w:rPr>
            <w:lang w:eastAsia="en-CA"/>
          </w:rPr>
          <w:t>’s</w:t>
        </w:r>
      </w:ins>
      <w:r w:rsidR="005519F0">
        <w:rPr>
          <w:lang w:eastAsia="en-CA"/>
        </w:rPr>
        <w:t xml:space="preserve"> usability with other model management tools. Last and one of the important features is model validation and fix. </w:t>
      </w:r>
      <w:proofErr w:type="spellStart"/>
      <w:r w:rsidR="005519F0">
        <w:rPr>
          <w:lang w:eastAsia="en-CA"/>
        </w:rPr>
        <w:t>Astah</w:t>
      </w:r>
      <w:proofErr w:type="spellEnd"/>
      <w:r w:rsidR="005519F0">
        <w:rPr>
          <w:lang w:eastAsia="en-CA"/>
        </w:rPr>
        <w:t xml:space="preserve"> GSN can validate drawn models and can fix them with a click.</w:t>
      </w:r>
    </w:p>
    <w:p w14:paraId="325D5D22" w14:textId="77777777" w:rsidR="008D7E3C" w:rsidRPr="00F84CD0" w:rsidRDefault="008D7E3C" w:rsidP="004F34D0">
      <w:pPr>
        <w:rPr>
          <w:lang w:eastAsia="en-CA"/>
        </w:rPr>
      </w:pPr>
    </w:p>
    <w:p w14:paraId="42CAB951" w14:textId="77777777" w:rsidR="00A35981" w:rsidRDefault="00A35981" w:rsidP="00A35981">
      <w:pPr>
        <w:pStyle w:val="Heading2"/>
        <w:numPr>
          <w:ilvl w:val="1"/>
          <w:numId w:val="1"/>
        </w:numPr>
      </w:pPr>
      <w:bookmarkStart w:id="17" w:name="_Toc46239653"/>
      <w:r>
        <w:lastRenderedPageBreak/>
        <w:t>Epsilon</w:t>
      </w:r>
      <w:bookmarkEnd w:id="17"/>
    </w:p>
    <w:p w14:paraId="76343BB4" w14:textId="77777777" w:rsidR="00A134E9" w:rsidRPr="00A134E9" w:rsidRDefault="00A134E9" w:rsidP="00A134E9"/>
    <w:p w14:paraId="4CE35C14" w14:textId="77777777" w:rsidR="00330B5B" w:rsidRDefault="00330B5B" w:rsidP="00330B5B">
      <w:r>
        <w:t xml:space="preserve">Epsilon (Extensible Platform of Integrated Languages for </w:t>
      </w:r>
      <w:proofErr w:type="spellStart"/>
      <w:r>
        <w:t>mOdel</w:t>
      </w:r>
      <w:proofErr w:type="spellEnd"/>
      <w:r>
        <w:t xml:space="preserve"> </w:t>
      </w:r>
      <w:proofErr w:type="spellStart"/>
      <w:r>
        <w:t>maNagement</w:t>
      </w:r>
      <w:proofErr w:type="spellEnd"/>
      <w:r>
        <w:t>) is a platform for model management operations such as validation, tran</w:t>
      </w:r>
      <w:r w:rsidR="00BD655A">
        <w:t>sformation or code generation [10], [11</w:t>
      </w:r>
      <w:r>
        <w:t>]. Epsilon has ten different languages for different model management tasks. Epsilon Object Language (EOL) is the base language for all other tas</w:t>
      </w:r>
      <w:r w:rsidR="00BD655A">
        <w:t>k-specific Epsilon languages [12</w:t>
      </w:r>
      <w:r>
        <w:t xml:space="preserve">]. All other languages inherited from EOL and they all use EOL syntax for reducing repetition and </w:t>
      </w:r>
      <w:r w:rsidRPr="0063671A">
        <w:t xml:space="preserve">better intelligibility </w:t>
      </w:r>
      <w:r w:rsidR="00BD655A">
        <w:t>[11</w:t>
      </w:r>
      <w:r>
        <w:t>]. Kolovos et al. [1</w:t>
      </w:r>
      <w:r w:rsidR="00BD655A">
        <w:t>1</w:t>
      </w:r>
      <w:r>
        <w:t xml:space="preserve">]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r w:rsidR="001F4E02">
        <w:t>That’s why developing an Epsilon driver for EOL basics is adequate.</w:t>
      </w:r>
    </w:p>
    <w:p w14:paraId="4950567D" w14:textId="77777777" w:rsidR="00330B5B" w:rsidRDefault="00330B5B" w:rsidP="00330B5B">
      <w:r>
        <w:t>Epsilon is modelling technology agnostic. This means that all languages in Epsilon, including EOL, can be used to access and manipulate models in a variety of modelling technologies, including EMF, XMI, spreadsheets, Simulink and numerous others. This is enabled by the Epsilon Model Connectivity (EMC) layer, which is based on the driver design pattern. Every modelling technology that is desired to be manipulated by Epsilon requires a driver. EMC abstracts from all different model</w:t>
      </w:r>
      <w:r w:rsidR="00BD655A">
        <w:t xml:space="preserve">s using the </w:t>
      </w:r>
      <w:proofErr w:type="spellStart"/>
      <w:r w:rsidR="00BD655A">
        <w:t>IModel</w:t>
      </w:r>
      <w:proofErr w:type="spellEnd"/>
      <w:r w:rsidR="00BD655A">
        <w:t xml:space="preserve"> interface [11]. The Epsilon Book [11</w:t>
      </w:r>
      <w:r>
        <w:t xml:space="preserve">] explains that the EMC layer handles the file and model operations such as model loading, </w:t>
      </w:r>
      <w:proofErr w:type="spellStart"/>
      <w:r>
        <w:t>type&amp;ownership</w:t>
      </w:r>
      <w:proofErr w:type="spellEnd"/>
      <w:r>
        <w:t xml:space="preserve"> operations and creation/deletion/modification operations on the model. All these operations could and should be customized for each modelling technology. Some of the model connectivity drivers such as Plain-XML or UML model come with Epsilon installation. However, for other models, users need to create a new driver or may check the Epsilon Labs GitHub repository for the driver.</w:t>
      </w:r>
    </w:p>
    <w:p w14:paraId="2A12D07A" w14:textId="77777777" w:rsidR="00330B5B" w:rsidRDefault="00330B5B" w:rsidP="00330B5B">
      <w:r>
        <w:t xml:space="preserve">Epsilon supports most of the common models like UML, EMF, XML and many others. Nonetheless, it doesn’t support every existing model. Drivers are needed to work on models in the Epsilon platform and many commercial modelling tools don’t have a driver for the Epsilon. Most of the commercial tools are not </w:t>
      </w:r>
      <w:proofErr w:type="gramStart"/>
      <w:r>
        <w:t>open-source</w:t>
      </w:r>
      <w:proofErr w:type="gramEnd"/>
      <w:r>
        <w:t xml:space="preserve"> thus developing Epsilon drivers for these tools is harder. This causes a technological gap between closed-source model tools and open-s</w:t>
      </w:r>
      <w:r w:rsidR="00BD655A">
        <w:t>ource model management tools [13</w:t>
      </w:r>
      <w:r>
        <w:t>].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w:t>
      </w:r>
      <w:r w:rsidR="00BD655A">
        <w:t>3</w:t>
      </w:r>
      <w:r>
        <w:t xml:space="preserve">], developing a driver for Rolls-Royce’s safety-critical systems is very challenging and the driver requires high-performance management for very big models. </w:t>
      </w:r>
    </w:p>
    <w:p w14:paraId="2ED4B4B5" w14:textId="77777777" w:rsidR="007D783A" w:rsidRDefault="00330B5B" w:rsidP="0060514A">
      <w:r>
        <w:t xml:space="preserve">This project is at the intersection of Model-Driven Engineering and safety, focusing on bridging commercial and open-source tools. This will be carried out by developing an Epsilon driver for </w:t>
      </w:r>
      <w:proofErr w:type="spellStart"/>
      <w:r>
        <w:t>Astah</w:t>
      </w:r>
      <w:proofErr w:type="spellEnd"/>
      <w:r>
        <w:t xml:space="preserve"> GSN. </w:t>
      </w:r>
      <w:proofErr w:type="spellStart"/>
      <w:r>
        <w:t>Astah</w:t>
      </w:r>
      <w:proofErr w:type="spellEnd"/>
      <w:r>
        <w:t xml:space="preserve"> GSN is a commercial tool and does not provide an easy-to-use API for programmatically and externally manipulating models. Hence, it is useful to build an Epsilon driver for </w:t>
      </w:r>
      <w:proofErr w:type="spellStart"/>
      <w:r>
        <w:t>Astah</w:t>
      </w:r>
      <w:proofErr w:type="spellEnd"/>
      <w:r>
        <w:t xml:space="preserve"> GSN. As we will see, building this atop existing drivers, especially the XML driver for Epsilon, will allow us to produce a quality solution within the time constraints of this project.</w:t>
      </w:r>
    </w:p>
    <w:p w14:paraId="31255C2C" w14:textId="77777777" w:rsidR="00C476FA" w:rsidRPr="00C476FA" w:rsidRDefault="007D783A" w:rsidP="007D783A">
      <w:pPr>
        <w:jc w:val="left"/>
      </w:pPr>
      <w:r>
        <w:br w:type="page"/>
      </w:r>
    </w:p>
    <w:p w14:paraId="014DC45A" w14:textId="77777777" w:rsidR="001569F4" w:rsidRDefault="0078223B" w:rsidP="00204182">
      <w:pPr>
        <w:pStyle w:val="Heading1"/>
        <w:numPr>
          <w:ilvl w:val="0"/>
          <w:numId w:val="1"/>
        </w:numPr>
      </w:pPr>
      <w:bookmarkStart w:id="18" w:name="_Toc46239654"/>
      <w:r>
        <w:lastRenderedPageBreak/>
        <w:t>REQUIREMENTS</w:t>
      </w:r>
      <w:bookmarkEnd w:id="18"/>
    </w:p>
    <w:p w14:paraId="1F72654C" w14:textId="77777777" w:rsidR="00942B50" w:rsidRPr="00942B50" w:rsidRDefault="00942B50" w:rsidP="00942B50"/>
    <w:p w14:paraId="02A4DBB9" w14:textId="77777777" w:rsidR="008147F3" w:rsidRDefault="008147F3" w:rsidP="00F8797F">
      <w:pPr>
        <w:rPr>
          <w:ins w:id="19" w:author="Paige, Richard" w:date="2020-07-24T11:15:00Z"/>
        </w:rPr>
      </w:pPr>
      <w:r>
        <w:t xml:space="preserve">The main goal of the project is to be able to use Epsilon </w:t>
      </w:r>
      <w:del w:id="20" w:author="Paige, Richard" w:date="2020-07-24T11:13:00Z">
        <w:r w:rsidDel="005A4AD9">
          <w:delText xml:space="preserve">on </w:delText>
        </w:r>
      </w:del>
      <w:ins w:id="21" w:author="Paige, Richard" w:date="2020-07-24T11:13:00Z">
        <w:r w:rsidR="005A4AD9">
          <w:t xml:space="preserve">to manage </w:t>
        </w:r>
      </w:ins>
      <w:proofErr w:type="spellStart"/>
      <w:r>
        <w:t>Astah</w:t>
      </w:r>
      <w:proofErr w:type="spellEnd"/>
      <w:r>
        <w:t xml:space="preserve"> GSN models</w:t>
      </w:r>
      <w:del w:id="22" w:author="Paige, Richard" w:date="2020-07-24T11:13:00Z">
        <w:r w:rsidDel="001C640D">
          <w:delText xml:space="preserve"> so that users can work on the Astah GSN models</w:delText>
        </w:r>
      </w:del>
      <w:r>
        <w:t>.</w:t>
      </w:r>
      <w:r w:rsidR="00BB0EE3">
        <w:t xml:space="preserve"> </w:t>
      </w:r>
      <w:r w:rsidR="008A06B6">
        <w:t>T</w:t>
      </w:r>
      <w:r w:rsidR="00BB0EE3">
        <w:t xml:space="preserve">o </w:t>
      </w:r>
      <w:del w:id="23" w:author="Paige, Richard" w:date="2020-07-24T11:13:00Z">
        <w:r w:rsidR="00BB0EE3" w:rsidDel="001C640D">
          <w:delText>do that</w:delText>
        </w:r>
      </w:del>
      <w:ins w:id="24" w:author="Paige, Richard" w:date="2020-07-24T11:13:00Z">
        <w:r w:rsidR="001C640D">
          <w:t>support this</w:t>
        </w:r>
      </w:ins>
      <w:r w:rsidR="00BB0EE3">
        <w:t>,</w:t>
      </w:r>
      <w:ins w:id="25" w:author="Paige, Richard" w:date="2020-07-24T11:14:00Z">
        <w:r w:rsidR="001C640D">
          <w:t xml:space="preserve"> an Epsilon driver for </w:t>
        </w:r>
        <w:proofErr w:type="spellStart"/>
        <w:r w:rsidR="001C640D">
          <w:t>Astah</w:t>
        </w:r>
        <w:proofErr w:type="spellEnd"/>
        <w:r w:rsidR="001C640D">
          <w:t xml:space="preserve"> GSN must be produced. This</w:t>
        </w:r>
      </w:ins>
      <w:r w:rsidR="00BB0EE3">
        <w:t xml:space="preserve"> </w:t>
      </w:r>
      <w:del w:id="26" w:author="Paige, Richard" w:date="2020-07-24T11:14:00Z">
        <w:r w:rsidR="00BB0EE3" w:rsidDel="001C640D">
          <w:delText xml:space="preserve">the </w:delText>
        </w:r>
      </w:del>
      <w:r w:rsidR="00BB0EE3">
        <w:t xml:space="preserve">driver </w:t>
      </w:r>
      <w:ins w:id="27" w:author="Paige, Richard" w:date="2020-07-24T11:14:00Z">
        <w:r w:rsidR="001C640D">
          <w:t xml:space="preserve">will need </w:t>
        </w:r>
      </w:ins>
      <w:r w:rsidR="00BB0EE3">
        <w:t xml:space="preserve">to be able to parse </w:t>
      </w:r>
      <w:del w:id="28" w:author="Paige, Richard" w:date="2020-07-24T11:14:00Z">
        <w:r w:rsidR="00BB0EE3" w:rsidDel="001C640D">
          <w:delText xml:space="preserve">the </w:delText>
        </w:r>
      </w:del>
      <w:proofErr w:type="spellStart"/>
      <w:r w:rsidR="00BB0EE3">
        <w:t>Astah</w:t>
      </w:r>
      <w:proofErr w:type="spellEnd"/>
      <w:r w:rsidR="00BB0EE3">
        <w:t xml:space="preserve"> GSN</w:t>
      </w:r>
      <w:ins w:id="29" w:author="Paige, Richard" w:date="2020-07-24T11:14:00Z">
        <w:r w:rsidR="001C640D">
          <w:t xml:space="preserve"> </w:t>
        </w:r>
      </w:ins>
      <w:del w:id="30" w:author="Paige, Richard" w:date="2020-07-24T11:14:00Z">
        <w:r w:rsidR="00BB0EE3" w:rsidDel="001C640D">
          <w:delText xml:space="preserve"> </w:delText>
        </w:r>
        <w:r w:rsidR="00857B3C" w:rsidDel="001C640D">
          <w:delText xml:space="preserve">XMI </w:delText>
        </w:r>
        <w:r w:rsidR="00BB0EE3" w:rsidDel="001C640D">
          <w:delText xml:space="preserve">files </w:delText>
        </w:r>
      </w:del>
      <w:r w:rsidR="00BB0EE3">
        <w:t xml:space="preserve">correctly. </w:t>
      </w:r>
      <w:proofErr w:type="spellStart"/>
      <w:r w:rsidR="00A646D0">
        <w:t>Astah</w:t>
      </w:r>
      <w:proofErr w:type="spellEnd"/>
      <w:r w:rsidR="00A646D0">
        <w:t xml:space="preserve"> GSN saves its model files with </w:t>
      </w:r>
      <w:ins w:id="31" w:author="Paige, Richard" w:date="2020-07-24T11:14:00Z">
        <w:r w:rsidR="001C640D">
          <w:t xml:space="preserve">an </w:t>
        </w:r>
      </w:ins>
      <w:proofErr w:type="gramStart"/>
      <w:r w:rsidR="00A646D0">
        <w:t>‘.</w:t>
      </w:r>
      <w:proofErr w:type="spellStart"/>
      <w:r w:rsidR="00A646D0">
        <w:t>agml</w:t>
      </w:r>
      <w:proofErr w:type="spellEnd"/>
      <w:proofErr w:type="gramEnd"/>
      <w:r w:rsidR="00A646D0">
        <w:t>’ extension</w:t>
      </w:r>
      <w:ins w:id="32" w:author="Paige, Richard" w:date="2020-07-24T11:15:00Z">
        <w:r w:rsidR="001C640D">
          <w:t xml:space="preserve"> and this is a proprietary format that cannot be parsed and manipulated directly. H</w:t>
        </w:r>
      </w:ins>
      <w:del w:id="33" w:author="Paige, Richard" w:date="2020-07-24T11:15:00Z">
        <w:r w:rsidR="00A646D0" w:rsidDel="001C640D">
          <w:delText>; h</w:delText>
        </w:r>
      </w:del>
      <w:r w:rsidR="00A646D0">
        <w:t xml:space="preserve">owever, it </w:t>
      </w:r>
      <w:ins w:id="34" w:author="Paige, Richard" w:date="2020-07-24T11:15:00Z">
        <w:r w:rsidR="001C640D">
          <w:t xml:space="preserve">also </w:t>
        </w:r>
      </w:ins>
      <w:r w:rsidR="00A646D0">
        <w:t xml:space="preserve">provides XMI import/export features for </w:t>
      </w:r>
      <w:r w:rsidR="00844246">
        <w:t xml:space="preserve">GSN </w:t>
      </w:r>
      <w:r w:rsidR="00A646D0">
        <w:t>models</w:t>
      </w:r>
      <w:ins w:id="35" w:author="Paige, Richard" w:date="2020-07-24T11:15:00Z">
        <w:r w:rsidR="001C640D">
          <w:t>, and it is through this that we will develop an Epsilon driver.</w:t>
        </w:r>
      </w:ins>
      <w:del w:id="36" w:author="Paige, Richard" w:date="2020-07-24T11:15:00Z">
        <w:r w:rsidR="00A646D0" w:rsidDel="001C640D">
          <w:delText xml:space="preserve">. </w:delText>
        </w:r>
        <w:r w:rsidR="002860B9" w:rsidDel="001C640D">
          <w:delText xml:space="preserve">Astah GSN encodes </w:delText>
        </w:r>
        <w:r w:rsidR="00775E47" w:rsidDel="001C640D">
          <w:delText xml:space="preserve">AGML </w:delText>
        </w:r>
        <w:r w:rsidR="002860B9" w:rsidDel="001C640D">
          <w:delText xml:space="preserve">files so users cannot reach these files content. </w:delText>
        </w:r>
        <w:r w:rsidR="00857B3C" w:rsidDel="001C640D">
          <w:delText>EOL is the Epsilon’s core language and a</w:delText>
        </w:r>
        <w:r w:rsidR="004867AD" w:rsidDel="001C640D">
          <w:delText xml:space="preserve">ll EOL functionality can be used within other Epsilon languages. </w:delText>
        </w:r>
        <w:r w:rsidR="00F8797F" w:rsidDel="001C640D">
          <w:delText>All EOL functionalities are developed for XMI files. Also, some of the methods are gathered from the Epsilon Plain-</w:delText>
        </w:r>
        <w:r w:rsidR="002860B9" w:rsidDel="001C640D">
          <w:delText>XML driver.</w:delText>
        </w:r>
        <w:r w:rsidR="00BD10CF" w:rsidDel="001C640D">
          <w:delText xml:space="preserve"> </w:delText>
        </w:r>
      </w:del>
    </w:p>
    <w:p w14:paraId="098DEF49" w14:textId="77777777" w:rsidR="001C640D" w:rsidDel="001C640D" w:rsidRDefault="001C640D" w:rsidP="001C640D">
      <w:pPr>
        <w:rPr>
          <w:del w:id="37" w:author="Paige, Richard" w:date="2020-07-24T11:16:00Z"/>
        </w:rPr>
        <w:pPrChange w:id="38" w:author="Paige, Richard" w:date="2020-07-24T11:16:00Z">
          <w:pPr/>
        </w:pPrChange>
      </w:pPr>
      <w:ins w:id="39" w:author="Paige, Richard" w:date="2020-07-24T11:15:00Z">
        <w:r>
          <w:t>Develop</w:t>
        </w:r>
      </w:ins>
      <w:ins w:id="40" w:author="Paige, Richard" w:date="2020-07-24T11:16:00Z">
        <w:r>
          <w:t xml:space="preserve">ing an Epsilon driver involves implementing a number of interfaces from the Epsilon Model Connectivity (EMC) layer. By doing so, this allows Epsilon programs written in the core language </w:t>
        </w:r>
      </w:ins>
    </w:p>
    <w:p w14:paraId="25217FA7" w14:textId="77777777" w:rsidR="001C640D" w:rsidRDefault="00BD10CF" w:rsidP="001C640D">
      <w:pPr>
        <w:rPr>
          <w:ins w:id="41" w:author="Paige, Richard" w:date="2020-07-24T11:17:00Z"/>
        </w:rPr>
      </w:pPr>
      <w:del w:id="42" w:author="Paige, Richard" w:date="2020-07-24T11:16:00Z">
        <w:r w:rsidDel="001C640D">
          <w:delText xml:space="preserve">Epsilon has one core language </w:delText>
        </w:r>
      </w:del>
      <w:r>
        <w:t xml:space="preserve">(Epsilon Object Language, EOL) </w:t>
      </w:r>
      <w:ins w:id="43" w:author="Paige, Richard" w:date="2020-07-24T11:16:00Z">
        <w:r w:rsidR="001C640D">
          <w:t xml:space="preserve">to manipulate </w:t>
        </w:r>
        <w:proofErr w:type="spellStart"/>
        <w:r w:rsidR="001C640D">
          <w:t>Astah</w:t>
        </w:r>
        <w:proofErr w:type="spellEnd"/>
        <w:r w:rsidR="001C640D">
          <w:t xml:space="preserve"> GSN models. As a side-effect, </w:t>
        </w:r>
      </w:ins>
      <w:ins w:id="44" w:author="Paige, Richard" w:date="2020-07-24T11:17:00Z">
        <w:r w:rsidR="001C640D">
          <w:t xml:space="preserve">because of the architecture of Epsilon, this also means that the </w:t>
        </w:r>
      </w:ins>
      <w:del w:id="45" w:author="Paige, Richard" w:date="2020-07-24T11:17:00Z">
        <w:r w:rsidDel="001C640D">
          <w:delText xml:space="preserve">and </w:delText>
        </w:r>
      </w:del>
      <w:r>
        <w:t>ten task</w:t>
      </w:r>
      <w:r w:rsidR="008A06B6">
        <w:t>-</w:t>
      </w:r>
      <w:r>
        <w:t>specific languages</w:t>
      </w:r>
      <w:ins w:id="46" w:author="Paige, Richard" w:date="2020-07-24T11:17:00Z">
        <w:r w:rsidR="001C640D">
          <w:t xml:space="preserve"> of Epsilon can manipulate </w:t>
        </w:r>
        <w:proofErr w:type="spellStart"/>
        <w:r w:rsidR="001C640D">
          <w:t>Astah</w:t>
        </w:r>
        <w:proofErr w:type="spellEnd"/>
        <w:r w:rsidR="001C640D">
          <w:t xml:space="preserve"> GSN</w:t>
        </w:r>
      </w:ins>
      <w:r>
        <w:t xml:space="preserve">. </w:t>
      </w:r>
      <w:ins w:id="47" w:author="Paige, Richard" w:date="2020-07-24T11:17:00Z">
        <w:r w:rsidR="001C640D">
          <w:t>This is because the t</w:t>
        </w:r>
      </w:ins>
      <w:del w:id="48" w:author="Paige, Richard" w:date="2020-07-24T11:17:00Z">
        <w:r w:rsidDel="001C640D">
          <w:delText>T</w:delText>
        </w:r>
      </w:del>
      <w:r>
        <w:t>ask</w:t>
      </w:r>
      <w:r w:rsidR="008A06B6">
        <w:t>-</w:t>
      </w:r>
      <w:r>
        <w:t xml:space="preserve">specific languages </w:t>
      </w:r>
      <w:ins w:id="49" w:author="Paige, Richard" w:date="2020-07-24T11:17:00Z">
        <w:r w:rsidR="001C640D">
          <w:t xml:space="preserve">are </w:t>
        </w:r>
      </w:ins>
      <w:r>
        <w:t>derived from EOL thus, integrating models to EOL is sufficient for all other language support.</w:t>
      </w:r>
      <w:r w:rsidR="00A46B74">
        <w:t xml:space="preserve"> </w:t>
      </w:r>
    </w:p>
    <w:p w14:paraId="112AFE5E" w14:textId="77777777" w:rsidR="00BD10CF" w:rsidDel="001C640D" w:rsidRDefault="00A46B74" w:rsidP="001C640D">
      <w:pPr>
        <w:rPr>
          <w:del w:id="50" w:author="Paige, Richard" w:date="2020-07-24T11:17:00Z"/>
        </w:rPr>
      </w:pPr>
      <w:del w:id="51" w:author="Paige, Richard" w:date="2020-07-24T11:17:00Z">
        <w:r w:rsidDel="001C640D">
          <w:delText xml:space="preserve">The first requirements </w:delText>
        </w:r>
        <w:r w:rsidR="00CE0DE2" w:rsidDel="001C640D">
          <w:delText>are for</w:delText>
        </w:r>
        <w:r w:rsidDel="001C640D">
          <w:delText xml:space="preserve"> </w:delText>
        </w:r>
        <w:r w:rsidR="00571F35" w:rsidDel="001C640D">
          <w:delText xml:space="preserve">loading a model into the Epsilon and </w:delText>
        </w:r>
        <w:r w:rsidDel="001C640D">
          <w:delText>EOL integration</w:delText>
        </w:r>
        <w:r w:rsidR="00571F35" w:rsidDel="001C640D">
          <w:delText>.</w:delText>
        </w:r>
        <w:r w:rsidDel="001C640D">
          <w:delText xml:space="preserve"> </w:delText>
        </w:r>
        <w:r w:rsidR="00EF424E" w:rsidDel="001C640D">
          <w:delText>The l</w:delText>
        </w:r>
        <w:r w:rsidR="00571F35" w:rsidDel="001C640D">
          <w:delText>ast requirements</w:delText>
        </w:r>
        <w:r w:rsidR="00CE0DE2" w:rsidDel="001C640D">
          <w:delText xml:space="preserve"> are for </w:delText>
        </w:r>
        <w:r w:rsidDel="001C640D">
          <w:delText>task</w:delText>
        </w:r>
        <w:r w:rsidR="008A06B6" w:rsidDel="001C640D">
          <w:delText>-</w:delText>
        </w:r>
        <w:r w:rsidDel="001C640D">
          <w:delText>specific language integrations</w:delText>
        </w:r>
        <w:r w:rsidR="00571F35" w:rsidDel="001C640D">
          <w:delText xml:space="preserve"> such as EVL</w:delText>
        </w:r>
        <w:r w:rsidDel="001C640D">
          <w:delText>.</w:delText>
        </w:r>
      </w:del>
    </w:p>
    <w:p w14:paraId="396D20C9" w14:textId="77777777" w:rsidR="00C86338" w:rsidRDefault="00C86338" w:rsidP="00C3190D">
      <w:r>
        <w:t xml:space="preserve">The requirements of this driver project </w:t>
      </w:r>
      <w:del w:id="52" w:author="Paige, Richard" w:date="2020-07-24T11:17:00Z">
        <w:r w:rsidR="00974A72" w:rsidDel="001C640D">
          <w:delText xml:space="preserve">aren’t </w:delText>
        </w:r>
        <w:r w:rsidDel="001C640D">
          <w:delText>collect</w:delText>
        </w:r>
        <w:r w:rsidR="00974A72" w:rsidDel="001C640D">
          <w:delText>ed</w:delText>
        </w:r>
        <w:r w:rsidDel="001C640D">
          <w:delText xml:space="preserve"> from </w:delText>
        </w:r>
        <w:r w:rsidR="00974A72" w:rsidDel="001C640D">
          <w:delText xml:space="preserve">the </w:delText>
        </w:r>
        <w:r w:rsidDel="001C640D">
          <w:delText>users</w:delText>
        </w:r>
        <w:r w:rsidR="00974A72" w:rsidDel="001C640D">
          <w:delText>/clients</w:delText>
        </w:r>
      </w:del>
      <w:ins w:id="53" w:author="Paige, Richard" w:date="2020-07-24T11:17:00Z">
        <w:r w:rsidR="001C640D">
          <w:t>have been collected by careful analysis of the capabilities of</w:t>
        </w:r>
      </w:ins>
      <w:ins w:id="54" w:author="Paige, Richard" w:date="2020-07-24T11:18:00Z">
        <w:r w:rsidR="001C640D">
          <w:t xml:space="preserve"> </w:t>
        </w:r>
      </w:ins>
      <w:proofErr w:type="spellStart"/>
      <w:ins w:id="55" w:author="Paige, Richard" w:date="2020-07-24T11:24:00Z">
        <w:r w:rsidR="001C640D">
          <w:t>Astah</w:t>
        </w:r>
        <w:proofErr w:type="spellEnd"/>
        <w:r w:rsidR="001C640D">
          <w:t xml:space="preserve"> GSN and the technical design of Epsilon (particularly EMC)</w:t>
        </w:r>
      </w:ins>
      <w:r>
        <w:t xml:space="preserve">. </w:t>
      </w:r>
      <w:r w:rsidR="00486C14">
        <w:t xml:space="preserve">Listed requirements </w:t>
      </w:r>
      <w:ins w:id="56" w:author="Paige, Richard" w:date="2020-07-24T11:23:00Z">
        <w:r w:rsidR="001C640D">
          <w:t xml:space="preserve">were </w:t>
        </w:r>
      </w:ins>
      <w:r w:rsidR="00486C14">
        <w:t>generated by</w:t>
      </w:r>
      <w:ins w:id="57" w:author="Paige, Richard" w:date="2020-07-24T11:24:00Z">
        <w:r w:rsidR="001C640D">
          <w:t xml:space="preserve"> the author</w:t>
        </w:r>
      </w:ins>
      <w:del w:id="58" w:author="Paige, Richard" w:date="2020-07-24T11:24:00Z">
        <w:r w:rsidR="00486C14" w:rsidDel="001C640D">
          <w:delText xml:space="preserve"> me</w:delText>
        </w:r>
      </w:del>
      <w:r w:rsidR="00486C14">
        <w:t xml:space="preserve"> after examining </w:t>
      </w:r>
      <w:del w:id="59" w:author="Paige, Richard" w:date="2020-07-24T11:24:00Z">
        <w:r w:rsidR="00486C14" w:rsidDel="001C640D">
          <w:delText xml:space="preserve">the </w:delText>
        </w:r>
      </w:del>
      <w:r w:rsidR="00486C14">
        <w:t>GSN diagrams</w:t>
      </w:r>
      <w:r w:rsidR="00CD5E18">
        <w:t xml:space="preserve">, </w:t>
      </w:r>
      <w:proofErr w:type="spellStart"/>
      <w:r w:rsidR="00CD5E18">
        <w:t>Astah</w:t>
      </w:r>
      <w:proofErr w:type="spellEnd"/>
      <w:r w:rsidR="00CD5E18">
        <w:t xml:space="preserve"> GSN XMI files</w:t>
      </w:r>
      <w:r w:rsidR="00AA1FCF">
        <w:t>, similar Epsilon drivers</w:t>
      </w:r>
      <w:r w:rsidR="00A43BAD">
        <w:t>,</w:t>
      </w:r>
      <w:r w:rsidR="00486C14">
        <w:t xml:space="preserve"> and Epsilon source code.</w:t>
      </w:r>
      <w:ins w:id="60" w:author="Paige, Richard" w:date="2020-07-24T11:24:00Z">
        <w:r w:rsidR="001C640D">
          <w:t xml:space="preserve"> </w:t>
        </w:r>
        <w:r w:rsidR="009111AC">
          <w:t xml:space="preserve">Of particular importance were </w:t>
        </w:r>
      </w:ins>
      <w:del w:id="61" w:author="Paige, Richard" w:date="2020-07-24T11:24:00Z">
        <w:r w:rsidR="004F2F5D" w:rsidDel="001C640D">
          <w:delText xml:space="preserve"> </w:delText>
        </w:r>
      </w:del>
      <w:ins w:id="62" w:author="Paige, Richard" w:date="2020-07-24T11:24:00Z">
        <w:r w:rsidR="009111AC">
          <w:t>e</w:t>
        </w:r>
      </w:ins>
      <w:del w:id="63" w:author="Paige, Richard" w:date="2020-07-24T11:24:00Z">
        <w:r w:rsidR="004F2F5D" w:rsidDel="009111AC">
          <w:delText>E</w:delText>
        </w:r>
      </w:del>
      <w:r w:rsidR="004F2F5D">
        <w:t>lement access requirements</w:t>
      </w:r>
      <w:ins w:id="64" w:author="Paige, Richard" w:date="2020-07-24T11:24:00Z">
        <w:r w:rsidR="009111AC">
          <w:t>, which</w:t>
        </w:r>
      </w:ins>
      <w:r w:rsidR="004F2F5D">
        <w:t xml:space="preserve"> are </w:t>
      </w:r>
      <w:r w:rsidR="00B14444">
        <w:t xml:space="preserve">based on </w:t>
      </w:r>
      <w:r w:rsidR="004F2F5D">
        <w:t>GSN standards</w:t>
      </w:r>
      <w:ins w:id="65" w:author="Paige, Richard" w:date="2020-07-24T11:24:00Z">
        <w:r w:rsidR="009111AC">
          <w:t>;</w:t>
        </w:r>
      </w:ins>
      <w:r w:rsidR="004F2F5D">
        <w:t xml:space="preserve"> and attribute access requirements</w:t>
      </w:r>
      <w:ins w:id="66" w:author="Paige, Richard" w:date="2020-07-24T11:24:00Z">
        <w:r w:rsidR="009111AC">
          <w:t>, which</w:t>
        </w:r>
      </w:ins>
      <w:r w:rsidR="004F2F5D">
        <w:t xml:space="preserve"> are </w:t>
      </w:r>
      <w:r w:rsidR="00B14444">
        <w:t xml:space="preserve">based on </w:t>
      </w:r>
      <w:r w:rsidR="004F2F5D">
        <w:t xml:space="preserve">both GSN and </w:t>
      </w:r>
      <w:proofErr w:type="spellStart"/>
      <w:r w:rsidR="004F2F5D">
        <w:t>Astah</w:t>
      </w:r>
      <w:proofErr w:type="spellEnd"/>
      <w:r w:rsidR="004F2F5D">
        <w:t xml:space="preserve"> GSN XMI file</w:t>
      </w:r>
      <w:r w:rsidR="00B14444">
        <w:t>s</w:t>
      </w:r>
      <w:r w:rsidR="004F2F5D">
        <w:t>.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14:paraId="2A8F812F" w14:textId="77777777" w:rsidR="001940C9" w:rsidDel="00FA6350" w:rsidRDefault="00FA6350" w:rsidP="00C3190D">
      <w:pPr>
        <w:rPr>
          <w:del w:id="67" w:author="Paige, Richard" w:date="2020-07-24T11:47:00Z"/>
        </w:rPr>
      </w:pPr>
      <w:ins w:id="68" w:author="Paige, Richard" w:date="2020-07-24T11:46:00Z">
        <w:r>
          <w:t xml:space="preserve">The requirements for this project are, </w:t>
        </w:r>
      </w:ins>
      <w:ins w:id="69" w:author="Paige, Richard" w:date="2020-07-24T11:47:00Z">
        <w:r>
          <w:t>therefore, entirely technical and focus on the system to be implemented, rather than on user requirements.</w:t>
        </w:r>
      </w:ins>
    </w:p>
    <w:p w14:paraId="5E5BAA76" w14:textId="77777777" w:rsidR="00486C14" w:rsidDel="00FA6350" w:rsidRDefault="00486C14" w:rsidP="00C3190D">
      <w:pPr>
        <w:rPr>
          <w:del w:id="70" w:author="Paige, Richard" w:date="2020-07-24T11:47:00Z"/>
          <w:b/>
        </w:rPr>
      </w:pPr>
      <w:del w:id="71" w:author="Paige, Richard" w:date="2020-07-24T11:47:00Z">
        <w:r w:rsidRPr="00486C14" w:rsidDel="00FA6350">
          <w:rPr>
            <w:b/>
          </w:rPr>
          <w:delText xml:space="preserve">Epsilon Astah GSN </w:delText>
        </w:r>
        <w:r w:rsidR="00EA4078" w:rsidDel="00FA6350">
          <w:rPr>
            <w:b/>
          </w:rPr>
          <w:delText xml:space="preserve">Driver </w:delText>
        </w:r>
        <w:r w:rsidRPr="00486C14" w:rsidDel="00FA6350">
          <w:rPr>
            <w:b/>
          </w:rPr>
          <w:delText>Requirements:</w:delText>
        </w:r>
      </w:del>
    </w:p>
    <w:p w14:paraId="7DA74828" w14:textId="77777777" w:rsidR="00F005DD" w:rsidRPr="00486C14" w:rsidRDefault="00F005DD" w:rsidP="00C3190D">
      <w:pPr>
        <w:rPr>
          <w:b/>
        </w:rPr>
      </w:pPr>
    </w:p>
    <w:p w14:paraId="158817D3" w14:textId="77777777" w:rsidR="00DD3FB9" w:rsidDel="009111AC" w:rsidRDefault="00DD3FB9" w:rsidP="005C688D">
      <w:pPr>
        <w:pStyle w:val="ListParagraph"/>
        <w:numPr>
          <w:ilvl w:val="0"/>
          <w:numId w:val="3"/>
        </w:numPr>
        <w:rPr>
          <w:del w:id="72" w:author="Paige, Richard" w:date="2020-07-24T11:25:00Z"/>
        </w:rPr>
      </w:pPr>
      <w:r>
        <w:t xml:space="preserve">Users should be able to load </w:t>
      </w:r>
      <w:proofErr w:type="spellStart"/>
      <w:r>
        <w:t>Astah</w:t>
      </w:r>
      <w:proofErr w:type="spellEnd"/>
      <w:r>
        <w:t xml:space="preserve"> GSN models into </w:t>
      </w:r>
      <w:del w:id="73" w:author="Paige, Richard" w:date="2020-07-24T11:25:00Z">
        <w:r w:rsidDel="009111AC">
          <w:delText xml:space="preserve">the </w:delText>
        </w:r>
      </w:del>
      <w:r>
        <w:t>Epsilon</w:t>
      </w:r>
      <w:del w:id="74" w:author="Paige, Richard" w:date="2020-07-24T11:48:00Z">
        <w:r w:rsidDel="00FA6350">
          <w:delText xml:space="preserve"> in Eclipse IDE</w:delText>
        </w:r>
      </w:del>
      <w:r>
        <w:t>.</w:t>
      </w:r>
    </w:p>
    <w:p w14:paraId="2106C5B5" w14:textId="77777777" w:rsidR="00F844C9" w:rsidRDefault="00F844C9" w:rsidP="0047650C">
      <w:pPr>
        <w:pStyle w:val="ListParagraph"/>
        <w:numPr>
          <w:ilvl w:val="0"/>
          <w:numId w:val="3"/>
        </w:numPr>
        <w:pPrChange w:id="75" w:author="Paige, Richard" w:date="2020-07-24T11:25:00Z">
          <w:pPr/>
        </w:pPrChange>
      </w:pPr>
    </w:p>
    <w:p w14:paraId="1BDB723E" w14:textId="77777777" w:rsidR="0047650C" w:rsidRDefault="00561496" w:rsidP="005C688D">
      <w:pPr>
        <w:pStyle w:val="ListParagraph"/>
        <w:numPr>
          <w:ilvl w:val="0"/>
          <w:numId w:val="3"/>
        </w:numPr>
      </w:pPr>
      <w:r>
        <w:t xml:space="preserve">Users </w:t>
      </w:r>
      <w:ins w:id="76" w:author="Paige, Richard" w:date="2020-07-24T11:25:00Z">
        <w:r w:rsidR="009111AC">
          <w:t>must be able to</w:t>
        </w:r>
      </w:ins>
      <w:del w:id="77" w:author="Paige, Richard" w:date="2020-07-24T11:25:00Z">
        <w:r w:rsidDel="009111AC">
          <w:delText>can</w:delText>
        </w:r>
      </w:del>
      <w:r>
        <w:t xml:space="preserve">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14:paraId="4CBA84EC" w14:textId="77777777" w:rsidR="0047650C" w:rsidRDefault="00F844C9" w:rsidP="005C688D">
      <w:pPr>
        <w:pStyle w:val="ListParagraph"/>
        <w:numPr>
          <w:ilvl w:val="1"/>
          <w:numId w:val="3"/>
        </w:numPr>
      </w:pPr>
      <w:r>
        <w:t>U</w:t>
      </w:r>
      <w:r w:rsidRPr="00F844C9">
        <w:t xml:space="preserve">sers should be able to </w:t>
      </w:r>
      <w:r w:rsidR="00A86382">
        <w:t xml:space="preserve">access the </w:t>
      </w:r>
      <w:r>
        <w:t>entire GSN model</w:t>
      </w:r>
    </w:p>
    <w:p w14:paraId="2A8A27C1" w14:textId="77777777" w:rsidR="00694EFF" w:rsidRDefault="00F844C9" w:rsidP="005C688D">
      <w:pPr>
        <w:pStyle w:val="ListParagraph"/>
        <w:numPr>
          <w:ilvl w:val="1"/>
          <w:numId w:val="3"/>
        </w:numPr>
      </w:pPr>
      <w:r>
        <w:t>U</w:t>
      </w:r>
      <w:r w:rsidRPr="00F844C9">
        <w:t>sers should be able to access</w:t>
      </w:r>
      <w:r>
        <w:t xml:space="preserve"> </w:t>
      </w:r>
      <w:commentRangeStart w:id="78"/>
      <w:r w:rsidRPr="00F844C9">
        <w:t>certain</w:t>
      </w:r>
      <w:commentRangeEnd w:id="78"/>
      <w:r w:rsidR="009111AC">
        <w:rPr>
          <w:rStyle w:val="CommentReference"/>
        </w:rPr>
        <w:commentReference w:id="78"/>
      </w:r>
      <w:r w:rsidRPr="00F844C9">
        <w:t xml:space="preserve"> types of elements</w:t>
      </w:r>
    </w:p>
    <w:p w14:paraId="1123DEAC" w14:textId="77777777" w:rsidR="00F844C9" w:rsidRDefault="009F38C3" w:rsidP="005C688D">
      <w:pPr>
        <w:pStyle w:val="ListParagraph"/>
        <w:numPr>
          <w:ilvl w:val="2"/>
          <w:numId w:val="3"/>
        </w:numPr>
      </w:pPr>
      <w:r>
        <w:t>A</w:t>
      </w:r>
      <w:r w:rsidR="00F844C9" w:rsidRPr="00F844C9">
        <w:t>ccess</w:t>
      </w:r>
      <w:r>
        <w:t>ing</w:t>
      </w:r>
      <w:r w:rsidR="00F844C9">
        <w:t xml:space="preserve"> </w:t>
      </w:r>
      <w:r>
        <w:t xml:space="preserve">to </w:t>
      </w:r>
      <w:r w:rsidR="009804FC">
        <w:t xml:space="preserve">all </w:t>
      </w:r>
      <w:r w:rsidR="00F844C9">
        <w:t>nodes</w:t>
      </w:r>
    </w:p>
    <w:p w14:paraId="282231DF" w14:textId="77777777" w:rsidR="009804FC" w:rsidRDefault="009F38C3" w:rsidP="005C688D">
      <w:pPr>
        <w:pStyle w:val="ListParagraph"/>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14:paraId="42DFF321" w14:textId="77777777" w:rsidR="009804FC" w:rsidRDefault="009F38C3" w:rsidP="005C688D">
      <w:pPr>
        <w:pStyle w:val="ListParagraph"/>
        <w:numPr>
          <w:ilvl w:val="2"/>
          <w:numId w:val="3"/>
        </w:numPr>
      </w:pPr>
      <w:r>
        <w:t>A</w:t>
      </w:r>
      <w:r w:rsidR="009804FC" w:rsidRPr="00F844C9">
        <w:t>ccess</w:t>
      </w:r>
      <w:r>
        <w:t>ing</w:t>
      </w:r>
      <w:r w:rsidR="009804FC">
        <w:t xml:space="preserve"> </w:t>
      </w:r>
      <w:commentRangeStart w:id="79"/>
      <w:r w:rsidR="009804FC" w:rsidRPr="00F844C9">
        <w:t xml:space="preserve">certain types of </w:t>
      </w:r>
      <w:r w:rsidR="009804FC">
        <w:t>nodes (e.g. goals)</w:t>
      </w:r>
    </w:p>
    <w:p w14:paraId="247F1EE5" w14:textId="77777777" w:rsidR="00F844C9" w:rsidRDefault="009F38C3" w:rsidP="005C688D">
      <w:pPr>
        <w:pStyle w:val="ListParagraph"/>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commentRangeEnd w:id="79"/>
      <w:r w:rsidR="009111AC">
        <w:rPr>
          <w:rStyle w:val="CommentReference"/>
        </w:rPr>
        <w:commentReference w:id="79"/>
      </w:r>
    </w:p>
    <w:p w14:paraId="3BD0EBDE" w14:textId="77777777" w:rsidR="00694EFF" w:rsidRDefault="00F844C9" w:rsidP="005C688D">
      <w:pPr>
        <w:pStyle w:val="ListParagraph"/>
        <w:numPr>
          <w:ilvl w:val="1"/>
          <w:numId w:val="3"/>
        </w:numPr>
      </w:pPr>
      <w:r>
        <w:t>U</w:t>
      </w:r>
      <w:r w:rsidRPr="00F844C9">
        <w:t>sers should be able to access</w:t>
      </w:r>
      <w:r>
        <w:t xml:space="preserve"> </w:t>
      </w:r>
      <w:r w:rsidR="00170BFB">
        <w:t xml:space="preserve">a </w:t>
      </w:r>
      <w:r>
        <w:t>s</w:t>
      </w:r>
      <w:r w:rsidR="00694EFF">
        <w:t>pecific element</w:t>
      </w:r>
      <w:ins w:id="80" w:author="Paige, Richard" w:date="2020-07-24T11:26:00Z">
        <w:r w:rsidR="009111AC">
          <w:t xml:space="preserve"> in a GSN model.</w:t>
        </w:r>
      </w:ins>
    </w:p>
    <w:p w14:paraId="58F571B9" w14:textId="77777777" w:rsidR="00F844C9" w:rsidRDefault="009F38C3" w:rsidP="005C688D">
      <w:pPr>
        <w:pStyle w:val="ListParagraph"/>
        <w:numPr>
          <w:ilvl w:val="2"/>
          <w:numId w:val="3"/>
        </w:numPr>
      </w:pPr>
      <w:r>
        <w:t>A</w:t>
      </w:r>
      <w:r w:rsidR="00F844C9" w:rsidRPr="00F844C9">
        <w:t>ccess</w:t>
      </w:r>
      <w:r>
        <w:t>ing a</w:t>
      </w:r>
      <w:r w:rsidR="00F844C9">
        <w:t xml:space="preserve"> specific node</w:t>
      </w:r>
    </w:p>
    <w:p w14:paraId="5B18AA63" w14:textId="77777777" w:rsidR="009804FC" w:rsidRDefault="009F38C3" w:rsidP="005C688D">
      <w:pPr>
        <w:pStyle w:val="ListParagraph"/>
        <w:numPr>
          <w:ilvl w:val="2"/>
          <w:numId w:val="3"/>
        </w:numPr>
      </w:pPr>
      <w:r>
        <w:t>A</w:t>
      </w:r>
      <w:r w:rsidR="00F844C9" w:rsidRPr="00F844C9">
        <w:t>ccess</w:t>
      </w:r>
      <w:r>
        <w:t>ing</w:t>
      </w:r>
      <w:r w:rsidR="00F844C9">
        <w:t xml:space="preserve"> </w:t>
      </w:r>
      <w:r>
        <w:t xml:space="preserve">a </w:t>
      </w:r>
      <w:r w:rsidR="00F844C9">
        <w:t>specific link</w:t>
      </w:r>
    </w:p>
    <w:p w14:paraId="5C4D6C2F" w14:textId="77777777" w:rsidR="00F005DD" w:rsidRDefault="00F005DD" w:rsidP="00F005DD"/>
    <w:p w14:paraId="213C2736" w14:textId="77777777" w:rsidR="009804FC" w:rsidRDefault="009804FC" w:rsidP="005C688D">
      <w:pPr>
        <w:pStyle w:val="ListParagraph"/>
        <w:numPr>
          <w:ilvl w:val="1"/>
          <w:numId w:val="3"/>
        </w:numPr>
      </w:pPr>
      <w:r>
        <w:t>Users should be able to access elements’ attribute values</w:t>
      </w:r>
    </w:p>
    <w:p w14:paraId="1BB8F7D2" w14:textId="77777777" w:rsidR="009804FC" w:rsidRDefault="009F38C3" w:rsidP="005C688D">
      <w:pPr>
        <w:pStyle w:val="ListParagraph"/>
        <w:numPr>
          <w:ilvl w:val="2"/>
          <w:numId w:val="3"/>
        </w:numPr>
      </w:pPr>
      <w:r>
        <w:t>A</w:t>
      </w:r>
      <w:r w:rsidR="009804FC">
        <w:t>ccess</w:t>
      </w:r>
      <w:r>
        <w:t>ing an</w:t>
      </w:r>
      <w:r w:rsidR="009804FC">
        <w:t xml:space="preserve"> element’s content </w:t>
      </w:r>
    </w:p>
    <w:p w14:paraId="2207E56B" w14:textId="77777777" w:rsidR="009804FC" w:rsidRDefault="009F38C3" w:rsidP="005C688D">
      <w:pPr>
        <w:pStyle w:val="ListParagraph"/>
        <w:numPr>
          <w:ilvl w:val="2"/>
          <w:numId w:val="3"/>
        </w:numPr>
      </w:pPr>
      <w:r>
        <w:lastRenderedPageBreak/>
        <w:t>A</w:t>
      </w:r>
      <w:r w:rsidR="009804FC">
        <w:t>ccess</w:t>
      </w:r>
      <w:r>
        <w:t>ing an</w:t>
      </w:r>
      <w:r w:rsidR="009804FC">
        <w:t xml:space="preserve"> element’s ID</w:t>
      </w:r>
    </w:p>
    <w:p w14:paraId="23F90134" w14:textId="77777777" w:rsidR="009804FC" w:rsidRDefault="009F38C3" w:rsidP="005C688D">
      <w:pPr>
        <w:pStyle w:val="ListParagraph"/>
        <w:numPr>
          <w:ilvl w:val="2"/>
          <w:numId w:val="3"/>
        </w:numPr>
      </w:pPr>
      <w:r>
        <w:t>A</w:t>
      </w:r>
      <w:r w:rsidR="009804FC">
        <w:t>ccess</w:t>
      </w:r>
      <w:r>
        <w:t>ing an</w:t>
      </w:r>
      <w:r w:rsidR="009804FC">
        <w:t xml:space="preserve"> element’s type </w:t>
      </w:r>
    </w:p>
    <w:p w14:paraId="22AFFEBC" w14:textId="77777777" w:rsidR="009804FC" w:rsidRDefault="009F38C3" w:rsidP="005C688D">
      <w:pPr>
        <w:pStyle w:val="ListParagraph"/>
        <w:numPr>
          <w:ilvl w:val="2"/>
          <w:numId w:val="3"/>
        </w:numPr>
      </w:pPr>
      <w:r>
        <w:t>A</w:t>
      </w:r>
      <w:r w:rsidR="009804FC">
        <w:t>ccess</w:t>
      </w:r>
      <w:r>
        <w:t>ing an</w:t>
      </w:r>
      <w:r w:rsidR="009804FC">
        <w:t xml:space="preserve"> element’s XMI:ID</w:t>
      </w:r>
    </w:p>
    <w:p w14:paraId="54CC39C7" w14:textId="77777777" w:rsidR="009804FC" w:rsidRDefault="009F38C3" w:rsidP="005C688D">
      <w:pPr>
        <w:pStyle w:val="ListParagraph"/>
        <w:numPr>
          <w:ilvl w:val="2"/>
          <w:numId w:val="3"/>
        </w:numPr>
      </w:pPr>
      <w:r>
        <w:t>A</w:t>
      </w:r>
      <w:r w:rsidR="009804FC">
        <w:t xml:space="preserve">ccess </w:t>
      </w:r>
      <w:r>
        <w:t xml:space="preserve">an </w:t>
      </w:r>
      <w:r w:rsidR="009804FC">
        <w:t xml:space="preserve">element’s </w:t>
      </w:r>
      <w:proofErr w:type="gramStart"/>
      <w:r w:rsidR="009804FC">
        <w:t>XSI:TYPE</w:t>
      </w:r>
      <w:proofErr w:type="gramEnd"/>
    </w:p>
    <w:p w14:paraId="39D16C12" w14:textId="77777777" w:rsidR="009804FC" w:rsidRDefault="009F38C3" w:rsidP="005C688D">
      <w:pPr>
        <w:pStyle w:val="ListParagraph"/>
        <w:numPr>
          <w:ilvl w:val="2"/>
          <w:numId w:val="3"/>
        </w:numPr>
      </w:pPr>
      <w:r>
        <w:t>A</w:t>
      </w:r>
      <w:r w:rsidR="009804FC">
        <w:t xml:space="preserve">ccess </w:t>
      </w:r>
      <w:r>
        <w:t xml:space="preserve">a </w:t>
      </w:r>
      <w:r w:rsidR="00E43EE2">
        <w:t>node element that is the ending point of the specific link</w:t>
      </w:r>
    </w:p>
    <w:p w14:paraId="322BD425" w14:textId="77777777" w:rsidR="00F844C9" w:rsidRDefault="009F38C3" w:rsidP="005C688D">
      <w:pPr>
        <w:pStyle w:val="ListParagraph"/>
        <w:numPr>
          <w:ilvl w:val="2"/>
          <w:numId w:val="3"/>
        </w:numPr>
      </w:pPr>
      <w:r>
        <w:t>A</w:t>
      </w:r>
      <w:r w:rsidR="009804FC">
        <w:t xml:space="preserve">ccess </w:t>
      </w:r>
      <w:r>
        <w:t xml:space="preserve">a </w:t>
      </w:r>
      <w:r w:rsidR="00E43EE2">
        <w:t>node element that is the starting point of the specific link</w:t>
      </w:r>
    </w:p>
    <w:p w14:paraId="56764E9B" w14:textId="77777777" w:rsidR="006557F1" w:rsidRDefault="006557F1" w:rsidP="006557F1"/>
    <w:p w14:paraId="13B26EDF" w14:textId="77777777" w:rsidR="00A86382" w:rsidRDefault="00A86382" w:rsidP="005C688D">
      <w:pPr>
        <w:pStyle w:val="ListParagraph"/>
        <w:numPr>
          <w:ilvl w:val="0"/>
          <w:numId w:val="3"/>
        </w:numPr>
      </w:pPr>
      <w:r>
        <w:t xml:space="preserve">Users </w:t>
      </w:r>
      <w:r w:rsidR="009F38C3">
        <w:t xml:space="preserve">should be able to </w:t>
      </w:r>
      <w:r>
        <w:t>update</w:t>
      </w:r>
      <w:del w:id="81" w:author="Paige, Richard" w:date="2020-07-24T11:47:00Z">
        <w:r w:rsidDel="00FA6350">
          <w:delText xml:space="preserve"> the</w:delText>
        </w:r>
      </w:del>
      <w:r>
        <w:t xml:space="preserve"> GSN models with EOL.</w:t>
      </w:r>
    </w:p>
    <w:p w14:paraId="3F541D54" w14:textId="77777777" w:rsidR="00383892" w:rsidRDefault="00383892" w:rsidP="005C688D">
      <w:pPr>
        <w:pStyle w:val="ListParagraph"/>
        <w:numPr>
          <w:ilvl w:val="1"/>
          <w:numId w:val="3"/>
        </w:numPr>
      </w:pPr>
      <w:r>
        <w:t xml:space="preserve">Updating </w:t>
      </w:r>
      <w:r w:rsidR="006263B2">
        <w:t xml:space="preserve">an </w:t>
      </w:r>
      <w:r>
        <w:t>element</w:t>
      </w:r>
      <w:r w:rsidR="00221DD7">
        <w:t>’s</w:t>
      </w:r>
      <w:r>
        <w:t xml:space="preserve"> content</w:t>
      </w:r>
    </w:p>
    <w:p w14:paraId="18F601D3" w14:textId="77777777" w:rsidR="00CF01A6" w:rsidRDefault="00383892" w:rsidP="005C688D">
      <w:pPr>
        <w:pStyle w:val="ListParagraph"/>
        <w:numPr>
          <w:ilvl w:val="1"/>
          <w:numId w:val="3"/>
        </w:numPr>
      </w:pPr>
      <w:r>
        <w:t xml:space="preserve">Updating </w:t>
      </w:r>
      <w:r w:rsidR="006263B2">
        <w:t xml:space="preserve">an </w:t>
      </w:r>
      <w:r>
        <w:t>element</w:t>
      </w:r>
      <w:r w:rsidR="00221DD7">
        <w:t>’s</w:t>
      </w:r>
      <w:r w:rsidR="00CF01A6">
        <w:t xml:space="preserve"> ID</w:t>
      </w:r>
    </w:p>
    <w:p w14:paraId="30B0BB1E" w14:textId="77777777" w:rsidR="00CF01A6" w:rsidRDefault="00CF01A6" w:rsidP="005C688D">
      <w:pPr>
        <w:pStyle w:val="ListParagraph"/>
        <w:numPr>
          <w:ilvl w:val="1"/>
          <w:numId w:val="3"/>
        </w:numPr>
      </w:pPr>
      <w:r>
        <w:t xml:space="preserve">Updating </w:t>
      </w:r>
      <w:r w:rsidR="006263B2">
        <w:t xml:space="preserve">an </w:t>
      </w:r>
      <w:r>
        <w:t>element</w:t>
      </w:r>
      <w:r w:rsidR="00221DD7">
        <w:t>’s</w:t>
      </w:r>
      <w:r>
        <w:t xml:space="preserve"> type</w:t>
      </w:r>
    </w:p>
    <w:p w14:paraId="070741F9" w14:textId="77777777" w:rsidR="00383892" w:rsidRDefault="00CF01A6" w:rsidP="005C688D">
      <w:pPr>
        <w:pStyle w:val="ListParagraph"/>
        <w:numPr>
          <w:ilvl w:val="1"/>
          <w:numId w:val="3"/>
        </w:numPr>
      </w:pPr>
      <w:r>
        <w:t xml:space="preserve">Updating </w:t>
      </w:r>
      <w:r w:rsidR="006263B2">
        <w:t xml:space="preserve">an </w:t>
      </w:r>
      <w:r>
        <w:t>element</w:t>
      </w:r>
      <w:r w:rsidR="00221DD7">
        <w:t>’s</w:t>
      </w:r>
      <w:r>
        <w:t xml:space="preserve"> XMI:ID</w:t>
      </w:r>
    </w:p>
    <w:p w14:paraId="3C7A994A" w14:textId="77777777" w:rsidR="00CF01A6" w:rsidRDefault="00CF01A6" w:rsidP="005C688D">
      <w:pPr>
        <w:pStyle w:val="ListParagraph"/>
        <w:numPr>
          <w:ilvl w:val="1"/>
          <w:numId w:val="3"/>
        </w:numPr>
      </w:pPr>
      <w:r>
        <w:t xml:space="preserve">Updating </w:t>
      </w:r>
      <w:r w:rsidR="006263B2">
        <w:t xml:space="preserve">an </w:t>
      </w:r>
      <w:r>
        <w:t>element</w:t>
      </w:r>
      <w:r w:rsidR="00221DD7">
        <w:t>’s</w:t>
      </w:r>
      <w:r>
        <w:t xml:space="preserve"> </w:t>
      </w:r>
      <w:proofErr w:type="gramStart"/>
      <w:r>
        <w:t>XSI:TYPE</w:t>
      </w:r>
      <w:proofErr w:type="gramEnd"/>
    </w:p>
    <w:p w14:paraId="46578FB0" w14:textId="77777777" w:rsidR="00383892" w:rsidRDefault="00383892" w:rsidP="005C688D">
      <w:pPr>
        <w:pStyle w:val="ListParagraph"/>
        <w:numPr>
          <w:ilvl w:val="1"/>
          <w:numId w:val="3"/>
        </w:numPr>
      </w:pPr>
      <w:r>
        <w:t xml:space="preserve">Updating </w:t>
      </w:r>
      <w:r w:rsidR="006263B2">
        <w:t xml:space="preserve">an </w:t>
      </w:r>
      <w:r>
        <w:t>element</w:t>
      </w:r>
      <w:r w:rsidR="00221DD7">
        <w:t>’s</w:t>
      </w:r>
      <w:r>
        <w:t xml:space="preserve"> target link</w:t>
      </w:r>
    </w:p>
    <w:p w14:paraId="28302AAE" w14:textId="77777777" w:rsidR="00F844C9" w:rsidRDefault="00383892" w:rsidP="005C688D">
      <w:pPr>
        <w:pStyle w:val="ListParagraph"/>
        <w:numPr>
          <w:ilvl w:val="1"/>
          <w:numId w:val="3"/>
        </w:numPr>
      </w:pPr>
      <w:r>
        <w:t xml:space="preserve">Updating </w:t>
      </w:r>
      <w:r w:rsidR="006263B2">
        <w:t xml:space="preserve">an </w:t>
      </w:r>
      <w:r>
        <w:t>element</w:t>
      </w:r>
      <w:r w:rsidR="00221DD7">
        <w:t>’s</w:t>
      </w:r>
      <w:r>
        <w:t xml:space="preserve"> source link</w:t>
      </w:r>
    </w:p>
    <w:p w14:paraId="5AE22396" w14:textId="77777777" w:rsidR="0047650C" w:rsidRDefault="0047650C" w:rsidP="0047650C"/>
    <w:p w14:paraId="307C0B2F" w14:textId="77777777" w:rsidR="00502BFF" w:rsidRDefault="00502BFF" w:rsidP="005C688D">
      <w:pPr>
        <w:pStyle w:val="ListParagraph"/>
        <w:numPr>
          <w:ilvl w:val="0"/>
          <w:numId w:val="3"/>
        </w:numPr>
      </w:pPr>
      <w:r>
        <w:t xml:space="preserve">Users </w:t>
      </w:r>
      <w:r w:rsidR="004262C2">
        <w:t>should be able to</w:t>
      </w:r>
      <w:r>
        <w:t xml:space="preserve"> create new elements and append </w:t>
      </w:r>
      <w:r w:rsidR="00F74C23">
        <w:t>new</w:t>
      </w:r>
      <w:r>
        <w:t xml:space="preserve"> elements </w:t>
      </w:r>
      <w:del w:id="82" w:author="Paige, Richard" w:date="2020-07-24T11:47:00Z">
        <w:r w:rsidDel="00FA6350">
          <w:delText>into the</w:delText>
        </w:r>
      </w:del>
      <w:ins w:id="83" w:author="Paige, Richard" w:date="2020-07-24T11:47:00Z">
        <w:r w:rsidR="00FA6350">
          <w:t>in a</w:t>
        </w:r>
      </w:ins>
      <w:r>
        <w:t xml:space="preserve"> GSN model</w:t>
      </w:r>
      <w:r w:rsidR="00E4798A">
        <w:t xml:space="preserve"> with EOL</w:t>
      </w:r>
      <w:r>
        <w:t>.</w:t>
      </w:r>
    </w:p>
    <w:p w14:paraId="21C5CDD0" w14:textId="77777777" w:rsidR="00F844C9" w:rsidRDefault="00F844C9" w:rsidP="00F844C9">
      <w:pPr>
        <w:pStyle w:val="ListParagraph"/>
        <w:ind w:left="360"/>
      </w:pPr>
    </w:p>
    <w:p w14:paraId="3C755FD5" w14:textId="77777777" w:rsidR="00502BFF" w:rsidRDefault="00502BFF" w:rsidP="005C688D">
      <w:pPr>
        <w:pStyle w:val="ListParagraph"/>
        <w:numPr>
          <w:ilvl w:val="0"/>
          <w:numId w:val="3"/>
        </w:numPr>
      </w:pPr>
      <w:r>
        <w:t xml:space="preserve">Users </w:t>
      </w:r>
      <w:r w:rsidR="009F38C3">
        <w:t xml:space="preserve">should be able to </w:t>
      </w:r>
      <w:r>
        <w:t xml:space="preserve">delete elements in </w:t>
      </w:r>
      <w:ins w:id="84" w:author="Paige, Richard" w:date="2020-07-24T11:47:00Z">
        <w:r w:rsidR="00FA6350">
          <w:t>a</w:t>
        </w:r>
      </w:ins>
      <w:del w:id="85" w:author="Paige, Richard" w:date="2020-07-24T11:47:00Z">
        <w:r w:rsidDel="00FA6350">
          <w:delText>the</w:delText>
        </w:r>
      </w:del>
      <w:r>
        <w:t xml:space="preserve"> GSN model</w:t>
      </w:r>
      <w:r w:rsidR="007E6F7B">
        <w:t xml:space="preserve"> with EOL</w:t>
      </w:r>
      <w:r>
        <w:t>.</w:t>
      </w:r>
    </w:p>
    <w:p w14:paraId="7DEA3BDA" w14:textId="77777777" w:rsidR="0014237E" w:rsidRDefault="0014237E" w:rsidP="0014237E">
      <w:pPr>
        <w:pStyle w:val="ListParagraph"/>
      </w:pPr>
    </w:p>
    <w:p w14:paraId="1E07135B" w14:textId="77777777" w:rsidR="0014237E" w:rsidRDefault="0014237E" w:rsidP="005C688D">
      <w:pPr>
        <w:pStyle w:val="ListParagraph"/>
        <w:numPr>
          <w:ilvl w:val="0"/>
          <w:numId w:val="3"/>
        </w:numPr>
      </w:pPr>
      <w:r>
        <w:t xml:space="preserve">Users </w:t>
      </w:r>
      <w:r w:rsidR="009F38C3">
        <w:t xml:space="preserve">should be able to </w:t>
      </w:r>
      <w:r>
        <w:t xml:space="preserve">validate </w:t>
      </w:r>
      <w:ins w:id="86" w:author="Paige, Richard" w:date="2020-07-24T11:47:00Z">
        <w:r w:rsidR="00FA6350">
          <w:t>an</w:t>
        </w:r>
      </w:ins>
      <w:del w:id="87" w:author="Paige, Richard" w:date="2020-07-24T11:47:00Z">
        <w:r w:rsidDel="00FA6350">
          <w:delText>the</w:delText>
        </w:r>
      </w:del>
      <w:r>
        <w:t xml:space="preserve"> </w:t>
      </w:r>
      <w:proofErr w:type="spellStart"/>
      <w:r>
        <w:t>Astah</w:t>
      </w:r>
      <w:proofErr w:type="spellEnd"/>
      <w:r>
        <w:t xml:space="preserve"> GSN model with </w:t>
      </w:r>
      <w:ins w:id="88" w:author="Paige, Richard" w:date="2020-07-24T11:47:00Z">
        <w:r w:rsidR="00FA6350">
          <w:t xml:space="preserve">the </w:t>
        </w:r>
      </w:ins>
      <w:r>
        <w:t>Epsilon Validation Language</w:t>
      </w:r>
      <w:r w:rsidR="00EF68FD">
        <w:t xml:space="preserve"> (EVL)</w:t>
      </w:r>
      <w:r>
        <w:t>.</w:t>
      </w:r>
    </w:p>
    <w:p w14:paraId="107E58F6" w14:textId="77777777" w:rsidR="0014237E" w:rsidRDefault="0014237E" w:rsidP="0014237E">
      <w:pPr>
        <w:pStyle w:val="ListParagraph"/>
      </w:pPr>
    </w:p>
    <w:p w14:paraId="5A27931B" w14:textId="77777777" w:rsidR="0014237E" w:rsidRDefault="0014237E" w:rsidP="005C688D">
      <w:pPr>
        <w:pStyle w:val="ListParagraph"/>
        <w:numPr>
          <w:ilvl w:val="0"/>
          <w:numId w:val="3"/>
        </w:numPr>
      </w:pPr>
      <w:r>
        <w:t xml:space="preserve">Users </w:t>
      </w:r>
      <w:r w:rsidR="009F38C3">
        <w:t xml:space="preserve">should be able to </w:t>
      </w:r>
      <w:r>
        <w:t xml:space="preserve">transform </w:t>
      </w:r>
      <w:ins w:id="89" w:author="Paige, Richard" w:date="2020-07-24T11:47:00Z">
        <w:r w:rsidR="00FA6350">
          <w:t>an</w:t>
        </w:r>
      </w:ins>
      <w:del w:id="90" w:author="Paige, Richard" w:date="2020-07-24T11:47:00Z">
        <w:r w:rsidR="00170BFB" w:rsidDel="00FA6350">
          <w:delText>the</w:delText>
        </w:r>
      </w:del>
      <w:r w:rsidR="00170BFB">
        <w:t xml:space="preserve"> </w:t>
      </w:r>
      <w:proofErr w:type="spellStart"/>
      <w:r>
        <w:t>Astah</w:t>
      </w:r>
      <w:proofErr w:type="spellEnd"/>
      <w:r>
        <w:t xml:space="preserve"> GSN model to another model with Epsilon Transformation Language</w:t>
      </w:r>
      <w:r w:rsidR="00EF68FD">
        <w:t xml:space="preserve"> (ETL)</w:t>
      </w:r>
      <w:r>
        <w:t>.</w:t>
      </w:r>
    </w:p>
    <w:p w14:paraId="3B43666C" w14:textId="77777777" w:rsidR="0014237E" w:rsidRDefault="0014237E" w:rsidP="0014237E">
      <w:pPr>
        <w:pStyle w:val="ListParagraph"/>
      </w:pPr>
    </w:p>
    <w:p w14:paraId="23BD217E" w14:textId="77777777" w:rsidR="0014237E" w:rsidRDefault="0014237E" w:rsidP="005C688D">
      <w:pPr>
        <w:pStyle w:val="ListParagraph"/>
        <w:numPr>
          <w:ilvl w:val="0"/>
          <w:numId w:val="3"/>
        </w:numPr>
      </w:pPr>
      <w:r>
        <w:t xml:space="preserve">Users </w:t>
      </w:r>
      <w:r w:rsidR="009F38C3">
        <w:t xml:space="preserve">should be able to </w:t>
      </w:r>
      <w:r>
        <w:t xml:space="preserve">generate code or text from </w:t>
      </w:r>
      <w:ins w:id="91" w:author="Paige, Richard" w:date="2020-07-24T11:48:00Z">
        <w:r w:rsidR="00FA6350">
          <w:t>an</w:t>
        </w:r>
      </w:ins>
      <w:del w:id="92" w:author="Paige, Richard" w:date="2020-07-24T11:48:00Z">
        <w:r w:rsidR="008A06B6" w:rsidDel="00FA6350">
          <w:delText>the</w:delText>
        </w:r>
      </w:del>
      <w:r w:rsidR="008A06B6">
        <w:t xml:space="preserve"> </w:t>
      </w:r>
      <w:proofErr w:type="spellStart"/>
      <w:r>
        <w:t>Astah</w:t>
      </w:r>
      <w:proofErr w:type="spellEnd"/>
      <w:r>
        <w:t xml:space="preserve"> GSN model with Epsilon </w:t>
      </w:r>
      <w:r w:rsidR="0061123F">
        <w:t xml:space="preserve">Code </w:t>
      </w:r>
      <w:r>
        <w:t>Generation Language</w:t>
      </w:r>
      <w:r w:rsidR="00EF68FD">
        <w:t xml:space="preserve"> (EGL)</w:t>
      </w:r>
      <w:r>
        <w:t>.</w:t>
      </w:r>
    </w:p>
    <w:p w14:paraId="29BA9399" w14:textId="77777777" w:rsidR="00F742D9" w:rsidRDefault="00F742D9" w:rsidP="00F742D9">
      <w:pPr>
        <w:pStyle w:val="ListParagraph"/>
      </w:pPr>
    </w:p>
    <w:p w14:paraId="75BD3097" w14:textId="77777777" w:rsidR="00F742D9" w:rsidRDefault="00F742D9" w:rsidP="00F742D9">
      <w:r>
        <w:t>In this chapter, project requir</w:t>
      </w:r>
      <w:r w:rsidR="00480CD0">
        <w:t xml:space="preserve">ements and how/where </w:t>
      </w:r>
      <w:r>
        <w:t xml:space="preserve">they are collected </w:t>
      </w:r>
      <w:ins w:id="93" w:author="Paige, Richard" w:date="2020-07-24T11:48:00Z">
        <w:r w:rsidR="00FA6350">
          <w:t xml:space="preserve">was </w:t>
        </w:r>
      </w:ins>
      <w:r>
        <w:t xml:space="preserve">explained. The next chapter will </w:t>
      </w:r>
      <w:r w:rsidR="005145B8">
        <w:t>analyze</w:t>
      </w:r>
      <w:r>
        <w:t xml:space="preserve"> the design decisions of the project and what kind of changes/updates </w:t>
      </w:r>
      <w:ins w:id="94" w:author="Paige, Richard" w:date="2020-07-24T11:48:00Z">
        <w:r w:rsidR="00FA6350">
          <w:t>were</w:t>
        </w:r>
      </w:ins>
      <w:del w:id="95" w:author="Paige, Richard" w:date="2020-07-24T11:48:00Z">
        <w:r w:rsidR="00123134" w:rsidDel="00FA6350">
          <w:delText>are</w:delText>
        </w:r>
      </w:del>
      <w:r w:rsidR="00123134">
        <w:t xml:space="preserve"> </w:t>
      </w:r>
      <w:r>
        <w:t xml:space="preserve">made </w:t>
      </w:r>
      <w:ins w:id="96" w:author="Paige, Richard" w:date="2020-07-24T11:48:00Z">
        <w:r w:rsidR="00FA6350">
          <w:t xml:space="preserve">to the </w:t>
        </w:r>
        <w:proofErr w:type="spellStart"/>
        <w:r w:rsidR="00FA6350">
          <w:t>Astah</w:t>
        </w:r>
        <w:proofErr w:type="spellEnd"/>
        <w:r w:rsidR="00FA6350">
          <w:t xml:space="preserve"> GSN driver for Epsilon </w:t>
        </w:r>
      </w:ins>
      <w:r>
        <w:t xml:space="preserve">while developing </w:t>
      </w:r>
      <w:r w:rsidR="00BE5D06">
        <w:t>it</w:t>
      </w:r>
      <w:r>
        <w:t>.</w:t>
      </w:r>
    </w:p>
    <w:p w14:paraId="75FE1327" w14:textId="77777777" w:rsidR="008A3915" w:rsidRDefault="008A3915">
      <w:pPr>
        <w:jc w:val="left"/>
      </w:pPr>
      <w:r>
        <w:br w:type="page"/>
      </w:r>
    </w:p>
    <w:p w14:paraId="2F31BA94" w14:textId="77777777" w:rsidR="00854A9B" w:rsidRDefault="0078223B" w:rsidP="00204182">
      <w:pPr>
        <w:pStyle w:val="Heading1"/>
        <w:numPr>
          <w:ilvl w:val="0"/>
          <w:numId w:val="1"/>
        </w:numPr>
      </w:pPr>
      <w:bookmarkStart w:id="97" w:name="_Toc46239655"/>
      <w:r>
        <w:lastRenderedPageBreak/>
        <w:t>DESIGN</w:t>
      </w:r>
      <w:bookmarkEnd w:id="97"/>
    </w:p>
    <w:p w14:paraId="21CF798A" w14:textId="77777777" w:rsidR="00A43086" w:rsidRDefault="00A43086" w:rsidP="00136E9B"/>
    <w:p w14:paraId="2F765855" w14:textId="77777777" w:rsidR="008664CE" w:rsidRDefault="008664CE" w:rsidP="00136E9B">
      <w:r>
        <w:t xml:space="preserve">Designing an Epsilon driver from </w:t>
      </w:r>
      <w:r w:rsidRPr="008664CE">
        <w:t>scratch</w:t>
      </w:r>
      <w:r>
        <w:t xml:space="preserve"> is very challenging. It takes a lot of time but fortunately</w:t>
      </w:r>
      <w:r w:rsidR="008A06B6">
        <w:t>,</w:t>
      </w:r>
      <w:r>
        <w:t xml:space="preserve"> Epsilon has lots of built-in and external drivers for </w:t>
      </w:r>
      <w:del w:id="98" w:author="Paige, Richard" w:date="2020-07-24T11:48:00Z">
        <w:r w:rsidR="00B348BF" w:rsidDel="00FA6350">
          <w:delText>a lot of</w:delText>
        </w:r>
      </w:del>
      <w:ins w:id="99" w:author="Paige, Richard" w:date="2020-07-24T11:48:00Z">
        <w:r w:rsidR="00FA6350">
          <w:t>a number of different</w:t>
        </w:r>
      </w:ins>
      <w:r w:rsidR="00B348BF">
        <w:t xml:space="preserve"> </w:t>
      </w:r>
      <w:r w:rsidR="00C40842">
        <w:t>model</w:t>
      </w:r>
      <w:ins w:id="100" w:author="Paige, Richard" w:date="2020-07-24T11:48:00Z">
        <w:r w:rsidR="00FA6350">
          <w:t>ing technologies</w:t>
        </w:r>
      </w:ins>
      <w:del w:id="101" w:author="Paige, Richard" w:date="2020-07-24T11:48:00Z">
        <w:r w:rsidR="00C40842" w:rsidDel="00FA6350">
          <w:delText>s</w:delText>
        </w:r>
      </w:del>
      <w:r w:rsidR="00C40842">
        <w:t xml:space="preserve">. </w:t>
      </w:r>
      <w:r w:rsidR="00B348BF">
        <w:t>It was easier to start with a similar model driver’s source code</w:t>
      </w:r>
      <w:ins w:id="102" w:author="Paige, Richard" w:date="2020-07-24T11:48:00Z">
        <w:r w:rsidR="00FA6350">
          <w:t>, on which the</w:t>
        </w:r>
      </w:ins>
      <w:ins w:id="103" w:author="Paige, Richard" w:date="2020-07-24T11:49:00Z">
        <w:r w:rsidR="00FA6350">
          <w:t xml:space="preserve"> </w:t>
        </w:r>
        <w:proofErr w:type="spellStart"/>
        <w:r w:rsidR="00FA6350">
          <w:t>Astah</w:t>
        </w:r>
        <w:proofErr w:type="spellEnd"/>
        <w:r w:rsidR="00FA6350">
          <w:t xml:space="preserve"> GSN driver could be constructed</w:t>
        </w:r>
      </w:ins>
      <w:r w:rsidR="00B348BF">
        <w:t xml:space="preserve">. </w:t>
      </w:r>
      <w:r w:rsidR="00C40842">
        <w:t xml:space="preserve">The most similar drivers that could be used in the design of the </w:t>
      </w:r>
      <w:proofErr w:type="spellStart"/>
      <w:r w:rsidR="00C40842">
        <w:t>Astah</w:t>
      </w:r>
      <w:proofErr w:type="spellEnd"/>
      <w:r w:rsidR="00C40842">
        <w:t xml:space="preserve"> GSN driver were </w:t>
      </w:r>
      <w:ins w:id="104" w:author="Paige, Richard" w:date="2020-07-24T11:49:00Z">
        <w:r w:rsidR="00FA6350">
          <w:t xml:space="preserve">the </w:t>
        </w:r>
      </w:ins>
      <w:r w:rsidR="00C40842">
        <w:t>internal Plain-XML driver and external HTML driver.</w:t>
      </w:r>
      <w:r w:rsidR="007A3E75">
        <w:t xml:space="preserve"> While designing the </w:t>
      </w:r>
      <w:proofErr w:type="spellStart"/>
      <w:r w:rsidR="007A3E75">
        <w:t>Astah</w:t>
      </w:r>
      <w:proofErr w:type="spellEnd"/>
      <w:r w:rsidR="007A3E75">
        <w:t xml:space="preserve"> GSN driver, these two driver</w:t>
      </w:r>
      <w:r w:rsidR="006D0326">
        <w:t>s and their features</w:t>
      </w:r>
      <w:r w:rsidR="007A3E75">
        <w:t xml:space="preserve"> helped</w:t>
      </w:r>
      <w:r w:rsidR="00D65A9B">
        <w:t xml:space="preserve"> me</w:t>
      </w:r>
      <w:r w:rsidR="007A3E75">
        <w:t xml:space="preserve"> a lot.</w:t>
      </w:r>
      <w:r w:rsidR="00641B8E">
        <w:t xml:space="preserve"> Both drivers and how they are used in this project will be explained in this </w:t>
      </w:r>
      <w:ins w:id="105" w:author="Paige, Richard" w:date="2020-07-24T11:49:00Z">
        <w:r w:rsidR="00FA6350">
          <w:t>chapter</w:t>
        </w:r>
      </w:ins>
      <w:del w:id="106" w:author="Paige, Richard" w:date="2020-07-24T11:49:00Z">
        <w:r w:rsidR="00641B8E" w:rsidDel="00FA6350">
          <w:delText>section</w:delText>
        </w:r>
      </w:del>
      <w:r w:rsidR="00641B8E">
        <w:t>.</w:t>
      </w:r>
    </w:p>
    <w:p w14:paraId="6A278D5E" w14:textId="77777777" w:rsidR="00A43086" w:rsidRDefault="00A43086" w:rsidP="00136E9B">
      <w:r>
        <w:t xml:space="preserve">While developing the driver and the project, </w:t>
      </w:r>
      <w:ins w:id="107" w:author="Paige, Richard" w:date="2020-07-24T11:49:00Z">
        <w:r w:rsidR="00FA6350">
          <w:t xml:space="preserve">the </w:t>
        </w:r>
      </w:ins>
      <w:r>
        <w:t xml:space="preserve">waterfall methodology </w:t>
      </w:r>
      <w:ins w:id="108" w:author="Paige, Richard" w:date="2020-07-24T11:49:00Z">
        <w:r w:rsidR="00FA6350">
          <w:t xml:space="preserve">was </w:t>
        </w:r>
      </w:ins>
      <w:r>
        <w:t>used</w:t>
      </w:r>
      <w:ins w:id="109" w:author="Paige, Richard" w:date="2020-07-24T11:49:00Z">
        <w:r w:rsidR="00FA6350">
          <w:t xml:space="preserve"> informally (i.e., in terms of gathering requirements, design, implementation), but</w:t>
        </w:r>
      </w:ins>
      <w:del w:id="110" w:author="Paige, Richard" w:date="2020-07-24T11:49:00Z">
        <w:r w:rsidDel="00FA6350">
          <w:delText xml:space="preserve">. </w:delText>
        </w:r>
        <w:r w:rsidR="00240F17" w:rsidDel="00FA6350">
          <w:delText>But</w:delText>
        </w:r>
      </w:del>
      <w:r w:rsidR="00240F17">
        <w:t xml:space="preserve"> some changes </w:t>
      </w:r>
      <w:ins w:id="111" w:author="Paige, Richard" w:date="2020-07-24T11:49:00Z">
        <w:r w:rsidR="00FA6350">
          <w:t>we</w:t>
        </w:r>
      </w:ins>
      <w:del w:id="112" w:author="Paige, Richard" w:date="2020-07-24T11:49:00Z">
        <w:r w:rsidR="00240F17" w:rsidDel="00FA6350">
          <w:delText>a</w:delText>
        </w:r>
      </w:del>
      <w:r w:rsidR="00240F17">
        <w:t xml:space="preserve">re made while developing the project due to </w:t>
      </w:r>
      <w:del w:id="113" w:author="Paige, Richard" w:date="2020-07-24T11:49:00Z">
        <w:r w:rsidR="00240F17" w:rsidDel="00FA6350">
          <w:delText xml:space="preserve">the </w:delText>
        </w:r>
      </w:del>
      <w:r w:rsidR="00240F17">
        <w:t xml:space="preserve">uncertainties. </w:t>
      </w:r>
      <w:r>
        <w:t>The first</w:t>
      </w:r>
      <w:r w:rsidR="002E7BB6">
        <w:t xml:space="preserve"> step of the project</w:t>
      </w:r>
      <w:r>
        <w:t xml:space="preserve"> was examining the GSN diagrams and learning the basics</w:t>
      </w:r>
      <w:ins w:id="114" w:author="Paige, Richard" w:date="2020-07-24T11:49:00Z">
        <w:r w:rsidR="00FA6350">
          <w:t xml:space="preserve"> of their syntax</w:t>
        </w:r>
      </w:ins>
      <w:r>
        <w:t xml:space="preserve">. The next step was looking </w:t>
      </w:r>
      <w:del w:id="115" w:author="Paige, Richard" w:date="2020-07-24T11:49:00Z">
        <w:r w:rsidDel="00FA6350">
          <w:delText xml:space="preserve">out </w:delText>
        </w:r>
      </w:del>
      <w:r>
        <w:t xml:space="preserve">for similar Epsilon drivers, their element access operations and how they </w:t>
      </w:r>
      <w:ins w:id="116" w:author="Paige, Richard" w:date="2020-07-24T11:54:00Z">
        <w:r w:rsidR="00FA6350">
          <w:t>go about</w:t>
        </w:r>
      </w:ins>
      <w:del w:id="117" w:author="Paige, Richard" w:date="2020-07-24T11:54:00Z">
        <w:r w:rsidDel="00FA6350">
          <w:delText>are</w:delText>
        </w:r>
      </w:del>
      <w:r>
        <w:t xml:space="preserve"> parsing the model files.</w:t>
      </w:r>
      <w:r w:rsidR="00D85B24">
        <w:t xml:space="preserve"> Then project requirements </w:t>
      </w:r>
      <w:ins w:id="118" w:author="Paige, Richard" w:date="2020-07-24T11:54:00Z">
        <w:r w:rsidR="00FA6350">
          <w:t xml:space="preserve">were </w:t>
        </w:r>
      </w:ins>
      <w:r w:rsidR="00D85B24">
        <w:t xml:space="preserve">created based on collected information from GSN and similar drivers. </w:t>
      </w:r>
      <w:r w:rsidR="004217A7">
        <w:t xml:space="preserve">The next step was looking for Epsilon driver projects </w:t>
      </w:r>
      <w:del w:id="119" w:author="Paige, Richard" w:date="2020-07-24T11:55:00Z">
        <w:r w:rsidR="004217A7" w:rsidDel="00FA6350">
          <w:delText>so that I don’t have to deal with Epsilon plugin operations</w:delText>
        </w:r>
        <w:r w:rsidR="00A12401" w:rsidDel="00FA6350">
          <w:delText xml:space="preserve"> by myself</w:delText>
        </w:r>
      </w:del>
      <w:ins w:id="120" w:author="Paige, Richard" w:date="2020-07-24T11:55:00Z">
        <w:r w:rsidR="00FA6350">
          <w:t>to build upon</w:t>
        </w:r>
      </w:ins>
      <w:r w:rsidR="004217A7">
        <w:t xml:space="preserve">. For that purpose, I used </w:t>
      </w:r>
      <w:r w:rsidR="0019398F">
        <w:t xml:space="preserve">the </w:t>
      </w:r>
      <w:r w:rsidR="004217A7">
        <w:t xml:space="preserve">Epsilon HTML driver and build </w:t>
      </w:r>
      <w:proofErr w:type="spellStart"/>
      <w:r w:rsidR="004217A7">
        <w:t>Astah</w:t>
      </w:r>
      <w:proofErr w:type="spellEnd"/>
      <w:r w:rsidR="004217A7">
        <w:t xml:space="preserve"> GSN parser on top of that project. </w:t>
      </w:r>
      <w:r w:rsidR="0019398F">
        <w:t>The last step was testing the implementation of the driver</w:t>
      </w:r>
      <w:ins w:id="121" w:author="Paige, Richard" w:date="2020-07-24T11:55:00Z">
        <w:r w:rsidR="00FA6350">
          <w:t xml:space="preserve"> on examples</w:t>
        </w:r>
      </w:ins>
      <w:r w:rsidR="0019398F">
        <w:t xml:space="preserve">. In this step, Epsilon ran in debug mode and each step </w:t>
      </w:r>
      <w:ins w:id="122" w:author="Paige, Richard" w:date="2020-07-24T11:56:00Z">
        <w:r w:rsidR="00FA6350">
          <w:t xml:space="preserve">of model processing was </w:t>
        </w:r>
      </w:ins>
      <w:r w:rsidR="0019398F">
        <w:t>investigated. Some necessary updates made in the source code and all of the changelog can be found in the project’s GitHub repository.</w:t>
      </w:r>
    </w:p>
    <w:p w14:paraId="0A673CD9" w14:textId="77777777" w:rsidR="0066330C" w:rsidRDefault="00FA6350" w:rsidP="0066330C">
      <w:ins w:id="123" w:author="Paige, Richard" w:date="2020-07-24T11:56:00Z">
        <w:r>
          <w:t xml:space="preserve">The </w:t>
        </w:r>
      </w:ins>
      <w:r w:rsidR="007A3E75">
        <w:t>Plain</w:t>
      </w:r>
      <w:r w:rsidR="00C278BF">
        <w:t>-XML driver</w:t>
      </w:r>
      <w:r w:rsidR="007A3E75">
        <w:t xml:space="preserve"> comes with </w:t>
      </w:r>
      <w:ins w:id="124" w:author="Paige, Richard" w:date="2020-07-24T11:56:00Z">
        <w:r>
          <w:t xml:space="preserve">the default </w:t>
        </w:r>
      </w:ins>
      <w:r w:rsidR="00C278BF">
        <w:t>E</w:t>
      </w:r>
      <w:r w:rsidR="007A3E75">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w:t>
      </w:r>
      <w:proofErr w:type="spellStart"/>
      <w:r w:rsidR="00776388">
        <w:t>Astah</w:t>
      </w:r>
      <w:proofErr w:type="spellEnd"/>
      <w:r w:rsidR="00776388">
        <w:t xml:space="preserve"> GSN uses XMI (XML Metadata Interchange) files, using </w:t>
      </w:r>
      <w:r w:rsidR="008A06B6">
        <w:t xml:space="preserve">the </w:t>
      </w:r>
      <w:r w:rsidR="00776388">
        <w:t xml:space="preserve">Plain-XML driver and its methods </w:t>
      </w:r>
      <w:del w:id="125" w:author="Paige, Richard" w:date="2020-07-24T11:56:00Z">
        <w:r w:rsidR="00776388" w:rsidDel="00854943">
          <w:delText xml:space="preserve">was </w:delText>
        </w:r>
      </w:del>
      <w:ins w:id="126" w:author="Paige, Richard" w:date="2020-07-24T11:56:00Z">
        <w:r w:rsidR="00854943">
          <w:t xml:space="preserve">could make </w:t>
        </w:r>
      </w:ins>
      <w:del w:id="127" w:author="Paige, Richard" w:date="2020-07-24T11:56:00Z">
        <w:r w:rsidR="00776388" w:rsidDel="00854943">
          <w:delText xml:space="preserve">made </w:delText>
        </w:r>
      </w:del>
      <w:r w:rsidR="00776388">
        <w:t>it easier to develop this project.</w:t>
      </w:r>
      <w:r w:rsidR="0066330C">
        <w:t xml:space="preserve"> At first, I </w:t>
      </w:r>
      <w:r w:rsidR="00AC2192">
        <w:t>examined the Plain-XML driver’s source code and how it works. For that reason, I r</w:t>
      </w:r>
      <w:ins w:id="128" w:author="Paige, Richard" w:date="2020-07-24T11:56:00Z">
        <w:r w:rsidR="00854943">
          <w:t>a</w:t>
        </w:r>
      </w:ins>
      <w:del w:id="129" w:author="Paige, Richard" w:date="2020-07-24T11:56:00Z">
        <w:r w:rsidR="00AC2192" w:rsidDel="00854943">
          <w:delText>u</w:delText>
        </w:r>
      </w:del>
      <w:r w:rsidR="00AC2192">
        <w:t xml:space="preserve">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14:paraId="35960150" w14:textId="77777777" w:rsidR="00776388" w:rsidRDefault="00776388" w:rsidP="0066330C">
      <w:r>
        <w:t xml:space="preserve">Plain-XML driver can parse XML files and </w:t>
      </w:r>
      <w:ins w:id="130" w:author="Paige, Richard" w:date="2020-07-24T11:56:00Z">
        <w:r w:rsidR="00854943">
          <w:t xml:space="preserve">allows </w:t>
        </w:r>
      </w:ins>
      <w:r>
        <w:t xml:space="preserve">users </w:t>
      </w:r>
      <w:del w:id="131" w:author="Paige, Richard" w:date="2020-07-24T11:56:00Z">
        <w:r w:rsidDel="00854943">
          <w:delText xml:space="preserve">could </w:delText>
        </w:r>
      </w:del>
      <w:ins w:id="132" w:author="Paige, Richard" w:date="2020-07-24T11:56:00Z">
        <w:r w:rsidR="00854943">
          <w:t>too</w:t>
        </w:r>
        <w:r w:rsidR="00854943">
          <w:t xml:space="preserve"> </w:t>
        </w:r>
      </w:ins>
      <w:r>
        <w:t>load, read and update XML models in Epsilon</w:t>
      </w:r>
      <w:del w:id="133" w:author="Paige, Richard" w:date="2020-07-24T11:56:00Z">
        <w:r w:rsidDel="00854943">
          <w:delText xml:space="preserve"> with this driver</w:delText>
        </w:r>
      </w:del>
      <w:r>
        <w:t xml:space="preserve">. However, </w:t>
      </w:r>
      <w:ins w:id="134" w:author="Paige, Richard" w:date="2020-07-24T11:56:00Z">
        <w:r w:rsidR="00854943">
          <w:t xml:space="preserve">after some experimentation I determined that </w:t>
        </w:r>
      </w:ins>
      <w:r>
        <w:t xml:space="preserve">this driver is not useful for </w:t>
      </w:r>
      <w:proofErr w:type="spellStart"/>
      <w:r>
        <w:t>Astah</w:t>
      </w:r>
      <w:proofErr w:type="spellEnd"/>
      <w:r>
        <w:t xml:space="preserve"> GSN XMI files. </w:t>
      </w:r>
      <w:proofErr w:type="spellStart"/>
      <w:ins w:id="135" w:author="Paige, Richard" w:date="2020-07-24T11:57:00Z">
        <w:r w:rsidR="00854943">
          <w:t>Astah</w:t>
        </w:r>
        <w:proofErr w:type="spellEnd"/>
        <w:r w:rsidR="00854943">
          <w:t xml:space="preserve"> </w:t>
        </w:r>
      </w:ins>
      <w:del w:id="136" w:author="Paige, Richard" w:date="2020-07-24T11:57:00Z">
        <w:r w:rsidDel="00854943">
          <w:delText xml:space="preserve">Because </w:delText>
        </w:r>
      </w:del>
      <w:r>
        <w:t>GSN XMI files store every element in the GSN model with the same tag</w:t>
      </w:r>
      <w:r w:rsidR="00505BA3">
        <w:t xml:space="preserve"> name (</w:t>
      </w:r>
      <w:proofErr w:type="spellStart"/>
      <w:r w:rsidR="00505BA3" w:rsidRPr="00505BA3">
        <w:rPr>
          <w:i/>
        </w:rPr>
        <w:t>argumentElement</w:t>
      </w:r>
      <w:proofErr w:type="spellEnd"/>
      <w:r w:rsidR="00505BA3">
        <w:t>)</w:t>
      </w:r>
      <w:ins w:id="137" w:author="Paige, Richard" w:date="2020-07-24T11:57:00Z">
        <w:r w:rsidR="00854943">
          <w:t>,</w:t>
        </w:r>
      </w:ins>
      <w:r>
        <w:t xml:space="preserve"> but </w:t>
      </w:r>
      <w:ins w:id="138" w:author="Paige, Richard" w:date="2020-07-24T11:57:00Z">
        <w:r w:rsidR="00854943">
          <w:t xml:space="preserve">the </w:t>
        </w:r>
      </w:ins>
      <w:r>
        <w:t>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proofErr w:type="spellStart"/>
      <w:r>
        <w:t>Astah</w:t>
      </w:r>
      <w:proofErr w:type="spellEnd"/>
      <w:r>
        <w:t xml:space="preserve"> GSN uses XML attributes to store every elements’ values</w:t>
      </w:r>
      <w:r w:rsidR="00505BA3">
        <w:t xml:space="preserve"> such as type, content, and ID</w:t>
      </w:r>
      <w:r>
        <w:t xml:space="preserve">. Therefore, </w:t>
      </w:r>
      <w:r w:rsidR="006E3F89">
        <w:t>the Plain-XML driver</w:t>
      </w:r>
      <w:ins w:id="139" w:author="Paige, Richard" w:date="2020-07-24T11:57:00Z">
        <w:r w:rsidR="00854943">
          <w:t xml:space="preserve"> would</w:t>
        </w:r>
      </w:ins>
      <w:r w:rsidR="006E3F89">
        <w:t xml:space="preserve"> need</w:t>
      </w:r>
      <w:del w:id="140" w:author="Paige, Richard" w:date="2020-07-24T11:57:00Z">
        <w:r w:rsidR="006E3F89" w:rsidDel="00854943">
          <w:delText>ed</w:delText>
        </w:r>
      </w:del>
      <w:r w:rsidR="006E3F89">
        <w:t xml:space="preserve"> to be </w:t>
      </w:r>
      <w:r>
        <w:t xml:space="preserve">heavily modified for </w:t>
      </w:r>
      <w:r w:rsidR="00071A1E">
        <w:t xml:space="preserve">parsing </w:t>
      </w:r>
      <w:r>
        <w:t>attribute values instead of tag names.</w:t>
      </w:r>
    </w:p>
    <w:p w14:paraId="56BD218B" w14:textId="77777777"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w:t>
      </w:r>
      <w:r w:rsidR="00BD655A">
        <w:t xml:space="preserve"> Epsilon Labs [14</w:t>
      </w:r>
      <w:r>
        <w:t>] GitHub page and then has to run Eclipse from source</w:t>
      </w:r>
      <w:del w:id="141" w:author="Paige, Richard" w:date="2020-07-24T11:57:00Z">
        <w:r w:rsidDel="00854943">
          <w:delText xml:space="preserve"> code</w:delText>
        </w:r>
      </w:del>
      <w:r>
        <w:t xml:space="preserve"> to use </w:t>
      </w:r>
      <w:del w:id="142" w:author="Paige, Richard" w:date="2020-07-24T11:57:00Z">
        <w:r w:rsidR="00A94B22" w:rsidDel="00854943">
          <w:delText xml:space="preserve">the </w:delText>
        </w:r>
        <w:r w:rsidDel="00854943">
          <w:delText>HTML driver itself</w:delText>
        </w:r>
      </w:del>
      <w:ins w:id="143" w:author="Paige, Richard" w:date="2020-07-24T11:57:00Z">
        <w:r w:rsidR="00854943">
          <w:t>it</w:t>
        </w:r>
      </w:ins>
      <w:r>
        <w:t>.</w:t>
      </w:r>
      <w:r w:rsidR="007F51C7">
        <w:t xml:space="preserve"> For the </w:t>
      </w:r>
      <w:proofErr w:type="spellStart"/>
      <w:r w:rsidR="007F51C7">
        <w:t>Astah</w:t>
      </w:r>
      <w:proofErr w:type="spellEnd"/>
      <w:r w:rsidR="007F51C7">
        <w:t xml:space="preserve">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w:t>
      </w:r>
      <w:proofErr w:type="gramStart"/>
      <w:r w:rsidR="00006F27">
        <w:t>But,</w:t>
      </w:r>
      <w:proofErr w:type="gramEnd"/>
      <w:r w:rsidR="00006F27">
        <w:t xml:space="preserve"> the HTML </w:t>
      </w:r>
      <w:r w:rsidR="00006F27">
        <w:lastRenderedPageBreak/>
        <w:t xml:space="preserve">driver doesn’t have as much </w:t>
      </w:r>
      <w:r w:rsidR="00071A1E">
        <w:t xml:space="preserve">source </w:t>
      </w:r>
      <w:r w:rsidR="00006F27">
        <w:t xml:space="preserve">code as the Plain-XML driver. </w:t>
      </w:r>
      <w:commentRangeStart w:id="144"/>
      <w:r w:rsidR="00006F27">
        <w:t xml:space="preserve">It just </w:t>
      </w:r>
      <w:r w:rsidR="00071A1E">
        <w:t xml:space="preserve">parses HTML files and then calls the Plain-XML driver’s </w:t>
      </w:r>
      <w:r w:rsidR="00006F27">
        <w:t>methods. At the end of the day</w:t>
      </w:r>
      <w:r w:rsidR="00960454">
        <w:t>,</w:t>
      </w:r>
      <w:r w:rsidR="00006F27">
        <w:t xml:space="preserve"> HTML is </w:t>
      </w:r>
      <w:r w:rsidR="00960454">
        <w:t xml:space="preserve">a </w:t>
      </w:r>
      <w:r w:rsidR="00006F27">
        <w:t xml:space="preserve">subset of </w:t>
      </w:r>
      <w:del w:id="145" w:author="Paige, Richard" w:date="2020-07-24T11:59:00Z">
        <w:r w:rsidR="00006F27" w:rsidDel="00854943">
          <w:delText xml:space="preserve">the </w:delText>
        </w:r>
      </w:del>
      <w:r w:rsidR="00006F27">
        <w:t xml:space="preserve">XML and using the Plain-XML driver methods </w:t>
      </w:r>
      <w:r w:rsidR="005D19AF">
        <w:t>would make sense</w:t>
      </w:r>
      <w:r w:rsidR="00006F27">
        <w:t xml:space="preserve">.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w:t>
      </w:r>
      <w:proofErr w:type="spellStart"/>
      <w:r w:rsidR="00006F27">
        <w:t>Astah</w:t>
      </w:r>
      <w:proofErr w:type="spellEnd"/>
      <w:r w:rsidR="00006F27">
        <w:t xml:space="preserve"> GSN XMI file parser. </w:t>
      </w:r>
      <w:commentRangeEnd w:id="144"/>
      <w:r w:rsidR="00854943">
        <w:rPr>
          <w:rStyle w:val="CommentReference"/>
        </w:rPr>
        <w:commentReference w:id="144"/>
      </w:r>
      <w:r w:rsidR="00006F27">
        <w:t xml:space="preserve">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w:t>
      </w:r>
      <w:proofErr w:type="spellStart"/>
      <w:r w:rsidR="00006F27">
        <w:t>Astah</w:t>
      </w:r>
      <w:proofErr w:type="spellEnd"/>
      <w:r w:rsidR="00006F27">
        <w:t xml:space="preserve"> GSN” thus, new project packages for the project created. </w:t>
      </w:r>
      <w:r w:rsidR="003C2814">
        <w:t>More details about H</w:t>
      </w:r>
      <w:r w:rsidR="00633DEC">
        <w:t>TML will be explained later in S</w:t>
      </w:r>
      <w:r w:rsidR="003C2814">
        <w:t>ection</w:t>
      </w:r>
      <w:r w:rsidR="008507CD">
        <w:t xml:space="preserve"> 4.3</w:t>
      </w:r>
      <w:r w:rsidR="003C2814">
        <w:t>.</w:t>
      </w:r>
    </w:p>
    <w:p w14:paraId="30BCB647" w14:textId="77777777" w:rsidR="0098365D" w:rsidRDefault="0098365D" w:rsidP="00136E9B"/>
    <w:p w14:paraId="52A98108" w14:textId="77777777" w:rsidR="00C979DE" w:rsidRDefault="001B6D8E" w:rsidP="001B6D8E">
      <w:pPr>
        <w:pStyle w:val="Heading2"/>
        <w:numPr>
          <w:ilvl w:val="1"/>
          <w:numId w:val="1"/>
        </w:numPr>
      </w:pPr>
      <w:bookmarkStart w:id="146" w:name="_Toc46239656"/>
      <w:r>
        <w:t xml:space="preserve">Implementing an Epsilon Driver for a </w:t>
      </w:r>
      <w:r w:rsidR="002C68AE">
        <w:t>C</w:t>
      </w:r>
      <w:r w:rsidR="00C979DE" w:rsidRPr="00DC60DD">
        <w:t xml:space="preserve">ommercial </w:t>
      </w:r>
      <w:r w:rsidR="002C68AE">
        <w:t>T</w:t>
      </w:r>
      <w:r w:rsidR="00C979DE" w:rsidRPr="00DC60DD">
        <w:t>ool</w:t>
      </w:r>
      <w:bookmarkEnd w:id="146"/>
    </w:p>
    <w:p w14:paraId="4BC7F56F" w14:textId="77777777" w:rsidR="001B4142" w:rsidRPr="001B4142" w:rsidRDefault="001B4142" w:rsidP="001B4142"/>
    <w:p w14:paraId="511F81E2" w14:textId="77777777" w:rsidR="002F5BFC" w:rsidRDefault="002F5BFC" w:rsidP="00136E9B">
      <w:r>
        <w:t xml:space="preserve">There are several Goal Structuring Notation diagram tools out there. However, this project </w:t>
      </w:r>
      <w:ins w:id="147" w:author="Paige, Richard" w:date="2020-07-24T12:00:00Z">
        <w:r w:rsidR="00854943">
          <w:t xml:space="preserve">was </w:t>
        </w:r>
      </w:ins>
      <w:r>
        <w:t xml:space="preserve">developed for General Motors and they were using </w:t>
      </w:r>
      <w:proofErr w:type="spellStart"/>
      <w:r>
        <w:t>Astah</w:t>
      </w:r>
      <w:proofErr w:type="spellEnd"/>
      <w:r>
        <w:t xml:space="preserve"> GSN for their main GSN diagram tool.</w:t>
      </w:r>
      <w:r w:rsidR="00D14AAF">
        <w:t xml:space="preserve"> Moreover, </w:t>
      </w:r>
      <w:proofErr w:type="spellStart"/>
      <w:r w:rsidR="00D14AAF">
        <w:t>Astah</w:t>
      </w:r>
      <w:proofErr w:type="spellEnd"/>
      <w:r w:rsidR="00D14AAF">
        <w:t xml:space="preserve"> GSN has</w:t>
      </w:r>
      <w:del w:id="148" w:author="Paige, Richard" w:date="2020-07-24T12:00:00Z">
        <w:r w:rsidR="00D14AAF" w:rsidDel="00854943">
          <w:delText xml:space="preserve"> the </w:delText>
        </w:r>
      </w:del>
      <w:ins w:id="149" w:author="Paige, Richard" w:date="2020-07-24T12:00:00Z">
        <w:r w:rsidR="00854943">
          <w:t xml:space="preserve"> many</w:t>
        </w:r>
      </w:ins>
      <w:del w:id="150" w:author="Paige, Richard" w:date="2020-07-24T12:00:00Z">
        <w:r w:rsidR="00D14AAF" w:rsidDel="00854943">
          <w:delText>most</w:delText>
        </w:r>
      </w:del>
      <w:r w:rsidR="00D14AAF">
        <w:t xml:space="preserve"> features that other GSN tools don’t have.</w:t>
      </w:r>
      <w:r w:rsidR="009F56BB">
        <w:t xml:space="preserve"> </w:t>
      </w:r>
      <w:proofErr w:type="gramStart"/>
      <w:r w:rsidR="009F56BB">
        <w:t>But,</w:t>
      </w:r>
      <w:proofErr w:type="gramEnd"/>
      <w:r w:rsidR="009F56BB">
        <w:t xml:space="preserve"> this doesn’t mean </w:t>
      </w:r>
      <w:proofErr w:type="spellStart"/>
      <w:r w:rsidR="009F56BB">
        <w:t>Astah</w:t>
      </w:r>
      <w:proofErr w:type="spellEnd"/>
      <w:r w:rsidR="009F56BB">
        <w:t xml:space="preserve"> GSN is perfect.</w:t>
      </w:r>
      <w:r w:rsidR="002D60C9">
        <w:t xml:space="preserve"> It is a commercial tool and most of the methods that they used in </w:t>
      </w:r>
      <w:proofErr w:type="spellStart"/>
      <w:r w:rsidR="002D60C9">
        <w:t>Astah</w:t>
      </w:r>
      <w:proofErr w:type="spellEnd"/>
      <w:r w:rsidR="002D60C9">
        <w:t xml:space="preserve"> GSN are </w:t>
      </w:r>
      <w:del w:id="151" w:author="Paige, Richard" w:date="2020-07-24T12:00:00Z">
        <w:r w:rsidR="002D60C9" w:rsidDel="00854943">
          <w:delText>commercial secrets</w:delText>
        </w:r>
      </w:del>
      <w:ins w:id="152" w:author="Paige, Richard" w:date="2020-07-24T12:00:00Z">
        <w:r w:rsidR="00854943">
          <w:t>proprietary</w:t>
        </w:r>
      </w:ins>
      <w:r w:rsidR="002D60C9">
        <w:t xml:space="preserve">. That’s why I couldn’t use </w:t>
      </w:r>
      <w:r w:rsidR="008A06B6">
        <w:t xml:space="preserve">the </w:t>
      </w:r>
      <w:proofErr w:type="spellStart"/>
      <w:r w:rsidR="002D60C9">
        <w:t>Astah</w:t>
      </w:r>
      <w:proofErr w:type="spellEnd"/>
      <w:r w:rsidR="002D60C9">
        <w:t xml:space="preserve"> GSN model files (.</w:t>
      </w:r>
      <w:proofErr w:type="spellStart"/>
      <w:r w:rsidR="002D60C9">
        <w:t>agml</w:t>
      </w:r>
      <w:proofErr w:type="spellEnd"/>
      <w:r w:rsidR="002D60C9">
        <w:t xml:space="preserve">) </w:t>
      </w:r>
      <w:ins w:id="153" w:author="Paige, Richard" w:date="2020-07-24T12:00:00Z">
        <w:r w:rsidR="00854943">
          <w:t xml:space="preserve">directly </w:t>
        </w:r>
      </w:ins>
      <w:r w:rsidR="002D60C9">
        <w:t>while developing the Epsilon driver</w:t>
      </w:r>
      <w:ins w:id="154" w:author="Paige, Richard" w:date="2020-07-24T12:00:00Z">
        <w:r w:rsidR="00854943">
          <w:t xml:space="preserve">; </w:t>
        </w:r>
      </w:ins>
      <w:del w:id="155" w:author="Paige, Richard" w:date="2020-07-24T12:00:00Z">
        <w:r w:rsidR="002D60C9" w:rsidDel="00854943">
          <w:delText>.</w:delText>
        </w:r>
        <w:r w:rsidR="00FA2D98" w:rsidDel="00854943">
          <w:delText xml:space="preserve"> </w:delText>
        </w:r>
      </w:del>
      <w:r w:rsidR="00FA2D98">
        <w:t>I have to use its XMI import/export function to access the GSN model.</w:t>
      </w:r>
    </w:p>
    <w:p w14:paraId="40C69DC8" w14:textId="77777777" w:rsidR="009B0EDF" w:rsidRDefault="009B0EDF" w:rsidP="00136E9B">
      <w:r>
        <w:t>XMI import/export functionality is a good feature but</w:t>
      </w:r>
      <w:r w:rsidR="00C17FE4">
        <w:t>,</w:t>
      </w:r>
      <w:r>
        <w:t xml:space="preserve"> like </w:t>
      </w:r>
      <w:proofErr w:type="spellStart"/>
      <w:r>
        <w:t>Astah</w:t>
      </w:r>
      <w:proofErr w:type="spellEnd"/>
      <w:r>
        <w:t xml:space="preserve"> GSN it’s not perfect.</w:t>
      </w:r>
      <w:r w:rsidR="0097784D">
        <w:t xml:space="preserve"> For instance, some node elements</w:t>
      </w:r>
      <w:del w:id="156" w:author="Paige, Richard" w:date="2020-07-24T12:00:00Z">
        <w:r w:rsidR="0097784D" w:rsidDel="00854943">
          <w:delText>’</w:delText>
        </w:r>
      </w:del>
      <w:r w:rsidR="0097784D">
        <w:t xml:space="preserve"> in the XMI file uses the same type</w:t>
      </w:r>
      <w:r w:rsidR="008A06B6">
        <w:t xml:space="preserve"> of</w:t>
      </w:r>
      <w:r w:rsidR="0097784D">
        <w:t xml:space="preserve"> attribute values and </w:t>
      </w:r>
      <w:ins w:id="157" w:author="Paige, Richard" w:date="2020-07-24T12:00:00Z">
        <w:r w:rsidR="00854943">
          <w:t xml:space="preserve">as a result </w:t>
        </w:r>
      </w:ins>
      <w:r w:rsidR="0097784D">
        <w:t>it’s hard to identify element</w:t>
      </w:r>
      <w:del w:id="158" w:author="Paige, Richard" w:date="2020-07-24T12:00:00Z">
        <w:r w:rsidR="0097784D" w:rsidDel="00854943">
          <w:delText>s’</w:delText>
        </w:r>
      </w:del>
      <w:r w:rsidR="0097784D">
        <w:t xml:space="preserve"> types. </w:t>
      </w:r>
      <w:r w:rsidR="00375A2C">
        <w:t xml:space="preserve">Also, </w:t>
      </w:r>
      <w:r w:rsidR="008A06B6">
        <w:t xml:space="preserve">the </w:t>
      </w:r>
      <w:r w:rsidR="00375A2C">
        <w:t>exported XMI file doesn’t store the GSN diagram</w:t>
      </w:r>
      <w:ins w:id="159" w:author="Paige, Richard" w:date="2020-07-24T12:00:00Z">
        <w:r w:rsidR="00854943">
          <w:t xml:space="preserve"> (the concrete syntax)</w:t>
        </w:r>
      </w:ins>
      <w:r w:rsidR="00375A2C">
        <w:t>, it only stores elements</w:t>
      </w:r>
      <w:ins w:id="160" w:author="Paige, Richard" w:date="2020-07-24T12:01:00Z">
        <w:r w:rsidR="00854943">
          <w:t xml:space="preserve"> (abstract syntax)</w:t>
        </w:r>
      </w:ins>
      <w:r w:rsidR="00375A2C">
        <w:t xml:space="preserve">. </w:t>
      </w:r>
      <w:proofErr w:type="gramStart"/>
      <w:r w:rsidR="00375A2C">
        <w:t>Thus</w:t>
      </w:r>
      <w:proofErr w:type="gramEnd"/>
      <w:r w:rsidR="00375A2C">
        <w:t xml:space="preserve"> after importing the XMI file back into </w:t>
      </w:r>
      <w:proofErr w:type="spellStart"/>
      <w:r w:rsidR="00375A2C">
        <w:t>Astah</w:t>
      </w:r>
      <w:proofErr w:type="spellEnd"/>
      <w:r w:rsidR="00375A2C">
        <w:t xml:space="preserve">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w:t>
      </w:r>
      <w:r w:rsidR="00C17FE4">
        <w:t>.</w:t>
      </w:r>
      <w:r w:rsidR="00375A2C">
        <w:t xml:space="preserve"> </w:t>
      </w:r>
      <w:r w:rsidR="00C17FE4">
        <w:t xml:space="preserve">Nonetheless, </w:t>
      </w:r>
      <w:r w:rsidR="00375A2C">
        <w:t xml:space="preserve">not storing the diagram is a </w:t>
      </w:r>
      <w:r w:rsidR="00C17FE4">
        <w:t xml:space="preserve">huge </w:t>
      </w:r>
      <w:r w:rsidR="00375A2C">
        <w:t xml:space="preserve">downside </w:t>
      </w:r>
      <w:r w:rsidR="00C17FE4">
        <w:t>for using XMI files instead of AGML files</w:t>
      </w:r>
      <w:r w:rsidR="00375A2C">
        <w:t>.</w:t>
      </w:r>
      <w:r w:rsidR="00CF09D2">
        <w:t xml:space="preserve"> Another </w:t>
      </w:r>
      <w:ins w:id="161" w:author="Paige, Richard" w:date="2020-07-24T12:01:00Z">
        <w:r w:rsidR="00854943">
          <w:t xml:space="preserve">negative aspect of using XMI </w:t>
        </w:r>
      </w:ins>
      <w:del w:id="162" w:author="Paige, Richard" w:date="2020-07-24T12:01:00Z">
        <w:r w:rsidR="00CF09D2" w:rsidDel="00854943">
          <w:delText xml:space="preserve">con of </w:delText>
        </w:r>
        <w:r w:rsidR="008A06B6" w:rsidDel="00854943">
          <w:delText xml:space="preserve">the </w:delText>
        </w:r>
        <w:r w:rsidR="00CF09D2" w:rsidDel="00854943">
          <w:delText xml:space="preserve">XMI file </w:delText>
        </w:r>
      </w:del>
      <w:r w:rsidR="00CF09D2">
        <w:t xml:space="preserve">is </w:t>
      </w:r>
      <w:ins w:id="163" w:author="Paige, Richard" w:date="2020-07-24T12:01:00Z">
        <w:r w:rsidR="00854943">
          <w:t xml:space="preserve">that it does </w:t>
        </w:r>
      </w:ins>
      <w:r w:rsidR="00CF09D2">
        <w:t>not stor</w:t>
      </w:r>
      <w:ins w:id="164" w:author="Paige, Richard" w:date="2020-07-24T12:01:00Z">
        <w:r w:rsidR="00854943">
          <w:t>e</w:t>
        </w:r>
      </w:ins>
      <w:del w:id="165" w:author="Paige, Richard" w:date="2020-07-24T12:01:00Z">
        <w:r w:rsidR="00CF09D2" w:rsidDel="00854943">
          <w:delText>ing</w:delText>
        </w:r>
      </w:del>
      <w:r w:rsidR="00CF09D2">
        <w:t xml:space="preserve"> every link element. For example, it doesn’t store Goal-to-Strategy </w:t>
      </w:r>
      <w:r w:rsidR="00186C5A">
        <w:t xml:space="preserve">and Strategy-to-Goal </w:t>
      </w:r>
      <w:r w:rsidR="00CF09D2">
        <w:t>link elements in the file</w:t>
      </w:r>
      <w:r w:rsidR="0027001F">
        <w:t>.</w:t>
      </w:r>
      <w:r w:rsidR="00CF09D2">
        <w:t xml:space="preserve"> </w:t>
      </w:r>
      <w:r w:rsidR="00186C5A">
        <w:t xml:space="preserve">Instead, </w:t>
      </w:r>
      <w:proofErr w:type="spellStart"/>
      <w:r w:rsidR="00186C5A">
        <w:t>Astah</w:t>
      </w:r>
      <w:proofErr w:type="spellEnd"/>
      <w:r w:rsidR="00186C5A">
        <w:t xml:space="preserve"> GSN </w:t>
      </w:r>
      <w:r w:rsidR="00CF09D2">
        <w:t xml:space="preserve">stores </w:t>
      </w:r>
      <w:r w:rsidR="00186C5A">
        <w:t>Goal-to-</w:t>
      </w:r>
      <w:r w:rsidR="00CF09D2">
        <w:t xml:space="preserve">Strategy-to-Goal </w:t>
      </w:r>
      <w:r w:rsidR="00186C5A">
        <w:t xml:space="preserve">relationships as Goal-to-Goal </w:t>
      </w:r>
      <w:r w:rsidR="00CF09D2">
        <w:t xml:space="preserve">links </w:t>
      </w:r>
      <w:r w:rsidR="00186C5A">
        <w:t>and records these link element</w:t>
      </w:r>
      <w:ins w:id="166" w:author="Paige, Richard" w:date="2020-07-24T12:01:00Z">
        <w:r w:rsidR="00854943">
          <w:t>s’</w:t>
        </w:r>
      </w:ins>
      <w:del w:id="167" w:author="Paige, Richard" w:date="2020-07-24T12:01:00Z">
        <w:r w:rsidR="00186C5A" w:rsidDel="00854943">
          <w:delText>s’</w:delText>
        </w:r>
      </w:del>
      <w:r w:rsidR="00186C5A">
        <w:t xml:space="preserve"> </w:t>
      </w:r>
      <w:proofErr w:type="spellStart"/>
      <w:r w:rsidR="00186C5A" w:rsidRPr="00186C5A">
        <w:rPr>
          <w:i/>
        </w:rPr>
        <w:t>xmi:id</w:t>
      </w:r>
      <w:proofErr w:type="spellEnd"/>
      <w:r w:rsidR="00186C5A">
        <w:t xml:space="preserve"> in </w:t>
      </w:r>
      <w:r w:rsidR="00CF09D2">
        <w:t>the Strategy element</w:t>
      </w:r>
      <w:r w:rsidR="0027001F">
        <w:t>s’</w:t>
      </w:r>
      <w:r w:rsidR="00186C5A">
        <w:t xml:space="preserve"> </w:t>
      </w:r>
      <w:proofErr w:type="spellStart"/>
      <w:r w:rsidR="00186C5A" w:rsidRPr="00186C5A">
        <w:rPr>
          <w:i/>
        </w:rPr>
        <w:t>describedInference</w:t>
      </w:r>
      <w:proofErr w:type="spellEnd"/>
      <w:r w:rsidR="00186C5A">
        <w:t xml:space="preserve"> attribute</w:t>
      </w:r>
      <w:r w:rsidR="00FF3A0F">
        <w:t>. These</w:t>
      </w:r>
      <w:r w:rsidR="007B67AB">
        <w:t xml:space="preserve"> kind</w:t>
      </w:r>
      <w:r w:rsidR="00AB48EB">
        <w:t>s</w:t>
      </w:r>
      <w:r w:rsidR="007B67AB">
        <w:t xml:space="preserve"> of</w:t>
      </w:r>
      <w:r w:rsidR="00FF3A0F">
        <w:t xml:space="preserve"> defects</w:t>
      </w:r>
      <w:r w:rsidR="00CF09D2">
        <w:t xml:space="preserve"> ma</w:t>
      </w:r>
      <w:r w:rsidR="00FF3A0F">
        <w:t>ke</w:t>
      </w:r>
      <w:r w:rsidR="00CF09D2">
        <w:t xml:space="preserve"> </w:t>
      </w:r>
      <w:r w:rsidR="002E4A79">
        <w:t xml:space="preserve">it </w:t>
      </w:r>
      <w:del w:id="168" w:author="Paige, Richard" w:date="2020-07-24T12:02:00Z">
        <w:r w:rsidR="00FF3A0F" w:rsidDel="00854943">
          <w:delText xml:space="preserve">difficult </w:delText>
        </w:r>
      </w:del>
      <w:ins w:id="169" w:author="Paige, Richard" w:date="2020-07-24T12:02:00Z">
        <w:r w:rsidR="00854943">
          <w:t>challenging</w:t>
        </w:r>
        <w:r w:rsidR="00854943">
          <w:t xml:space="preserve"> </w:t>
        </w:r>
      </w:ins>
      <w:r w:rsidR="002E4A79">
        <w:t>to develop</w:t>
      </w:r>
      <w:r w:rsidR="00CF09D2">
        <w:t xml:space="preserve"> an Epsilon driver for </w:t>
      </w:r>
      <w:proofErr w:type="spellStart"/>
      <w:r w:rsidR="00013653">
        <w:t>Astah</w:t>
      </w:r>
      <w:proofErr w:type="spellEnd"/>
      <w:r w:rsidR="00474F76">
        <w:t xml:space="preserve"> GSN</w:t>
      </w:r>
      <w:ins w:id="170" w:author="Paige, Richard" w:date="2020-07-24T12:02:00Z">
        <w:r w:rsidR="00854943">
          <w:t>. We discuss these challenges further in the next sections.</w:t>
        </w:r>
      </w:ins>
      <w:del w:id="171" w:author="Paige, Richard" w:date="2020-07-24T12:02:00Z">
        <w:r w:rsidR="00CF09D2" w:rsidDel="00854943">
          <w:delText>.</w:delText>
        </w:r>
      </w:del>
    </w:p>
    <w:p w14:paraId="1E9FE3F7" w14:textId="77777777" w:rsidR="0098365D" w:rsidRPr="002F5BFC" w:rsidRDefault="0098365D" w:rsidP="00136E9B"/>
    <w:p w14:paraId="76F93A31" w14:textId="77777777" w:rsidR="00894E88" w:rsidRDefault="00894E88" w:rsidP="001B6D8E">
      <w:pPr>
        <w:pStyle w:val="Heading2"/>
        <w:numPr>
          <w:ilvl w:val="1"/>
          <w:numId w:val="1"/>
        </w:numPr>
      </w:pPr>
      <w:bookmarkStart w:id="172" w:name="_Toc46239657"/>
      <w:r>
        <w:t xml:space="preserve">XMI </w:t>
      </w:r>
      <w:r w:rsidR="006C68D8">
        <w:t>File and Element</w:t>
      </w:r>
      <w:r>
        <w:t xml:space="preserve"> </w:t>
      </w:r>
      <w:r w:rsidR="006C68D8">
        <w:t>A</w:t>
      </w:r>
      <w:r>
        <w:t>ttribute</w:t>
      </w:r>
      <w:r w:rsidR="006C68D8">
        <w:t>s</w:t>
      </w:r>
      <w:bookmarkEnd w:id="172"/>
    </w:p>
    <w:p w14:paraId="523A643C" w14:textId="77777777" w:rsidR="001B4142" w:rsidRPr="001B4142" w:rsidRDefault="001B4142" w:rsidP="001B4142"/>
    <w:p w14:paraId="25242425" w14:textId="77777777" w:rsidR="00324263" w:rsidRDefault="00324263" w:rsidP="00136E9B">
      <w:r>
        <w:t>XMI (XML Metamodel Interchange) is an OMG (Object Management Group) standard format for interchanging MOF (Meta Object Facility) models</w:t>
      </w:r>
      <w:r w:rsidR="00BD655A">
        <w:t xml:space="preserve"> [15</w:t>
      </w:r>
      <w:r w:rsidR="00CB3895">
        <w:t>]</w:t>
      </w:r>
      <w:r w:rsidR="00496D19">
        <w:t xml:space="preserve"> such as GSN</w:t>
      </w:r>
      <w:r>
        <w:t>.</w:t>
      </w:r>
      <w:r w:rsidR="00496D19">
        <w:t xml:space="preserve"> </w:t>
      </w:r>
      <w:proofErr w:type="spellStart"/>
      <w:r w:rsidR="00496D19">
        <w:t>Astah</w:t>
      </w:r>
      <w:proofErr w:type="spellEnd"/>
      <w:r w:rsidR="00496D19">
        <w:t xml:space="preserve"> GSN </w:t>
      </w:r>
      <w:r w:rsidR="00186C5A">
        <w:t>could export</w:t>
      </w:r>
      <w:r w:rsidR="00496D19">
        <w:t xml:space="preserve"> GSN models as XMI files. In XMI format, all elements use the same tag name except the root </w:t>
      </w:r>
      <w:r w:rsidR="00496D19">
        <w:lastRenderedPageBreak/>
        <w:t xml:space="preserve">element. All element features like type, ID, </w:t>
      </w:r>
      <w:ins w:id="173" w:author="Paige, Richard" w:date="2020-07-24T12:02:00Z">
        <w:r w:rsidR="00854943">
          <w:t xml:space="preserve">and </w:t>
        </w:r>
      </w:ins>
      <w:r w:rsidR="00496D19">
        <w:t xml:space="preserve">even content </w:t>
      </w:r>
      <w:ins w:id="174" w:author="Paige, Richard" w:date="2020-07-24T12:02:00Z">
        <w:r w:rsidR="00854943">
          <w:t xml:space="preserve">are </w:t>
        </w:r>
      </w:ins>
      <w:r w:rsidR="00496D19">
        <w:t>stored in the element attributes.</w:t>
      </w:r>
      <w:r w:rsidR="0040292D">
        <w:t xml:space="preserve"> </w:t>
      </w:r>
      <w:r w:rsidR="00EF2FC0">
        <w:t xml:space="preserve">An </w:t>
      </w:r>
      <w:r w:rsidR="0040292D">
        <w:t xml:space="preserve">XML parser </w:t>
      </w:r>
      <w:del w:id="175" w:author="Paige, Richard" w:date="2020-07-24T12:02:00Z">
        <w:r w:rsidR="0040292D" w:rsidDel="00854943">
          <w:delText>can be</w:delText>
        </w:r>
      </w:del>
      <w:ins w:id="176" w:author="Paige, Richard" w:date="2020-07-24T12:02:00Z">
        <w:r w:rsidR="00854943">
          <w:t>is by definition</w:t>
        </w:r>
      </w:ins>
      <w:r w:rsidR="0040292D">
        <w:t xml:space="preserve"> able to parse </w:t>
      </w:r>
      <w:del w:id="177" w:author="Paige, Richard" w:date="2020-07-24T12:02:00Z">
        <w:r w:rsidR="0040292D" w:rsidDel="00854943">
          <w:delText xml:space="preserve">the </w:delText>
        </w:r>
      </w:del>
      <w:r w:rsidR="0040292D">
        <w:t>XMI files</w:t>
      </w:r>
      <w:ins w:id="178" w:author="Paige, Richard" w:date="2020-07-24T12:02:00Z">
        <w:r w:rsidR="00854943">
          <w:t xml:space="preserve">, but it will be unaware of its semantic </w:t>
        </w:r>
      </w:ins>
      <w:ins w:id="179" w:author="Paige, Richard" w:date="2020-07-24T12:03:00Z">
        <w:r w:rsidR="00854943">
          <w:t>content, particularly the types of elements</w:t>
        </w:r>
      </w:ins>
      <w:r w:rsidR="0040292D">
        <w:t>.</w:t>
      </w:r>
      <w:r w:rsidR="00EF2FC0">
        <w:t xml:space="preserve"> </w:t>
      </w:r>
      <w:ins w:id="180" w:author="Paige, Richard" w:date="2020-07-24T12:03:00Z">
        <w:r w:rsidR="00854943">
          <w:t>More specifically, Epsilon’s</w:t>
        </w:r>
      </w:ins>
      <w:del w:id="181" w:author="Paige, Richard" w:date="2020-07-24T12:03:00Z">
        <w:r w:rsidR="00EF2FC0" w:rsidDel="00854943">
          <w:delText>The</w:delText>
        </w:r>
      </w:del>
      <w:r w:rsidR="0040292D">
        <w:t xml:space="preserve"> Plain-XML driver could parse the given </w:t>
      </w:r>
      <w:proofErr w:type="spellStart"/>
      <w:r w:rsidR="0040292D">
        <w:t>Astah</w:t>
      </w:r>
      <w:proofErr w:type="spellEnd"/>
      <w:r w:rsidR="0040292D">
        <w:t xml:space="preserve"> GSN XMI </w:t>
      </w:r>
      <w:proofErr w:type="gramStart"/>
      <w:r w:rsidR="0040292D">
        <w:t>file</w:t>
      </w:r>
      <w:proofErr w:type="gramEnd"/>
      <w:r w:rsidR="0040292D">
        <w:t xml:space="preserve"> but </w:t>
      </w:r>
      <w:r w:rsidR="00EF2FC0">
        <w:t xml:space="preserve">the </w:t>
      </w:r>
      <w:r w:rsidR="0040292D">
        <w:t xml:space="preserve">user cannot access all types of elements because Plain-XML driver lacks </w:t>
      </w:r>
      <w:ins w:id="182" w:author="Paige, Richard" w:date="2020-07-24T12:03:00Z">
        <w:r w:rsidR="00854943">
          <w:t xml:space="preserve">the capability to </w:t>
        </w:r>
      </w:ins>
      <w:r w:rsidR="0040292D">
        <w:t xml:space="preserve">parse by attribute features. The new </w:t>
      </w:r>
      <w:proofErr w:type="spellStart"/>
      <w:r w:rsidR="0040292D">
        <w:t>Astah</w:t>
      </w:r>
      <w:proofErr w:type="spellEnd"/>
      <w:r w:rsidR="0040292D">
        <w:t xml:space="preserve"> GSN driver </w:t>
      </w:r>
      <w:ins w:id="183" w:author="Paige, Richard" w:date="2020-07-24T12:03:00Z">
        <w:r w:rsidR="00854943">
          <w:t xml:space="preserve">developed in this project </w:t>
        </w:r>
      </w:ins>
      <w:r w:rsidR="0040292D">
        <w:t>provides attribute parse</w:t>
      </w:r>
      <w:r w:rsidR="002E55B5">
        <w:t>r and other additional</w:t>
      </w:r>
      <w:r w:rsidR="0040292D">
        <w:t xml:space="preserve"> features </w:t>
      </w:r>
      <w:r w:rsidR="002E55B5">
        <w:t xml:space="preserve">for </w:t>
      </w:r>
      <w:proofErr w:type="spellStart"/>
      <w:r w:rsidR="002E55B5">
        <w:t>Astah</w:t>
      </w:r>
      <w:proofErr w:type="spellEnd"/>
      <w:r w:rsidR="002E55B5">
        <w:t xml:space="preserve"> GSN models. With this driver</w:t>
      </w:r>
      <w:r w:rsidR="00A32F39">
        <w:t>,</w:t>
      </w:r>
      <w:r w:rsidR="002E55B5">
        <w:t xml:space="preserve"> </w:t>
      </w:r>
      <w:r w:rsidR="00EF2FC0">
        <w:t xml:space="preserve">the </w:t>
      </w:r>
      <w:r w:rsidR="0040292D">
        <w:t>user sho</w:t>
      </w:r>
      <w:r w:rsidR="00186C5A">
        <w:t>uld be able to access or update each elements’ attributes by</w:t>
      </w:r>
      <w:r w:rsidR="0040292D">
        <w:t xml:space="preserve"> correct commands.</w:t>
      </w:r>
    </w:p>
    <w:p w14:paraId="768B6AD1" w14:textId="77777777"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w:t>
      </w:r>
      <w:proofErr w:type="spellStart"/>
      <w:r w:rsidR="00DD51C1">
        <w:t>Astah</w:t>
      </w:r>
      <w:proofErr w:type="spellEnd"/>
      <w:r w:rsidR="00DD51C1">
        <w:t xml:space="preserve"> GSN doesn’t use the same element types as GSN Standards. Node elements are the same but </w:t>
      </w:r>
      <w:proofErr w:type="spellStart"/>
      <w:r w:rsidR="00DD51C1">
        <w:t>Astah</w:t>
      </w:r>
      <w:proofErr w:type="spellEnd"/>
      <w:r w:rsidR="00DD51C1">
        <w:t xml:space="preserve"> uses more than two link types in the XMI document.</w:t>
      </w:r>
      <w:r w:rsidR="00AA5E8F">
        <w:t xml:space="preserve"> Table 1 shows the GSN Standard’s element types and Table 2 shows the </w:t>
      </w:r>
      <w:proofErr w:type="spellStart"/>
      <w:r w:rsidR="00AA5E8F">
        <w:t>Astah</w:t>
      </w:r>
      <w:proofErr w:type="spellEnd"/>
      <w:r w:rsidR="00AA5E8F">
        <w:t xml:space="preserve"> GSN XMI file’s element types.</w:t>
      </w:r>
    </w:p>
    <w:p w14:paraId="5D8DC9C9" w14:textId="77777777" w:rsidR="006B535F" w:rsidRDefault="006B535F" w:rsidP="00136E9B"/>
    <w:tbl>
      <w:tblPr>
        <w:tblStyle w:val="TableGrid"/>
        <w:tblW w:w="0" w:type="auto"/>
        <w:tblLook w:val="04A0" w:firstRow="1" w:lastRow="0" w:firstColumn="1" w:lastColumn="0" w:noHBand="0" w:noVBand="1"/>
      </w:tblPr>
      <w:tblGrid>
        <w:gridCol w:w="4698"/>
        <w:gridCol w:w="4698"/>
      </w:tblGrid>
      <w:tr w:rsidR="00704559" w14:paraId="02025628" w14:textId="77777777" w:rsidTr="00E44B33">
        <w:tc>
          <w:tcPr>
            <w:tcW w:w="4698" w:type="dxa"/>
            <w:shd w:val="clear" w:color="auto" w:fill="28B4C8"/>
          </w:tcPr>
          <w:p w14:paraId="23831996" w14:textId="77777777" w:rsidR="00704559" w:rsidRPr="003708E0" w:rsidRDefault="00704559" w:rsidP="0065524C">
            <w:pPr>
              <w:jc w:val="center"/>
              <w:rPr>
                <w:b/>
              </w:rPr>
            </w:pPr>
            <w:r w:rsidRPr="003708E0">
              <w:rPr>
                <w:b/>
              </w:rPr>
              <w:t>Node Elements</w:t>
            </w:r>
          </w:p>
        </w:tc>
        <w:tc>
          <w:tcPr>
            <w:tcW w:w="4698" w:type="dxa"/>
            <w:shd w:val="clear" w:color="auto" w:fill="28B4C8"/>
          </w:tcPr>
          <w:p w14:paraId="777942BD" w14:textId="77777777" w:rsidR="00704559" w:rsidRPr="003708E0" w:rsidRDefault="00704559" w:rsidP="0065524C">
            <w:pPr>
              <w:jc w:val="center"/>
              <w:rPr>
                <w:b/>
              </w:rPr>
            </w:pPr>
            <w:r w:rsidRPr="003708E0">
              <w:rPr>
                <w:b/>
              </w:rPr>
              <w:t>Link Elements</w:t>
            </w:r>
          </w:p>
        </w:tc>
      </w:tr>
      <w:tr w:rsidR="00704559" w14:paraId="3FD674C1" w14:textId="77777777" w:rsidTr="0065524C">
        <w:tc>
          <w:tcPr>
            <w:tcW w:w="4698" w:type="dxa"/>
          </w:tcPr>
          <w:p w14:paraId="2EAFFBFF" w14:textId="77777777" w:rsidR="00704559" w:rsidRDefault="00704559" w:rsidP="005C688D">
            <w:pPr>
              <w:pStyle w:val="ListParagraph"/>
              <w:numPr>
                <w:ilvl w:val="0"/>
                <w:numId w:val="5"/>
              </w:numPr>
            </w:pPr>
            <w:r>
              <w:t>Goal</w:t>
            </w:r>
          </w:p>
          <w:p w14:paraId="306339B6" w14:textId="77777777" w:rsidR="00704559" w:rsidRDefault="00704559" w:rsidP="005C688D">
            <w:pPr>
              <w:pStyle w:val="ListParagraph"/>
              <w:numPr>
                <w:ilvl w:val="0"/>
                <w:numId w:val="5"/>
              </w:numPr>
            </w:pPr>
            <w:r>
              <w:t>Strategy</w:t>
            </w:r>
          </w:p>
          <w:p w14:paraId="69A9BDF3" w14:textId="77777777" w:rsidR="00704559" w:rsidRDefault="00704559" w:rsidP="005C688D">
            <w:pPr>
              <w:pStyle w:val="ListParagraph"/>
              <w:numPr>
                <w:ilvl w:val="0"/>
                <w:numId w:val="5"/>
              </w:numPr>
            </w:pPr>
            <w:r>
              <w:t>Solution</w:t>
            </w:r>
          </w:p>
          <w:p w14:paraId="2FE91461" w14:textId="77777777" w:rsidR="00704559" w:rsidRDefault="00704559" w:rsidP="005C688D">
            <w:pPr>
              <w:pStyle w:val="ListParagraph"/>
              <w:numPr>
                <w:ilvl w:val="0"/>
                <w:numId w:val="5"/>
              </w:numPr>
            </w:pPr>
            <w:r>
              <w:t>Context</w:t>
            </w:r>
          </w:p>
          <w:p w14:paraId="1BBFA5CE" w14:textId="77777777" w:rsidR="00704559" w:rsidRDefault="00704559" w:rsidP="005C688D">
            <w:pPr>
              <w:pStyle w:val="ListParagraph"/>
              <w:numPr>
                <w:ilvl w:val="0"/>
                <w:numId w:val="5"/>
              </w:numPr>
            </w:pPr>
            <w:r>
              <w:t>Assumption</w:t>
            </w:r>
          </w:p>
          <w:p w14:paraId="22489E23" w14:textId="77777777" w:rsidR="00704559" w:rsidRDefault="00704559" w:rsidP="005C688D">
            <w:pPr>
              <w:pStyle w:val="ListParagraph"/>
              <w:numPr>
                <w:ilvl w:val="0"/>
                <w:numId w:val="5"/>
              </w:numPr>
            </w:pPr>
            <w:r>
              <w:t>Justification</w:t>
            </w:r>
          </w:p>
        </w:tc>
        <w:tc>
          <w:tcPr>
            <w:tcW w:w="4698" w:type="dxa"/>
          </w:tcPr>
          <w:p w14:paraId="56E7776F" w14:textId="77777777" w:rsidR="00704559" w:rsidRDefault="00704559" w:rsidP="005C688D">
            <w:pPr>
              <w:pStyle w:val="ListParagraph"/>
              <w:keepNext/>
              <w:numPr>
                <w:ilvl w:val="0"/>
                <w:numId w:val="5"/>
              </w:numPr>
              <w:jc w:val="left"/>
            </w:pPr>
            <w:proofErr w:type="spellStart"/>
            <w:r>
              <w:t>SupportedBy</w:t>
            </w:r>
            <w:proofErr w:type="spellEnd"/>
            <w:r w:rsidR="0001521D">
              <w:t xml:space="preserve"> (goal-to-goal, goal-to</w:t>
            </w:r>
            <w:r w:rsidR="004608F2">
              <w:t>-</w:t>
            </w:r>
            <w:r w:rsidR="0001521D">
              <w:t>strategy, goal-to-solution, strategy-to-goal)</w:t>
            </w:r>
          </w:p>
          <w:p w14:paraId="08DDCB8C" w14:textId="77777777" w:rsidR="00704559" w:rsidRDefault="00704559" w:rsidP="005C688D">
            <w:pPr>
              <w:pStyle w:val="ListParagraph"/>
              <w:keepNext/>
              <w:numPr>
                <w:ilvl w:val="0"/>
                <w:numId w:val="5"/>
              </w:numPr>
              <w:jc w:val="left"/>
            </w:pPr>
            <w:proofErr w:type="spellStart"/>
            <w:r>
              <w:t>InContextOf</w:t>
            </w:r>
            <w:proofErr w:type="spellEnd"/>
            <w:r w:rsidR="0001521D">
              <w:t xml:space="preserve"> (</w:t>
            </w:r>
            <w:r w:rsidR="004608F2">
              <w:t>goal-to-context, goal-to-assumption, goal-to-justification, strategy-to-context, strategy-to-assumption and strategy-to-justification</w:t>
            </w:r>
            <w:r w:rsidR="0001521D">
              <w:t>)</w:t>
            </w:r>
          </w:p>
        </w:tc>
      </w:tr>
    </w:tbl>
    <w:p w14:paraId="2149E11D" w14:textId="77777777" w:rsidR="00704559" w:rsidRDefault="00704559" w:rsidP="00704559">
      <w:pPr>
        <w:pStyle w:val="Caption"/>
        <w:rPr>
          <w:noProof/>
        </w:rPr>
      </w:pPr>
      <w:r>
        <w:t xml:space="preserve">Table </w:t>
      </w:r>
      <w:fldSimple w:instr=" SEQ Table \* ARABIC ">
        <w:r w:rsidR="00170EBE">
          <w:rPr>
            <w:noProof/>
          </w:rPr>
          <w:t>1</w:t>
        </w:r>
      </w:fldSimple>
      <w:r>
        <w:t xml:space="preserve">: GSN Model Standard </w:t>
      </w:r>
      <w:r>
        <w:rPr>
          <w:noProof/>
        </w:rPr>
        <w:t>Element Types</w:t>
      </w:r>
    </w:p>
    <w:p w14:paraId="2A4DD693" w14:textId="77777777" w:rsidR="0098365D" w:rsidRPr="0098365D" w:rsidRDefault="0098365D" w:rsidP="0098365D"/>
    <w:tbl>
      <w:tblPr>
        <w:tblStyle w:val="TableGrid"/>
        <w:tblW w:w="0" w:type="auto"/>
        <w:tblLook w:val="04A0" w:firstRow="1" w:lastRow="0" w:firstColumn="1" w:lastColumn="0" w:noHBand="0" w:noVBand="1"/>
      </w:tblPr>
      <w:tblGrid>
        <w:gridCol w:w="4698"/>
        <w:gridCol w:w="4698"/>
      </w:tblGrid>
      <w:tr w:rsidR="00F6138B" w14:paraId="152A355D" w14:textId="77777777" w:rsidTr="00E44B33">
        <w:tc>
          <w:tcPr>
            <w:tcW w:w="4698" w:type="dxa"/>
            <w:shd w:val="clear" w:color="auto" w:fill="28B4C8"/>
          </w:tcPr>
          <w:p w14:paraId="072D925C" w14:textId="77777777" w:rsidR="00F6138B" w:rsidRPr="003708E0" w:rsidRDefault="00F6138B" w:rsidP="0065524C">
            <w:pPr>
              <w:jc w:val="center"/>
              <w:rPr>
                <w:b/>
              </w:rPr>
            </w:pPr>
            <w:r w:rsidRPr="003708E0">
              <w:rPr>
                <w:b/>
              </w:rPr>
              <w:t>Node Elements</w:t>
            </w:r>
          </w:p>
        </w:tc>
        <w:tc>
          <w:tcPr>
            <w:tcW w:w="4698" w:type="dxa"/>
            <w:shd w:val="clear" w:color="auto" w:fill="28B4C8"/>
          </w:tcPr>
          <w:p w14:paraId="7A547570" w14:textId="77777777" w:rsidR="00F6138B" w:rsidRPr="003708E0" w:rsidRDefault="00F6138B" w:rsidP="0065524C">
            <w:pPr>
              <w:jc w:val="center"/>
              <w:rPr>
                <w:b/>
              </w:rPr>
            </w:pPr>
            <w:r w:rsidRPr="003708E0">
              <w:rPr>
                <w:b/>
              </w:rPr>
              <w:t>Link Elements</w:t>
            </w:r>
          </w:p>
        </w:tc>
      </w:tr>
      <w:tr w:rsidR="00F6138B" w14:paraId="39658E38" w14:textId="77777777" w:rsidTr="0065524C">
        <w:tc>
          <w:tcPr>
            <w:tcW w:w="4698" w:type="dxa"/>
          </w:tcPr>
          <w:p w14:paraId="0F4DE503" w14:textId="77777777" w:rsidR="00F6138B" w:rsidRDefault="00F6138B" w:rsidP="005C688D">
            <w:pPr>
              <w:pStyle w:val="ListParagraph"/>
              <w:numPr>
                <w:ilvl w:val="0"/>
                <w:numId w:val="5"/>
              </w:numPr>
            </w:pPr>
            <w:r>
              <w:t>Goal</w:t>
            </w:r>
          </w:p>
          <w:p w14:paraId="3A576EB8" w14:textId="77777777" w:rsidR="00F6138B" w:rsidRDefault="00F6138B" w:rsidP="005C688D">
            <w:pPr>
              <w:pStyle w:val="ListParagraph"/>
              <w:numPr>
                <w:ilvl w:val="0"/>
                <w:numId w:val="5"/>
              </w:numPr>
            </w:pPr>
            <w:r>
              <w:t>Strategy</w:t>
            </w:r>
          </w:p>
          <w:p w14:paraId="473F5F63" w14:textId="77777777" w:rsidR="00F6138B" w:rsidRDefault="00F6138B" w:rsidP="005C688D">
            <w:pPr>
              <w:pStyle w:val="ListParagraph"/>
              <w:numPr>
                <w:ilvl w:val="0"/>
                <w:numId w:val="5"/>
              </w:numPr>
            </w:pPr>
            <w:r>
              <w:t>Solution</w:t>
            </w:r>
          </w:p>
          <w:p w14:paraId="653B2AEF" w14:textId="77777777" w:rsidR="00F6138B" w:rsidRDefault="00F6138B" w:rsidP="005C688D">
            <w:pPr>
              <w:pStyle w:val="ListParagraph"/>
              <w:numPr>
                <w:ilvl w:val="0"/>
                <w:numId w:val="5"/>
              </w:numPr>
            </w:pPr>
            <w:r>
              <w:t>Context</w:t>
            </w:r>
          </w:p>
          <w:p w14:paraId="29EB0817" w14:textId="77777777" w:rsidR="00F6138B" w:rsidRDefault="00F6138B" w:rsidP="005C688D">
            <w:pPr>
              <w:pStyle w:val="ListParagraph"/>
              <w:numPr>
                <w:ilvl w:val="0"/>
                <w:numId w:val="5"/>
              </w:numPr>
            </w:pPr>
            <w:r>
              <w:t>Assumption</w:t>
            </w:r>
          </w:p>
          <w:p w14:paraId="38A21819" w14:textId="77777777" w:rsidR="00F6138B" w:rsidRDefault="00F6138B" w:rsidP="005C688D">
            <w:pPr>
              <w:pStyle w:val="ListParagraph"/>
              <w:numPr>
                <w:ilvl w:val="0"/>
                <w:numId w:val="5"/>
              </w:numPr>
            </w:pPr>
            <w:r>
              <w:t>Justification</w:t>
            </w:r>
          </w:p>
        </w:tc>
        <w:tc>
          <w:tcPr>
            <w:tcW w:w="4698" w:type="dxa"/>
          </w:tcPr>
          <w:p w14:paraId="3D834455" w14:textId="77777777" w:rsidR="00F6138B" w:rsidRDefault="00F6138B" w:rsidP="00186C5A">
            <w:pPr>
              <w:pStyle w:val="ListParagraph"/>
              <w:numPr>
                <w:ilvl w:val="0"/>
                <w:numId w:val="5"/>
              </w:numPr>
              <w:jc w:val="left"/>
            </w:pPr>
            <w:r>
              <w:t>Asserted Inference</w:t>
            </w:r>
            <w:r w:rsidR="00186C5A">
              <w:t xml:space="preserve"> (goal-to-goal)</w:t>
            </w:r>
          </w:p>
          <w:p w14:paraId="6FE15521" w14:textId="77777777" w:rsidR="00F6138B" w:rsidRDefault="00F6138B" w:rsidP="00186C5A">
            <w:pPr>
              <w:pStyle w:val="ListParagraph"/>
              <w:numPr>
                <w:ilvl w:val="0"/>
                <w:numId w:val="5"/>
              </w:numPr>
              <w:jc w:val="left"/>
            </w:pPr>
            <w:r>
              <w:t>Asserted Evidence</w:t>
            </w:r>
            <w:r w:rsidR="00186C5A">
              <w:t xml:space="preserve"> (goal-to-solution)</w:t>
            </w:r>
          </w:p>
          <w:p w14:paraId="328BD48A" w14:textId="77777777" w:rsidR="00F6138B" w:rsidRDefault="00F6138B" w:rsidP="00186C5A">
            <w:pPr>
              <w:pStyle w:val="ListParagraph"/>
              <w:keepNext/>
              <w:numPr>
                <w:ilvl w:val="0"/>
                <w:numId w:val="5"/>
              </w:numPr>
              <w:jc w:val="left"/>
            </w:pPr>
            <w:r>
              <w:t>Asserted Context</w:t>
            </w:r>
            <w:r w:rsidR="00186C5A">
              <w:t xml:space="preserve"> (goal-to-context, goal-to-assumption, goal-to-justification, strategy-to-context, strategy-to-assumption and strategy-to-justification)</w:t>
            </w:r>
          </w:p>
        </w:tc>
      </w:tr>
    </w:tbl>
    <w:p w14:paraId="080DDD41" w14:textId="77777777" w:rsidR="008C576C" w:rsidRDefault="008C576C" w:rsidP="008C576C">
      <w:pPr>
        <w:pStyle w:val="Caption"/>
      </w:pPr>
      <w:r>
        <w:t xml:space="preserve">Table </w:t>
      </w:r>
      <w:fldSimple w:instr=" SEQ Table \* ARABIC ">
        <w:r w:rsidR="00170EBE">
          <w:rPr>
            <w:noProof/>
          </w:rPr>
          <w:t>2</w:t>
        </w:r>
      </w:fldSimple>
      <w:r w:rsidRPr="007D09E8">
        <w:t xml:space="preserve">: </w:t>
      </w:r>
      <w:proofErr w:type="spellStart"/>
      <w:r w:rsidR="00704559">
        <w:t>Astah</w:t>
      </w:r>
      <w:proofErr w:type="spellEnd"/>
      <w:r w:rsidR="00704559">
        <w:t xml:space="preserve"> </w:t>
      </w:r>
      <w:r w:rsidRPr="007D09E8">
        <w:t>GSN Element Types</w:t>
      </w:r>
    </w:p>
    <w:p w14:paraId="16EDB11A" w14:textId="77777777" w:rsidR="0098365D" w:rsidRPr="0098365D" w:rsidRDefault="0098365D" w:rsidP="0098365D"/>
    <w:p w14:paraId="37AFE58C" w14:textId="77777777" w:rsidR="00343C4B" w:rsidRDefault="00343C4B" w:rsidP="00343C4B">
      <w:proofErr w:type="spellStart"/>
      <w:r>
        <w:t>Astah</w:t>
      </w:r>
      <w:proofErr w:type="spellEnd"/>
      <w:r>
        <w:t xml:space="preserve">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w:t>
      </w:r>
      <w:del w:id="184" w:author="Paige, Richard" w:date="2020-07-24T12:06:00Z">
        <w:r w:rsidDel="00854943">
          <w:delText>’s</w:delText>
        </w:r>
      </w:del>
      <w:r>
        <w:t xml:space="preserve"> (tag name: </w:t>
      </w:r>
      <w:proofErr w:type="spellStart"/>
      <w:r>
        <w:t>argumentElement</w:t>
      </w:r>
      <w:proofErr w:type="spellEnd"/>
      <w:r>
        <w:t>) attribute</w:t>
      </w:r>
      <w:r w:rsidR="00363BFF">
        <w:t>s</w:t>
      </w:r>
      <w:r>
        <w:t xml:space="preserve"> and their </w:t>
      </w:r>
      <w:r w:rsidR="00151EF9">
        <w:t>description</w:t>
      </w:r>
      <w:r>
        <w:t>.</w:t>
      </w:r>
    </w:p>
    <w:p w14:paraId="7206010D" w14:textId="77777777" w:rsidR="006B535F" w:rsidRDefault="006B535F" w:rsidP="00343C4B"/>
    <w:p w14:paraId="6B633DB7" w14:textId="77777777" w:rsidR="006B535F" w:rsidRDefault="006B535F" w:rsidP="00343C4B"/>
    <w:p w14:paraId="59438832" w14:textId="77777777" w:rsidR="006B535F" w:rsidRDefault="006B535F" w:rsidP="00343C4B"/>
    <w:p w14:paraId="0ECCC39A" w14:textId="77777777" w:rsidR="006B535F" w:rsidRDefault="006B535F" w:rsidP="00343C4B"/>
    <w:p w14:paraId="6078B1D3" w14:textId="77777777" w:rsidR="006B535F" w:rsidRDefault="006B535F" w:rsidP="00343C4B"/>
    <w:p w14:paraId="114AE56A" w14:textId="77777777" w:rsidR="0098365D" w:rsidRDefault="0098365D" w:rsidP="00343C4B"/>
    <w:tbl>
      <w:tblPr>
        <w:tblStyle w:val="TableGrid"/>
        <w:tblW w:w="0" w:type="auto"/>
        <w:tblLook w:val="04A0" w:firstRow="1" w:lastRow="0" w:firstColumn="1" w:lastColumn="0" w:noHBand="0" w:noVBand="1"/>
      </w:tblPr>
      <w:tblGrid>
        <w:gridCol w:w="2122"/>
        <w:gridCol w:w="2835"/>
        <w:gridCol w:w="4439"/>
      </w:tblGrid>
      <w:tr w:rsidR="00151EF9" w14:paraId="1A3BAB4C" w14:textId="77777777" w:rsidTr="00E44B33">
        <w:tc>
          <w:tcPr>
            <w:tcW w:w="2122" w:type="dxa"/>
            <w:shd w:val="clear" w:color="auto" w:fill="28B4C8"/>
            <w:vAlign w:val="center"/>
          </w:tcPr>
          <w:p w14:paraId="014FCD5B" w14:textId="77777777" w:rsidR="00151EF9" w:rsidRPr="003708E0" w:rsidRDefault="00151EF9" w:rsidP="0065524C">
            <w:pPr>
              <w:jc w:val="center"/>
              <w:rPr>
                <w:b/>
              </w:rPr>
            </w:pPr>
            <w:r>
              <w:rPr>
                <w:b/>
              </w:rPr>
              <w:t>Attribute Name</w:t>
            </w:r>
          </w:p>
        </w:tc>
        <w:tc>
          <w:tcPr>
            <w:tcW w:w="2835" w:type="dxa"/>
            <w:shd w:val="clear" w:color="auto" w:fill="28B4C8"/>
            <w:vAlign w:val="center"/>
          </w:tcPr>
          <w:p w14:paraId="6D85D839" w14:textId="77777777" w:rsidR="00151EF9" w:rsidRDefault="00151EF9" w:rsidP="0065524C">
            <w:pPr>
              <w:jc w:val="center"/>
              <w:rPr>
                <w:b/>
              </w:rPr>
            </w:pPr>
            <w:r>
              <w:rPr>
                <w:b/>
              </w:rPr>
              <w:t>Element Type</w:t>
            </w:r>
          </w:p>
        </w:tc>
        <w:tc>
          <w:tcPr>
            <w:tcW w:w="4439" w:type="dxa"/>
            <w:shd w:val="clear" w:color="auto" w:fill="28B4C8"/>
            <w:vAlign w:val="center"/>
          </w:tcPr>
          <w:p w14:paraId="42C4FD71" w14:textId="77777777" w:rsidR="00151EF9" w:rsidRPr="003708E0" w:rsidRDefault="00151EF9" w:rsidP="0065524C">
            <w:pPr>
              <w:jc w:val="center"/>
              <w:rPr>
                <w:b/>
              </w:rPr>
            </w:pPr>
            <w:r>
              <w:rPr>
                <w:b/>
              </w:rPr>
              <w:t>Description</w:t>
            </w:r>
          </w:p>
        </w:tc>
      </w:tr>
      <w:tr w:rsidR="00151EF9" w14:paraId="56DC1D3D" w14:textId="77777777" w:rsidTr="00E03886">
        <w:tc>
          <w:tcPr>
            <w:tcW w:w="2122" w:type="dxa"/>
            <w:vAlign w:val="center"/>
          </w:tcPr>
          <w:p w14:paraId="7E2754E1" w14:textId="77777777" w:rsidR="00E63461" w:rsidRDefault="004A3990" w:rsidP="00E63461">
            <w:pPr>
              <w:jc w:val="center"/>
            </w:pPr>
            <w:proofErr w:type="spellStart"/>
            <w:proofErr w:type="gramStart"/>
            <w:r>
              <w:t>x</w:t>
            </w:r>
            <w:r w:rsidR="00E63461">
              <w:t>si:type</w:t>
            </w:r>
            <w:proofErr w:type="spellEnd"/>
            <w:proofErr w:type="gramEnd"/>
          </w:p>
        </w:tc>
        <w:tc>
          <w:tcPr>
            <w:tcW w:w="2835" w:type="dxa"/>
            <w:vAlign w:val="center"/>
          </w:tcPr>
          <w:p w14:paraId="45F02683" w14:textId="77777777" w:rsidR="00151EF9" w:rsidRDefault="00E63461" w:rsidP="00E63461">
            <w:pPr>
              <w:keepNext/>
              <w:jc w:val="center"/>
            </w:pPr>
            <w:r>
              <w:t>All</w:t>
            </w:r>
            <w:r w:rsidR="00E14B13">
              <w:t xml:space="preserve"> elements</w:t>
            </w:r>
          </w:p>
        </w:tc>
        <w:tc>
          <w:tcPr>
            <w:tcW w:w="4439" w:type="dxa"/>
            <w:vAlign w:val="center"/>
          </w:tcPr>
          <w:p w14:paraId="29024349" w14:textId="77777777" w:rsidR="00151EF9" w:rsidRDefault="00E6368A" w:rsidP="00151EF9">
            <w:pPr>
              <w:keepNext/>
            </w:pPr>
            <w:r>
              <w:t xml:space="preserve">Element’s type (Some node types have the same </w:t>
            </w:r>
            <w:proofErr w:type="spellStart"/>
            <w:proofErr w:type="gramStart"/>
            <w:r>
              <w:t>xsi:type</w:t>
            </w:r>
            <w:proofErr w:type="spellEnd"/>
            <w:proofErr w:type="gramEnd"/>
            <w:r>
              <w:t xml:space="preserve"> attribute)</w:t>
            </w:r>
          </w:p>
        </w:tc>
      </w:tr>
      <w:tr w:rsidR="00E14B13" w14:paraId="28694984" w14:textId="77777777" w:rsidTr="00E03886">
        <w:tc>
          <w:tcPr>
            <w:tcW w:w="2122" w:type="dxa"/>
            <w:vAlign w:val="center"/>
          </w:tcPr>
          <w:p w14:paraId="555A7F35" w14:textId="77777777" w:rsidR="00E14B13" w:rsidRDefault="004A3990" w:rsidP="00E14B13">
            <w:pPr>
              <w:jc w:val="center"/>
            </w:pPr>
            <w:proofErr w:type="spellStart"/>
            <w:r>
              <w:t>x</w:t>
            </w:r>
            <w:r w:rsidR="00E14B13">
              <w:t>mi:id</w:t>
            </w:r>
            <w:proofErr w:type="spellEnd"/>
          </w:p>
        </w:tc>
        <w:tc>
          <w:tcPr>
            <w:tcW w:w="2835" w:type="dxa"/>
            <w:vAlign w:val="center"/>
          </w:tcPr>
          <w:p w14:paraId="0BCEEA20" w14:textId="77777777" w:rsidR="00E14B13" w:rsidRDefault="00E14B13" w:rsidP="00E14B13">
            <w:pPr>
              <w:jc w:val="center"/>
            </w:pPr>
            <w:r w:rsidRPr="006B325D">
              <w:t>All elements</w:t>
            </w:r>
          </w:p>
        </w:tc>
        <w:tc>
          <w:tcPr>
            <w:tcW w:w="4439" w:type="dxa"/>
            <w:vAlign w:val="center"/>
          </w:tcPr>
          <w:p w14:paraId="1BF8873F" w14:textId="77777777" w:rsidR="00E14B13" w:rsidRDefault="00E6368A" w:rsidP="00E14B13">
            <w:pPr>
              <w:keepNext/>
            </w:pPr>
            <w:r>
              <w:t>Unique ID for each element</w:t>
            </w:r>
          </w:p>
        </w:tc>
      </w:tr>
      <w:tr w:rsidR="00E14B13" w14:paraId="4BA80067" w14:textId="77777777" w:rsidTr="00E03886">
        <w:tc>
          <w:tcPr>
            <w:tcW w:w="2122" w:type="dxa"/>
            <w:vAlign w:val="center"/>
          </w:tcPr>
          <w:p w14:paraId="6A360752" w14:textId="77777777" w:rsidR="00E14B13" w:rsidRDefault="00E14B13" w:rsidP="00E14B13">
            <w:pPr>
              <w:jc w:val="center"/>
            </w:pPr>
            <w:r>
              <w:t>ID</w:t>
            </w:r>
          </w:p>
        </w:tc>
        <w:tc>
          <w:tcPr>
            <w:tcW w:w="2835" w:type="dxa"/>
            <w:vAlign w:val="center"/>
          </w:tcPr>
          <w:p w14:paraId="35C3C1BC" w14:textId="77777777" w:rsidR="00E14B13" w:rsidRDefault="00E14B13" w:rsidP="00E14B13">
            <w:pPr>
              <w:jc w:val="center"/>
            </w:pPr>
            <w:r w:rsidRPr="006B325D">
              <w:t>All elements</w:t>
            </w:r>
          </w:p>
        </w:tc>
        <w:tc>
          <w:tcPr>
            <w:tcW w:w="4439" w:type="dxa"/>
            <w:vAlign w:val="center"/>
          </w:tcPr>
          <w:p w14:paraId="31EC272F" w14:textId="77777777" w:rsidR="00E14B13" w:rsidRDefault="00E6368A" w:rsidP="008A06B6">
            <w:pPr>
              <w:keepNext/>
            </w:pPr>
            <w:r>
              <w:t>Element’s ID shown in the GSN diagram (e.g. G1)</w:t>
            </w:r>
          </w:p>
        </w:tc>
      </w:tr>
      <w:tr w:rsidR="00E14B13" w14:paraId="09224D5C" w14:textId="77777777" w:rsidTr="00E03886">
        <w:tc>
          <w:tcPr>
            <w:tcW w:w="2122" w:type="dxa"/>
            <w:vAlign w:val="center"/>
          </w:tcPr>
          <w:p w14:paraId="07245074" w14:textId="77777777" w:rsidR="00E14B13" w:rsidRDefault="00E14B13" w:rsidP="00E14B13">
            <w:pPr>
              <w:jc w:val="center"/>
            </w:pPr>
            <w:r>
              <w:t>Description</w:t>
            </w:r>
          </w:p>
        </w:tc>
        <w:tc>
          <w:tcPr>
            <w:tcW w:w="2835" w:type="dxa"/>
            <w:vAlign w:val="center"/>
          </w:tcPr>
          <w:p w14:paraId="172F2E3C" w14:textId="77777777" w:rsidR="00E14B13" w:rsidRDefault="00E14B13" w:rsidP="00E14B13">
            <w:pPr>
              <w:jc w:val="center"/>
            </w:pPr>
            <w:r w:rsidRPr="006B325D">
              <w:t>All elements</w:t>
            </w:r>
          </w:p>
        </w:tc>
        <w:tc>
          <w:tcPr>
            <w:tcW w:w="4439" w:type="dxa"/>
            <w:vAlign w:val="center"/>
          </w:tcPr>
          <w:p w14:paraId="080D8134" w14:textId="77777777" w:rsidR="00E14B13" w:rsidRDefault="00E6368A" w:rsidP="00E14B13">
            <w:pPr>
              <w:keepNext/>
            </w:pPr>
            <w:r>
              <w:t>Description of the element (Mostly empty)</w:t>
            </w:r>
          </w:p>
        </w:tc>
      </w:tr>
      <w:tr w:rsidR="00E14B13" w14:paraId="7B66666F" w14:textId="77777777" w:rsidTr="00E03886">
        <w:tc>
          <w:tcPr>
            <w:tcW w:w="2122" w:type="dxa"/>
            <w:vAlign w:val="center"/>
          </w:tcPr>
          <w:p w14:paraId="03FE6F02" w14:textId="77777777" w:rsidR="00E14B13" w:rsidRDefault="00E14B13" w:rsidP="00E14B13">
            <w:pPr>
              <w:jc w:val="center"/>
            </w:pPr>
            <w:r>
              <w:t>Content</w:t>
            </w:r>
          </w:p>
        </w:tc>
        <w:tc>
          <w:tcPr>
            <w:tcW w:w="2835" w:type="dxa"/>
            <w:vAlign w:val="center"/>
          </w:tcPr>
          <w:p w14:paraId="52F55620" w14:textId="77777777" w:rsidR="00E14B13" w:rsidRDefault="00E14B13" w:rsidP="00E14B13">
            <w:pPr>
              <w:jc w:val="center"/>
            </w:pPr>
            <w:r w:rsidRPr="006B325D">
              <w:t>All elements</w:t>
            </w:r>
          </w:p>
        </w:tc>
        <w:tc>
          <w:tcPr>
            <w:tcW w:w="4439" w:type="dxa"/>
            <w:vAlign w:val="center"/>
          </w:tcPr>
          <w:p w14:paraId="28F5DE85" w14:textId="77777777" w:rsidR="00E14B13" w:rsidRDefault="00E6368A" w:rsidP="00E14B13">
            <w:pPr>
              <w:keepNext/>
            </w:pPr>
            <w:r>
              <w:t>Content of the element that is shown on the GSN diagram</w:t>
            </w:r>
          </w:p>
        </w:tc>
      </w:tr>
      <w:tr w:rsidR="00E63461" w14:paraId="71D61863" w14:textId="77777777" w:rsidTr="00E03886">
        <w:tc>
          <w:tcPr>
            <w:tcW w:w="2122" w:type="dxa"/>
            <w:vAlign w:val="center"/>
          </w:tcPr>
          <w:p w14:paraId="2274B387" w14:textId="77777777" w:rsidR="00E63461" w:rsidRDefault="00E63461" w:rsidP="00E63461">
            <w:pPr>
              <w:jc w:val="center"/>
            </w:pPr>
            <w:r>
              <w:t>URL</w:t>
            </w:r>
          </w:p>
        </w:tc>
        <w:tc>
          <w:tcPr>
            <w:tcW w:w="2835" w:type="dxa"/>
            <w:vAlign w:val="center"/>
          </w:tcPr>
          <w:p w14:paraId="7217F79D" w14:textId="77777777" w:rsidR="00E63461" w:rsidRDefault="00E63461" w:rsidP="00E63461">
            <w:pPr>
              <w:keepNext/>
              <w:jc w:val="center"/>
            </w:pPr>
            <w:r>
              <w:t>Node</w:t>
            </w:r>
            <w:r w:rsidR="00922200">
              <w:t>s</w:t>
            </w:r>
            <w:r>
              <w:t xml:space="preserve"> (Solution, Context)</w:t>
            </w:r>
          </w:p>
        </w:tc>
        <w:tc>
          <w:tcPr>
            <w:tcW w:w="4439" w:type="dxa"/>
            <w:vAlign w:val="center"/>
          </w:tcPr>
          <w:p w14:paraId="1C833D5F" w14:textId="77777777" w:rsidR="00E63461" w:rsidRDefault="00E6368A" w:rsidP="0077189D">
            <w:pPr>
              <w:keepNext/>
            </w:pPr>
            <w:r>
              <w:t xml:space="preserve">Hyperlink of the attached </w:t>
            </w:r>
            <w:r w:rsidR="0077189D">
              <w:t>documents</w:t>
            </w:r>
          </w:p>
        </w:tc>
      </w:tr>
      <w:tr w:rsidR="00E63461" w14:paraId="31D2993B" w14:textId="77777777" w:rsidTr="00E03886">
        <w:tc>
          <w:tcPr>
            <w:tcW w:w="2122" w:type="dxa"/>
            <w:vAlign w:val="center"/>
          </w:tcPr>
          <w:p w14:paraId="3D72749E" w14:textId="77777777" w:rsidR="00E63461" w:rsidRDefault="00E63461" w:rsidP="00E63461">
            <w:pPr>
              <w:jc w:val="center"/>
            </w:pPr>
            <w:r>
              <w:t>Assumed</w:t>
            </w:r>
          </w:p>
        </w:tc>
        <w:tc>
          <w:tcPr>
            <w:tcW w:w="2835" w:type="dxa"/>
            <w:vAlign w:val="center"/>
          </w:tcPr>
          <w:p w14:paraId="6AF0A58A" w14:textId="77777777" w:rsidR="00E63461" w:rsidRDefault="00E63461" w:rsidP="00E63461">
            <w:pPr>
              <w:keepNext/>
              <w:jc w:val="center"/>
            </w:pPr>
            <w:r>
              <w:t>Node</w:t>
            </w:r>
            <w:r w:rsidR="00922200">
              <w:t>s</w:t>
            </w:r>
            <w:r>
              <w:t xml:space="preserve"> (Goal, Assumption, Justification)</w:t>
            </w:r>
          </w:p>
        </w:tc>
        <w:tc>
          <w:tcPr>
            <w:tcW w:w="4439" w:type="dxa"/>
            <w:vAlign w:val="center"/>
          </w:tcPr>
          <w:p w14:paraId="2D0B9EAA" w14:textId="77777777"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14:paraId="3E41D413" w14:textId="77777777" w:rsidTr="00E03886">
        <w:tc>
          <w:tcPr>
            <w:tcW w:w="2122" w:type="dxa"/>
            <w:vAlign w:val="center"/>
          </w:tcPr>
          <w:p w14:paraId="774D2C1F" w14:textId="77777777" w:rsidR="00E63461" w:rsidRDefault="00E63461" w:rsidP="00E63461">
            <w:pPr>
              <w:jc w:val="center"/>
            </w:pPr>
            <w:proofErr w:type="spellStart"/>
            <w:r>
              <w:t>ToBeSupported</w:t>
            </w:r>
            <w:proofErr w:type="spellEnd"/>
          </w:p>
        </w:tc>
        <w:tc>
          <w:tcPr>
            <w:tcW w:w="2835" w:type="dxa"/>
            <w:vAlign w:val="center"/>
          </w:tcPr>
          <w:p w14:paraId="66A28A3C" w14:textId="77777777" w:rsidR="00E63461" w:rsidRDefault="00E63461" w:rsidP="00E63461">
            <w:pPr>
              <w:keepNext/>
              <w:jc w:val="center"/>
            </w:pPr>
            <w:r>
              <w:t>Node</w:t>
            </w:r>
            <w:r w:rsidR="00922200">
              <w:t>s</w:t>
            </w:r>
            <w:r>
              <w:t xml:space="preserve"> (Goal, Assumption, Justification)</w:t>
            </w:r>
          </w:p>
        </w:tc>
        <w:tc>
          <w:tcPr>
            <w:tcW w:w="4439" w:type="dxa"/>
            <w:vAlign w:val="center"/>
          </w:tcPr>
          <w:p w14:paraId="049E0C12" w14:textId="77777777" w:rsidR="00E63461" w:rsidRDefault="0077189D" w:rsidP="004B0865">
            <w:pPr>
              <w:keepNext/>
            </w:pPr>
            <w:r>
              <w:t>Undeveloped goal element</w:t>
            </w:r>
            <w:r w:rsidR="004B0865">
              <w:t>’</w:t>
            </w:r>
            <w:r>
              <w:t xml:space="preserve">s attribute value </w:t>
            </w:r>
            <w:r w:rsidR="004B0865">
              <w:t>is</w:t>
            </w:r>
            <w:r>
              <w:t xml:space="preserve"> true</w:t>
            </w:r>
          </w:p>
        </w:tc>
      </w:tr>
      <w:tr w:rsidR="00E63461" w14:paraId="4903CFA2" w14:textId="77777777" w:rsidTr="00E03886">
        <w:tc>
          <w:tcPr>
            <w:tcW w:w="2122" w:type="dxa"/>
            <w:vAlign w:val="center"/>
          </w:tcPr>
          <w:p w14:paraId="7E71A5F4" w14:textId="77777777" w:rsidR="00E63461" w:rsidRDefault="00E63461" w:rsidP="00E63461">
            <w:pPr>
              <w:jc w:val="center"/>
            </w:pPr>
            <w:proofErr w:type="spellStart"/>
            <w:r>
              <w:t>D</w:t>
            </w:r>
            <w:r w:rsidRPr="00E63461">
              <w:t>escribedInference</w:t>
            </w:r>
            <w:proofErr w:type="spellEnd"/>
          </w:p>
        </w:tc>
        <w:tc>
          <w:tcPr>
            <w:tcW w:w="2835" w:type="dxa"/>
            <w:vAlign w:val="center"/>
          </w:tcPr>
          <w:p w14:paraId="68F885AA" w14:textId="77777777" w:rsidR="00E63461" w:rsidRDefault="00E63461" w:rsidP="00E63461">
            <w:pPr>
              <w:keepNext/>
              <w:jc w:val="center"/>
            </w:pPr>
            <w:r>
              <w:t>Node</w:t>
            </w:r>
            <w:r w:rsidR="00922200">
              <w:t>s</w:t>
            </w:r>
            <w:r>
              <w:t xml:space="preserve"> (Strategy)</w:t>
            </w:r>
          </w:p>
        </w:tc>
        <w:tc>
          <w:tcPr>
            <w:tcW w:w="4439" w:type="dxa"/>
            <w:vAlign w:val="center"/>
          </w:tcPr>
          <w:p w14:paraId="212CA6B2" w14:textId="77777777" w:rsidR="00E63461" w:rsidRDefault="0078688E" w:rsidP="00151EF9">
            <w:pPr>
              <w:keepNext/>
            </w:pPr>
            <w:r>
              <w:t xml:space="preserve">Strategy element’s </w:t>
            </w:r>
            <w:proofErr w:type="spellStart"/>
            <w:r>
              <w:t>InContextOf</w:t>
            </w:r>
            <w:proofErr w:type="spellEnd"/>
            <w:r>
              <w:t xml:space="preserve"> relationships with Goal elements</w:t>
            </w:r>
          </w:p>
        </w:tc>
      </w:tr>
      <w:tr w:rsidR="00E63461" w14:paraId="00BE0409" w14:textId="77777777" w:rsidTr="00E03886">
        <w:tc>
          <w:tcPr>
            <w:tcW w:w="2122" w:type="dxa"/>
            <w:vAlign w:val="center"/>
          </w:tcPr>
          <w:p w14:paraId="324152F1" w14:textId="77777777" w:rsidR="00E63461" w:rsidRDefault="00E63461" w:rsidP="00E63461">
            <w:pPr>
              <w:jc w:val="center"/>
            </w:pPr>
            <w:r>
              <w:t>Target</w:t>
            </w:r>
          </w:p>
        </w:tc>
        <w:tc>
          <w:tcPr>
            <w:tcW w:w="2835" w:type="dxa"/>
            <w:vAlign w:val="center"/>
          </w:tcPr>
          <w:p w14:paraId="0F17C045" w14:textId="77777777" w:rsidR="00E63461" w:rsidRDefault="00E63461" w:rsidP="00E63461">
            <w:pPr>
              <w:keepNext/>
              <w:jc w:val="center"/>
            </w:pPr>
            <w:r>
              <w:t>Link</w:t>
            </w:r>
            <w:r w:rsidR="00922200">
              <w:t>s</w:t>
            </w:r>
          </w:p>
        </w:tc>
        <w:tc>
          <w:tcPr>
            <w:tcW w:w="4439" w:type="dxa"/>
            <w:vAlign w:val="center"/>
          </w:tcPr>
          <w:p w14:paraId="1D37CCF1" w14:textId="77777777" w:rsidR="00E63461" w:rsidRDefault="00456E1D" w:rsidP="00456E1D">
            <w:pPr>
              <w:keepNext/>
            </w:pPr>
            <w:r>
              <w:t xml:space="preserve">Link element’s source node </w:t>
            </w:r>
            <w:proofErr w:type="spellStart"/>
            <w:r>
              <w:t>xmi:id</w:t>
            </w:r>
            <w:proofErr w:type="spellEnd"/>
            <w:r>
              <w:t xml:space="preserve"> (In </w:t>
            </w:r>
            <w:proofErr w:type="spellStart"/>
            <w:r>
              <w:t>Astah</w:t>
            </w:r>
            <w:proofErr w:type="spellEnd"/>
            <w:r>
              <w:t xml:space="preserve"> GSN, target and source are reversed)</w:t>
            </w:r>
          </w:p>
        </w:tc>
      </w:tr>
      <w:tr w:rsidR="00E63461" w14:paraId="66BC24E1" w14:textId="77777777" w:rsidTr="00E03886">
        <w:tc>
          <w:tcPr>
            <w:tcW w:w="2122" w:type="dxa"/>
            <w:vAlign w:val="center"/>
          </w:tcPr>
          <w:p w14:paraId="14AD6F84" w14:textId="77777777" w:rsidR="00E63461" w:rsidRDefault="00E63461" w:rsidP="00E63461">
            <w:pPr>
              <w:jc w:val="center"/>
            </w:pPr>
            <w:r>
              <w:t>Source</w:t>
            </w:r>
          </w:p>
        </w:tc>
        <w:tc>
          <w:tcPr>
            <w:tcW w:w="2835" w:type="dxa"/>
            <w:vAlign w:val="center"/>
          </w:tcPr>
          <w:p w14:paraId="5C9BCECE" w14:textId="77777777" w:rsidR="00E63461" w:rsidRDefault="00E63461" w:rsidP="00E63461">
            <w:pPr>
              <w:keepNext/>
              <w:jc w:val="center"/>
            </w:pPr>
            <w:r>
              <w:t>Link</w:t>
            </w:r>
            <w:r w:rsidR="00922200">
              <w:t>s</w:t>
            </w:r>
          </w:p>
        </w:tc>
        <w:tc>
          <w:tcPr>
            <w:tcW w:w="4439" w:type="dxa"/>
            <w:vAlign w:val="center"/>
          </w:tcPr>
          <w:p w14:paraId="60598E7C" w14:textId="77777777" w:rsidR="00E63461" w:rsidRDefault="00456E1D" w:rsidP="00632064">
            <w:pPr>
              <w:keepNext/>
            </w:pPr>
            <w:r>
              <w:t xml:space="preserve">Link element’s target node </w:t>
            </w:r>
            <w:proofErr w:type="spellStart"/>
            <w:r>
              <w:t>xmi:id</w:t>
            </w:r>
            <w:proofErr w:type="spellEnd"/>
            <w:r>
              <w:t xml:space="preserve"> (In </w:t>
            </w:r>
            <w:proofErr w:type="spellStart"/>
            <w:r>
              <w:t>Astah</w:t>
            </w:r>
            <w:proofErr w:type="spellEnd"/>
            <w:r>
              <w:t xml:space="preserve"> GSN, target and source are reversed)</w:t>
            </w:r>
          </w:p>
        </w:tc>
      </w:tr>
    </w:tbl>
    <w:p w14:paraId="5ADFB2EA" w14:textId="77777777" w:rsidR="00151EF9" w:rsidRDefault="00632064" w:rsidP="00632064">
      <w:pPr>
        <w:pStyle w:val="Caption"/>
      </w:pPr>
      <w:r>
        <w:t xml:space="preserve">Table </w:t>
      </w:r>
      <w:fldSimple w:instr=" SEQ Table \* ARABIC ">
        <w:r w:rsidR="00170EBE">
          <w:rPr>
            <w:noProof/>
          </w:rPr>
          <w:t>3</w:t>
        </w:r>
      </w:fldSimple>
      <w:r>
        <w:t xml:space="preserve">: </w:t>
      </w:r>
      <w:proofErr w:type="spellStart"/>
      <w:r>
        <w:t>Astah</w:t>
      </w:r>
      <w:proofErr w:type="spellEnd"/>
      <w:r>
        <w:t xml:space="preserve"> GSN XMI document attributes</w:t>
      </w:r>
    </w:p>
    <w:p w14:paraId="52DF996B" w14:textId="77777777" w:rsidR="0098365D" w:rsidRPr="0098365D" w:rsidRDefault="0098365D" w:rsidP="0098365D"/>
    <w:p w14:paraId="670D729D" w14:textId="77777777" w:rsidR="00D94BCA" w:rsidRDefault="00085DB4" w:rsidP="001B6D8E">
      <w:pPr>
        <w:pStyle w:val="Heading2"/>
        <w:numPr>
          <w:ilvl w:val="1"/>
          <w:numId w:val="1"/>
        </w:numPr>
      </w:pPr>
      <w:bookmarkStart w:id="185" w:name="_Toc46239658"/>
      <w:r>
        <w:t xml:space="preserve">Using </w:t>
      </w:r>
      <w:r w:rsidR="004309E3">
        <w:t xml:space="preserve">the </w:t>
      </w:r>
      <w:r w:rsidR="000C446C" w:rsidRPr="000C446C">
        <w:t xml:space="preserve">Epsilon </w:t>
      </w:r>
      <w:r>
        <w:t xml:space="preserve">HTML </w:t>
      </w:r>
      <w:r w:rsidR="00F04054">
        <w:t>D</w:t>
      </w:r>
      <w:r>
        <w:t>river</w:t>
      </w:r>
      <w:bookmarkEnd w:id="185"/>
    </w:p>
    <w:p w14:paraId="09F2DB96" w14:textId="77777777" w:rsidR="001B4142" w:rsidRPr="001B4142" w:rsidRDefault="001B4142" w:rsidP="001B4142"/>
    <w:p w14:paraId="44DEC835" w14:textId="77777777" w:rsidR="000C446C" w:rsidRDefault="000C446C" w:rsidP="00136E9B">
      <w:r>
        <w:t>There are multiple built-in drivers</w:t>
      </w:r>
      <w:r w:rsidR="00232629">
        <w:t xml:space="preserve"> for different models in the Epsilon. </w:t>
      </w:r>
      <w:del w:id="186" w:author="Paige, Richard" w:date="2020-07-24T12:06:00Z">
        <w:r w:rsidR="00232629" w:rsidDel="00854943">
          <w:delText xml:space="preserve">For instance, </w:delText>
        </w:r>
        <w:r w:rsidR="004309E3" w:rsidDel="00854943">
          <w:delText xml:space="preserve">the </w:delText>
        </w:r>
        <w:r w:rsidR="00232629" w:rsidDel="00854943">
          <w:delText xml:space="preserve">Plain-XML driver is coming with Epsilon download. </w:delText>
        </w:r>
      </w:del>
      <w:r w:rsidR="00232629">
        <w:t xml:space="preserve">However, I needed to create a new driver plugin for </w:t>
      </w:r>
      <w:proofErr w:type="spellStart"/>
      <w:r w:rsidR="00232629">
        <w:t>Astah</w:t>
      </w:r>
      <w:proofErr w:type="spellEnd"/>
      <w:r w:rsidR="00232629">
        <w:t xml:space="preserve"> GSN models. Therefore, I searched for other model drivers for Epsilon that </w:t>
      </w:r>
      <w:r w:rsidR="004309E3">
        <w:t>are</w:t>
      </w:r>
      <w:r w:rsidR="00232629">
        <w:t xml:space="preserve">n’t </w:t>
      </w:r>
      <w:proofErr w:type="gramStart"/>
      <w:r w:rsidR="00232629">
        <w:t>built-in.</w:t>
      </w:r>
      <w:proofErr w:type="gramEnd"/>
      <w:r w:rsidR="00232629">
        <w:t xml:space="preserve"> </w:t>
      </w:r>
      <w:proofErr w:type="spellStart"/>
      <w:r w:rsidR="00232629">
        <w:t>EpsilonLab</w:t>
      </w:r>
      <w:ins w:id="187" w:author="Paige, Richard" w:date="2020-07-24T12:06:00Z">
        <w:r w:rsidR="00854943">
          <w:t>’s</w:t>
        </w:r>
      </w:ins>
      <w:proofErr w:type="spellEnd"/>
      <w:r w:rsidR="00232629">
        <w:t xml:space="preserve"> GitHub page [</w:t>
      </w:r>
      <w:r w:rsidR="0079503B">
        <w:t>1</w:t>
      </w:r>
      <w:r w:rsidR="00BD655A">
        <w:t>4</w:t>
      </w:r>
      <w:r w:rsidR="00232629">
        <w:t>]</w:t>
      </w:r>
      <w:r w:rsidR="00B83A4D">
        <w:t xml:space="preserve"> has </w:t>
      </w:r>
      <w:del w:id="188" w:author="Paige, Richard" w:date="2020-07-24T12:06:00Z">
        <w:r w:rsidR="00B83A4D" w:rsidDel="00854943">
          <w:delText>a few</w:delText>
        </w:r>
      </w:del>
      <w:ins w:id="189" w:author="Paige, Richard" w:date="2020-07-24T12:06:00Z">
        <w:r w:rsidR="00854943">
          <w:t>several</w:t>
        </w:r>
      </w:ins>
      <w:r w:rsidR="00B83A4D">
        <w:t xml:space="preserve"> EMC drivers for </w:t>
      </w:r>
      <w:del w:id="190" w:author="Paige, Richard" w:date="2020-07-24T12:06:00Z">
        <w:r w:rsidR="00B83A4D" w:rsidDel="00854943">
          <w:delText xml:space="preserve">several </w:delText>
        </w:r>
      </w:del>
      <w:ins w:id="191" w:author="Paige, Richard" w:date="2020-07-24T12:06:00Z">
        <w:r w:rsidR="00854943">
          <w:t>different</w:t>
        </w:r>
        <w:r w:rsidR="00854943">
          <w:t xml:space="preserve"> </w:t>
        </w:r>
      </w:ins>
      <w:r w:rsidR="00B83A4D">
        <w:t>models such as HTML, JDBC, JSON</w:t>
      </w:r>
      <w:r w:rsidR="004309E3">
        <w:t>,</w:t>
      </w:r>
      <w:r w:rsidR="00B83A4D">
        <w:t xml:space="preserve"> and more. The most similar model driver to </w:t>
      </w:r>
      <w:proofErr w:type="spellStart"/>
      <w:r w:rsidR="00B83A4D">
        <w:t>Astah</w:t>
      </w:r>
      <w:proofErr w:type="spellEnd"/>
      <w:r w:rsidR="00B83A4D">
        <w:t xml:space="preserve"> GSN was HTML</w:t>
      </w:r>
      <w:ins w:id="192" w:author="Paige, Richard" w:date="2020-07-24T12:06:00Z">
        <w:r w:rsidR="00854943">
          <w:t>, because HTML and XML/XMI share a tree-like st</w:t>
        </w:r>
      </w:ins>
      <w:ins w:id="193" w:author="Paige, Richard" w:date="2020-07-24T12:07:00Z">
        <w:r w:rsidR="00854943">
          <w:t>ructure.</w:t>
        </w:r>
      </w:ins>
      <w:del w:id="194" w:author="Paige, Richard" w:date="2020-07-24T12:06:00Z">
        <w:r w:rsidR="00B83A4D" w:rsidDel="00854943">
          <w:delText xml:space="preserve"> due to </w:delText>
        </w:r>
        <w:r w:rsidR="004309E3" w:rsidDel="00854943">
          <w:delText xml:space="preserve">the </w:delText>
        </w:r>
        <w:r w:rsidR="00B83A4D" w:rsidDel="00854943">
          <w:delText>XML structure.</w:delText>
        </w:r>
      </w:del>
    </w:p>
    <w:p w14:paraId="31B3745E" w14:textId="77777777"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w:t>
      </w:r>
      <w:ins w:id="195" w:author="Paige, Richard" w:date="2020-07-24T12:07:00Z">
        <w:r w:rsidR="00854943">
          <w:t xml:space="preserve">the </w:t>
        </w:r>
      </w:ins>
      <w:r w:rsidR="00F203EF">
        <w:t xml:space="preserve">HTML driver. The new driver </w:t>
      </w:r>
      <w:r w:rsidR="001F2944">
        <w:t>creates</w:t>
      </w:r>
      <w:r w:rsidR="00F203EF">
        <w:t xml:space="preserve"> an Epsilon model </w:t>
      </w:r>
      <w:r w:rsidR="001F2944">
        <w:t xml:space="preserve">selection </w:t>
      </w:r>
      <w:r w:rsidR="00F203EF">
        <w:t xml:space="preserve">in the Run Configuration of </w:t>
      </w:r>
      <w:r w:rsidR="00F203EF">
        <w:lastRenderedPageBreak/>
        <w:t xml:space="preserve">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14:paraId="4C840F31" w14:textId="77777777" w:rsidR="00535DD3" w:rsidRDefault="00535DD3" w:rsidP="00136E9B">
      <w:r>
        <w:t>Since I ha</w:t>
      </w:r>
      <w:ins w:id="196" w:author="Paige, Richard" w:date="2020-07-24T12:07:00Z">
        <w:r w:rsidR="007F428D">
          <w:t>d</w:t>
        </w:r>
      </w:ins>
      <w:del w:id="197" w:author="Paige, Richard" w:date="2020-07-24T12:07:00Z">
        <w:r w:rsidDel="007F428D">
          <w:delText>ve</w:delText>
        </w:r>
      </w:del>
      <w:r>
        <w:t xml:space="preserve"> no experience with Epsilon plugin development, I used </w:t>
      </w:r>
      <w:r w:rsidR="00696BDB">
        <w:t>the</w:t>
      </w:r>
      <w:r w:rsidR="004309E3">
        <w:t xml:space="preserve"> </w:t>
      </w:r>
      <w:r>
        <w:t xml:space="preserve">HTML driver as a base plugin project. I changed all names in the project and used </w:t>
      </w:r>
      <w:r w:rsidR="004309E3">
        <w:t xml:space="preserve">a </w:t>
      </w:r>
      <w:r>
        <w:t xml:space="preserve">new image for </w:t>
      </w:r>
      <w:r w:rsidR="004309E3">
        <w:t xml:space="preserve">the </w:t>
      </w:r>
      <w:proofErr w:type="spellStart"/>
      <w:r>
        <w:t>Astah</w:t>
      </w:r>
      <w:proofErr w:type="spellEnd"/>
      <w:r>
        <w:t xml:space="preserve"> GSN model selection tab. After that, I examine</w:t>
      </w:r>
      <w:ins w:id="198" w:author="Paige, Richard" w:date="2020-07-24T12:07:00Z">
        <w:r w:rsidR="007F428D">
          <w:t>d</w:t>
        </w:r>
      </w:ins>
      <w:r>
        <w:t xml:space="preserv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 xml:space="preserve">However, HTML getter and setter </w:t>
      </w:r>
      <w:ins w:id="199" w:author="Paige, Richard" w:date="2020-07-24T12:08:00Z">
        <w:r w:rsidR="007F428D">
          <w:t xml:space="preserve">methods </w:t>
        </w:r>
      </w:ins>
      <w:r w:rsidR="00AB016E">
        <w:t>only call Plain-XML getter and setter functions.</w:t>
      </w:r>
      <w:r w:rsidR="00696BDB">
        <w:t xml:space="preserve"> Therefore, I used Plain-XML drivers functions for the getter, setter and model classes.</w:t>
      </w:r>
      <w:ins w:id="200" w:author="Paige, Richard" w:date="2020-07-24T12:07:00Z">
        <w:r w:rsidR="007F428D">
          <w:t xml:space="preserve"> This is an important point to clarify: the HTML and Plain-XML drivers are </w:t>
        </w:r>
      </w:ins>
      <w:ins w:id="201" w:author="Paige, Richard" w:date="2020-07-24T12:08:00Z">
        <w:r w:rsidR="007F428D">
          <w:t xml:space="preserve">interdependent. In </w:t>
        </w:r>
        <w:proofErr w:type="spellStart"/>
        <w:r w:rsidR="007F428D">
          <w:t>Astah</w:t>
        </w:r>
        <w:proofErr w:type="spellEnd"/>
        <w:r w:rsidR="007F428D">
          <w:t xml:space="preserve"> </w:t>
        </w:r>
        <w:proofErr w:type="gramStart"/>
        <w:r w:rsidR="007F428D">
          <w:t xml:space="preserve">GSN, </w:t>
        </w:r>
      </w:ins>
      <w:ins w:id="202" w:author="Paige, Richard" w:date="2020-07-24T12:07:00Z">
        <w:r w:rsidR="007F428D">
          <w:t xml:space="preserve"> </w:t>
        </w:r>
      </w:ins>
      <w:ins w:id="203" w:author="Paige, Richard" w:date="2020-07-24T12:08:00Z">
        <w:r w:rsidR="007F428D">
          <w:t>both</w:t>
        </w:r>
        <w:proofErr w:type="gramEnd"/>
        <w:r w:rsidR="007F428D">
          <w:t xml:space="preserve"> are therefore used to support necessary functionality, though the high-level structure of the driver is derived from the HTML driver.</w:t>
        </w:r>
      </w:ins>
    </w:p>
    <w:p w14:paraId="0147AADD" w14:textId="77777777" w:rsidR="00607DDA" w:rsidRDefault="00C8460C" w:rsidP="00136E9B">
      <w:r>
        <w:t xml:space="preserve">I </w:t>
      </w:r>
      <w:del w:id="204" w:author="Paige, Richard" w:date="2020-07-24T12:08:00Z">
        <w:r w:rsidDel="007F428D">
          <w:delText xml:space="preserve">just </w:delText>
        </w:r>
      </w:del>
      <w:r>
        <w:t xml:space="preserve">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w:t>
      </w:r>
      <w:ins w:id="205" w:author="Paige, Richard" w:date="2020-07-24T12:08:00Z">
        <w:r w:rsidR="007F428D">
          <w:t xml:space="preserve">The </w:t>
        </w:r>
      </w:ins>
      <w:r w:rsidR="00126B11">
        <w:t xml:space="preserve">HTML driver </w:t>
      </w:r>
      <w:del w:id="206" w:author="Paige, Richard" w:date="2020-07-24T12:08:00Z">
        <w:r w:rsidR="00126B11" w:rsidDel="007F428D">
          <w:delText>was using</w:delText>
        </w:r>
      </w:del>
      <w:ins w:id="207" w:author="Paige, Richard" w:date="2020-07-24T12:08:00Z">
        <w:r w:rsidR="007F428D">
          <w:t>used</w:t>
        </w:r>
      </w:ins>
      <w:r w:rsidR="00126B11">
        <w:t xml:space="preserve"> </w:t>
      </w:r>
      <w:r w:rsidR="00607DDA">
        <w:t xml:space="preserve">Java </w:t>
      </w:r>
      <w:commentRangeStart w:id="208"/>
      <w:proofErr w:type="spellStart"/>
      <w:r w:rsidR="00607DDA">
        <w:t>Jsoup</w:t>
      </w:r>
      <w:proofErr w:type="spellEnd"/>
      <w:r w:rsidR="00607DDA">
        <w:t xml:space="preserve"> library </w:t>
      </w:r>
      <w:commentRangeEnd w:id="208"/>
      <w:r w:rsidR="007F428D">
        <w:rPr>
          <w:rStyle w:val="CommentReference"/>
        </w:rPr>
        <w:commentReference w:id="208"/>
      </w:r>
      <w:r w:rsidR="00607DDA">
        <w:t xml:space="preserve">for HTML </w:t>
      </w:r>
      <w:r w:rsidR="00126B11">
        <w:t>element</w:t>
      </w:r>
      <w:del w:id="209" w:author="Paige, Richard" w:date="2020-07-24T12:09:00Z">
        <w:r w:rsidR="00126B11" w:rsidDel="007F428D">
          <w:delText>s</w:delText>
        </w:r>
      </w:del>
      <w:r w:rsidR="00126B11">
        <w:t xml:space="preserve"> </w:t>
      </w:r>
      <w:r w:rsidR="00607DDA">
        <w:t>pars</w:t>
      </w:r>
      <w:ins w:id="210" w:author="Paige, Richard" w:date="2020-07-24T12:09:00Z">
        <w:r w:rsidR="007F428D">
          <w:t>ing</w:t>
        </w:r>
      </w:ins>
      <w:del w:id="211" w:author="Paige, Richard" w:date="2020-07-24T12:09:00Z">
        <w:r w:rsidR="00607DDA" w:rsidDel="007F428D">
          <w:delText>e</w:delText>
        </w:r>
      </w:del>
      <w:r w:rsidR="00126B11">
        <w:t xml:space="preserve">. This library could also parse the XML/XMI files but each time this library </w:t>
      </w:r>
      <w:ins w:id="212" w:author="Paige, Richard" w:date="2020-07-24T12:09:00Z">
        <w:r w:rsidR="007F428D">
          <w:t xml:space="preserve">is </w:t>
        </w:r>
      </w:ins>
      <w:r w:rsidR="00126B11">
        <w:t xml:space="preserve">used, it adds &lt;html&gt; and other main tags into the XML file. So, </w:t>
      </w:r>
      <w:del w:id="213" w:author="Paige, Richard" w:date="2020-07-24T12:09:00Z">
        <w:r w:rsidR="00126B11" w:rsidDel="007F428D">
          <w:delText xml:space="preserve">this </w:delText>
        </w:r>
      </w:del>
      <w:ins w:id="214" w:author="Paige, Richard" w:date="2020-07-24T12:09:00Z">
        <w:r w:rsidR="007F428D">
          <w:t>I changed this</w:t>
        </w:r>
        <w:r w:rsidR="007F428D">
          <w:t xml:space="preserve"> </w:t>
        </w:r>
      </w:ins>
      <w:r w:rsidR="00126B11">
        <w:t xml:space="preserve">library </w:t>
      </w:r>
      <w:del w:id="215" w:author="Paige, Richard" w:date="2020-07-24T12:09:00Z">
        <w:r w:rsidR="00126B11" w:rsidDel="007F428D">
          <w:delText xml:space="preserve">changed </w:delText>
        </w:r>
      </w:del>
      <w:r w:rsidR="00126B11">
        <w:t xml:space="preserve">to </w:t>
      </w:r>
      <w:ins w:id="216" w:author="Paige, Richard" w:date="2020-07-24T12:09:00Z">
        <w:r w:rsidR="007F428D">
          <w:t xml:space="preserve">use </w:t>
        </w:r>
      </w:ins>
      <w:r w:rsidR="00BD25E2">
        <w:t xml:space="preserve">the </w:t>
      </w:r>
      <w:r w:rsidR="00126B11">
        <w:t>Plain-XML driver’s parser library.</w:t>
      </w:r>
    </w:p>
    <w:p w14:paraId="35728E84" w14:textId="77777777" w:rsidR="0098365D" w:rsidRPr="000C446C" w:rsidRDefault="0098365D" w:rsidP="00136E9B"/>
    <w:p w14:paraId="06D23A92" w14:textId="77777777" w:rsidR="00D94BCA" w:rsidRDefault="00BF4879" w:rsidP="001B6D8E">
      <w:pPr>
        <w:pStyle w:val="Heading2"/>
        <w:numPr>
          <w:ilvl w:val="1"/>
          <w:numId w:val="1"/>
        </w:numPr>
      </w:pPr>
      <w:bookmarkStart w:id="217" w:name="_Toc46239659"/>
      <w:r>
        <w:t xml:space="preserve">Using the Epsilon </w:t>
      </w:r>
      <w:r w:rsidR="00D94BCA" w:rsidRPr="00271C0A">
        <w:t xml:space="preserve">Plain-XML </w:t>
      </w:r>
      <w:r>
        <w:t>D</w:t>
      </w:r>
      <w:r w:rsidR="00D94BCA" w:rsidRPr="00271C0A">
        <w:t>river</w:t>
      </w:r>
      <w:bookmarkEnd w:id="217"/>
    </w:p>
    <w:p w14:paraId="4A1D9F19" w14:textId="77777777" w:rsidR="001B4142" w:rsidRPr="001B4142" w:rsidRDefault="001B4142" w:rsidP="001B4142"/>
    <w:p w14:paraId="6D6D546D" w14:textId="77777777" w:rsidR="00607DDA" w:rsidRDefault="007F428D" w:rsidP="00136E9B">
      <w:ins w:id="218" w:author="Paige, Richard" w:date="2020-07-24T12:11:00Z">
        <w:r>
          <w:t xml:space="preserve">As stated, the </w:t>
        </w:r>
      </w:ins>
      <w:r w:rsidR="00607DDA">
        <w:t xml:space="preserve">HTML plugin was the most similar example to </w:t>
      </w:r>
      <w:proofErr w:type="spellStart"/>
      <w:r w:rsidR="00607DDA">
        <w:t>Astah</w:t>
      </w:r>
      <w:proofErr w:type="spellEnd"/>
      <w:r w:rsidR="00607DDA">
        <w:t xml:space="preserve"> GSN driver that I am going to work on. </w:t>
      </w:r>
      <w:r w:rsidR="00F77DDC">
        <w:t xml:space="preserve">But </w:t>
      </w:r>
      <w:ins w:id="219" w:author="Paige, Richard" w:date="2020-07-24T12:11:00Z">
        <w:r>
          <w:t xml:space="preserve">the </w:t>
        </w:r>
      </w:ins>
      <w:r w:rsidR="00F77DDC">
        <w:t xml:space="preserve">parsing methods in </w:t>
      </w:r>
      <w:ins w:id="220" w:author="Paige, Richard" w:date="2020-07-24T12:11:00Z">
        <w:r>
          <w:t xml:space="preserve">the </w:t>
        </w:r>
      </w:ins>
      <w:r w:rsidR="00F77DDC">
        <w:t xml:space="preserve">HTML driver </w:t>
      </w:r>
      <w:del w:id="221" w:author="Paige, Richard" w:date="2020-07-24T12:11:00Z">
        <w:r w:rsidR="00F77DDC" w:rsidDel="007F428D">
          <w:delText xml:space="preserve">wasn’t </w:delText>
        </w:r>
      </w:del>
      <w:ins w:id="222" w:author="Paige, Richard" w:date="2020-07-24T12:11:00Z">
        <w:r>
          <w:t>w</w:t>
        </w:r>
        <w:r>
          <w:t xml:space="preserve">eren’t directly </w:t>
        </w:r>
      </w:ins>
      <w:r w:rsidR="00F77DDC">
        <w:t xml:space="preserve">useful for the XMI file parser. That’s why </w:t>
      </w:r>
      <w:r w:rsidR="00BD25E2">
        <w:t xml:space="preserve">the </w:t>
      </w:r>
      <w:r w:rsidR="00F77DDC">
        <w:t xml:space="preserve">HTML driver project </w:t>
      </w:r>
      <w:ins w:id="223" w:author="Paige, Richard" w:date="2020-07-24T12:11:00Z">
        <w:r>
          <w:t xml:space="preserve">was </w:t>
        </w:r>
      </w:ins>
      <w:r w:rsidR="00F77DDC">
        <w:t xml:space="preserve">used for only Epsilon plugin features and all other classes like </w:t>
      </w:r>
      <w:r w:rsidR="00BD25E2">
        <w:t xml:space="preserve">the </w:t>
      </w:r>
      <w:r w:rsidR="00F77DDC">
        <w:t>model, getter</w:t>
      </w:r>
      <w:r w:rsidR="00BD25E2">
        <w:t>,</w:t>
      </w:r>
      <w:r w:rsidR="00F77DDC">
        <w:t xml:space="preserve"> and setter </w:t>
      </w:r>
      <w:del w:id="224" w:author="Paige, Richard" w:date="2020-07-24T12:12:00Z">
        <w:r w:rsidR="00F77DDC" w:rsidDel="007F428D">
          <w:delText xml:space="preserve">changed </w:delText>
        </w:r>
      </w:del>
      <w:ins w:id="225" w:author="Paige, Richard" w:date="2020-07-24T12:12:00Z">
        <w:r>
          <w:t xml:space="preserve">were </w:t>
        </w:r>
      </w:ins>
      <w:r w:rsidR="00F77DDC">
        <w:t>based on Plain-XML driver.</w:t>
      </w:r>
    </w:p>
    <w:p w14:paraId="164CCB57" w14:textId="77777777" w:rsidR="00516260" w:rsidRDefault="007F428D" w:rsidP="00136E9B">
      <w:ins w:id="226" w:author="Paige, Richard" w:date="2020-07-24T12:12:00Z">
        <w:r>
          <w:t xml:space="preserve">The </w:t>
        </w:r>
      </w:ins>
      <w:r w:rsidR="00F77DDC">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proofErr w:type="spellStart"/>
      <w:r w:rsidR="002A36FE">
        <w:t>Astah</w:t>
      </w:r>
      <w:proofErr w:type="spellEnd"/>
      <w:r w:rsidR="002A36FE">
        <w:t xml:space="preserve">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r w:rsidR="00633DEC">
        <w:t xml:space="preserve"> in </w:t>
      </w:r>
      <w:del w:id="227" w:author="Paige, Richard" w:date="2020-07-24T12:12:00Z">
        <w:r w:rsidR="00633DEC" w:rsidDel="007F428D">
          <w:delText>S</w:delText>
        </w:r>
        <w:r w:rsidR="00E72BDB" w:rsidDel="007F428D">
          <w:delText xml:space="preserve">ection </w:delText>
        </w:r>
      </w:del>
      <w:ins w:id="228" w:author="Paige, Richard" w:date="2020-07-24T12:12:00Z">
        <w:r>
          <w:t xml:space="preserve">Chapter </w:t>
        </w:r>
      </w:ins>
      <w:r w:rsidR="00E72BDB">
        <w:t>5</w:t>
      </w:r>
      <w:r w:rsidR="00762283">
        <w:t>.</w:t>
      </w:r>
    </w:p>
    <w:p w14:paraId="1B219842" w14:textId="77777777"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 xml:space="preserve">wasn’t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w:t>
      </w:r>
      <w:proofErr w:type="spellStart"/>
      <w:r w:rsidR="00365A3E" w:rsidRPr="001B4142">
        <w:rPr>
          <w:szCs w:val="24"/>
        </w:rPr>
        <w:t>Astah</w:t>
      </w:r>
      <w:proofErr w:type="spellEnd"/>
      <w:r w:rsidR="00365A3E" w:rsidRPr="001B4142">
        <w:rPr>
          <w:szCs w:val="24"/>
        </w:rPr>
        <w:t xml:space="preserve"> GSN XMI driver doesn’t require tag names because all elements use the same tag name. </w:t>
      </w:r>
      <w:proofErr w:type="gramStart"/>
      <w:r w:rsidR="00365A3E" w:rsidRPr="001B4142">
        <w:rPr>
          <w:szCs w:val="24"/>
        </w:rPr>
        <w:t>Thus</w:t>
      </w:r>
      <w:proofErr w:type="gramEnd"/>
      <w:r w:rsidR="00365A3E" w:rsidRPr="001B4142">
        <w:rPr>
          <w:szCs w:val="24"/>
        </w:rPr>
        <w:t xml:space="preserve"> this function changed for getting GSN element’s type instead of getting the tag names as a function input.</w:t>
      </w:r>
    </w:p>
    <w:p w14:paraId="72DAD2AC" w14:textId="77777777" w:rsidR="006F59C9" w:rsidRPr="001B4142" w:rsidRDefault="006F59C9" w:rsidP="00136E9B">
      <w:pPr>
        <w:rPr>
          <w:szCs w:val="24"/>
        </w:rPr>
      </w:pPr>
      <w:r w:rsidRPr="001B4142">
        <w:rPr>
          <w:szCs w:val="24"/>
        </w:rPr>
        <w:lastRenderedPageBreak/>
        <w:t xml:space="preserve">Type class in Plain XML has </w:t>
      </w:r>
      <w:ins w:id="229" w:author="Paige, Richard" w:date="2020-07-24T12:12:00Z">
        <w:r w:rsidR="007F428D">
          <w:rPr>
            <w:szCs w:val="24"/>
          </w:rPr>
          <w:t>four</w:t>
        </w:r>
      </w:ins>
      <w:del w:id="230" w:author="Paige, Richard" w:date="2020-07-24T12:12:00Z">
        <w:r w:rsidRPr="001B4142" w:rsidDel="007F428D">
          <w:rPr>
            <w:szCs w:val="24"/>
          </w:rPr>
          <w:delText>4</w:delText>
        </w:r>
      </w:del>
      <w:r w:rsidRPr="001B4142">
        <w:rPr>
          <w:szCs w:val="24"/>
        </w:rPr>
        <w:t xml:space="preserve"> types for XML files. These are </w:t>
      </w:r>
      <w:r w:rsidRPr="007F428D">
        <w:rPr>
          <w:i/>
          <w:iCs/>
          <w:szCs w:val="24"/>
          <w:rPrChange w:id="231" w:author="Paige, Richard" w:date="2020-07-24T12:12:00Z">
            <w:rPr>
              <w:szCs w:val="24"/>
            </w:rPr>
          </w:rPrChange>
        </w:rPr>
        <w:t>tag, attribute, reference</w:t>
      </w:r>
      <w:r w:rsidR="001515E8" w:rsidRPr="007F428D">
        <w:rPr>
          <w:i/>
          <w:iCs/>
          <w:szCs w:val="24"/>
          <w:rPrChange w:id="232" w:author="Paige, Richard" w:date="2020-07-24T12:12:00Z">
            <w:rPr>
              <w:szCs w:val="24"/>
            </w:rPr>
          </w:rPrChange>
        </w:rPr>
        <w:t>,</w:t>
      </w:r>
      <w:r w:rsidRPr="001B4142">
        <w:rPr>
          <w:szCs w:val="24"/>
        </w:rPr>
        <w:t xml:space="preserve"> and </w:t>
      </w:r>
      <w:r w:rsidRPr="007F428D">
        <w:rPr>
          <w:i/>
          <w:iCs/>
          <w:szCs w:val="24"/>
          <w:rPrChange w:id="233" w:author="Paige, Richard" w:date="2020-07-24T12:12:00Z">
            <w:rPr>
              <w:szCs w:val="24"/>
            </w:rPr>
          </w:rPrChange>
        </w:rPr>
        <w:t>child</w:t>
      </w:r>
      <w:r w:rsidRPr="001B4142">
        <w:rPr>
          <w:szCs w:val="24"/>
        </w:rPr>
        <w:t xml:space="preserve">. But these types are not necessary for </w:t>
      </w:r>
      <w:ins w:id="234" w:author="Paige, Richard" w:date="2020-07-24T12:12:00Z">
        <w:r w:rsidR="007F428D">
          <w:rPr>
            <w:szCs w:val="24"/>
          </w:rPr>
          <w:t xml:space="preserve">the </w:t>
        </w:r>
      </w:ins>
      <w:proofErr w:type="spellStart"/>
      <w:r w:rsidRPr="001B4142">
        <w:rPr>
          <w:szCs w:val="24"/>
        </w:rPr>
        <w:t>Astah</w:t>
      </w:r>
      <w:proofErr w:type="spellEnd"/>
      <w:r w:rsidRPr="001B4142">
        <w:rPr>
          <w:szCs w:val="24"/>
        </w:rPr>
        <w:t xml:space="preserve"> GSN driver. Thus, types are changed to GSN model elements such as goal, strategy, solution, </w:t>
      </w:r>
      <w:proofErr w:type="spellStart"/>
      <w:r w:rsidRPr="001B4142">
        <w:rPr>
          <w:szCs w:val="24"/>
        </w:rPr>
        <w:t>etc</w:t>
      </w:r>
      <w:proofErr w:type="spellEnd"/>
      <w:ins w:id="235" w:author="Paige, Richard" w:date="2020-07-24T12:12:00Z">
        <w:r w:rsidR="007F428D">
          <w:rPr>
            <w:szCs w:val="24"/>
          </w:rPr>
          <w:t xml:space="preserve">, as these are more readable (in the source code) and the resulting code will </w:t>
        </w:r>
      </w:ins>
      <w:ins w:id="236" w:author="Paige, Richard" w:date="2020-07-24T12:13:00Z">
        <w:r w:rsidR="007F428D">
          <w:rPr>
            <w:szCs w:val="24"/>
          </w:rPr>
          <w:t>hopefully be easier to maintain.</w:t>
        </w:r>
      </w:ins>
      <w:del w:id="237" w:author="Paige, Richard" w:date="2020-07-24T12:12:00Z">
        <w:r w:rsidRPr="001B4142" w:rsidDel="007F428D">
          <w:rPr>
            <w:szCs w:val="24"/>
          </w:rPr>
          <w:delText>.</w:delText>
        </w:r>
      </w:del>
    </w:p>
    <w:p w14:paraId="4FD10140" w14:textId="77777777"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proofErr w:type="spellStart"/>
      <w:r w:rsidR="00202E13" w:rsidRPr="001B4142">
        <w:rPr>
          <w:szCs w:val="24"/>
        </w:rPr>
        <w:t>Astah</w:t>
      </w:r>
      <w:proofErr w:type="spellEnd"/>
      <w:r w:rsidR="00202E13" w:rsidRPr="001B4142">
        <w:rPr>
          <w:szCs w:val="24"/>
        </w:rPr>
        <w:t xml:space="preserve">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14:paraId="2029DC54" w14:textId="77777777" w:rsidR="0098365D" w:rsidRPr="00202E13" w:rsidRDefault="0098365D" w:rsidP="00136E9B">
      <w:pPr>
        <w:rPr>
          <w:sz w:val="22"/>
        </w:rPr>
      </w:pPr>
    </w:p>
    <w:p w14:paraId="00F64176" w14:textId="77777777" w:rsidR="00923476" w:rsidRPr="001B4142" w:rsidRDefault="00832E73" w:rsidP="001B6D8E">
      <w:pPr>
        <w:pStyle w:val="Heading2"/>
        <w:numPr>
          <w:ilvl w:val="1"/>
          <w:numId w:val="1"/>
        </w:numPr>
        <w:rPr>
          <w:sz w:val="39"/>
          <w:szCs w:val="39"/>
        </w:rPr>
      </w:pPr>
      <w:bookmarkStart w:id="238" w:name="_Toc46239660"/>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238"/>
    </w:p>
    <w:p w14:paraId="0239EF2A" w14:textId="77777777" w:rsidR="001B4142" w:rsidRPr="001B4142" w:rsidRDefault="001B4142" w:rsidP="001B4142"/>
    <w:p w14:paraId="0398C095" w14:textId="77777777" w:rsidR="00847891" w:rsidRDefault="00847891" w:rsidP="00847891">
      <w:r>
        <w:t>Determining element types such as Goal, Solution or Asserted Evidence is one of the</w:t>
      </w:r>
      <w:r w:rsidR="00E72BDB">
        <w:t xml:space="preserve"> most</w:t>
      </w:r>
      <w:r>
        <w:t xml:space="preserve"> important parts of the </w:t>
      </w:r>
      <w:proofErr w:type="spellStart"/>
      <w:r>
        <w:t>Astah</w:t>
      </w:r>
      <w:proofErr w:type="spellEnd"/>
      <w:r>
        <w:t xml:space="preserve"> GSN Driver. In </w:t>
      </w:r>
      <w:ins w:id="239" w:author="Paige, Richard" w:date="2020-07-24T12:21:00Z">
        <w:r w:rsidR="007F428D">
          <w:t xml:space="preserve">an </w:t>
        </w:r>
      </w:ins>
      <w:r>
        <w:t>early design, each user quer</w:t>
      </w:r>
      <w:ins w:id="240" w:author="Paige, Richard" w:date="2020-07-24T12:21:00Z">
        <w:r w:rsidR="007F428D">
          <w:t>y</w:t>
        </w:r>
      </w:ins>
      <w:del w:id="241" w:author="Paige, Richard" w:date="2020-07-24T12:21:00Z">
        <w:r w:rsidDel="007F428D">
          <w:delText>ies</w:delText>
        </w:r>
      </w:del>
      <w:r>
        <w:t xml:space="preserve"> w</w:t>
      </w:r>
      <w:ins w:id="242" w:author="Paige, Richard" w:date="2020-07-24T12:21:00Z">
        <w:r w:rsidR="007F428D">
          <w:t>as</w:t>
        </w:r>
      </w:ins>
      <w:del w:id="243" w:author="Paige, Richard" w:date="2020-07-24T12:21:00Z">
        <w:r w:rsidDel="007F428D">
          <w:delText>ere</w:delText>
        </w:r>
      </w:del>
      <w:r>
        <w:t xml:space="preserve"> parsed before accessing the element in the XMI file. Thus, if the given query element wasn’t in the GSN type, it would return an empty result. For example, a user can only get elements with IDs like G1, Sn4, C2, … These IDs </w:t>
      </w:r>
      <w:ins w:id="244" w:author="Paige, Richard" w:date="2020-07-24T12:21:00Z">
        <w:r w:rsidR="007F428D">
          <w:t xml:space="preserve">are </w:t>
        </w:r>
      </w:ins>
      <w:r w:rsidR="008974A2">
        <w:t>created</w:t>
      </w:r>
      <w:r>
        <w:t xml:space="preserve"> by </w:t>
      </w:r>
      <w:proofErr w:type="spellStart"/>
      <w:r>
        <w:t>Astah</w:t>
      </w:r>
      <w:proofErr w:type="spellEnd"/>
      <w:r>
        <w:t xml:space="preserve"> GSN </w:t>
      </w:r>
      <w:r w:rsidR="008974A2">
        <w:t xml:space="preserve">with element </w:t>
      </w:r>
      <w:r>
        <w:t>type</w:t>
      </w:r>
      <w:r w:rsidR="008974A2">
        <w:t xml:space="preserve"> data</w:t>
      </w:r>
      <w:ins w:id="245" w:author="Paige, Richard" w:date="2020-07-24T12:22:00Z">
        <w:r w:rsidR="007F428D">
          <w:t xml:space="preserve">; specifically, </w:t>
        </w:r>
      </w:ins>
      <w:del w:id="246" w:author="Paige, Richard" w:date="2020-07-24T12:22:00Z">
        <w:r w:rsidDel="007F428D">
          <w:delText xml:space="preserve">. </w:delText>
        </w:r>
      </w:del>
      <w:ins w:id="247" w:author="Paige, Richard" w:date="2020-07-24T12:22:00Z">
        <w:r w:rsidR="007F428D">
          <w:t>g</w:t>
        </w:r>
      </w:ins>
      <w:del w:id="248" w:author="Paige, Richard" w:date="2020-07-24T12:22:00Z">
        <w:r w:rsidDel="007F428D">
          <w:delText>G</w:delText>
        </w:r>
      </w:del>
      <w:r>
        <w:t>oal element</w:t>
      </w:r>
      <w:del w:id="249" w:author="Paige, Richard" w:date="2020-07-24T12:22:00Z">
        <w:r w:rsidDel="007F428D">
          <w:delText>s’</w:delText>
        </w:r>
      </w:del>
      <w:r>
        <w:t xml:space="preserve"> ID</w:t>
      </w:r>
      <w:ins w:id="250" w:author="Paige, Richard" w:date="2020-07-24T12:22:00Z">
        <w:r w:rsidR="007F428D">
          <w:t>s</w:t>
        </w:r>
      </w:ins>
      <w:r>
        <w:t xml:space="preserve"> starts with G, Solution with Sn and Context with C. However, element IDs don’t have to start with element type letters. In this case, </w:t>
      </w:r>
      <w:ins w:id="251" w:author="Paige, Richard" w:date="2020-07-24T12:22:00Z">
        <w:r w:rsidR="007F428D">
          <w:t xml:space="preserve">the </w:t>
        </w:r>
      </w:ins>
      <w:r>
        <w:t xml:space="preserve">GSN type parse </w:t>
      </w:r>
      <w:r w:rsidR="00723AAD">
        <w:t xml:space="preserve">function </w:t>
      </w:r>
      <w:r>
        <w:t xml:space="preserve">for custom IDs such as CA1, AR-C1 returned null and Epsilon </w:t>
      </w:r>
      <w:r w:rsidR="006A6AB2">
        <w:t>showed</w:t>
      </w:r>
      <w:r>
        <w:t xml:space="preserve"> </w:t>
      </w:r>
      <w:r w:rsidR="00723AAD">
        <w:t xml:space="preserve">an </w:t>
      </w:r>
      <w:r>
        <w:t xml:space="preserve">error. </w:t>
      </w:r>
    </w:p>
    <w:p w14:paraId="1620B416" w14:textId="77777777" w:rsidR="00847891" w:rsidRDefault="00847891" w:rsidP="00847891">
      <w:r>
        <w:t xml:space="preserve">In later designs, </w:t>
      </w:r>
      <w:ins w:id="252" w:author="Paige, Richard" w:date="2020-07-24T12:22:00Z">
        <w:r w:rsidR="007F428D">
          <w:t xml:space="preserve">a </w:t>
        </w:r>
      </w:ins>
      <w:r>
        <w:t>custom ID access added to the driver</w:t>
      </w:r>
      <w:ins w:id="253" w:author="Paige, Richard" w:date="2020-07-24T12:22:00Z">
        <w:r w:rsidR="007F428D">
          <w:t>, b</w:t>
        </w:r>
      </w:ins>
      <w:del w:id="254" w:author="Paige, Richard" w:date="2020-07-24T12:22:00Z">
        <w:r w:rsidDel="007F428D">
          <w:delText>. B</w:delText>
        </w:r>
      </w:del>
      <w:r>
        <w:t xml:space="preserve">ecause GSN standards don’t require IDs to start with element type letters. That’s why instead of returning null for custom ID queries, the driver compares every ID in the model and if it </w:t>
      </w:r>
      <w:r w:rsidR="00BF0FC4">
        <w:t>can</w:t>
      </w:r>
      <w:r>
        <w:t>n</w:t>
      </w:r>
      <w:r w:rsidR="00BF0FC4">
        <w:t>o</w:t>
      </w:r>
      <w:r>
        <w:t>t find it</w:t>
      </w:r>
      <w:r w:rsidR="00BF0FC4">
        <w:t>,</w:t>
      </w:r>
      <w:r>
        <w:t xml:space="preserve"> then it returns null. </w:t>
      </w:r>
      <w:commentRangeStart w:id="255"/>
      <w:r>
        <w:t xml:space="preserve">For custom IDs, GSN type parser still returns null but after that, it checks every element for custom ID probability. </w:t>
      </w:r>
      <w:commentRangeEnd w:id="255"/>
      <w:r w:rsidR="00323C46">
        <w:rPr>
          <w:rStyle w:val="CommentReference"/>
        </w:rPr>
        <w:commentReference w:id="255"/>
      </w:r>
    </w:p>
    <w:p w14:paraId="7FA971AC" w14:textId="77777777" w:rsidR="00847891" w:rsidRDefault="00847891" w:rsidP="00847891">
      <w:r>
        <w:t xml:space="preserve">Another update for not determining types with element ID would be the </w:t>
      </w:r>
      <w:proofErr w:type="gramStart"/>
      <w:r>
        <w:t>“.</w:t>
      </w:r>
      <w:proofErr w:type="spellStart"/>
      <w:r>
        <w:t>gsntype</w:t>
      </w:r>
      <w:proofErr w:type="spellEnd"/>
      <w:proofErr w:type="gramEnd"/>
      <w:r>
        <w:t>” query. Before this change, the node elements’ type w</w:t>
      </w:r>
      <w:r w:rsidR="001515E8">
        <w:t>as</w:t>
      </w:r>
      <w:r>
        <w:t xml:space="preserve"> found by element IDs and link elements’ </w:t>
      </w:r>
      <w:r w:rsidR="00656D57">
        <w:t>type</w:t>
      </w:r>
      <w:r>
        <w:t xml:space="preserve"> were found by </w:t>
      </w:r>
      <w:proofErr w:type="spellStart"/>
      <w:proofErr w:type="gramStart"/>
      <w:r w:rsidRPr="00793485">
        <w:rPr>
          <w:i/>
        </w:rPr>
        <w:t>xsi:type</w:t>
      </w:r>
      <w:proofErr w:type="spellEnd"/>
      <w:proofErr w:type="gramEnd"/>
      <w:r>
        <w:t xml:space="preserve"> attribute. After discovering custom IDs, </w:t>
      </w:r>
      <w:r w:rsidR="001515E8">
        <w:t xml:space="preserve">the </w:t>
      </w:r>
      <w:proofErr w:type="spellStart"/>
      <w:r w:rsidRPr="00793485">
        <w:rPr>
          <w:i/>
        </w:rPr>
        <w:t>gsntype</w:t>
      </w:r>
      <w:proofErr w:type="spellEnd"/>
      <w:r>
        <w:t xml:space="preserve"> function has to change. However, there is a problem with determining element type without IDs. The only way to finding element types is </w:t>
      </w:r>
      <w:r w:rsidR="001515E8">
        <w:t xml:space="preserve">the </w:t>
      </w:r>
      <w:proofErr w:type="spellStart"/>
      <w:proofErr w:type="gramStart"/>
      <w:r w:rsidRPr="00793485">
        <w:rPr>
          <w:i/>
        </w:rPr>
        <w:t>xsi:type</w:t>
      </w:r>
      <w:proofErr w:type="spellEnd"/>
      <w:proofErr w:type="gramEnd"/>
      <w:r>
        <w:t xml:space="preserve"> attribute. But, some of the node elements use the same </w:t>
      </w:r>
      <w:proofErr w:type="spellStart"/>
      <w:proofErr w:type="gramStart"/>
      <w:r>
        <w:t>xsi:type</w:t>
      </w:r>
      <w:proofErr w:type="spellEnd"/>
      <w:proofErr w:type="gramEnd"/>
      <w:r>
        <w:t xml:space="preserve"> attributes. For instance, Goal, Assumption, and Justification elements all use “</w:t>
      </w:r>
      <w:proofErr w:type="spellStart"/>
      <w:proofErr w:type="gramStart"/>
      <w:r>
        <w:t>ARM:Claim</w:t>
      </w:r>
      <w:proofErr w:type="spellEnd"/>
      <w:proofErr w:type="gramEnd"/>
      <w:r>
        <w:t xml:space="preserve">” value for </w:t>
      </w:r>
      <w:proofErr w:type="spellStart"/>
      <w:r w:rsidRPr="00793485">
        <w:rPr>
          <w:i/>
        </w:rPr>
        <w:t>xsi:type</w:t>
      </w:r>
      <w:proofErr w:type="spellEnd"/>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w:t>
      </w:r>
      <w:proofErr w:type="gramStart"/>
      <w:r>
        <w:t>elements</w:t>
      </w:r>
      <w:proofErr w:type="gramEnd"/>
      <w:r>
        <w:t xml:space="preserve"> but Justification elements can only connect to the Asserted Context element’s target side. Thus, if the given element’s </w:t>
      </w:r>
      <w:proofErr w:type="spellStart"/>
      <w:r w:rsidRPr="00822C99">
        <w:rPr>
          <w:i/>
        </w:rPr>
        <w:t>xmi:id</w:t>
      </w:r>
      <w:proofErr w:type="spellEnd"/>
      <w:r>
        <w:t xml:space="preserve"> stored in one if the Asserted Context attributes’ target attribute, that means the element’s type is Justification.</w:t>
      </w:r>
    </w:p>
    <w:p w14:paraId="227AD7BC" w14:textId="77777777" w:rsidR="00FA209C" w:rsidRDefault="00847891" w:rsidP="00847891">
      <w:r>
        <w:t>The Goal-Justification situation is the same for Solution-Context pairs. Instead of “</w:t>
      </w:r>
      <w:proofErr w:type="spellStart"/>
      <w:proofErr w:type="gramStart"/>
      <w:r>
        <w:t>ARM:Claim</w:t>
      </w:r>
      <w:proofErr w:type="spellEnd"/>
      <w:proofErr w:type="gramEnd"/>
      <w:r>
        <w:t xml:space="preserve">” </w:t>
      </w:r>
      <w:proofErr w:type="spellStart"/>
      <w:r w:rsidRPr="00B52948">
        <w:rPr>
          <w:i/>
        </w:rPr>
        <w:t>xsi:type</w:t>
      </w:r>
      <w:proofErr w:type="spellEnd"/>
      <w:r>
        <w:t xml:space="preserve"> attribute Solution-Context elements use “</w:t>
      </w:r>
      <w:proofErr w:type="spellStart"/>
      <w:r>
        <w:t>ARM:InformationElement</w:t>
      </w:r>
      <w:proofErr w:type="spellEnd"/>
      <w:r>
        <w:t xml:space="preserve">”. Similarly, Context </w:t>
      </w:r>
      <w:r>
        <w:lastRenderedPageBreak/>
        <w:t>elements can only be connected to Asserted Context links’ target side. Hence, the same function used for determining Justifica</w:t>
      </w:r>
      <w:r w:rsidR="00656D57">
        <w:t xml:space="preserve">tion and Context elements. All types of </w:t>
      </w:r>
      <w:r>
        <w:t xml:space="preserve">element examples could be seen </w:t>
      </w:r>
      <w:r w:rsidR="00656D57">
        <w:t>in Table 4</w:t>
      </w:r>
      <w:r>
        <w:t>.</w:t>
      </w:r>
    </w:p>
    <w:p w14:paraId="5DB311B3" w14:textId="77777777" w:rsidR="0098365D" w:rsidRDefault="00FA209C" w:rsidP="008A2A1C">
      <w:pPr>
        <w:jc w:val="left"/>
      </w:pPr>
      <w:r>
        <w:br w:type="page"/>
      </w:r>
    </w:p>
    <w:p w14:paraId="39BAE807" w14:textId="77777777" w:rsidR="008A2A1C" w:rsidRDefault="008A2A1C" w:rsidP="008A2A1C">
      <w:pPr>
        <w:jc w:val="left"/>
      </w:pPr>
    </w:p>
    <w:tbl>
      <w:tblPr>
        <w:tblStyle w:val="TableGrid"/>
        <w:tblW w:w="0" w:type="auto"/>
        <w:tblLook w:val="04A0" w:firstRow="1" w:lastRow="0" w:firstColumn="1" w:lastColumn="0" w:noHBand="0" w:noVBand="1"/>
      </w:tblPr>
      <w:tblGrid>
        <w:gridCol w:w="9396"/>
      </w:tblGrid>
      <w:tr w:rsidR="00370E77" w14:paraId="6900AF83" w14:textId="77777777" w:rsidTr="00E44B33">
        <w:tc>
          <w:tcPr>
            <w:tcW w:w="9396" w:type="dxa"/>
            <w:shd w:val="clear" w:color="auto" w:fill="28B4C8"/>
          </w:tcPr>
          <w:p w14:paraId="526432E0" w14:textId="77777777" w:rsidR="00370E77" w:rsidRPr="00370E77" w:rsidRDefault="00792E1B" w:rsidP="006A5AA7">
            <w:pPr>
              <w:jc w:val="center"/>
              <w:rPr>
                <w:b/>
              </w:rPr>
            </w:pPr>
            <w:r>
              <w:rPr>
                <w:b/>
              </w:rPr>
              <w:t>Goal element</w:t>
            </w:r>
          </w:p>
        </w:tc>
      </w:tr>
      <w:tr w:rsidR="00370E77" w14:paraId="4F077FAE" w14:textId="77777777" w:rsidTr="00370E77">
        <w:tc>
          <w:tcPr>
            <w:tcW w:w="9396" w:type="dxa"/>
          </w:tcPr>
          <w:p w14:paraId="5A5A2342" w14:textId="77777777" w:rsidR="00370E77" w:rsidRDefault="00370E77" w:rsidP="00370E77">
            <w:pPr>
              <w:jc w:val="left"/>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2F549A">
              <w:rPr>
                <w:rFonts w:ascii="Consolas" w:hAnsi="Consolas"/>
              </w:rPr>
              <w:t xml:space="preserve"> </w:t>
            </w:r>
            <w:proofErr w:type="spellStart"/>
            <w:proofErr w:type="gramStart"/>
            <w:r w:rsidRPr="00CE4210">
              <w:rPr>
                <w:rFonts w:ascii="Consolas" w:hAnsi="Consolas"/>
                <w:color w:val="538135" w:themeColor="accent6" w:themeShade="BF"/>
              </w:rPr>
              <w:t>xsi:type</w:t>
            </w:r>
            <w:proofErr w:type="spellEnd"/>
            <w:proofErr w:type="gram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14:paraId="16BE8C1F" w14:textId="77777777" w:rsidTr="00E44B33">
        <w:tc>
          <w:tcPr>
            <w:tcW w:w="9396" w:type="dxa"/>
            <w:shd w:val="clear" w:color="auto" w:fill="28B4C8"/>
          </w:tcPr>
          <w:p w14:paraId="6DBA14D8" w14:textId="77777777"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14:paraId="012A8094" w14:textId="77777777" w:rsidTr="00370E77">
        <w:tc>
          <w:tcPr>
            <w:tcW w:w="9396" w:type="dxa"/>
          </w:tcPr>
          <w:p w14:paraId="2712393C" w14:textId="77777777" w:rsidR="00370E77" w:rsidRPr="00370E77" w:rsidRDefault="00370E77" w:rsidP="00370E77">
            <w:pPr>
              <w:jc w:val="left"/>
              <w:rPr>
                <w:rFonts w:ascii="Consolas" w:hAnsi="Consolas"/>
              </w:rPr>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CE4210">
              <w:rPr>
                <w:rFonts w:ascii="Consolas" w:hAnsi="Consolas"/>
                <w:color w:val="2E74B5" w:themeColor="accent1" w:themeShade="BF"/>
              </w:rPr>
              <w:t xml:space="preserve"> </w:t>
            </w:r>
            <w:proofErr w:type="spellStart"/>
            <w:proofErr w:type="gramStart"/>
            <w:r w:rsidRPr="00CE4210">
              <w:rPr>
                <w:rFonts w:ascii="Consolas" w:hAnsi="Consolas"/>
                <w:color w:val="538135" w:themeColor="accent6" w:themeShade="BF"/>
              </w:rPr>
              <w:t>xsi:type</w:t>
            </w:r>
            <w:proofErr w:type="spellEnd"/>
            <w:proofErr w:type="gram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14:paraId="6C65B775" w14:textId="77777777" w:rsidTr="00E44B33">
        <w:tc>
          <w:tcPr>
            <w:tcW w:w="9396" w:type="dxa"/>
            <w:shd w:val="clear" w:color="auto" w:fill="28B4C8"/>
          </w:tcPr>
          <w:p w14:paraId="56934FB5" w14:textId="77777777" w:rsidR="00370E77" w:rsidRPr="00370E77" w:rsidRDefault="00792E1B" w:rsidP="006A5AA7">
            <w:pPr>
              <w:jc w:val="center"/>
              <w:rPr>
                <w:rFonts w:cs="Times New Roman"/>
                <w:b/>
              </w:rPr>
            </w:pPr>
            <w:r>
              <w:rPr>
                <w:rFonts w:cs="Times New Roman"/>
                <w:b/>
              </w:rPr>
              <w:t>Justification element</w:t>
            </w:r>
          </w:p>
        </w:tc>
      </w:tr>
      <w:tr w:rsidR="00370E77" w14:paraId="37170E94" w14:textId="77777777" w:rsidTr="00370E77">
        <w:tc>
          <w:tcPr>
            <w:tcW w:w="9396" w:type="dxa"/>
          </w:tcPr>
          <w:p w14:paraId="153BED9B" w14:textId="77777777" w:rsidR="00370E77" w:rsidRPr="00370E77" w:rsidRDefault="00370E77" w:rsidP="00370E77">
            <w:pPr>
              <w:jc w:val="left"/>
              <w:rPr>
                <w:rFonts w:ascii="Consolas" w:hAnsi="Consolas"/>
              </w:rPr>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CE4210">
              <w:rPr>
                <w:rFonts w:ascii="Consolas" w:hAnsi="Consolas"/>
                <w:color w:val="2E74B5" w:themeColor="accent1" w:themeShade="BF"/>
              </w:rPr>
              <w:t xml:space="preserve"> </w:t>
            </w:r>
            <w:proofErr w:type="spellStart"/>
            <w:proofErr w:type="gramStart"/>
            <w:r w:rsidRPr="00CE4210">
              <w:rPr>
                <w:rFonts w:ascii="Consolas" w:hAnsi="Consolas"/>
                <w:color w:val="538135" w:themeColor="accent6" w:themeShade="BF"/>
              </w:rPr>
              <w:t>xsi:type</w:t>
            </w:r>
            <w:proofErr w:type="spellEnd"/>
            <w:proofErr w:type="gram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14:paraId="607D4A51" w14:textId="77777777" w:rsidTr="00E44B33">
        <w:tc>
          <w:tcPr>
            <w:tcW w:w="9396" w:type="dxa"/>
            <w:shd w:val="clear" w:color="auto" w:fill="28B4C8"/>
          </w:tcPr>
          <w:p w14:paraId="0A97113F" w14:textId="77777777" w:rsidR="00370E77" w:rsidRPr="00370E77" w:rsidRDefault="00370E77" w:rsidP="006A5AA7">
            <w:pPr>
              <w:jc w:val="center"/>
              <w:rPr>
                <w:rFonts w:cs="Times New Roman"/>
                <w:b/>
              </w:rPr>
            </w:pPr>
            <w:r w:rsidRPr="00370E77">
              <w:rPr>
                <w:rFonts w:cs="Times New Roman"/>
                <w:b/>
              </w:rPr>
              <w:t>Solution element</w:t>
            </w:r>
          </w:p>
        </w:tc>
      </w:tr>
      <w:tr w:rsidR="00370E77" w14:paraId="24D3362C" w14:textId="77777777" w:rsidTr="00370E77">
        <w:tc>
          <w:tcPr>
            <w:tcW w:w="9396" w:type="dxa"/>
          </w:tcPr>
          <w:p w14:paraId="4198FA9D" w14:textId="77777777" w:rsidR="00370E77" w:rsidRPr="00370E77" w:rsidRDefault="00370E77" w:rsidP="00370E77">
            <w:pPr>
              <w:jc w:val="left"/>
              <w:rPr>
                <w:rFonts w:ascii="Consolas" w:hAnsi="Consolas"/>
              </w:rPr>
            </w:pPr>
            <w:r w:rsidRPr="000A4309">
              <w:rPr>
                <w:rFonts w:ascii="Consolas" w:hAnsi="Consolas"/>
              </w:rPr>
              <w:t>&lt;</w:t>
            </w:r>
            <w:proofErr w:type="spellStart"/>
            <w:r w:rsidRPr="000A4309">
              <w:rPr>
                <w:rFonts w:ascii="Consolas" w:hAnsi="Consolas"/>
                <w:color w:val="2E74B5" w:themeColor="accent1" w:themeShade="BF"/>
              </w:rPr>
              <w:t>argumentElement</w:t>
            </w:r>
            <w:proofErr w:type="spellEnd"/>
            <w:r w:rsidRPr="000A4309">
              <w:rPr>
                <w:rFonts w:ascii="Consolas" w:hAnsi="Consolas"/>
                <w:color w:val="2E74B5" w:themeColor="accent1" w:themeShade="BF"/>
              </w:rPr>
              <w:t xml:space="preserve"> </w:t>
            </w:r>
            <w:proofErr w:type="spellStart"/>
            <w:proofErr w:type="gramStart"/>
            <w:r w:rsidRPr="000A4309">
              <w:rPr>
                <w:rFonts w:ascii="Consolas" w:hAnsi="Consolas"/>
                <w:color w:val="538135" w:themeColor="accent6" w:themeShade="BF"/>
              </w:rPr>
              <w:t>xsi:type</w:t>
            </w:r>
            <w:proofErr w:type="spellEnd"/>
            <w:proofErr w:type="gramEnd"/>
            <w:r w:rsidRPr="000A4309">
              <w:rPr>
                <w:rFonts w:ascii="Consolas" w:hAnsi="Consolas"/>
              </w:rPr>
              <w:t>="</w:t>
            </w:r>
            <w:proofErr w:type="spellStart"/>
            <w:r w:rsidRPr="000A4309">
              <w:rPr>
                <w:rFonts w:ascii="Consolas" w:hAnsi="Consolas"/>
              </w:rPr>
              <w:t>ARM:InformationElement</w:t>
            </w:r>
            <w:proofErr w:type="spellEnd"/>
            <w:r w:rsidRPr="000A4309">
              <w:rPr>
                <w:rFonts w:ascii="Consolas" w:hAnsi="Consolas"/>
              </w:rPr>
              <w:t xml:space="preserve">" </w:t>
            </w:r>
            <w:proofErr w:type="spellStart"/>
            <w:r w:rsidRPr="000A4309">
              <w:rPr>
                <w:rFonts w:ascii="Consolas" w:hAnsi="Consolas"/>
                <w:color w:val="538135" w:themeColor="accent6" w:themeShade="BF"/>
              </w:rPr>
              <w:t>xmi:id</w:t>
            </w:r>
            <w:proofErr w:type="spellEnd"/>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proofErr w:type="spellStart"/>
            <w:r w:rsidRPr="000A4309">
              <w:rPr>
                <w:rFonts w:ascii="Consolas" w:hAnsi="Consolas"/>
                <w:color w:val="538135" w:themeColor="accent6" w:themeShade="BF"/>
              </w:rPr>
              <w:t>url</w:t>
            </w:r>
            <w:proofErr w:type="spellEnd"/>
            <w:r w:rsidRPr="000A4309">
              <w:rPr>
                <w:rFonts w:ascii="Consolas" w:hAnsi="Consolas"/>
              </w:rPr>
              <w:t>=""/&gt;</w:t>
            </w:r>
          </w:p>
        </w:tc>
      </w:tr>
      <w:tr w:rsidR="00370E77" w14:paraId="757111EF" w14:textId="77777777" w:rsidTr="00E44B33">
        <w:tc>
          <w:tcPr>
            <w:tcW w:w="9396" w:type="dxa"/>
            <w:shd w:val="clear" w:color="auto" w:fill="28B4C8"/>
          </w:tcPr>
          <w:p w14:paraId="55D2075B" w14:textId="77777777" w:rsidR="00370E77" w:rsidRPr="00370E77" w:rsidRDefault="00370E77" w:rsidP="006A5AA7">
            <w:pPr>
              <w:jc w:val="center"/>
              <w:rPr>
                <w:rFonts w:cs="Times New Roman"/>
                <w:b/>
              </w:rPr>
            </w:pPr>
            <w:r w:rsidRPr="00370E77">
              <w:rPr>
                <w:rFonts w:cs="Times New Roman"/>
                <w:b/>
              </w:rPr>
              <w:t>Context element</w:t>
            </w:r>
          </w:p>
        </w:tc>
      </w:tr>
      <w:tr w:rsidR="00370E77" w14:paraId="19DDFBD0" w14:textId="77777777" w:rsidTr="00370E77">
        <w:tc>
          <w:tcPr>
            <w:tcW w:w="9396" w:type="dxa"/>
          </w:tcPr>
          <w:p w14:paraId="0DCA02E6" w14:textId="77777777" w:rsidR="00370E77" w:rsidRPr="000A4309" w:rsidRDefault="00370E77" w:rsidP="00370E77">
            <w:pPr>
              <w:jc w:val="left"/>
              <w:rPr>
                <w:rFonts w:ascii="Consolas" w:hAnsi="Consolas"/>
              </w:rPr>
            </w:pPr>
            <w:r w:rsidRPr="000A4309">
              <w:rPr>
                <w:rFonts w:ascii="Consolas" w:hAnsi="Consolas"/>
              </w:rPr>
              <w:t>&lt;</w:t>
            </w:r>
            <w:proofErr w:type="spellStart"/>
            <w:r w:rsidRPr="000A4309">
              <w:rPr>
                <w:rFonts w:ascii="Consolas" w:hAnsi="Consolas"/>
                <w:color w:val="2E74B5" w:themeColor="accent1" w:themeShade="BF"/>
              </w:rPr>
              <w:t>argumentElement</w:t>
            </w:r>
            <w:proofErr w:type="spellEnd"/>
            <w:r w:rsidRPr="000A4309">
              <w:rPr>
                <w:rFonts w:ascii="Consolas" w:hAnsi="Consolas"/>
                <w:color w:val="2E74B5" w:themeColor="accent1" w:themeShade="BF"/>
              </w:rPr>
              <w:t xml:space="preserve"> </w:t>
            </w:r>
            <w:proofErr w:type="spellStart"/>
            <w:proofErr w:type="gramStart"/>
            <w:r w:rsidRPr="000A4309">
              <w:rPr>
                <w:rFonts w:ascii="Consolas" w:hAnsi="Consolas"/>
                <w:color w:val="538135" w:themeColor="accent6" w:themeShade="BF"/>
              </w:rPr>
              <w:t>xsi:type</w:t>
            </w:r>
            <w:proofErr w:type="spellEnd"/>
            <w:proofErr w:type="gramEnd"/>
            <w:r w:rsidRPr="000A4309">
              <w:rPr>
                <w:rFonts w:ascii="Consolas" w:hAnsi="Consolas"/>
              </w:rPr>
              <w:t>="</w:t>
            </w:r>
            <w:proofErr w:type="spellStart"/>
            <w:r w:rsidRPr="000A4309">
              <w:rPr>
                <w:rFonts w:ascii="Consolas" w:hAnsi="Consolas"/>
              </w:rPr>
              <w:t>ARM:InformationElement</w:t>
            </w:r>
            <w:proofErr w:type="spellEnd"/>
            <w:r w:rsidRPr="000A4309">
              <w:rPr>
                <w:rFonts w:ascii="Consolas" w:hAnsi="Consolas"/>
              </w:rPr>
              <w:t xml:space="preserve">" </w:t>
            </w:r>
            <w:proofErr w:type="spellStart"/>
            <w:r w:rsidRPr="000A4309">
              <w:rPr>
                <w:rFonts w:ascii="Consolas" w:hAnsi="Consolas"/>
                <w:color w:val="538135" w:themeColor="accent6" w:themeShade="BF"/>
              </w:rPr>
              <w:t>xmi:id</w:t>
            </w:r>
            <w:proofErr w:type="spellEnd"/>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proofErr w:type="spellStart"/>
            <w:r w:rsidRPr="000A4309">
              <w:rPr>
                <w:rFonts w:ascii="Consolas" w:hAnsi="Consolas"/>
                <w:color w:val="538135" w:themeColor="accent6" w:themeShade="BF"/>
              </w:rPr>
              <w:t>url</w:t>
            </w:r>
            <w:proofErr w:type="spellEnd"/>
            <w:r w:rsidRPr="000A4309">
              <w:rPr>
                <w:rFonts w:ascii="Consolas" w:hAnsi="Consolas"/>
              </w:rPr>
              <w:t>=""/&gt;</w:t>
            </w:r>
          </w:p>
        </w:tc>
      </w:tr>
      <w:tr w:rsidR="00370E77" w14:paraId="73BA06EA" w14:textId="77777777" w:rsidTr="00E44B33">
        <w:tc>
          <w:tcPr>
            <w:tcW w:w="9396" w:type="dxa"/>
            <w:shd w:val="clear" w:color="auto" w:fill="28B4C8"/>
          </w:tcPr>
          <w:p w14:paraId="74120E43" w14:textId="77777777" w:rsidR="00370E77" w:rsidRPr="006A5AA7" w:rsidRDefault="00792E1B" w:rsidP="006A5AA7">
            <w:pPr>
              <w:jc w:val="center"/>
              <w:rPr>
                <w:rFonts w:cs="Times New Roman"/>
                <w:b/>
              </w:rPr>
            </w:pPr>
            <w:r>
              <w:rPr>
                <w:rFonts w:cs="Times New Roman"/>
                <w:b/>
              </w:rPr>
              <w:t>Strategy element</w:t>
            </w:r>
          </w:p>
        </w:tc>
      </w:tr>
      <w:tr w:rsidR="00370E77" w14:paraId="49A52259" w14:textId="77777777" w:rsidTr="00370E77">
        <w:tc>
          <w:tcPr>
            <w:tcW w:w="9396" w:type="dxa"/>
          </w:tcPr>
          <w:p w14:paraId="42A83279" w14:textId="77777777"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proofErr w:type="gramStart"/>
            <w:r w:rsidRPr="00CF0D85">
              <w:rPr>
                <w:rFonts w:ascii="Consolas" w:hAnsi="Consolas"/>
                <w:color w:val="538135" w:themeColor="accent6" w:themeShade="BF"/>
              </w:rPr>
              <w:t>xsi:type</w:t>
            </w:r>
            <w:proofErr w:type="spellEnd"/>
            <w:proofErr w:type="gramEnd"/>
            <w:r w:rsidRPr="00CF0D85">
              <w:rPr>
                <w:rFonts w:ascii="Consolas" w:hAnsi="Consolas"/>
              </w:rPr>
              <w:t>="</w:t>
            </w:r>
            <w:proofErr w:type="spellStart"/>
            <w:r w:rsidRPr="00CF0D85">
              <w:rPr>
                <w:rFonts w:ascii="Consolas" w:hAnsi="Consolas"/>
              </w:rPr>
              <w:t>ARM:ArgumentReasoning</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proofErr w:type="spellStart"/>
            <w:r w:rsidRPr="00CF0D85">
              <w:rPr>
                <w:rFonts w:ascii="Consolas" w:hAnsi="Consolas"/>
                <w:color w:val="538135" w:themeColor="accent6" w:themeShade="BF"/>
              </w:rPr>
              <w:t>describedInference</w:t>
            </w:r>
            <w:proofErr w:type="spellEnd"/>
            <w:r w:rsidRPr="00CF0D85">
              <w:rPr>
                <w:rFonts w:ascii="Consolas" w:hAnsi="Consolas"/>
              </w:rPr>
              <w:t>="_fvLpM5q4EeqyzooT9RpXrQ _fvLpNJq4EeqyzooT9RpXrQ _fvLpNZq4EeqyzooT9RpXrQ"/&gt;</w:t>
            </w:r>
          </w:p>
        </w:tc>
      </w:tr>
      <w:tr w:rsidR="00370E77" w14:paraId="73F3CF13" w14:textId="77777777" w:rsidTr="00E44B33">
        <w:tc>
          <w:tcPr>
            <w:tcW w:w="9396" w:type="dxa"/>
            <w:shd w:val="clear" w:color="auto" w:fill="28B4C8"/>
          </w:tcPr>
          <w:p w14:paraId="5F239ABB" w14:textId="77777777" w:rsidR="00370E77" w:rsidRPr="006A5AA7" w:rsidRDefault="00792E1B" w:rsidP="006A5AA7">
            <w:pPr>
              <w:jc w:val="center"/>
              <w:rPr>
                <w:rFonts w:cs="Times New Roman"/>
                <w:b/>
              </w:rPr>
            </w:pPr>
            <w:r>
              <w:rPr>
                <w:rFonts w:cs="Times New Roman"/>
                <w:b/>
              </w:rPr>
              <w:t>Asserted Context element</w:t>
            </w:r>
          </w:p>
        </w:tc>
      </w:tr>
      <w:tr w:rsidR="00370E77" w14:paraId="40F68B6C" w14:textId="77777777" w:rsidTr="00370E77">
        <w:tc>
          <w:tcPr>
            <w:tcW w:w="9396" w:type="dxa"/>
          </w:tcPr>
          <w:p w14:paraId="6B5BEF41" w14:textId="77777777"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proofErr w:type="gramStart"/>
            <w:r w:rsidRPr="00CF0D85">
              <w:rPr>
                <w:rFonts w:ascii="Consolas" w:hAnsi="Consolas"/>
                <w:color w:val="538135" w:themeColor="accent6" w:themeShade="BF"/>
              </w:rPr>
              <w:t>xsi:type</w:t>
            </w:r>
            <w:proofErr w:type="spellEnd"/>
            <w:proofErr w:type="gramEnd"/>
            <w:r w:rsidRPr="00CF0D85">
              <w:rPr>
                <w:rFonts w:ascii="Consolas" w:hAnsi="Consolas"/>
              </w:rPr>
              <w:t>="</w:t>
            </w:r>
            <w:proofErr w:type="spellStart"/>
            <w:r w:rsidRPr="00CF0D85">
              <w:rPr>
                <w:rFonts w:ascii="Consolas" w:hAnsi="Consolas"/>
              </w:rPr>
              <w:t>ARM:AssertedContext</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14:paraId="7D7AA5B6" w14:textId="77777777" w:rsidTr="00E44B33">
        <w:tc>
          <w:tcPr>
            <w:tcW w:w="9396" w:type="dxa"/>
            <w:shd w:val="clear" w:color="auto" w:fill="28B4C8"/>
          </w:tcPr>
          <w:p w14:paraId="4D4F7CFC" w14:textId="77777777" w:rsidR="00370E77" w:rsidRPr="006A5AA7" w:rsidRDefault="00792E1B" w:rsidP="006A5AA7">
            <w:pPr>
              <w:jc w:val="center"/>
              <w:rPr>
                <w:rFonts w:cs="Times New Roman"/>
                <w:b/>
              </w:rPr>
            </w:pPr>
            <w:r>
              <w:rPr>
                <w:rFonts w:cs="Times New Roman"/>
                <w:b/>
              </w:rPr>
              <w:t>Asserted Inference element</w:t>
            </w:r>
          </w:p>
        </w:tc>
      </w:tr>
      <w:tr w:rsidR="00370E77" w14:paraId="1E945E0A" w14:textId="77777777" w:rsidTr="00370E77">
        <w:tc>
          <w:tcPr>
            <w:tcW w:w="9396" w:type="dxa"/>
          </w:tcPr>
          <w:p w14:paraId="653432F9" w14:textId="77777777"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proofErr w:type="gramStart"/>
            <w:r w:rsidRPr="00CF0D85">
              <w:rPr>
                <w:rFonts w:ascii="Consolas" w:hAnsi="Consolas"/>
                <w:color w:val="538135" w:themeColor="accent6" w:themeShade="BF"/>
              </w:rPr>
              <w:t>xsi:type</w:t>
            </w:r>
            <w:proofErr w:type="spellEnd"/>
            <w:proofErr w:type="gramEnd"/>
            <w:r w:rsidRPr="00CF0D85">
              <w:rPr>
                <w:rFonts w:ascii="Consolas" w:hAnsi="Consolas"/>
              </w:rPr>
              <w:t>="</w:t>
            </w:r>
            <w:proofErr w:type="spellStart"/>
            <w:r w:rsidRPr="00CF0D85">
              <w:rPr>
                <w:rFonts w:ascii="Consolas" w:hAnsi="Consolas"/>
              </w:rPr>
              <w:t>ARM:AssertedInference</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14:paraId="3AFC9E55" w14:textId="77777777" w:rsidTr="00E44B33">
        <w:tc>
          <w:tcPr>
            <w:tcW w:w="9396" w:type="dxa"/>
            <w:shd w:val="clear" w:color="auto" w:fill="28B4C8"/>
          </w:tcPr>
          <w:p w14:paraId="3CE86878" w14:textId="77777777" w:rsidR="00792E1B" w:rsidRPr="00792E1B" w:rsidRDefault="00792E1B" w:rsidP="00792E1B">
            <w:pPr>
              <w:jc w:val="center"/>
              <w:rPr>
                <w:rFonts w:cs="Times New Roman"/>
                <w:b/>
              </w:rPr>
            </w:pPr>
            <w:r w:rsidRPr="00792E1B">
              <w:rPr>
                <w:rFonts w:cs="Times New Roman"/>
                <w:b/>
              </w:rPr>
              <w:t>Asserted Evidence element</w:t>
            </w:r>
          </w:p>
        </w:tc>
      </w:tr>
      <w:tr w:rsidR="00792E1B" w14:paraId="728512B6" w14:textId="77777777" w:rsidTr="00370E77">
        <w:tc>
          <w:tcPr>
            <w:tcW w:w="9396" w:type="dxa"/>
          </w:tcPr>
          <w:p w14:paraId="0852FB73" w14:textId="77777777" w:rsidR="00792E1B" w:rsidRPr="000A4309" w:rsidRDefault="00CF0D85" w:rsidP="00620B86">
            <w:pPr>
              <w:keepNext/>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proofErr w:type="gramStart"/>
            <w:r w:rsidRPr="00CF0D85">
              <w:rPr>
                <w:rFonts w:ascii="Consolas" w:hAnsi="Consolas"/>
                <w:color w:val="538135" w:themeColor="accent6" w:themeShade="BF"/>
              </w:rPr>
              <w:t>xsi:type</w:t>
            </w:r>
            <w:proofErr w:type="spellEnd"/>
            <w:proofErr w:type="gramEnd"/>
            <w:r w:rsidRPr="00CF0D85">
              <w:rPr>
                <w:rFonts w:ascii="Consolas" w:hAnsi="Consolas"/>
              </w:rPr>
              <w:t>="</w:t>
            </w:r>
            <w:proofErr w:type="spellStart"/>
            <w:r w:rsidRPr="00CF0D85">
              <w:rPr>
                <w:rFonts w:ascii="Consolas" w:hAnsi="Consolas"/>
              </w:rPr>
              <w:t>ARM:AssertedEvidence</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14:paraId="762BC933" w14:textId="77777777" w:rsidR="00FA209C" w:rsidRDefault="00620B86" w:rsidP="00620B86">
      <w:pPr>
        <w:pStyle w:val="Caption"/>
      </w:pPr>
      <w:r>
        <w:t xml:space="preserve">Table </w:t>
      </w:r>
      <w:fldSimple w:instr=" SEQ Table \* ARABIC ">
        <w:r w:rsidR="00170EBE">
          <w:rPr>
            <w:noProof/>
          </w:rPr>
          <w:t>4</w:t>
        </w:r>
      </w:fldSimple>
      <w:r>
        <w:t>: Example Element Tags from</w:t>
      </w:r>
      <w:r w:rsidR="004847A2">
        <w:t xml:space="preserve"> </w:t>
      </w:r>
      <w:proofErr w:type="spellStart"/>
      <w:r w:rsidR="004847A2">
        <w:t>Astah</w:t>
      </w:r>
      <w:proofErr w:type="spellEnd"/>
      <w:r w:rsidR="004847A2">
        <w:t xml:space="preserve"> GSN</w:t>
      </w:r>
      <w:r>
        <w:t xml:space="preserve"> XMI File</w:t>
      </w:r>
    </w:p>
    <w:p w14:paraId="08D297C0" w14:textId="77777777" w:rsidR="00370E77" w:rsidRPr="00FA209C" w:rsidRDefault="00FA209C" w:rsidP="00FA209C">
      <w:pPr>
        <w:jc w:val="left"/>
        <w:rPr>
          <w:b/>
          <w:iCs/>
          <w:sz w:val="20"/>
          <w:szCs w:val="18"/>
        </w:rPr>
      </w:pPr>
      <w:r>
        <w:br w:type="page"/>
      </w:r>
    </w:p>
    <w:p w14:paraId="12145BB9" w14:textId="77777777" w:rsidR="0098365D" w:rsidRDefault="007B7E90" w:rsidP="001B6D8E">
      <w:pPr>
        <w:pStyle w:val="Heading2"/>
        <w:numPr>
          <w:ilvl w:val="1"/>
          <w:numId w:val="1"/>
        </w:numPr>
      </w:pPr>
      <w:bookmarkStart w:id="256" w:name="_Toc46239661"/>
      <w:r w:rsidRPr="007B7E90">
        <w:lastRenderedPageBreak/>
        <w:t xml:space="preserve">Problems with </w:t>
      </w:r>
      <w:proofErr w:type="spellStart"/>
      <w:r w:rsidRPr="007B7E90">
        <w:t>Astah</w:t>
      </w:r>
      <w:proofErr w:type="spellEnd"/>
      <w:r w:rsidRPr="007B7E90">
        <w:t xml:space="preserve"> GSN XMI </w:t>
      </w:r>
      <w:r w:rsidR="00B40A2A">
        <w:t>F</w:t>
      </w:r>
      <w:r w:rsidRPr="007B7E90">
        <w:t>iles</w:t>
      </w:r>
      <w:bookmarkEnd w:id="256"/>
    </w:p>
    <w:p w14:paraId="320F79D0" w14:textId="77777777" w:rsidR="001B4142" w:rsidRPr="001B4142" w:rsidRDefault="001B4142" w:rsidP="001B4142"/>
    <w:p w14:paraId="16C0DD7B" w14:textId="77777777" w:rsidR="004357BB" w:rsidRDefault="00C162A8" w:rsidP="00B2608E">
      <w:proofErr w:type="spellStart"/>
      <w:r w:rsidRPr="00C162A8">
        <w:t>Astah</w:t>
      </w:r>
      <w:proofErr w:type="spellEnd"/>
      <w:r>
        <w:t xml:space="preserve"> GSN</w:t>
      </w:r>
      <w:ins w:id="257" w:author="Paige, Richard" w:date="2020-07-24T12:23:00Z">
        <w:r w:rsidR="00323C46">
          <w:t xml:space="preserve">’s </w:t>
        </w:r>
      </w:ins>
      <w:del w:id="258" w:author="Paige, Richard" w:date="2020-07-24T12:23:00Z">
        <w:r w:rsidDel="00323C46">
          <w:delText xml:space="preserve"> is one of the best GSN diagram tool</w:delText>
        </w:r>
        <w:r w:rsidR="00D63568" w:rsidDel="00323C46">
          <w:delText>s</w:delText>
        </w:r>
        <w:r w:rsidDel="00323C46">
          <w:delText xml:space="preserve"> right now</w:delText>
        </w:r>
        <w:r w:rsidR="00D918DC" w:rsidDel="00323C46">
          <w:delText xml:space="preserve"> but it isn’t flawless</w:delText>
        </w:r>
        <w:r w:rsidDel="00323C46">
          <w:delText xml:space="preserve">. </w:delText>
        </w:r>
        <w:r w:rsidR="00D918DC" w:rsidDel="00323C46">
          <w:delText>I</w:delText>
        </w:r>
        <w:r w:rsidR="00D63568" w:rsidDel="00323C46">
          <w:delText>t</w:delText>
        </w:r>
        <w:r w:rsidDel="00323C46">
          <w:delText xml:space="preserve">s </w:delText>
        </w:r>
      </w:del>
      <w:r>
        <w:t>XMI import/export</w:t>
      </w:r>
      <w:r w:rsidR="005045E5">
        <w:t xml:space="preserve"> </w:t>
      </w:r>
      <w:r>
        <w:t xml:space="preserve">feature is </w:t>
      </w:r>
      <w:del w:id="259" w:author="Paige, Richard" w:date="2020-07-24T12:23:00Z">
        <w:r w:rsidDel="00323C46">
          <w:delText>not very good</w:delText>
        </w:r>
      </w:del>
      <w:ins w:id="260" w:author="Paige, Richard" w:date="2020-07-24T12:23:00Z">
        <w:r w:rsidR="00323C46">
          <w:t>relatively immature</w:t>
        </w:r>
      </w:ins>
      <w:r>
        <w:t xml:space="preserve"> compared to its GSN diagram features. </w:t>
      </w:r>
      <w:r w:rsidR="00916B62">
        <w:t xml:space="preserve">There are three </w:t>
      </w:r>
      <w:r w:rsidR="00D918DC">
        <w:t xml:space="preserve">design decisions </w:t>
      </w:r>
      <w:r w:rsidR="00916B62">
        <w:t xml:space="preserve">that I encountered while working with its XMI files. </w:t>
      </w:r>
      <w:r w:rsidR="00D918DC">
        <w:t>These three method</w:t>
      </w:r>
      <w:ins w:id="261" w:author="Paige, Richard" w:date="2020-07-24T12:23:00Z">
        <w:r w:rsidR="00323C46">
          <w:t xml:space="preserve">s led to complications </w:t>
        </w:r>
      </w:ins>
      <w:del w:id="262" w:author="Paige, Richard" w:date="2020-07-24T12:23:00Z">
        <w:r w:rsidR="00D918DC" w:rsidDel="00323C46">
          <w:delText xml:space="preserve">s cause </w:delText>
        </w:r>
        <w:r w:rsidR="00A36770" w:rsidDel="00323C46">
          <w:delText>problems</w:delText>
        </w:r>
        <w:r w:rsidR="008703CD" w:rsidDel="00323C46">
          <w:delText xml:space="preserve"> </w:delText>
        </w:r>
      </w:del>
      <w:r w:rsidR="008703CD">
        <w:t>in the driver</w:t>
      </w:r>
      <w:r w:rsidR="00A36770">
        <w:t xml:space="preserve"> and </w:t>
      </w:r>
      <w:r w:rsidR="007F6DE0">
        <w:t>ma</w:t>
      </w:r>
      <w:ins w:id="263" w:author="Paige, Richard" w:date="2020-07-24T12:23:00Z">
        <w:r w:rsidR="00323C46">
          <w:t>d</w:t>
        </w:r>
      </w:ins>
      <w:del w:id="264" w:author="Paige, Richard" w:date="2020-07-24T12:23:00Z">
        <w:r w:rsidR="007F6DE0" w:rsidDel="00323C46">
          <w:delText>k</w:delText>
        </w:r>
      </w:del>
      <w:r w:rsidR="007F6DE0">
        <w:t xml:space="preserve">e it difficult to implement </w:t>
      </w:r>
      <w:r w:rsidR="000A35C5">
        <w:t>the</w:t>
      </w:r>
      <w:r w:rsidR="00D918DC">
        <w:t xml:space="preserve"> Epsilon</w:t>
      </w:r>
      <w:r w:rsidR="00A51DAB">
        <w:t xml:space="preserve"> driver</w:t>
      </w:r>
      <w:r w:rsidR="00D918DC">
        <w:t xml:space="preserve">. </w:t>
      </w:r>
      <w:r w:rsidR="00916B62">
        <w:t xml:space="preserve">The first </w:t>
      </w:r>
      <w:ins w:id="265" w:author="Paige, Richard" w:date="2020-07-24T12:23:00Z">
        <w:r w:rsidR="00323C46">
          <w:t>issue</w:t>
        </w:r>
      </w:ins>
      <w:del w:id="266" w:author="Paige, Richard" w:date="2020-07-24T12:23:00Z">
        <w:r w:rsidR="00916B62" w:rsidDel="00323C46">
          <w:delText>one</w:delText>
        </w:r>
      </w:del>
      <w:r w:rsidR="00916B62">
        <w:t xml:space="preserv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proofErr w:type="spellStart"/>
      <w:r w:rsidR="00916B62">
        <w:rPr>
          <w:i/>
        </w:rPr>
        <w:t>xmi:id</w:t>
      </w:r>
      <w:proofErr w:type="spellEnd"/>
      <w:r w:rsidR="00916B62">
        <w:t xml:space="preserve"> value and source </w:t>
      </w:r>
      <w:proofErr w:type="gramStart"/>
      <w:r w:rsidR="00916B62">
        <w:t>stores</w:t>
      </w:r>
      <w:proofErr w:type="gramEnd"/>
      <w:r w:rsidR="00916B62">
        <w:t xml:space="preserve">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w:t>
      </w:r>
    </w:p>
    <w:p w14:paraId="7FFD8502" w14:textId="77777777" w:rsidR="004357BB" w:rsidRDefault="007C6A1B" w:rsidP="00847891">
      <w:r>
        <w:t>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 xml:space="preserve">aren’t </w:t>
      </w:r>
      <w:r>
        <w:t>store</w:t>
      </w:r>
      <w:r w:rsidR="00B2608E">
        <w:t>d</w:t>
      </w:r>
      <w:r>
        <w:t xml:space="preserve"> as link elements. </w:t>
      </w:r>
      <w:r w:rsidR="00B2608E">
        <w:t xml:space="preserve">Instead of this method, </w:t>
      </w:r>
      <w:proofErr w:type="spellStart"/>
      <w:r w:rsidR="00B2608E">
        <w:t>Astah</w:t>
      </w:r>
      <w:proofErr w:type="spellEnd"/>
      <w:r w:rsidR="00B2608E">
        <w:t xml:space="preserve"> GSN stores Goal-to-Strategy-to-Goal links as a link element (Goal-to-Goal) and stores this link element’s </w:t>
      </w:r>
      <w:proofErr w:type="spellStart"/>
      <w:r w:rsidR="00B2608E" w:rsidRPr="00B2608E">
        <w:rPr>
          <w:i/>
        </w:rPr>
        <w:t>xmi:id</w:t>
      </w:r>
      <w:proofErr w:type="spellEnd"/>
      <w:r w:rsidR="00B2608E">
        <w:t xml:space="preserve"> in</w:t>
      </w:r>
      <w:r w:rsidR="00565118">
        <w:t>-</w:t>
      </w:r>
      <w:r w:rsidR="00B2608E">
        <w:t xml:space="preserve">between strategy element’s </w:t>
      </w:r>
      <w:proofErr w:type="spellStart"/>
      <w:r w:rsidR="00B2608E" w:rsidRPr="00620B86">
        <w:rPr>
          <w:i/>
        </w:rPr>
        <w:t>describedInference</w:t>
      </w:r>
      <w:proofErr w:type="spellEnd"/>
      <w:r w:rsidR="00B2608E">
        <w:t xml:space="preserve"> attribute.</w:t>
      </w:r>
      <w:r w:rsidR="00620B86">
        <w:t xml:space="preserve"> Table 4 shows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proofErr w:type="spellStart"/>
      <w:r w:rsidR="00B2608E">
        <w:rPr>
          <w:i/>
        </w:rPr>
        <w:t>xmi:id</w:t>
      </w:r>
      <w:proofErr w:type="spellEnd"/>
      <w:r w:rsidR="00B2608E">
        <w:t xml:space="preserve"> inside S1’s </w:t>
      </w:r>
      <w:proofErr w:type="spellStart"/>
      <w:r w:rsidR="00B2608E" w:rsidRPr="00620B86">
        <w:rPr>
          <w:i/>
        </w:rPr>
        <w:t>describedInference</w:t>
      </w:r>
      <w:proofErr w:type="spellEnd"/>
      <w:r w:rsidR="00B2608E">
        <w:t>.</w:t>
      </w:r>
    </w:p>
    <w:p w14:paraId="3BE488F3" w14:textId="77777777" w:rsidR="007B7E90" w:rsidRDefault="00714F0B" w:rsidP="00847891">
      <w:r>
        <w:t xml:space="preserve">The last problem is </w:t>
      </w:r>
      <w:r w:rsidR="00A438D1">
        <w:t xml:space="preserve">the </w:t>
      </w:r>
      <w:proofErr w:type="spellStart"/>
      <w:r>
        <w:rPr>
          <w:i/>
        </w:rPr>
        <w:t>xmi:id</w:t>
      </w:r>
      <w:proofErr w:type="spellEnd"/>
      <w:r>
        <w:t xml:space="preserve"> </w:t>
      </w:r>
      <w:r w:rsidR="005C2D03">
        <w:t>usage</w:t>
      </w:r>
      <w:r>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w:t>
      </w:r>
      <w:proofErr w:type="gramStart"/>
      <w:r w:rsidR="005C2D03">
        <w:t>element</w:t>
      </w:r>
      <w:proofErr w:type="gramEnd"/>
      <w:r w:rsidR="005C2D03">
        <w:t xml:space="preserve"> and it uses </w:t>
      </w:r>
      <w:r w:rsidR="00A438D1">
        <w:t xml:space="preserve">the </w:t>
      </w:r>
      <w:r w:rsidR="005C2D03">
        <w:t xml:space="preserve">root element’s ID to generate child elements </w:t>
      </w:r>
      <w:proofErr w:type="spellStart"/>
      <w:r w:rsidR="005C2D03">
        <w:rPr>
          <w:i/>
        </w:rPr>
        <w:t>xmi:id</w:t>
      </w:r>
      <w:proofErr w:type="spellEnd"/>
      <w:r w:rsidR="005C2D03">
        <w:rPr>
          <w:i/>
        </w:rPr>
        <w:t xml:space="preserve">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w:t>
      </w:r>
      <w:proofErr w:type="gramStart"/>
      <w:r w:rsidR="005C2D03">
        <w:t>project</w:t>
      </w:r>
      <w:proofErr w:type="gramEnd"/>
      <w:r w:rsidR="0031566C">
        <w:t xml:space="preserve"> but</w:t>
      </w:r>
      <w:r w:rsidR="005C2D03">
        <w:t xml:space="preserve"> I cannot generate the unique </w:t>
      </w:r>
      <w:proofErr w:type="spellStart"/>
      <w:r w:rsidR="005C2D03">
        <w:rPr>
          <w:i/>
        </w:rPr>
        <w:t>xmi:id</w:t>
      </w:r>
      <w:proofErr w:type="spellEnd"/>
      <w:r w:rsidR="005C2D03">
        <w:t xml:space="preserve"> values for newly created elements because I don’t know what values </w:t>
      </w:r>
      <w:proofErr w:type="spellStart"/>
      <w:r w:rsidR="005C2D03">
        <w:t>Astah</w:t>
      </w:r>
      <w:proofErr w:type="spellEnd"/>
      <w:r w:rsidR="005C2D03">
        <w:t xml:space="preserve"> GSN uses when generating these IDs.</w:t>
      </w:r>
    </w:p>
    <w:p w14:paraId="4966A96B" w14:textId="77777777" w:rsidR="006F3BA6" w:rsidRDefault="006F3BA6" w:rsidP="00847891"/>
    <w:p w14:paraId="027E513B" w14:textId="77777777" w:rsidR="006F3BA6" w:rsidRPr="005C2D03" w:rsidRDefault="006F3BA6" w:rsidP="00847891">
      <w:r>
        <w:t xml:space="preserve">Chapter 4 presented the design and the challenges of the </w:t>
      </w:r>
      <w:proofErr w:type="spellStart"/>
      <w:r>
        <w:t>Astah</w:t>
      </w:r>
      <w:proofErr w:type="spellEnd"/>
      <w:r>
        <w:t xml:space="preserve"> GSN driver development process. </w:t>
      </w:r>
      <w:r w:rsidR="0031566C">
        <w:t>It a</w:t>
      </w:r>
      <w:r>
        <w:t>lso</w:t>
      </w:r>
      <w:r w:rsidR="0031566C">
        <w:t xml:space="preserve"> mentioned</w:t>
      </w:r>
      <w:r>
        <w:t xml:space="preserve"> why two of the selected Epsilon drivers </w:t>
      </w:r>
      <w:r w:rsidR="0031566C">
        <w:t xml:space="preserve">are </w:t>
      </w:r>
      <w:r>
        <w:t>chose</w:t>
      </w:r>
      <w:r w:rsidR="0031566C">
        <w:t xml:space="preserve">n over others and how </w:t>
      </w:r>
      <w:del w:id="267" w:author="Paige, Richard" w:date="2020-07-24T12:24:00Z">
        <w:r w:rsidR="0031566C" w:rsidDel="00323C46">
          <w:delText>did I</w:delText>
        </w:r>
      </w:del>
      <w:ins w:id="268" w:author="Paige, Richard" w:date="2020-07-24T12:24:00Z">
        <w:r w:rsidR="00323C46">
          <w:t>I took advantage of</w:t>
        </w:r>
      </w:ins>
      <w:r w:rsidR="0031566C">
        <w:t xml:space="preserve"> </w:t>
      </w:r>
      <w:del w:id="269" w:author="Paige, Richard" w:date="2020-07-24T12:24:00Z">
        <w:r w:rsidR="0031566C" w:rsidDel="00323C46">
          <w:delText>take</w:delText>
        </w:r>
        <w:r w:rsidDel="00323C46">
          <w:delText xml:space="preserve"> advantage of </w:delText>
        </w:r>
      </w:del>
      <w:r>
        <w:t>each of them while designing this project.</w:t>
      </w:r>
      <w:r w:rsidR="004E74E2">
        <w:t xml:space="preserve"> There were also some problems and challenges while developing this project due to </w:t>
      </w:r>
      <w:proofErr w:type="spellStart"/>
      <w:r w:rsidR="004E74E2">
        <w:t>Astah</w:t>
      </w:r>
      <w:proofErr w:type="spellEnd"/>
      <w:r w:rsidR="004E74E2">
        <w:t xml:space="preserve"> GSN limitations.</w:t>
      </w:r>
      <w:r w:rsidR="00B5309E">
        <w:t xml:space="preserve"> In the next chapter, the implementation progress of the chosen design layouts</w:t>
      </w:r>
      <w:r w:rsidR="00F0388D">
        <w:t xml:space="preserve">, as well as each developed </w:t>
      </w:r>
      <w:proofErr w:type="gramStart"/>
      <w:r w:rsidR="00F0388D">
        <w:t>classes</w:t>
      </w:r>
      <w:proofErr w:type="gramEnd"/>
      <w:r w:rsidR="00F0388D">
        <w:t xml:space="preserve"> and their methods,</w:t>
      </w:r>
      <w:r w:rsidR="00BB0657">
        <w:t xml:space="preserve"> </w:t>
      </w:r>
      <w:r w:rsidR="00B5309E">
        <w:t xml:space="preserve">will be </w:t>
      </w:r>
      <w:r w:rsidR="000E51ED">
        <w:t>discussed</w:t>
      </w:r>
      <w:r w:rsidR="00B5309E">
        <w:t xml:space="preserve">. </w:t>
      </w:r>
    </w:p>
    <w:p w14:paraId="42FEF25D" w14:textId="77777777" w:rsidR="00CC7C10" w:rsidRDefault="00CC7C10">
      <w:pPr>
        <w:jc w:val="left"/>
      </w:pPr>
      <w:r>
        <w:br w:type="page"/>
      </w:r>
    </w:p>
    <w:p w14:paraId="49A4C0E3" w14:textId="77777777" w:rsidR="000874D8" w:rsidRDefault="0078223B" w:rsidP="00204182">
      <w:pPr>
        <w:pStyle w:val="Heading1"/>
        <w:numPr>
          <w:ilvl w:val="0"/>
          <w:numId w:val="1"/>
        </w:numPr>
      </w:pPr>
      <w:bookmarkStart w:id="270" w:name="_Toc46239662"/>
      <w:r>
        <w:lastRenderedPageBreak/>
        <w:t>IMPLEMENTATION</w:t>
      </w:r>
      <w:bookmarkEnd w:id="270"/>
    </w:p>
    <w:p w14:paraId="5088B2E9" w14:textId="77777777" w:rsidR="001B6D8E" w:rsidRPr="001B6D8E" w:rsidRDefault="001B6D8E" w:rsidP="001B6D8E"/>
    <w:p w14:paraId="27446472" w14:textId="77777777"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proofErr w:type="spellStart"/>
      <w:r w:rsidR="00EF3532">
        <w:t>Astah</w:t>
      </w:r>
      <w:proofErr w:type="spellEnd"/>
      <w:r w:rsidR="00EF3532">
        <w:t xml:space="preserve">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proofErr w:type="spellStart"/>
      <w:proofErr w:type="gramStart"/>
      <w:r w:rsidR="007E5C43" w:rsidRPr="007E5C43">
        <w:t>org.eclipse.epsilon.emc.astahgsn</w:t>
      </w:r>
      <w:proofErr w:type="spellEnd"/>
      <w:proofErr w:type="gramEnd"/>
      <w:r w:rsidR="007E5C43">
        <w:t>”. Since it is a driver project, it is in the EMC (</w:t>
      </w:r>
      <w:r w:rsidR="00F624BE">
        <w:t>Epsilon Model Connectivity Layer</w:t>
      </w:r>
      <w:r w:rsidR="007E5C43">
        <w:t>)</w:t>
      </w:r>
      <w:r w:rsidR="007F06DD">
        <w:t xml:space="preserve"> layer</w:t>
      </w:r>
      <w:r w:rsidR="007E5C43">
        <w:t>.</w:t>
      </w:r>
    </w:p>
    <w:p w14:paraId="05CE2E0D" w14:textId="77777777"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w:t>
      </w:r>
      <w:proofErr w:type="spellStart"/>
      <w:r w:rsidR="00964E91">
        <w:t>GsnModel</w:t>
      </w:r>
      <w:proofErr w:type="spellEnd"/>
      <w:r w:rsidR="00964E91">
        <w:t xml:space="preserve">, </w:t>
      </w:r>
      <w:proofErr w:type="spellStart"/>
      <w:r w:rsidR="00964E91">
        <w:t>GsnProperty</w:t>
      </w:r>
      <w:proofErr w:type="spellEnd"/>
      <w:r w:rsidR="00964E91">
        <w:t xml:space="preserve">, </w:t>
      </w:r>
      <w:proofErr w:type="spellStart"/>
      <w:r w:rsidR="00964E91">
        <w:t>GsnPropertyType</w:t>
      </w:r>
      <w:proofErr w:type="spellEnd"/>
      <w:r w:rsidR="00964E91">
        <w:t xml:space="preserve">, </w:t>
      </w:r>
      <w:proofErr w:type="spellStart"/>
      <w:r w:rsidR="00964E91">
        <w:t>GsnPropertyGetter</w:t>
      </w:r>
      <w:proofErr w:type="spellEnd"/>
      <w:r w:rsidR="00964E91">
        <w:t xml:space="preserve">, and </w:t>
      </w:r>
      <w:proofErr w:type="spellStart"/>
      <w:r w:rsidR="00964E91">
        <w:t>GsnPropertySetter</w:t>
      </w:r>
      <w:proofErr w:type="spellEnd"/>
      <w:r w:rsidR="00964E91">
        <w:t xml:space="preserve">. </w:t>
      </w:r>
      <w:r w:rsidR="00E23F7D">
        <w:t>C</w:t>
      </w:r>
      <w:r w:rsidR="00964E91">
        <w:t>lass</w:t>
      </w:r>
      <w:r w:rsidR="00731564">
        <w:t>es</w:t>
      </w:r>
      <w:r w:rsidR="00964E91">
        <w:t xml:space="preserve"> and </w:t>
      </w:r>
      <w:r w:rsidR="0079181D">
        <w:t xml:space="preserve">their </w:t>
      </w:r>
      <w:r w:rsidR="00964E91">
        <w:t xml:space="preserve">methods will be explained in </w:t>
      </w:r>
      <w:r w:rsidR="007B0A7C">
        <w:t>the sub</w:t>
      </w:r>
      <w:r w:rsidR="00964E91">
        <w:t>section</w:t>
      </w:r>
      <w:r w:rsidR="007B0A7C">
        <w:t>s</w:t>
      </w:r>
      <w:r w:rsidR="00964E91">
        <w:t>.</w:t>
      </w:r>
    </w:p>
    <w:p w14:paraId="51C96AE2" w14:textId="77777777" w:rsidR="001B6D8E" w:rsidRDefault="001B6D8E" w:rsidP="006D187D"/>
    <w:p w14:paraId="371648DA" w14:textId="77777777" w:rsidR="00DB647E" w:rsidRDefault="00C84C73" w:rsidP="00DB647E">
      <w:pPr>
        <w:pStyle w:val="Heading2"/>
        <w:numPr>
          <w:ilvl w:val="1"/>
          <w:numId w:val="1"/>
        </w:numPr>
      </w:pPr>
      <w:bookmarkStart w:id="271" w:name="_Toc46239663"/>
      <w:r>
        <w:t>GSN Model</w:t>
      </w:r>
      <w:bookmarkEnd w:id="271"/>
    </w:p>
    <w:p w14:paraId="6CF5AA7C" w14:textId="77777777" w:rsidR="001B4142" w:rsidRPr="001B4142" w:rsidRDefault="001B4142" w:rsidP="001B4142"/>
    <w:p w14:paraId="279A4857" w14:textId="77777777" w:rsidR="00297E13" w:rsidRDefault="00297E13" w:rsidP="00297E13">
      <w:r>
        <w:t xml:space="preserve">GSN Model is the </w:t>
      </w:r>
      <w:proofErr w:type="spellStart"/>
      <w:r>
        <w:t>Astah</w:t>
      </w:r>
      <w:proofErr w:type="spellEnd"/>
      <w:r>
        <w:t xml:space="preserve"> GSN driver’s main class. It consists</w:t>
      </w:r>
      <w:r w:rsidR="004039E2">
        <w:t xml:space="preserve"> of file operations, model load/</w:t>
      </w:r>
      <w:r>
        <w:t xml:space="preserve">store operations, all elements collector, new element creator, and element </w:t>
      </w:r>
      <w:r w:rsidR="0003310E">
        <w:t>removal</w:t>
      </w:r>
      <w:r>
        <w:t xml:space="preserve"> methods.</w:t>
      </w:r>
    </w:p>
    <w:p w14:paraId="64D5FDA8" w14:textId="77777777" w:rsidR="0054186B" w:rsidRDefault="0054186B" w:rsidP="00297E13">
      <w:r>
        <w:t xml:space="preserve">XMI uses XML structure therefore, Plain-XML driver’s file operations weren’t changed in the </w:t>
      </w:r>
      <w:proofErr w:type="spellStart"/>
      <w:r>
        <w:t>Astah</w:t>
      </w:r>
      <w:proofErr w:type="spellEnd"/>
      <w:r>
        <w:t xml:space="preserve">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w:t>
      </w:r>
      <w:proofErr w:type="gramStart"/>
      <w:r w:rsidR="00FB7C18">
        <w:t>creation, and</w:t>
      </w:r>
      <w:proofErr w:type="gramEnd"/>
      <w:r w:rsidR="00FB7C18">
        <w:t xml:space="preserve"> </w:t>
      </w:r>
      <w:r w:rsidR="00FB7C18" w:rsidRPr="00303AED">
        <w:rPr>
          <w:i/>
        </w:rPr>
        <w:t>owns</w:t>
      </w:r>
      <w:r w:rsidR="00FB7C18">
        <w:t xml:space="preserve"> function. </w:t>
      </w:r>
    </w:p>
    <w:p w14:paraId="0070FDE3" w14:textId="77777777" w:rsidR="00D66717" w:rsidRDefault="0041425D" w:rsidP="00297E13">
      <w:r>
        <w:t xml:space="preserve">Plain-XML element creator function was using tag name for new elements but </w:t>
      </w:r>
      <w:r w:rsidR="004650D6">
        <w:t xml:space="preserve">the </w:t>
      </w:r>
      <w:proofErr w:type="spellStart"/>
      <w:r>
        <w:t>Astah</w:t>
      </w:r>
      <w:proofErr w:type="spellEnd"/>
      <w:r>
        <w:t xml:space="preserve"> GSN XMI file uses the same tag name for all elements except root tag. The new function takes as</w:t>
      </w:r>
      <w:r w:rsidR="00866B87">
        <w:t xml:space="preserve"> a</w:t>
      </w:r>
      <w:r>
        <w:t xml:space="preserve"> type parameter and parses it in </w:t>
      </w:r>
      <w:r w:rsidR="006051CC">
        <w:t xml:space="preserve">the </w:t>
      </w:r>
      <w:proofErr w:type="spellStart"/>
      <w:r>
        <w:t>GsnProperty</w:t>
      </w:r>
      <w:proofErr w:type="spellEnd"/>
      <w:r>
        <w:t xml:space="preserve">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proofErr w:type="spellStart"/>
      <w:proofErr w:type="gramStart"/>
      <w:r>
        <w:rPr>
          <w:i/>
        </w:rPr>
        <w:t>xsi:type</w:t>
      </w:r>
      <w:proofErr w:type="spellEnd"/>
      <w:proofErr w:type="gramEnd"/>
      <w:r>
        <w:rPr>
          <w:i/>
        </w:rPr>
        <w:t xml:space="preserve">, </w:t>
      </w:r>
      <w:proofErr w:type="spellStart"/>
      <w:r>
        <w:rPr>
          <w:i/>
        </w:rPr>
        <w:t>xmi:id</w:t>
      </w:r>
      <w:proofErr w:type="spellEnd"/>
      <w:r>
        <w:rPr>
          <w:i/>
        </w:rPr>
        <w:t>, id, content, and description.</w:t>
      </w:r>
      <w:r>
        <w:t xml:space="preserve"> </w:t>
      </w:r>
      <w:r w:rsidRPr="0041425D">
        <w:rPr>
          <w:i/>
        </w:rPr>
        <w:t>Content</w:t>
      </w:r>
      <w:r>
        <w:t xml:space="preserve"> and </w:t>
      </w:r>
      <w:r w:rsidRPr="0041425D">
        <w:rPr>
          <w:i/>
        </w:rPr>
        <w:t>description</w:t>
      </w:r>
      <w:r>
        <w:t xml:space="preserve"> attributes created empty. </w:t>
      </w:r>
      <w:proofErr w:type="spellStart"/>
      <w:proofErr w:type="gramStart"/>
      <w:r>
        <w:rPr>
          <w:i/>
        </w:rPr>
        <w:t>Xsi:type</w:t>
      </w:r>
      <w:proofErr w:type="spellEnd"/>
      <w:proofErr w:type="gramEnd"/>
      <w:r>
        <w:rPr>
          <w:i/>
        </w:rPr>
        <w:t xml:space="preserve"> </w:t>
      </w:r>
      <w:r>
        <w:t xml:space="preserve">value comes from </w:t>
      </w:r>
      <w:r w:rsidR="006E2EA1">
        <w:t xml:space="preserve">the </w:t>
      </w:r>
      <w:proofErr w:type="spellStart"/>
      <w:r>
        <w:t>GsnProperty</w:t>
      </w:r>
      <w:proofErr w:type="spellEnd"/>
      <w:r>
        <w:t xml:space="preserve"> class’s parser function. </w:t>
      </w:r>
      <w:r>
        <w:rPr>
          <w:i/>
        </w:rPr>
        <w:t>Id</w:t>
      </w:r>
      <w:r>
        <w:t xml:space="preserve"> value also comes from </w:t>
      </w:r>
      <w:proofErr w:type="spellStart"/>
      <w:r>
        <w:t>GsnProperty</w:t>
      </w:r>
      <w:proofErr w:type="spellEnd"/>
      <w:r>
        <w:t xml:space="preserve"> parse </w:t>
      </w:r>
      <w:proofErr w:type="gramStart"/>
      <w:r>
        <w:t>function</w:t>
      </w:r>
      <w:proofErr w:type="gramEnd"/>
      <w:r>
        <w:t xml:space="preserve"> but it only consists of</w:t>
      </w:r>
      <w:r w:rsidR="000A1673">
        <w:t xml:space="preserve"> the</w:t>
      </w:r>
      <w:r>
        <w:t xml:space="preserve"> new element’s type prefix such as G for Goal typed element. </w:t>
      </w:r>
      <w:r w:rsidR="002B360B">
        <w:t xml:space="preserve">The hardest part was generating new </w:t>
      </w:r>
      <w:proofErr w:type="spellStart"/>
      <w:r w:rsidR="002B360B">
        <w:rPr>
          <w:i/>
        </w:rPr>
        <w:t>xmi:id</w:t>
      </w:r>
      <w:proofErr w:type="spellEnd"/>
      <w:r w:rsidR="002B360B">
        <w:t xml:space="preserve"> for the new element. Each element unique value and </w:t>
      </w:r>
      <w:proofErr w:type="spellStart"/>
      <w:r w:rsidR="002B360B">
        <w:t>Astah</w:t>
      </w:r>
      <w:proofErr w:type="spellEnd"/>
      <w:r w:rsidR="002B360B">
        <w:t xml:space="preserve"> GSN uses </w:t>
      </w:r>
      <w:r w:rsidR="004A2527">
        <w:t xml:space="preserve">the </w:t>
      </w:r>
      <w:r w:rsidR="002B360B">
        <w:t xml:space="preserve">root element’s </w:t>
      </w:r>
      <w:proofErr w:type="spellStart"/>
      <w:r w:rsidR="002B360B">
        <w:rPr>
          <w:i/>
        </w:rPr>
        <w:t>xmi:id</w:t>
      </w:r>
      <w:proofErr w:type="spellEnd"/>
      <w:r w:rsidR="002B360B">
        <w:t xml:space="preserve"> to generate new </w:t>
      </w:r>
      <w:proofErr w:type="spellStart"/>
      <w:r w:rsidR="002B360B">
        <w:rPr>
          <w:i/>
        </w:rPr>
        <w:t>xmi:id</w:t>
      </w:r>
      <w:proofErr w:type="spellEnd"/>
      <w:r w:rsidR="003576BE">
        <w:t xml:space="preserve"> values for each element. Since</w:t>
      </w:r>
      <w:r w:rsidR="002B360B">
        <w:t xml:space="preserve"> I don’t know which parameters </w:t>
      </w:r>
      <w:proofErr w:type="spellStart"/>
      <w:r w:rsidR="002B360B">
        <w:t>Astah</w:t>
      </w:r>
      <w:proofErr w:type="spellEnd"/>
      <w:r w:rsidR="002B360B">
        <w:t xml:space="preserve"> GSN uses for ID generation, I couldn’t implement </w:t>
      </w:r>
      <w:r w:rsidR="005F0922">
        <w:t xml:space="preserve">a </w:t>
      </w:r>
      <w:r w:rsidR="002B360B">
        <w:t xml:space="preserve">working ID generator. So, instead of empty </w:t>
      </w:r>
      <w:proofErr w:type="spellStart"/>
      <w:r w:rsidR="002B360B">
        <w:rPr>
          <w:i/>
        </w:rPr>
        <w:t>xmi:id</w:t>
      </w:r>
      <w:proofErr w:type="spellEnd"/>
      <w:r w:rsidR="002B360B">
        <w:t xml:space="preserve"> values, current function puts type prefix letter + “</w:t>
      </w:r>
      <w:proofErr w:type="spellStart"/>
      <w:r w:rsidR="002B360B">
        <w:t>MustBeUnique</w:t>
      </w:r>
      <w:proofErr w:type="spellEnd"/>
      <w:r w:rsidR="002B360B">
        <w:t xml:space="preserve">” string in the </w:t>
      </w:r>
      <w:proofErr w:type="spellStart"/>
      <w:r w:rsidR="002B360B">
        <w:rPr>
          <w:i/>
        </w:rPr>
        <w:t>xmi:id</w:t>
      </w:r>
      <w:proofErr w:type="spellEnd"/>
      <w:r w:rsidR="002B360B">
        <w:t xml:space="preserve"> attribute. For example, a new goal element’s </w:t>
      </w:r>
      <w:proofErr w:type="spellStart"/>
      <w:r w:rsidR="002B360B">
        <w:rPr>
          <w:i/>
        </w:rPr>
        <w:t>xmi:id</w:t>
      </w:r>
      <w:proofErr w:type="spellEnd"/>
      <w:r w:rsidR="002B360B">
        <w:t xml:space="preserve"> attribute value will be “</w:t>
      </w:r>
      <w:proofErr w:type="spellStart"/>
      <w:r w:rsidR="002B360B">
        <w:t>GMustBeUnique</w:t>
      </w:r>
      <w:proofErr w:type="spellEnd"/>
      <w:r w:rsidR="002B360B">
        <w:t xml:space="preserve">”. </w:t>
      </w:r>
    </w:p>
    <w:p w14:paraId="09C89781" w14:textId="77777777" w:rsidR="0041425D" w:rsidRDefault="00D66717" w:rsidP="00297E13">
      <w:r>
        <w:lastRenderedPageBreak/>
        <w:t xml:space="preserve">Another difference between Plain-XML and </w:t>
      </w:r>
      <w:proofErr w:type="spellStart"/>
      <w:r>
        <w:t>Astah</w:t>
      </w:r>
      <w:proofErr w:type="spellEnd"/>
      <w:r>
        <w:t xml:space="preserve"> GSN driver</w:t>
      </w:r>
      <w:r w:rsidR="006E5419">
        <w:t>s</w:t>
      </w:r>
      <w:r>
        <w:t xml:space="preserve"> would be appending new elements into the model. Plain-XML driver appends new elements into the model when they are created but </w:t>
      </w:r>
      <w:proofErr w:type="spellStart"/>
      <w:r>
        <w:t>Astah</w:t>
      </w:r>
      <w:proofErr w:type="spellEnd"/>
      <w:r>
        <w:t xml:space="preserve"> GSN doesn’t append them to model directly. Appending requires another command which is </w:t>
      </w:r>
      <w:proofErr w:type="gramStart"/>
      <w:r>
        <w:t>“.append</w:t>
      </w:r>
      <w:proofErr w:type="gramEnd"/>
      <w:r>
        <w:t>”. This function will be explained in the setter class.</w:t>
      </w:r>
    </w:p>
    <w:p w14:paraId="6F68DF84" w14:textId="77777777"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w:t>
      </w:r>
      <w:r w:rsidR="00101678">
        <w:t>false</w:t>
      </w:r>
      <w:r w:rsidR="003F35BE">
        <w:t xml:space="preserve"> for give</w:t>
      </w:r>
      <w:r w:rsidR="00DE3756">
        <w:t>n input then it calls the superclass</w:t>
      </w:r>
      <w:r w:rsidR="003F35BE">
        <w:t xml:space="preserve"> of the </w:t>
      </w:r>
      <w:proofErr w:type="spellStart"/>
      <w:r w:rsidR="003F35BE">
        <w:t>GsnProperty</w:t>
      </w:r>
      <w:proofErr w:type="spellEnd"/>
      <w:r w:rsidR="003F35BE">
        <w:t xml:space="preserve"> which </w:t>
      </w:r>
      <w:r w:rsidR="00234464">
        <w:t>is</w:t>
      </w:r>
      <w:r w:rsidR="003F35BE">
        <w:t xml:space="preserve"> </w:t>
      </w:r>
      <w:proofErr w:type="spellStart"/>
      <w:r w:rsidR="003F35BE">
        <w:t>JavaProperty</w:t>
      </w:r>
      <w:proofErr w:type="spellEnd"/>
      <w:r w:rsidR="003F35BE">
        <w:t xml:space="preserve">. </w:t>
      </w:r>
      <w:proofErr w:type="spellStart"/>
      <w:r w:rsidR="001A689F">
        <w:t>JavaProperty</w:t>
      </w:r>
      <w:proofErr w:type="spellEnd"/>
      <w:r w:rsidR="001A689F">
        <w:t xml:space="preserve">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w:t>
      </w:r>
      <w:proofErr w:type="spellStart"/>
      <w:r w:rsidR="001A689F">
        <w:t>GsnProperty</w:t>
      </w:r>
      <w:proofErr w:type="spellEnd"/>
      <w:r w:rsidR="001A689F">
        <w:t xml:space="preserve"> class. </w:t>
      </w:r>
      <w:r w:rsidR="00234464">
        <w:t>One more condition</w:t>
      </w:r>
      <w:r w:rsidR="001A689F">
        <w:t xml:space="preserve"> added to </w:t>
      </w:r>
      <w:r w:rsidR="001515E8">
        <w:t xml:space="preserve">the </w:t>
      </w:r>
      <w:r w:rsidR="001A689F">
        <w:rPr>
          <w:i/>
        </w:rPr>
        <w:t>owns</w:t>
      </w:r>
      <w:r w:rsidR="001A689F">
        <w:t xml:space="preserve"> function. </w:t>
      </w:r>
      <w:r w:rsidR="005E0581">
        <w:t>T</w:t>
      </w:r>
      <w:r w:rsidR="00234464">
        <w:t xml:space="preserve">his </w:t>
      </w:r>
      <w:r w:rsidR="001A689F">
        <w:t xml:space="preserve">one is added for getting the root element </w:t>
      </w:r>
      <w:r w:rsidR="00234464">
        <w:t>from the XMI file so that if the Epsilon returns the root element,</w:t>
      </w:r>
      <w:r w:rsidR="007A2750">
        <w:t xml:space="preserve"> the</w:t>
      </w:r>
      <w:r w:rsidR="00234464">
        <w:t xml:space="preserve"> </w:t>
      </w:r>
      <w:r w:rsidR="00234464">
        <w:rPr>
          <w:i/>
        </w:rPr>
        <w:t>owns</w:t>
      </w:r>
      <w:r w:rsidR="00234464">
        <w:t xml:space="preserve"> function returns true</w:t>
      </w:r>
      <w:r w:rsidR="001A689F">
        <w:t xml:space="preserve">. </w:t>
      </w:r>
    </w:p>
    <w:p w14:paraId="2553C460" w14:textId="77777777" w:rsidR="00236951" w:rsidRPr="001A689F" w:rsidRDefault="00236951" w:rsidP="00297E13"/>
    <w:p w14:paraId="19A16B06" w14:textId="77777777" w:rsidR="00DB647E" w:rsidRDefault="00C84C73" w:rsidP="00DB647E">
      <w:pPr>
        <w:pStyle w:val="Heading2"/>
        <w:numPr>
          <w:ilvl w:val="1"/>
          <w:numId w:val="1"/>
        </w:numPr>
      </w:pPr>
      <w:bookmarkStart w:id="272" w:name="_Toc46239664"/>
      <w:r>
        <w:t xml:space="preserve">GSN </w:t>
      </w:r>
      <w:r w:rsidR="00DB647E">
        <w:t>Property</w:t>
      </w:r>
      <w:bookmarkEnd w:id="272"/>
    </w:p>
    <w:p w14:paraId="609377FB" w14:textId="77777777" w:rsidR="001B4142" w:rsidRPr="001B4142" w:rsidRDefault="001B4142" w:rsidP="001B4142"/>
    <w:p w14:paraId="146EB7DF" w14:textId="77777777" w:rsidR="00592E0E" w:rsidRDefault="00592E0E" w:rsidP="00592E0E">
      <w:proofErr w:type="spellStart"/>
      <w:r>
        <w:t>GsnProperty</w:t>
      </w:r>
      <w:proofErr w:type="spellEnd"/>
      <w:r>
        <w:t xml:space="preserve"> is a parser class. </w:t>
      </w:r>
      <w:r w:rsidR="00294FF4">
        <w:t>It parses given elements and returns a new</w:t>
      </w:r>
      <w:r w:rsidR="009C20A0">
        <w:t>ly</w:t>
      </w:r>
      <w:r w:rsidR="00294FF4">
        <w:t xml:space="preserve"> created </w:t>
      </w:r>
      <w:proofErr w:type="spellStart"/>
      <w:r w:rsidR="00294FF4">
        <w:t>GsnProperty</w:t>
      </w:r>
      <w:proofErr w:type="spellEnd"/>
      <w:r w:rsidR="00294FF4">
        <w:t xml:space="preserve"> object. This class consists of a few protected attributes.</w:t>
      </w:r>
    </w:p>
    <w:p w14:paraId="769097C3" w14:textId="77777777" w:rsidR="00105DA7" w:rsidRDefault="00105DA7" w:rsidP="00592E0E"/>
    <w:p w14:paraId="241B050F"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proofErr w:type="spellStart"/>
      <w:r w:rsidRPr="00294FF4">
        <w:rPr>
          <w:rFonts w:cs="Times New Roman"/>
          <w:b/>
          <w:i/>
          <w:iCs/>
          <w:szCs w:val="24"/>
        </w:rPr>
        <w:t>GsnPropertyType</w:t>
      </w:r>
      <w:proofErr w:type="spellEnd"/>
      <w:r w:rsidRPr="00294FF4">
        <w:rPr>
          <w:rFonts w:cs="Times New Roman"/>
          <w:b/>
          <w:szCs w:val="24"/>
        </w:rPr>
        <w:t xml:space="preserve"> </w:t>
      </w:r>
      <w:proofErr w:type="spellStart"/>
      <w:r w:rsidRPr="00294FF4">
        <w:rPr>
          <w:rFonts w:cs="Times New Roman"/>
          <w:b/>
          <w:szCs w:val="24"/>
        </w:rPr>
        <w:t>gsnPropertyType</w:t>
      </w:r>
      <w:proofErr w:type="spellEnd"/>
      <w:r w:rsidRPr="00294FF4">
        <w:rPr>
          <w:rFonts w:cs="Times New Roman"/>
          <w:b/>
          <w:szCs w:val="24"/>
        </w:rPr>
        <w:t>:</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14:paraId="3B9DD59C"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w:t>
      </w:r>
      <w:proofErr w:type="spellStart"/>
      <w:r w:rsidRPr="00294FF4">
        <w:rPr>
          <w:rFonts w:cs="Times New Roman"/>
          <w:b/>
          <w:szCs w:val="24"/>
        </w:rPr>
        <w:t>idPrefix</w:t>
      </w:r>
      <w:proofErr w:type="spellEnd"/>
      <w:r w:rsidRPr="00294FF4">
        <w:rPr>
          <w:rFonts w:cs="Times New Roman"/>
          <w:b/>
          <w:szCs w:val="24"/>
        </w:rPr>
        <w:t>:</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14:paraId="31188E40"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w:t>
      </w:r>
      <w:proofErr w:type="spellStart"/>
      <w:r w:rsidRPr="00294FF4">
        <w:rPr>
          <w:rFonts w:cs="Times New Roman"/>
          <w:b/>
          <w:szCs w:val="24"/>
        </w:rPr>
        <w:t>xsiType</w:t>
      </w:r>
      <w:proofErr w:type="spellEnd"/>
      <w:r w:rsidRPr="00294FF4">
        <w:rPr>
          <w:rFonts w:cs="Times New Roman"/>
          <w:b/>
          <w:szCs w:val="24"/>
        </w:rPr>
        <w:t>:</w:t>
      </w:r>
      <w:r w:rsidRPr="00294FF4">
        <w:rPr>
          <w:rFonts w:cs="Times New Roman"/>
          <w:szCs w:val="24"/>
        </w:rPr>
        <w:t xml:space="preserve"> </w:t>
      </w:r>
      <w:proofErr w:type="spellStart"/>
      <w:proofErr w:type="gramStart"/>
      <w:r w:rsidRPr="00294FF4">
        <w:rPr>
          <w:rFonts w:cs="Times New Roman"/>
          <w:i/>
          <w:szCs w:val="24"/>
        </w:rPr>
        <w:t>xsi:type</w:t>
      </w:r>
      <w:proofErr w:type="spellEnd"/>
      <w:proofErr w:type="gramEnd"/>
      <w:r w:rsidRPr="00294FF4">
        <w:rPr>
          <w:rFonts w:cs="Times New Roman"/>
          <w:szCs w:val="24"/>
        </w:rPr>
        <w:t xml:space="preserve"> attribute value for given type (e.g. </w:t>
      </w:r>
      <w:proofErr w:type="spellStart"/>
      <w:r w:rsidRPr="006349F7">
        <w:rPr>
          <w:rFonts w:cs="Times New Roman"/>
          <w:b/>
          <w:szCs w:val="24"/>
        </w:rPr>
        <w:t>ARM:Claim</w:t>
      </w:r>
      <w:proofErr w:type="spellEnd"/>
      <w:r w:rsidRPr="00294FF4">
        <w:rPr>
          <w:rFonts w:cs="Times New Roman"/>
          <w:szCs w:val="24"/>
        </w:rPr>
        <w:t xml:space="preserve"> for Goal).</w:t>
      </w:r>
    </w:p>
    <w:p w14:paraId="1615F928"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Node</w:t>
      </w:r>
      <w:proofErr w:type="spellEnd"/>
      <w:r w:rsidRPr="00294FF4">
        <w:rPr>
          <w:rFonts w:cs="Times New Roman"/>
          <w:b/>
          <w:szCs w:val="24"/>
        </w:rPr>
        <w: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14:paraId="64042714"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Link</w:t>
      </w:r>
      <w:proofErr w:type="spellEnd"/>
      <w:r w:rsidRPr="00294FF4">
        <w:rPr>
          <w:rFonts w:cs="Times New Roman"/>
          <w:b/>
          <w:szCs w:val="24"/>
        </w:rPr>
        <w:t>:</w:t>
      </w:r>
      <w:r w:rsidR="004F0768">
        <w:rPr>
          <w:rFonts w:cs="Times New Roman"/>
          <w:szCs w:val="24"/>
        </w:rPr>
        <w:t xml:space="preserve"> Is the element a link or not?</w:t>
      </w:r>
    </w:p>
    <w:p w14:paraId="0E5C2946" w14:textId="77777777" w:rsidR="00294FF4" w:rsidRDefault="00294FF4" w:rsidP="005C688D">
      <w:pPr>
        <w:pStyle w:val="ListParagraph"/>
        <w:numPr>
          <w:ilvl w:val="0"/>
          <w:numId w:val="6"/>
        </w:numPr>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Root</w:t>
      </w:r>
      <w:proofErr w:type="spellEnd"/>
      <w:r w:rsidRPr="00294FF4">
        <w:rPr>
          <w:rFonts w:cs="Times New Roman"/>
          <w:b/>
          <w:szCs w:val="24"/>
        </w:rPr>
        <w: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14:paraId="00A81157" w14:textId="77777777" w:rsidR="00105DA7" w:rsidRDefault="00105DA7" w:rsidP="00105DA7">
      <w:pPr>
        <w:pStyle w:val="ListParagraph"/>
        <w:rPr>
          <w:rFonts w:cs="Times New Roman"/>
          <w:szCs w:val="24"/>
        </w:rPr>
      </w:pPr>
    </w:p>
    <w:p w14:paraId="4AADDED7" w14:textId="77777777"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w:t>
      </w:r>
      <w:proofErr w:type="spellStart"/>
      <w:r>
        <w:rPr>
          <w:rFonts w:cs="Times New Roman"/>
          <w:szCs w:val="24"/>
        </w:rPr>
        <w:t>GsnProperty</w:t>
      </w:r>
      <w:proofErr w:type="spellEnd"/>
      <w:r>
        <w:rPr>
          <w:rFonts w:cs="Times New Roman"/>
          <w:szCs w:val="24"/>
        </w:rPr>
        <w:t xml:space="preserve">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proofErr w:type="spellStart"/>
      <w:proofErr w:type="gramStart"/>
      <w:r w:rsidR="00364350">
        <w:rPr>
          <w:rFonts w:cs="Times New Roman"/>
          <w:i/>
          <w:szCs w:val="24"/>
        </w:rPr>
        <w:t>xsi:type</w:t>
      </w:r>
      <w:proofErr w:type="spellEnd"/>
      <w:proofErr w:type="gramEnd"/>
      <w:r w:rsidR="00364350">
        <w:rPr>
          <w:rFonts w:cs="Times New Roman"/>
          <w:szCs w:val="24"/>
        </w:rPr>
        <w:t xml:space="preserve"> attribute. Nonetheless, some elements have the same values for </w:t>
      </w:r>
      <w:proofErr w:type="spellStart"/>
      <w:proofErr w:type="gramStart"/>
      <w:r w:rsidR="00364350">
        <w:rPr>
          <w:rFonts w:cs="Times New Roman"/>
          <w:i/>
          <w:szCs w:val="24"/>
        </w:rPr>
        <w:t>xsi:type</w:t>
      </w:r>
      <w:proofErr w:type="spellEnd"/>
      <w:proofErr w:type="gramEnd"/>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w:t>
      </w:r>
      <w:proofErr w:type="spellStart"/>
      <w:r w:rsidR="00364350">
        <w:rPr>
          <w:rFonts w:cs="Times New Roman"/>
          <w:szCs w:val="24"/>
        </w:rPr>
        <w:t>isJustificationOrContext</w:t>
      </w:r>
      <w:proofErr w:type="spellEnd"/>
      <w:r w:rsidR="00364350">
        <w:rPr>
          <w:rFonts w:cs="Times New Roman"/>
          <w:szCs w:val="24"/>
        </w:rPr>
        <w: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proofErr w:type="spellStart"/>
      <w:r w:rsidR="00364350">
        <w:rPr>
          <w:rFonts w:cs="Times New Roman"/>
          <w:i/>
          <w:szCs w:val="24"/>
        </w:rPr>
        <w:t>xmi:id</w:t>
      </w:r>
      <w:proofErr w:type="spellEnd"/>
      <w:r w:rsidR="00364350">
        <w:rPr>
          <w:rFonts w:cs="Times New Roman"/>
          <w:szCs w:val="24"/>
        </w:rPr>
        <w:t xml:space="preserve"> in them, it returns true.</w:t>
      </w:r>
      <w:r w:rsidR="00840A2C">
        <w:rPr>
          <w:rFonts w:cs="Times New Roman"/>
          <w:szCs w:val="24"/>
        </w:rPr>
        <w:t xml:space="preserve"> Otherwise, it returns false.</w:t>
      </w:r>
    </w:p>
    <w:p w14:paraId="0B4ACCB4" w14:textId="77777777" w:rsidR="00236951" w:rsidRPr="00364350" w:rsidRDefault="00236951" w:rsidP="00951FC5">
      <w:pPr>
        <w:rPr>
          <w:rFonts w:cs="Times New Roman"/>
          <w:szCs w:val="24"/>
        </w:rPr>
      </w:pPr>
    </w:p>
    <w:p w14:paraId="4F9BD83A" w14:textId="77777777" w:rsidR="00DB647E" w:rsidRDefault="0010536E" w:rsidP="00DB647E">
      <w:pPr>
        <w:pStyle w:val="Heading2"/>
        <w:numPr>
          <w:ilvl w:val="1"/>
          <w:numId w:val="1"/>
        </w:numPr>
      </w:pPr>
      <w:bookmarkStart w:id="273" w:name="_Toc46239665"/>
      <w:r>
        <w:lastRenderedPageBreak/>
        <w:t xml:space="preserve">GSN </w:t>
      </w:r>
      <w:r w:rsidR="00DB647E">
        <w:t>Property</w:t>
      </w:r>
      <w:r>
        <w:t xml:space="preserve"> Type</w:t>
      </w:r>
      <w:bookmarkEnd w:id="273"/>
    </w:p>
    <w:p w14:paraId="28C303CF" w14:textId="77777777" w:rsidR="001B4142" w:rsidRPr="001B4142" w:rsidRDefault="001B4142" w:rsidP="001B4142"/>
    <w:p w14:paraId="5C75F4C3" w14:textId="77777777"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14:paraId="343BD181"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t>Goal</w:t>
      </w:r>
    </w:p>
    <w:p w14:paraId="75E11495"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Strat</w:t>
      </w:r>
      <w:r>
        <w:t>e</w:t>
      </w:r>
      <w:r w:rsidRPr="003662E9">
        <w:t>gy</w:t>
      </w:r>
    </w:p>
    <w:p w14:paraId="56DF8659"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Solution</w:t>
      </w:r>
    </w:p>
    <w:p w14:paraId="5831E5AA"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t>Context</w:t>
      </w:r>
    </w:p>
    <w:p w14:paraId="0D4482BA"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Assumption</w:t>
      </w:r>
    </w:p>
    <w:p w14:paraId="1857D67D"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Justification</w:t>
      </w:r>
    </w:p>
    <w:p w14:paraId="7CCC46BC"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proofErr w:type="spellStart"/>
      <w:r w:rsidRPr="003662E9">
        <w:t>AssertedInference</w:t>
      </w:r>
      <w:proofErr w:type="spellEnd"/>
    </w:p>
    <w:p w14:paraId="43C28585"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proofErr w:type="spellStart"/>
      <w:r w:rsidRPr="003662E9">
        <w:t>AssertedEvidence</w:t>
      </w:r>
      <w:proofErr w:type="spellEnd"/>
    </w:p>
    <w:p w14:paraId="18891676"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proofErr w:type="spellStart"/>
      <w:r w:rsidRPr="003662E9">
        <w:t>AssertedContext</w:t>
      </w:r>
      <w:proofErr w:type="spellEnd"/>
    </w:p>
    <w:p w14:paraId="5E2F69DB" w14:textId="77777777" w:rsidR="00236951" w:rsidRPr="007F0010" w:rsidRDefault="00236951" w:rsidP="007F0010"/>
    <w:p w14:paraId="5BFCF137" w14:textId="77777777" w:rsidR="00DB647E" w:rsidRDefault="0010536E" w:rsidP="00DB647E">
      <w:pPr>
        <w:pStyle w:val="Heading2"/>
        <w:numPr>
          <w:ilvl w:val="1"/>
          <w:numId w:val="1"/>
        </w:numPr>
      </w:pPr>
      <w:bookmarkStart w:id="274" w:name="_Toc46239666"/>
      <w:r>
        <w:t>GSN Property Getter</w:t>
      </w:r>
      <w:bookmarkEnd w:id="274"/>
    </w:p>
    <w:p w14:paraId="11BEB216" w14:textId="77777777" w:rsidR="001B4142" w:rsidRPr="001B4142" w:rsidRDefault="001B4142" w:rsidP="001B4142"/>
    <w:p w14:paraId="5BC2A712" w14:textId="77777777" w:rsidR="00851322" w:rsidRDefault="00851322" w:rsidP="00851322">
      <w:r>
        <w:t xml:space="preserve">Getter class is used for all element </w:t>
      </w:r>
      <w:r w:rsidR="008A7944">
        <w:t>access queries</w:t>
      </w:r>
      <w:r>
        <w:t>.</w:t>
      </w:r>
      <w:r w:rsidR="008355FC">
        <w:t xml:space="preserve"> There are several different getter commands in the </w:t>
      </w:r>
      <w:proofErr w:type="spellStart"/>
      <w:r w:rsidR="008355FC">
        <w:t>Astah</w:t>
      </w:r>
      <w:proofErr w:type="spellEnd"/>
      <w:r w:rsidR="008355FC">
        <w:t xml:space="preserve">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w:t>
      </w:r>
      <w:r w:rsidR="00E27F2F">
        <w:t>ile. For instance, “</w:t>
      </w:r>
      <w:proofErr w:type="spellStart"/>
      <w:r w:rsidR="00E27F2F">
        <w:t>t_argumentEl</w:t>
      </w:r>
      <w:r w:rsidR="00C73C57">
        <w:t>ement</w:t>
      </w:r>
      <w:r w:rsidR="00CC0EF6">
        <w:t>.all</w:t>
      </w:r>
      <w:proofErr w:type="spellEnd"/>
      <w:r w:rsidR="00C73C57">
        <w:t xml:space="preserve">” is an example Plain-XML query in EOL. On the other hand, </w:t>
      </w:r>
      <w:proofErr w:type="spellStart"/>
      <w:r w:rsidR="00C73C57">
        <w:t>Astah</w:t>
      </w:r>
      <w:proofErr w:type="spellEnd"/>
      <w:r w:rsidR="00C73C57">
        <w:t xml:space="preserve"> GSN XMI file’s tag names are fixed and they don’t change with element types. So, using tag names in the EOL query isn’t necessary </w:t>
      </w:r>
      <w:r w:rsidR="00CC0EF6">
        <w:t>for</w:t>
      </w:r>
      <w:r w:rsidR="00C73C57">
        <w:t xml:space="preserve"> the </w:t>
      </w:r>
      <w:proofErr w:type="spellStart"/>
      <w:r w:rsidR="00CC0EF6">
        <w:t>Astah</w:t>
      </w:r>
      <w:proofErr w:type="spellEnd"/>
      <w:r w:rsidR="00CC0EF6">
        <w:t xml:space="preserve"> driver</w:t>
      </w:r>
      <w:r w:rsidR="00C73C57">
        <w:t>. Instead, I used a “</w:t>
      </w:r>
      <w:proofErr w:type="spellStart"/>
      <w:r w:rsidR="00C73C57">
        <w:t>gsn</w:t>
      </w:r>
      <w:proofErr w:type="spellEnd"/>
      <w:r w:rsidR="00C73C57">
        <w:t>” keyword to parse the file and get the root element. After the “</w:t>
      </w:r>
      <w:proofErr w:type="spellStart"/>
      <w:r w:rsidR="00C73C57">
        <w:t>gsn</w:t>
      </w:r>
      <w:proofErr w:type="spellEnd"/>
      <w:r w:rsidR="00C73C57">
        <w:t>” keyword, the user</w:t>
      </w:r>
      <w:r w:rsidR="00BE3487">
        <w:t>s</w:t>
      </w:r>
      <w:r w:rsidR="00C73C57">
        <w:t xml:space="preserve"> can type the element </w:t>
      </w:r>
      <w:r w:rsidR="00BE3487">
        <w:t>they want</w:t>
      </w:r>
      <w:r w:rsidR="00C73C57">
        <w:t xml:space="preserve"> to access. For example, for accessing the goal elements the user</w:t>
      </w:r>
      <w:r w:rsidR="00BE3487">
        <w:t>s need</w:t>
      </w:r>
      <w:r w:rsidR="00C73C57">
        <w:t xml:space="preserve"> to type “</w:t>
      </w:r>
      <w:proofErr w:type="spellStart"/>
      <w:proofErr w:type="gramStart"/>
      <w:r w:rsidR="00C73C57">
        <w:t>gsn.goal</w:t>
      </w:r>
      <w:proofErr w:type="spellEnd"/>
      <w:proofErr w:type="gramEnd"/>
      <w:r w:rsidR="00C73C57">
        <w:t xml:space="preserve">” or for accessing an assumption element with ID: A4, </w:t>
      </w:r>
      <w:r w:rsidR="00BE3487">
        <w:t>they need</w:t>
      </w:r>
      <w:r w:rsidR="00C73C57">
        <w:t xml:space="preserve"> to type “gsn.A4”.</w:t>
      </w:r>
      <w:r w:rsidR="00CC0EF6">
        <w:t xml:space="preserve"> </w:t>
      </w:r>
    </w:p>
    <w:p w14:paraId="55903667" w14:textId="77777777" w:rsidR="00CC0EF6" w:rsidRDefault="00CC0EF6" w:rsidP="00851322">
      <w:r>
        <w:t xml:space="preserve">The major change part is the element access. The Plain-XML driver requires </w:t>
      </w:r>
      <w:proofErr w:type="gramStart"/>
      <w:r>
        <w:t>“.all</w:t>
      </w:r>
      <w:proofErr w:type="gramEnd"/>
      <w:r>
        <w:t>” keyword to get all the tag elements. For example, “</w:t>
      </w:r>
      <w:proofErr w:type="spellStart"/>
      <w:r>
        <w:t>t_argumentElement.all</w:t>
      </w:r>
      <w:proofErr w:type="spellEnd"/>
      <w:r>
        <w:t xml:space="preserve">” query parses the file gets all elements with </w:t>
      </w:r>
      <w:proofErr w:type="spellStart"/>
      <w:r w:rsidRPr="00CC0EF6">
        <w:rPr>
          <w:i/>
        </w:rPr>
        <w:t>argumentElement</w:t>
      </w:r>
      <w:proofErr w:type="spellEnd"/>
      <w:r>
        <w:t xml:space="preserve"> tag name. If you want to get the id attribute values of these tags, you need to type a query like “</w:t>
      </w:r>
      <w:proofErr w:type="spellStart"/>
      <w:r>
        <w:t>t_argumentElement.all.a_id</w:t>
      </w:r>
      <w:proofErr w:type="spellEnd"/>
      <w:r>
        <w:t xml:space="preserve">”. Without </w:t>
      </w:r>
      <w:r>
        <w:rPr>
          <w:i/>
        </w:rPr>
        <w:t>all</w:t>
      </w:r>
      <w:r>
        <w:t xml:space="preserve"> keyword such as “</w:t>
      </w:r>
      <w:proofErr w:type="spellStart"/>
      <w:r>
        <w:t>t_argumentElement.a_id</w:t>
      </w:r>
      <w:proofErr w:type="spellEnd"/>
      <w:r>
        <w:t xml:space="preserve">” the Plain-XML driver won’t work. However, in the </w:t>
      </w:r>
      <w:proofErr w:type="spellStart"/>
      <w:r>
        <w:t>Astah</w:t>
      </w:r>
      <w:proofErr w:type="spellEnd"/>
      <w:r>
        <w:t xml:space="preserve"> GSN driver, you don’t need to use the </w:t>
      </w:r>
      <w:r>
        <w:rPr>
          <w:i/>
        </w:rPr>
        <w:t>all</w:t>
      </w:r>
      <w:r>
        <w:t xml:space="preserve"> keyword to access any element. For this change to happen, I need to modify the </w:t>
      </w:r>
      <w:r>
        <w:rPr>
          <w:i/>
        </w:rPr>
        <w:t xml:space="preserve">owns </w:t>
      </w:r>
      <w:r>
        <w:t xml:space="preserve">function in the </w:t>
      </w:r>
      <w:proofErr w:type="spellStart"/>
      <w:r>
        <w:t>GsnModel</w:t>
      </w:r>
      <w:proofErr w:type="spellEnd"/>
      <w:r>
        <w:t xml:space="preserve">. </w:t>
      </w:r>
      <w:r w:rsidRPr="00CC0EF6">
        <w:rPr>
          <w:i/>
        </w:rPr>
        <w:t>Owns</w:t>
      </w:r>
      <w:r>
        <w:t xml:space="preserve"> function returns true to all </w:t>
      </w:r>
      <w:r>
        <w:rPr>
          <w:i/>
        </w:rPr>
        <w:t xml:space="preserve">Element </w:t>
      </w:r>
      <w:r>
        <w:t xml:space="preserve">(W3C Dom library’s Element class) types and also </w:t>
      </w:r>
      <w:proofErr w:type="spellStart"/>
      <w:r>
        <w:rPr>
          <w:i/>
        </w:rPr>
        <w:t>EolModelElementType</w:t>
      </w:r>
      <w:proofErr w:type="spellEnd"/>
      <w:r>
        <w:rPr>
          <w:i/>
        </w:rPr>
        <w:t xml:space="preserve"> </w:t>
      </w:r>
      <w:r w:rsidRPr="00CC0EF6">
        <w:t>objects</w:t>
      </w:r>
      <w:r>
        <w:t xml:space="preserve"> with the “</w:t>
      </w:r>
      <w:proofErr w:type="spellStart"/>
      <w:r>
        <w:t>gsn</w:t>
      </w:r>
      <w:proofErr w:type="spellEnd"/>
      <w:r>
        <w:t xml:space="preserve">” keyword. So, all queries that start with </w:t>
      </w:r>
      <w:r w:rsidR="00D308E5">
        <w:t xml:space="preserve">the </w:t>
      </w:r>
      <w:r>
        <w:t>“</w:t>
      </w:r>
      <w:proofErr w:type="spellStart"/>
      <w:r>
        <w:t>gsn</w:t>
      </w:r>
      <w:proofErr w:type="spellEnd"/>
      <w:r>
        <w:t xml:space="preserve">” keyword invoke the </w:t>
      </w:r>
      <w:proofErr w:type="spellStart"/>
      <w:r>
        <w:t>GsnPropertyGetter</w:t>
      </w:r>
      <w:proofErr w:type="spellEnd"/>
      <w:r>
        <w:t xml:space="preserve"> and </w:t>
      </w:r>
      <w:proofErr w:type="spellStart"/>
      <w:r>
        <w:t>GsnPropertySetter</w:t>
      </w:r>
      <w:proofErr w:type="spellEnd"/>
      <w:r>
        <w:t xml:space="preserve"> classes.</w:t>
      </w:r>
      <w:r w:rsidR="00D308E5">
        <w:t xml:space="preserve"> If the </w:t>
      </w:r>
      <w:r w:rsidR="00D308E5">
        <w:rPr>
          <w:i/>
        </w:rPr>
        <w:t>owns</w:t>
      </w:r>
      <w:r w:rsidR="00D308E5">
        <w:t xml:space="preserve"> function returns false for the input object, it invokes the </w:t>
      </w:r>
      <w:proofErr w:type="spellStart"/>
      <w:r w:rsidR="00D308E5">
        <w:t>superclasses</w:t>
      </w:r>
      <w:proofErr w:type="spellEnd"/>
      <w:r w:rsidR="00D308E5">
        <w:t xml:space="preserve"> which are </w:t>
      </w:r>
      <w:proofErr w:type="spellStart"/>
      <w:r w:rsidR="00D308E5">
        <w:t>JavaPropertyGetter</w:t>
      </w:r>
      <w:proofErr w:type="spellEnd"/>
      <w:r w:rsidR="00D308E5">
        <w:t xml:space="preserve"> and </w:t>
      </w:r>
      <w:proofErr w:type="spellStart"/>
      <w:r w:rsidR="00D308E5">
        <w:t>JavaPropertySetter</w:t>
      </w:r>
      <w:proofErr w:type="spellEnd"/>
      <w:r w:rsidR="00D308E5">
        <w:t xml:space="preserve">.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14:paraId="1883F798" w14:textId="77777777" w:rsidR="00005F8E" w:rsidRDefault="00005F8E" w:rsidP="00851322">
      <w:r>
        <w:lastRenderedPageBreak/>
        <w:t xml:space="preserve">In the Plain-XML driver, </w:t>
      </w:r>
      <w:proofErr w:type="gramStart"/>
      <w:r>
        <w:t>“.all</w:t>
      </w:r>
      <w:proofErr w:type="gramEnd"/>
      <w:r>
        <w:t xml:space="preserve">” request handled by the </w:t>
      </w:r>
      <w:proofErr w:type="spellStart"/>
      <w:r>
        <w:t>JavaPropertyGetter</w:t>
      </w:r>
      <w:proofErr w:type="spellEnd"/>
      <w:r>
        <w:t xml:space="preserve">, not by the </w:t>
      </w:r>
      <w:proofErr w:type="spellStart"/>
      <w:r>
        <w:t>PlainXmlPropertyGetter</w:t>
      </w:r>
      <w:proofErr w:type="spellEnd"/>
      <w:r>
        <w:t xml:space="preserve">. </w:t>
      </w:r>
      <w:proofErr w:type="gramStart"/>
      <w:r>
        <w:t>“.all</w:t>
      </w:r>
      <w:proofErr w:type="gramEnd"/>
      <w:r>
        <w:t xml:space="preserve">” request parses the file and collects all elements with the given tag name. </w:t>
      </w:r>
      <w:r w:rsidR="00E82405">
        <w:t xml:space="preserve">On the other hand, in the </w:t>
      </w:r>
      <w:proofErr w:type="spellStart"/>
      <w:r w:rsidR="00E82405">
        <w:t>Astah</w:t>
      </w:r>
      <w:proofErr w:type="spellEnd"/>
      <w:r w:rsidR="00E82405">
        <w:t xml:space="preserve"> GSN driver, </w:t>
      </w:r>
      <w:proofErr w:type="gramStart"/>
      <w:r w:rsidR="00E82405">
        <w:t>“.all</w:t>
      </w:r>
      <w:proofErr w:type="gramEnd"/>
      <w:r w:rsidR="00E82405">
        <w:t xml:space="preserve">” requests handled by the </w:t>
      </w:r>
      <w:proofErr w:type="spellStart"/>
      <w:r w:rsidR="00E82405">
        <w:t>GsnPropertyGetter</w:t>
      </w:r>
      <w:proofErr w:type="spellEnd"/>
      <w:r w:rsidR="00E82405">
        <w:t xml:space="preserve"> class thanks to modified </w:t>
      </w:r>
      <w:proofErr w:type="spellStart"/>
      <w:r w:rsidR="00E82405">
        <w:t>GsnModel</w:t>
      </w:r>
      <w:r w:rsidR="00740665">
        <w:t>'s</w:t>
      </w:r>
      <w:proofErr w:type="spellEnd"/>
      <w:r w:rsidR="00E82405">
        <w:t xml:space="preserve"> </w:t>
      </w:r>
      <w:r w:rsidR="00E82405">
        <w:rPr>
          <w:i/>
        </w:rPr>
        <w:t>owns</w:t>
      </w:r>
      <w:r w:rsidR="00E82405">
        <w:t xml:space="preserve"> function. </w:t>
      </w:r>
      <w:r w:rsidR="00FB7873">
        <w:t xml:space="preserve">Without </w:t>
      </w:r>
      <w:proofErr w:type="spellStart"/>
      <w:r w:rsidR="00FB7873">
        <w:rPr>
          <w:i/>
        </w:rPr>
        <w:t>EolModelElementType</w:t>
      </w:r>
      <w:proofErr w:type="spellEnd"/>
      <w:r w:rsidR="00FB7873">
        <w:t xml:space="preserve"> acceptance</w:t>
      </w:r>
      <w:r w:rsidR="00853972">
        <w:t xml:space="preserve"> in the </w:t>
      </w:r>
      <w:proofErr w:type="spellStart"/>
      <w:r w:rsidR="00853972">
        <w:t>GsnModel’s</w:t>
      </w:r>
      <w:proofErr w:type="spellEnd"/>
      <w:r w:rsidR="00853972">
        <w:t xml:space="preserve"> </w:t>
      </w:r>
      <w:r w:rsidR="00853972">
        <w:rPr>
          <w:i/>
        </w:rPr>
        <w:t>owns</w:t>
      </w:r>
      <w:r w:rsidR="00853972">
        <w:t xml:space="preserve"> function</w:t>
      </w:r>
      <w:r w:rsidR="00FB7873">
        <w:t>,</w:t>
      </w:r>
      <w:r w:rsidR="00853972">
        <w:t xml:space="preserve"> </w:t>
      </w:r>
      <w:proofErr w:type="spellStart"/>
      <w:r w:rsidR="00853972">
        <w:t>Astah</w:t>
      </w:r>
      <w:proofErr w:type="spellEnd"/>
      <w:r w:rsidR="00853972">
        <w:t xml:space="preserve"> GSN queries have</w:t>
      </w:r>
      <w:r w:rsidR="00FB7873">
        <w:t xml:space="preserve"> to use “all” keyword such as “</w:t>
      </w:r>
      <w:proofErr w:type="gramStart"/>
      <w:r w:rsidR="00FB7873">
        <w:t>gsn.all.G</w:t>
      </w:r>
      <w:proofErr w:type="gramEnd"/>
      <w:r w:rsidR="00FB7873">
        <w:t>1” instead of “gsn.G1”.</w:t>
      </w:r>
      <w:r w:rsidR="003D7A10">
        <w:t xml:space="preserve"> Nevertheless, </w:t>
      </w:r>
      <w:proofErr w:type="gramStart"/>
      <w:r w:rsidR="003D7A10">
        <w:t>“.all</w:t>
      </w:r>
      <w:proofErr w:type="gramEnd"/>
      <w:r w:rsidR="003D7A10">
        <w:t>” queries handled the same as “.goal” or “.nodes” queries thanks to this modification.</w:t>
      </w:r>
      <w:r w:rsidR="00CA1CF1">
        <w:t xml:space="preserve"> </w:t>
      </w:r>
    </w:p>
    <w:p w14:paraId="19BE4475" w14:textId="77777777" w:rsidR="00CA1CF1" w:rsidRDefault="00CA1CF1" w:rsidP="00851322">
      <w:r>
        <w:t>As mentioned before, the “</w:t>
      </w:r>
      <w:proofErr w:type="spellStart"/>
      <w:r>
        <w:t>gsn</w:t>
      </w:r>
      <w:proofErr w:type="spellEnd"/>
      <w:r>
        <w:t>” keyword represents the root element of the XMI file. All other elements are children of the root element.</w:t>
      </w:r>
      <w:r w:rsidR="00CF6FFB">
        <w:t xml:space="preserve"> Some queries like “</w:t>
      </w:r>
      <w:proofErr w:type="spellStart"/>
      <w:r w:rsidR="00CF6FFB">
        <w:t>gsn.all</w:t>
      </w:r>
      <w:proofErr w:type="spellEnd"/>
      <w:r w:rsidR="00CF6FFB">
        <w:t>” or “</w:t>
      </w:r>
      <w:proofErr w:type="spellStart"/>
      <w:proofErr w:type="gramStart"/>
      <w:r w:rsidR="00CF6FFB">
        <w:t>gsn.strategy</w:t>
      </w:r>
      <w:proofErr w:type="spellEnd"/>
      <w:proofErr w:type="gramEnd"/>
      <w:r w:rsidR="00CF6FFB">
        <w:t>”</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w:t>
      </w:r>
      <w:proofErr w:type="spellStart"/>
      <w:proofErr w:type="gramStart"/>
      <w:r w:rsidR="008C4E33">
        <w:t>gsn.goal</w:t>
      </w:r>
      <w:proofErr w:type="gramEnd"/>
      <w:r w:rsidR="008C4E33">
        <w:t>.content</w:t>
      </w:r>
      <w:proofErr w:type="spellEnd"/>
      <w:r w:rsidR="008C4E33">
        <w:t>” return String or String Sequence depending on the number of the elements.</w:t>
      </w:r>
    </w:p>
    <w:p w14:paraId="335505DC" w14:textId="77777777" w:rsidR="00DA6D8B" w:rsidRPr="00FB7873" w:rsidRDefault="00DA6D8B" w:rsidP="00851322"/>
    <w:p w14:paraId="5FCE9C17" w14:textId="77777777" w:rsidR="008245E1" w:rsidRDefault="008245E1" w:rsidP="005C688D">
      <w:pPr>
        <w:pStyle w:val="ListParagraph"/>
        <w:numPr>
          <w:ilvl w:val="0"/>
          <w:numId w:val="9"/>
        </w:numPr>
        <w:rPr>
          <w:b/>
        </w:rPr>
      </w:pPr>
      <w:r w:rsidRPr="00B35ED2">
        <w:rPr>
          <w:b/>
        </w:rPr>
        <w:t>All elements</w:t>
      </w:r>
    </w:p>
    <w:p w14:paraId="14471006" w14:textId="77777777" w:rsidR="009B02B5" w:rsidRDefault="009B02B5" w:rsidP="009B02B5">
      <w:r w:rsidRPr="009B02B5">
        <w:rPr>
          <w:u w:val="single"/>
        </w:rPr>
        <w:t>Keyword:</w:t>
      </w:r>
      <w:r>
        <w:t xml:space="preserve"> all</w:t>
      </w:r>
    </w:p>
    <w:p w14:paraId="053E7EB7" w14:textId="77777777" w:rsidR="00295543" w:rsidRPr="009B02B5" w:rsidRDefault="00295543" w:rsidP="009B02B5">
      <w:r w:rsidRPr="00295543">
        <w:rPr>
          <w:u w:val="single"/>
        </w:rPr>
        <w:t>Returns:</w:t>
      </w:r>
      <w:r>
        <w:t xml:space="preserve"> NULL or 1+ elements</w:t>
      </w:r>
    </w:p>
    <w:p w14:paraId="498FDF5D" w14:textId="77777777"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14:paraId="2F78C50F" w14:textId="77777777" w:rsidR="008245E1" w:rsidRDefault="008245E1" w:rsidP="005C688D">
      <w:pPr>
        <w:pStyle w:val="ListParagraph"/>
        <w:numPr>
          <w:ilvl w:val="0"/>
          <w:numId w:val="9"/>
        </w:numPr>
        <w:rPr>
          <w:b/>
        </w:rPr>
      </w:pPr>
      <w:r w:rsidRPr="00B35ED2">
        <w:rPr>
          <w:b/>
        </w:rPr>
        <w:t>All node elements</w:t>
      </w:r>
    </w:p>
    <w:p w14:paraId="472C94DC" w14:textId="77777777" w:rsidR="00295543" w:rsidRDefault="009B02B5" w:rsidP="00295543">
      <w:r w:rsidRPr="009B02B5">
        <w:rPr>
          <w:u w:val="single"/>
        </w:rPr>
        <w:t>Keyword:</w:t>
      </w:r>
      <w:r>
        <w:t xml:space="preserve"> nodes</w:t>
      </w:r>
      <w:r w:rsidR="00295543" w:rsidRPr="00295543">
        <w:t xml:space="preserve"> </w:t>
      </w:r>
    </w:p>
    <w:p w14:paraId="14578F8B" w14:textId="77777777"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14:paraId="7E2A963E" w14:textId="77777777"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14:paraId="42D2C50E" w14:textId="77777777" w:rsidR="008245E1" w:rsidRDefault="008245E1" w:rsidP="005C688D">
      <w:pPr>
        <w:pStyle w:val="ListParagraph"/>
        <w:numPr>
          <w:ilvl w:val="0"/>
          <w:numId w:val="9"/>
        </w:numPr>
        <w:rPr>
          <w:b/>
        </w:rPr>
      </w:pPr>
      <w:r w:rsidRPr="00B35ED2">
        <w:rPr>
          <w:b/>
        </w:rPr>
        <w:t>All link elements</w:t>
      </w:r>
    </w:p>
    <w:p w14:paraId="2ADE7FBB" w14:textId="77777777" w:rsidR="00295543" w:rsidRDefault="00D47DEF" w:rsidP="00295543">
      <w:r w:rsidRPr="00D47DEF">
        <w:rPr>
          <w:u w:val="single"/>
        </w:rPr>
        <w:t>Keyword:</w:t>
      </w:r>
      <w:r w:rsidRPr="00D47DEF">
        <w:t xml:space="preserve"> links</w:t>
      </w:r>
      <w:r w:rsidR="00295543" w:rsidRPr="00295543">
        <w:t xml:space="preserve"> </w:t>
      </w:r>
    </w:p>
    <w:p w14:paraId="34D6F403" w14:textId="77777777"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14:paraId="355BF114" w14:textId="77777777"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14:paraId="233C6BE0" w14:textId="77777777" w:rsidR="00D47DEF" w:rsidRPr="00D47DEF" w:rsidRDefault="00BE3487" w:rsidP="005C688D">
      <w:pPr>
        <w:pStyle w:val="ListParagraph"/>
        <w:numPr>
          <w:ilvl w:val="0"/>
          <w:numId w:val="9"/>
        </w:numPr>
        <w:rPr>
          <w:b/>
        </w:rPr>
      </w:pPr>
      <w:r>
        <w:rPr>
          <w:b/>
        </w:rPr>
        <w:t>Element by type</w:t>
      </w:r>
    </w:p>
    <w:p w14:paraId="60034185" w14:textId="77777777" w:rsidR="00BE3487" w:rsidRDefault="00BE3487" w:rsidP="00BE3487">
      <w:r w:rsidRPr="00BE3487">
        <w:rPr>
          <w:u w:val="single"/>
        </w:rPr>
        <w:t>Keywords:</w:t>
      </w:r>
      <w:r>
        <w:t xml:space="preserve"> goal, strategy, solution, context, assumption, justification, </w:t>
      </w:r>
      <w:proofErr w:type="spellStart"/>
      <w:r>
        <w:t>assertedcontext</w:t>
      </w:r>
      <w:proofErr w:type="spellEnd"/>
      <w:r>
        <w:t xml:space="preserve">, </w:t>
      </w:r>
      <w:proofErr w:type="spellStart"/>
      <w:r>
        <w:t>assertedevidence</w:t>
      </w:r>
      <w:proofErr w:type="spellEnd"/>
      <w:r>
        <w:t xml:space="preserve">, and </w:t>
      </w:r>
      <w:proofErr w:type="spellStart"/>
      <w:r>
        <w:t>assertedinference</w:t>
      </w:r>
      <w:proofErr w:type="spellEnd"/>
      <w:r w:rsidRPr="00295543">
        <w:t xml:space="preserve"> </w:t>
      </w:r>
    </w:p>
    <w:p w14:paraId="77F580A7" w14:textId="77777777" w:rsidR="00BE3487" w:rsidRPr="00D47DEF" w:rsidRDefault="00BE3487" w:rsidP="00BE3487">
      <w:r w:rsidRPr="00BE3487">
        <w:rPr>
          <w:u w:val="single"/>
        </w:rPr>
        <w:t>Return Type:</w:t>
      </w:r>
      <w:r>
        <w:t xml:space="preserve"> NULL or 1+ element</w:t>
      </w:r>
    </w:p>
    <w:p w14:paraId="205571BE" w14:textId="77777777" w:rsidR="00BE3487" w:rsidRPr="00BE3487" w:rsidRDefault="00BE3487" w:rsidP="00295543">
      <w:r w:rsidRPr="00BE3487">
        <w:rPr>
          <w:u w:val="single"/>
        </w:rPr>
        <w:lastRenderedPageBreak/>
        <w:t>Description:</w:t>
      </w:r>
      <w:r>
        <w:t xml:space="preserve"> Element types are determined via </w:t>
      </w:r>
      <w:proofErr w:type="spellStart"/>
      <w:r>
        <w:t>GsnProperty</w:t>
      </w:r>
      <w:proofErr w:type="spellEnd"/>
      <w:r>
        <w:t xml:space="preserve"> parser. This part loops over every child element and calls parser to determine the element’s type. If the types are a match, it adds elements to the result list. Finally, it returns the result list. </w:t>
      </w:r>
    </w:p>
    <w:p w14:paraId="08F94F3B" w14:textId="77777777" w:rsidR="008245E1" w:rsidRDefault="00BE3487" w:rsidP="005C688D">
      <w:pPr>
        <w:pStyle w:val="ListParagraph"/>
        <w:numPr>
          <w:ilvl w:val="0"/>
          <w:numId w:val="9"/>
        </w:numPr>
        <w:rPr>
          <w:b/>
        </w:rPr>
      </w:pPr>
      <w:r>
        <w:rPr>
          <w:b/>
        </w:rPr>
        <w:t>Element by ID</w:t>
      </w:r>
    </w:p>
    <w:p w14:paraId="5F614FAA" w14:textId="77777777" w:rsidR="00BE3487" w:rsidRDefault="00BE3487" w:rsidP="00BE3487">
      <w:r w:rsidRPr="00BE3487">
        <w:rPr>
          <w:u w:val="single"/>
        </w:rPr>
        <w:t>Keywords:</w:t>
      </w:r>
      <w:r>
        <w:t xml:space="preserve"> G1, Sn2, … (GSN Element ID)</w:t>
      </w:r>
      <w:r w:rsidRPr="00295543">
        <w:t xml:space="preserve"> </w:t>
      </w:r>
    </w:p>
    <w:p w14:paraId="333A26AB" w14:textId="77777777" w:rsidR="00BE3487" w:rsidRPr="00D47DEF" w:rsidRDefault="00BE3487" w:rsidP="00BE3487">
      <w:r w:rsidRPr="00BE3487">
        <w:rPr>
          <w:u w:val="single"/>
        </w:rPr>
        <w:t>Return Type:</w:t>
      </w:r>
      <w:r>
        <w:t xml:space="preserve"> NULL or 1 element</w:t>
      </w:r>
    </w:p>
    <w:p w14:paraId="58EA35E7" w14:textId="77777777"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w:t>
      </w:r>
      <w:proofErr w:type="spellStart"/>
      <w:r>
        <w:t>GsnProperty</w:t>
      </w:r>
      <w:proofErr w:type="spellEnd"/>
      <w:r>
        <w:t xml:space="preserve"> parser with a string ID variable. If it can parse it. It will return a new </w:t>
      </w:r>
      <w:proofErr w:type="spellStart"/>
      <w:r>
        <w:t>GsnProperty</w:t>
      </w:r>
      <w:proofErr w:type="spellEnd"/>
      <w:r>
        <w:t xml:space="preserve"> object. Then, it checks every elements’ ID and if it can find it, it returns the element. Custom ID part works the same </w:t>
      </w:r>
      <w:proofErr w:type="spellStart"/>
      <w:r>
        <w:t>bu</w:t>
      </w:r>
      <w:proofErr w:type="spellEnd"/>
      <w:r>
        <w:t xml:space="preserve"> it only invokes this part after returning null from </w:t>
      </w:r>
      <w:proofErr w:type="spellStart"/>
      <w:r>
        <w:t>GsnProperty</w:t>
      </w:r>
      <w:proofErr w:type="spellEnd"/>
      <w:r>
        <w:t xml:space="preserve"> parser. If there wasn’t any element with a given custom ID, invoke function returns null.</w:t>
      </w:r>
    </w:p>
    <w:p w14:paraId="2C22B935" w14:textId="77777777" w:rsidR="008245E1" w:rsidRPr="00E95AA2" w:rsidRDefault="008245E1" w:rsidP="005C688D">
      <w:pPr>
        <w:pStyle w:val="ListParagraph"/>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14:paraId="4B27FB5F" w14:textId="77777777"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14:paraId="57E35289" w14:textId="77777777"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14:paraId="46E2489B" w14:textId="77777777"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node ID values. The reason I used “_” characters between each part is, Epsilon doesn’t work with “</w:t>
      </w:r>
      <w:proofErr w:type="gramStart"/>
      <w:r w:rsidR="00D749EA">
        <w:t>–“ character</w:t>
      </w:r>
      <w:proofErr w:type="gramEnd"/>
      <w:r w:rsidR="00D749EA">
        <w:t xml:space="preserve">. After parsing sting, it finds node elements with given two IDs. If both of the nodes are found, it loops over every link element and tries to find given nodes </w:t>
      </w:r>
      <w:proofErr w:type="spellStart"/>
      <w:proofErr w:type="gramStart"/>
      <w:r w:rsidR="00D749EA" w:rsidRPr="00D47DEF">
        <w:rPr>
          <w:i/>
        </w:rPr>
        <w:t>xmi:id</w:t>
      </w:r>
      <w:r w:rsidR="00D749EA">
        <w:t>s</w:t>
      </w:r>
      <w:proofErr w:type="spellEnd"/>
      <w:proofErr w:type="gramEnd"/>
      <w:r w:rsidR="00D749EA">
        <w:t xml:space="preserve"> in the target and source attributes. Finally, it returns the link element or null depending on a search result.</w:t>
      </w:r>
    </w:p>
    <w:p w14:paraId="72083F4B" w14:textId="77777777" w:rsidR="008245E1" w:rsidRPr="00B35ED2" w:rsidRDefault="008245E1" w:rsidP="005C688D">
      <w:pPr>
        <w:pStyle w:val="ListParagraph"/>
        <w:numPr>
          <w:ilvl w:val="0"/>
          <w:numId w:val="9"/>
        </w:numPr>
        <w:rPr>
          <w:b/>
        </w:rPr>
      </w:pPr>
      <w:r w:rsidRPr="00B35ED2">
        <w:rPr>
          <w:b/>
        </w:rPr>
        <w:t>Element’s type</w:t>
      </w:r>
    </w:p>
    <w:p w14:paraId="41710A0C" w14:textId="77777777" w:rsidR="00295543" w:rsidRDefault="00A57234" w:rsidP="00295543">
      <w:r>
        <w:rPr>
          <w:u w:val="single"/>
        </w:rPr>
        <w:t>Keyword:</w:t>
      </w:r>
      <w:r>
        <w:t xml:space="preserve"> </w:t>
      </w:r>
      <w:proofErr w:type="spellStart"/>
      <w:r>
        <w:t>gsntype</w:t>
      </w:r>
      <w:proofErr w:type="spellEnd"/>
      <w:r w:rsidR="00295543" w:rsidRPr="00295543">
        <w:t xml:space="preserve"> </w:t>
      </w:r>
    </w:p>
    <w:p w14:paraId="289B341F" w14:textId="77777777"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14:paraId="652B40DB" w14:textId="77777777" w:rsidR="008D35C2" w:rsidRDefault="00D47DEF" w:rsidP="00D47DEF">
      <w:r w:rsidRPr="00D47DEF">
        <w:rPr>
          <w:u w:val="single"/>
        </w:rPr>
        <w:t>Description:</w:t>
      </w:r>
      <w:r>
        <w:t xml:space="preserve"> </w:t>
      </w:r>
      <w:proofErr w:type="spellStart"/>
      <w:r w:rsidR="008D35C2">
        <w:t>Gsn</w:t>
      </w:r>
      <w:proofErr w:type="spellEnd"/>
      <w:r w:rsidR="008D35C2">
        <w:t xml:space="preserve"> type case’s input could be </w:t>
      </w:r>
      <w:r w:rsidR="009C20A0">
        <w:t xml:space="preserve">a </w:t>
      </w:r>
      <w:r w:rsidR="008D35C2">
        <w:t>root element, list</w:t>
      </w:r>
      <w:r w:rsidR="009C20A0">
        <w:t>,</w:t>
      </w:r>
      <w:r w:rsidR="008D35C2">
        <w:t xml:space="preserve"> or just an element. It uses </w:t>
      </w:r>
      <w:r w:rsidR="009C20A0">
        <w:t xml:space="preserve">the </w:t>
      </w:r>
      <w:proofErr w:type="spellStart"/>
      <w:r w:rsidR="008D35C2">
        <w:t>GsnProperty</w:t>
      </w:r>
      <w:proofErr w:type="spellEnd"/>
      <w:r w:rsidR="008D35C2">
        <w:t xml:space="preserve"> element parser to determine </w:t>
      </w:r>
      <w:r w:rsidR="009C20A0">
        <w:t xml:space="preserve">the </w:t>
      </w:r>
      <w:r w:rsidR="008D35C2">
        <w:t>given element/s type and returns it.</w:t>
      </w:r>
      <w:r w:rsidR="00A57234">
        <w:t xml:space="preserve"> Additionally, the “</w:t>
      </w:r>
      <w:proofErr w:type="spellStart"/>
      <w:r w:rsidR="00A57234">
        <w:t>gsntype</w:t>
      </w:r>
      <w:proofErr w:type="spellEnd"/>
      <w:r w:rsidR="00A57234">
        <w:t>” keyword used instead of the “type” keyword because the “type” keyword used by Epsilon and it returns the given object’s type.</w:t>
      </w:r>
    </w:p>
    <w:p w14:paraId="47640938" w14:textId="77777777" w:rsidR="008245E1" w:rsidRPr="00B35ED2" w:rsidRDefault="008245E1" w:rsidP="005C688D">
      <w:pPr>
        <w:pStyle w:val="ListParagraph"/>
        <w:numPr>
          <w:ilvl w:val="0"/>
          <w:numId w:val="9"/>
        </w:numPr>
        <w:rPr>
          <w:b/>
        </w:rPr>
      </w:pPr>
      <w:r w:rsidRPr="00B35ED2">
        <w:rPr>
          <w:b/>
        </w:rPr>
        <w:t>E</w:t>
      </w:r>
      <w:r w:rsidR="00CA031E" w:rsidRPr="00B35ED2">
        <w:rPr>
          <w:b/>
        </w:rPr>
        <w:t>lement’s target</w:t>
      </w:r>
    </w:p>
    <w:p w14:paraId="63C28641" w14:textId="77777777" w:rsidR="00295543" w:rsidRDefault="00D47DEF" w:rsidP="00295543">
      <w:r w:rsidRPr="00D47DEF">
        <w:rPr>
          <w:u w:val="single"/>
        </w:rPr>
        <w:t>Keyword:</w:t>
      </w:r>
      <w:r w:rsidR="00A57234" w:rsidRPr="00A57234">
        <w:t xml:space="preserve"> target</w:t>
      </w:r>
      <w:r w:rsidRPr="00D47DEF">
        <w:rPr>
          <w:u w:val="single"/>
        </w:rPr>
        <w:t xml:space="preserve"> </w:t>
      </w:r>
    </w:p>
    <w:p w14:paraId="38A54E72" w14:textId="77777777"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14:paraId="38BF354B" w14:textId="77777777"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14:paraId="1A6C5BD6" w14:textId="77777777" w:rsidR="00956608" w:rsidRDefault="00956608" w:rsidP="00D47DEF"/>
    <w:p w14:paraId="4A0BCF33" w14:textId="77777777" w:rsidR="008245E1" w:rsidRPr="00B35ED2" w:rsidRDefault="00CA031E" w:rsidP="005C688D">
      <w:pPr>
        <w:pStyle w:val="ListParagraph"/>
        <w:numPr>
          <w:ilvl w:val="0"/>
          <w:numId w:val="9"/>
        </w:numPr>
        <w:rPr>
          <w:b/>
        </w:rPr>
      </w:pPr>
      <w:r w:rsidRPr="00B35ED2">
        <w:rPr>
          <w:b/>
        </w:rPr>
        <w:lastRenderedPageBreak/>
        <w:t>Element’s source</w:t>
      </w:r>
    </w:p>
    <w:p w14:paraId="4218A2AE" w14:textId="77777777" w:rsidR="00295543" w:rsidRDefault="00A57234" w:rsidP="00295543">
      <w:r>
        <w:rPr>
          <w:u w:val="single"/>
        </w:rPr>
        <w:t>Keyword:</w:t>
      </w:r>
      <w:r>
        <w:t xml:space="preserve"> source</w:t>
      </w:r>
      <w:r w:rsidR="00295543" w:rsidRPr="00295543">
        <w:t xml:space="preserve"> </w:t>
      </w:r>
    </w:p>
    <w:p w14:paraId="4625CE2B" w14:textId="77777777"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14:paraId="3363231C" w14:textId="77777777"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14:paraId="7D46BAB1" w14:textId="77777777" w:rsidR="008245E1" w:rsidRPr="00B35ED2" w:rsidRDefault="008245E1" w:rsidP="005C688D">
      <w:pPr>
        <w:pStyle w:val="ListParagraph"/>
        <w:numPr>
          <w:ilvl w:val="0"/>
          <w:numId w:val="9"/>
        </w:numPr>
        <w:rPr>
          <w:b/>
        </w:rPr>
      </w:pPr>
      <w:r w:rsidRPr="00B35ED2">
        <w:rPr>
          <w:b/>
        </w:rPr>
        <w:t>Element’s content</w:t>
      </w:r>
    </w:p>
    <w:p w14:paraId="1D750A1F" w14:textId="77777777" w:rsidR="00295543" w:rsidRDefault="00D47DEF" w:rsidP="00295543">
      <w:r w:rsidRPr="00D47DEF">
        <w:rPr>
          <w:u w:val="single"/>
        </w:rPr>
        <w:t>Keyword:</w:t>
      </w:r>
      <w:r w:rsidR="00A57234">
        <w:t xml:space="preserve"> content</w:t>
      </w:r>
      <w:r w:rsidRPr="00D47DEF">
        <w:rPr>
          <w:u w:val="single"/>
        </w:rPr>
        <w:t xml:space="preserve"> </w:t>
      </w:r>
    </w:p>
    <w:p w14:paraId="2E11F771"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14:paraId="024E7C07" w14:textId="77777777"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14:paraId="17F8C115" w14:textId="77777777" w:rsidR="008245E1" w:rsidRPr="00B35ED2" w:rsidRDefault="008245E1" w:rsidP="005C688D">
      <w:pPr>
        <w:pStyle w:val="ListParagraph"/>
        <w:numPr>
          <w:ilvl w:val="0"/>
          <w:numId w:val="9"/>
        </w:numPr>
        <w:rPr>
          <w:b/>
        </w:rPr>
      </w:pPr>
      <w:r w:rsidRPr="00B35ED2">
        <w:rPr>
          <w:b/>
        </w:rPr>
        <w:t>Element’s ID</w:t>
      </w:r>
    </w:p>
    <w:p w14:paraId="3D14005F" w14:textId="77777777" w:rsidR="00295543" w:rsidRDefault="00D47DEF" w:rsidP="00295543">
      <w:r w:rsidRPr="00D47DEF">
        <w:rPr>
          <w:u w:val="single"/>
        </w:rPr>
        <w:t>Keyword:</w:t>
      </w:r>
      <w:r w:rsidR="00A57234">
        <w:t xml:space="preserve"> id</w:t>
      </w:r>
      <w:r w:rsidRPr="00D47DEF">
        <w:rPr>
          <w:u w:val="single"/>
        </w:rPr>
        <w:t xml:space="preserve"> </w:t>
      </w:r>
    </w:p>
    <w:p w14:paraId="435F20C4"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14:paraId="3378DA64" w14:textId="77777777" w:rsidR="00FE1FE8" w:rsidRDefault="00D47DEF" w:rsidP="00D47DEF">
      <w:r w:rsidRPr="00D47DEF">
        <w:rPr>
          <w:u w:val="single"/>
        </w:rPr>
        <w:t>Description:</w:t>
      </w:r>
      <w:r>
        <w:t xml:space="preserve"> </w:t>
      </w:r>
      <w:r w:rsidR="00FE1FE8">
        <w:t>Returns given element/s ID value/s.</w:t>
      </w:r>
    </w:p>
    <w:p w14:paraId="3E5F0A57" w14:textId="77777777" w:rsidR="008245E1" w:rsidRPr="00B35ED2" w:rsidRDefault="008245E1" w:rsidP="005C688D">
      <w:pPr>
        <w:pStyle w:val="ListParagraph"/>
        <w:numPr>
          <w:ilvl w:val="0"/>
          <w:numId w:val="9"/>
        </w:numPr>
        <w:rPr>
          <w:b/>
        </w:rPr>
      </w:pPr>
      <w:r w:rsidRPr="00B35ED2">
        <w:rPr>
          <w:b/>
        </w:rPr>
        <w:t xml:space="preserve">Element’s </w:t>
      </w:r>
      <w:proofErr w:type="spellStart"/>
      <w:r w:rsidRPr="00B35ED2">
        <w:rPr>
          <w:b/>
          <w:i/>
        </w:rPr>
        <w:t>xmi:id</w:t>
      </w:r>
      <w:proofErr w:type="spellEnd"/>
    </w:p>
    <w:p w14:paraId="5F1C878A" w14:textId="77777777" w:rsidR="00295543" w:rsidRDefault="00D47DEF" w:rsidP="00295543">
      <w:r w:rsidRPr="00D47DEF">
        <w:rPr>
          <w:u w:val="single"/>
        </w:rPr>
        <w:t>Keyword</w:t>
      </w:r>
      <w:r w:rsidR="00A57234">
        <w:rPr>
          <w:u w:val="single"/>
        </w:rPr>
        <w:t>s</w:t>
      </w:r>
      <w:r w:rsidRPr="00D47DEF">
        <w:rPr>
          <w:u w:val="single"/>
        </w:rPr>
        <w:t>:</w:t>
      </w:r>
      <w:r w:rsidR="00A57234">
        <w:t xml:space="preserve"> </w:t>
      </w:r>
      <w:proofErr w:type="spellStart"/>
      <w:r w:rsidR="00A57234">
        <w:t>xmiid</w:t>
      </w:r>
      <w:proofErr w:type="spellEnd"/>
      <w:r w:rsidR="00A57234">
        <w:t xml:space="preserve"> or </w:t>
      </w:r>
      <w:proofErr w:type="spellStart"/>
      <w:r w:rsidR="00A57234">
        <w:t>xmi_id</w:t>
      </w:r>
      <w:proofErr w:type="spellEnd"/>
      <w:r w:rsidRPr="00D47DEF">
        <w:rPr>
          <w:u w:val="single"/>
        </w:rPr>
        <w:t xml:space="preserve"> </w:t>
      </w:r>
    </w:p>
    <w:p w14:paraId="6488B476"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proofErr w:type="spellStart"/>
      <w:r w:rsidR="00295543">
        <w:t>xmi:id</w:t>
      </w:r>
      <w:proofErr w:type="spellEnd"/>
      <w:r w:rsidR="00295543">
        <w:t xml:space="preserve"> string</w:t>
      </w:r>
    </w:p>
    <w:p w14:paraId="6B801251" w14:textId="77777777" w:rsidR="003F5992" w:rsidRPr="003F5992" w:rsidRDefault="00D47DEF" w:rsidP="00D47DEF">
      <w:r w:rsidRPr="00D47DEF">
        <w:rPr>
          <w:u w:val="single"/>
        </w:rPr>
        <w:t>Description:</w:t>
      </w:r>
      <w:r>
        <w:t xml:space="preserve"> </w:t>
      </w:r>
      <w:r w:rsidR="003F5992">
        <w:t xml:space="preserve">Returns given element/s </w:t>
      </w:r>
      <w:proofErr w:type="spellStart"/>
      <w:r w:rsidR="003F5992" w:rsidRPr="00D47DEF">
        <w:rPr>
          <w:i/>
        </w:rPr>
        <w:t>xmi:id</w:t>
      </w:r>
      <w:proofErr w:type="spellEnd"/>
      <w:r w:rsidR="003F5992">
        <w:t xml:space="preserve"> value/s.</w:t>
      </w:r>
    </w:p>
    <w:p w14:paraId="2B4BAC81" w14:textId="77777777" w:rsidR="008245E1" w:rsidRPr="00B35ED2" w:rsidRDefault="008245E1" w:rsidP="005C688D">
      <w:pPr>
        <w:pStyle w:val="ListParagraph"/>
        <w:numPr>
          <w:ilvl w:val="0"/>
          <w:numId w:val="9"/>
        </w:numPr>
        <w:rPr>
          <w:b/>
        </w:rPr>
      </w:pPr>
      <w:r w:rsidRPr="00B35ED2">
        <w:rPr>
          <w:b/>
        </w:rPr>
        <w:t xml:space="preserve">Element’s </w:t>
      </w:r>
      <w:proofErr w:type="spellStart"/>
      <w:proofErr w:type="gramStart"/>
      <w:r w:rsidRPr="00B35ED2">
        <w:rPr>
          <w:b/>
          <w:i/>
        </w:rPr>
        <w:t>xsi:type</w:t>
      </w:r>
      <w:proofErr w:type="spellEnd"/>
      <w:proofErr w:type="gramEnd"/>
    </w:p>
    <w:p w14:paraId="1125AD1A" w14:textId="77777777" w:rsidR="00295543" w:rsidRDefault="00D47DEF" w:rsidP="00295543">
      <w:r w:rsidRPr="00D47DEF">
        <w:rPr>
          <w:u w:val="single"/>
        </w:rPr>
        <w:t>Keyword</w:t>
      </w:r>
      <w:r w:rsidR="00083889">
        <w:rPr>
          <w:u w:val="single"/>
        </w:rPr>
        <w:t>s</w:t>
      </w:r>
      <w:r w:rsidRPr="00D47DEF">
        <w:rPr>
          <w:u w:val="single"/>
        </w:rPr>
        <w:t>:</w:t>
      </w:r>
      <w:r w:rsidR="00256C79">
        <w:t xml:space="preserve"> </w:t>
      </w:r>
      <w:proofErr w:type="spellStart"/>
      <w:r w:rsidR="00256C79">
        <w:t>xsitype</w:t>
      </w:r>
      <w:proofErr w:type="spellEnd"/>
      <w:r w:rsidR="00256C79">
        <w:t xml:space="preserve"> or </w:t>
      </w:r>
      <w:proofErr w:type="spellStart"/>
      <w:r w:rsidR="00256C79">
        <w:t>xsi_type</w:t>
      </w:r>
      <w:proofErr w:type="spellEnd"/>
      <w:r w:rsidRPr="00D47DEF">
        <w:rPr>
          <w:u w:val="single"/>
        </w:rPr>
        <w:t xml:space="preserve"> </w:t>
      </w:r>
    </w:p>
    <w:p w14:paraId="6D6E88EC"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proofErr w:type="spellStart"/>
      <w:proofErr w:type="gramStart"/>
      <w:r w:rsidR="00295543">
        <w:t>xsi:type</w:t>
      </w:r>
      <w:proofErr w:type="spellEnd"/>
      <w:proofErr w:type="gramEnd"/>
      <w:r w:rsidR="00295543">
        <w:t xml:space="preserve"> string</w:t>
      </w:r>
    </w:p>
    <w:p w14:paraId="4487B4B4" w14:textId="77777777" w:rsidR="003F5992" w:rsidRDefault="00D47DEF" w:rsidP="00D47DEF">
      <w:r w:rsidRPr="00D47DEF">
        <w:rPr>
          <w:u w:val="single"/>
        </w:rPr>
        <w:t>Description:</w:t>
      </w:r>
      <w:r>
        <w:t xml:space="preserve"> </w:t>
      </w:r>
      <w:r w:rsidR="003F5992">
        <w:t xml:space="preserve">Returns given element/s </w:t>
      </w:r>
      <w:proofErr w:type="spellStart"/>
      <w:proofErr w:type="gramStart"/>
      <w:r w:rsidR="003F5992" w:rsidRPr="00D47DEF">
        <w:rPr>
          <w:i/>
        </w:rPr>
        <w:t>xsi:type</w:t>
      </w:r>
      <w:proofErr w:type="spellEnd"/>
      <w:proofErr w:type="gramEnd"/>
      <w:r w:rsidR="003F5992">
        <w:t xml:space="preserve"> attribute value/s.</w:t>
      </w:r>
    </w:p>
    <w:p w14:paraId="252C37AE" w14:textId="77777777" w:rsidR="002A4025" w:rsidRDefault="002A4025" w:rsidP="003F5992"/>
    <w:p w14:paraId="2C60E355" w14:textId="77777777" w:rsidR="002A4025" w:rsidRPr="003F5992" w:rsidRDefault="002A4025" w:rsidP="003F5992">
      <w:r>
        <w:t xml:space="preserve">In addition to </w:t>
      </w:r>
      <w:r w:rsidR="00A330D3">
        <w:t xml:space="preserve">the </w:t>
      </w:r>
      <w:r>
        <w:t>getter invoke method, three custom methods implemented from starch</w:t>
      </w:r>
      <w:r w:rsidR="00915B6C">
        <w:t xml:space="preserve"> by me</w:t>
      </w:r>
      <w:r>
        <w:t>.</w:t>
      </w:r>
      <w:r w:rsidR="00B329FD">
        <w:t xml:space="preserve"> These three methods are </w:t>
      </w:r>
    </w:p>
    <w:p w14:paraId="1BFDF48B" w14:textId="77777777" w:rsidR="00B62F39" w:rsidRDefault="00B62F39" w:rsidP="005C688D">
      <w:pPr>
        <w:pStyle w:val="ListParagraph"/>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14:paraId="789B48F7" w14:textId="77777777" w:rsidR="00B62F39" w:rsidRPr="00B329FD" w:rsidRDefault="00B62F39" w:rsidP="005C688D">
      <w:pPr>
        <w:pStyle w:val="ListParagraph"/>
        <w:numPr>
          <w:ilvl w:val="0"/>
          <w:numId w:val="10"/>
        </w:numPr>
      </w:pPr>
      <w:r w:rsidRPr="00B329FD">
        <w:t>Get element attribute</w:t>
      </w:r>
      <w:r w:rsidR="00536C50">
        <w:t xml:space="preserve"> (Returns the given attribute names value)</w:t>
      </w:r>
    </w:p>
    <w:p w14:paraId="784B2F14" w14:textId="77777777" w:rsidR="00B62F39" w:rsidRPr="00B329FD" w:rsidRDefault="00B62F39" w:rsidP="005C688D">
      <w:pPr>
        <w:pStyle w:val="ListParagraph"/>
        <w:numPr>
          <w:ilvl w:val="0"/>
          <w:numId w:val="10"/>
        </w:numPr>
      </w:pPr>
      <w:r w:rsidRPr="00B329FD">
        <w:t>Find link by node IDs</w:t>
      </w:r>
      <w:r w:rsidR="00536C50">
        <w:t xml:space="preserve"> (Returns the link element with target and source IDs)</w:t>
      </w:r>
    </w:p>
    <w:p w14:paraId="7759FC23" w14:textId="77777777" w:rsidR="00236951" w:rsidRDefault="00236951" w:rsidP="00B62F39">
      <w:pPr>
        <w:rPr>
          <w:i/>
        </w:rPr>
      </w:pPr>
    </w:p>
    <w:p w14:paraId="522ABDE1" w14:textId="77777777" w:rsidR="00AE053E" w:rsidRPr="00721E97" w:rsidRDefault="00AE053E" w:rsidP="00B62F39">
      <w:pPr>
        <w:rPr>
          <w:i/>
        </w:rPr>
      </w:pPr>
    </w:p>
    <w:p w14:paraId="4CC3419F" w14:textId="77777777" w:rsidR="00DB647E" w:rsidRDefault="00DB647E" w:rsidP="00DB647E">
      <w:pPr>
        <w:pStyle w:val="Heading2"/>
        <w:numPr>
          <w:ilvl w:val="1"/>
          <w:numId w:val="1"/>
        </w:numPr>
      </w:pPr>
      <w:bookmarkStart w:id="275" w:name="_Toc46239667"/>
      <w:r>
        <w:lastRenderedPageBreak/>
        <w:t>G</w:t>
      </w:r>
      <w:r w:rsidR="006164E6">
        <w:t>SN Property Setter</w:t>
      </w:r>
      <w:bookmarkEnd w:id="275"/>
    </w:p>
    <w:p w14:paraId="79B94547" w14:textId="77777777" w:rsidR="001B4142" w:rsidRPr="001B4142" w:rsidRDefault="001B4142" w:rsidP="001B4142"/>
    <w:p w14:paraId="53A3B0CC" w14:textId="77777777" w:rsidR="00055409" w:rsidRDefault="00055409" w:rsidP="00055409">
      <w:r>
        <w:t xml:space="preserve">Every element value update </w:t>
      </w:r>
      <w:proofErr w:type="gramStart"/>
      <w:r>
        <w:t>calls</w:t>
      </w:r>
      <w:proofErr w:type="gramEnd"/>
      <w:r>
        <w:t xml:space="preserve">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14:paraId="49C273A0" w14:textId="77777777" w:rsidR="00DA6D8B" w:rsidRDefault="00DA6D8B" w:rsidP="00055409"/>
    <w:p w14:paraId="43DAA215" w14:textId="77777777" w:rsidR="00225AF4" w:rsidRPr="00B35ED2" w:rsidRDefault="00225AF4" w:rsidP="005C688D">
      <w:pPr>
        <w:pStyle w:val="ListParagraph"/>
        <w:numPr>
          <w:ilvl w:val="0"/>
          <w:numId w:val="11"/>
        </w:numPr>
        <w:rPr>
          <w:b/>
        </w:rPr>
      </w:pPr>
      <w:r w:rsidRPr="00B35ED2">
        <w:rPr>
          <w:b/>
        </w:rPr>
        <w:t>Set element’s content</w:t>
      </w:r>
    </w:p>
    <w:p w14:paraId="3588DB1E" w14:textId="77777777" w:rsidR="00D43D54" w:rsidRPr="00D43D54" w:rsidRDefault="00D43D54" w:rsidP="00D43D54">
      <w:r w:rsidRPr="00D43D54">
        <w:rPr>
          <w:u w:val="single"/>
        </w:rPr>
        <w:t>Keyword:</w:t>
      </w:r>
      <w:r>
        <w:t xml:space="preserve"> content</w:t>
      </w:r>
    </w:p>
    <w:p w14:paraId="5E4ADF6B" w14:textId="77777777"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14:paraId="7969FDAF" w14:textId="77777777" w:rsidR="00225AF4" w:rsidRPr="00B35ED2" w:rsidRDefault="00225AF4" w:rsidP="005C688D">
      <w:pPr>
        <w:pStyle w:val="ListParagraph"/>
        <w:numPr>
          <w:ilvl w:val="0"/>
          <w:numId w:val="11"/>
        </w:numPr>
        <w:rPr>
          <w:b/>
        </w:rPr>
      </w:pPr>
      <w:r w:rsidRPr="00B35ED2">
        <w:rPr>
          <w:b/>
        </w:rPr>
        <w:t>Set element’s ID</w:t>
      </w:r>
    </w:p>
    <w:p w14:paraId="72361F67" w14:textId="77777777" w:rsidR="00D43D54" w:rsidRPr="00D43D54" w:rsidRDefault="00D43D54" w:rsidP="00D43D54">
      <w:r w:rsidRPr="00D43D54">
        <w:rPr>
          <w:u w:val="single"/>
        </w:rPr>
        <w:t>Keyword</w:t>
      </w:r>
      <w:r>
        <w:rPr>
          <w:u w:val="single"/>
        </w:rPr>
        <w:t>:</w:t>
      </w:r>
      <w:r>
        <w:t xml:space="preserve"> id</w:t>
      </w:r>
    </w:p>
    <w:p w14:paraId="215FA3F0" w14:textId="77777777"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14:paraId="6D20E8DB" w14:textId="77777777" w:rsidR="00225AF4" w:rsidRPr="00B35ED2" w:rsidRDefault="00225AF4" w:rsidP="005C688D">
      <w:pPr>
        <w:pStyle w:val="ListParagraph"/>
        <w:numPr>
          <w:ilvl w:val="0"/>
          <w:numId w:val="11"/>
        </w:numPr>
        <w:rPr>
          <w:b/>
        </w:rPr>
      </w:pPr>
      <w:r w:rsidRPr="00B35ED2">
        <w:rPr>
          <w:b/>
        </w:rPr>
        <w:t xml:space="preserve">Set element’s </w:t>
      </w:r>
      <w:proofErr w:type="spellStart"/>
      <w:r w:rsidRPr="00B35ED2">
        <w:rPr>
          <w:b/>
          <w:i/>
        </w:rPr>
        <w:t>xmi:id</w:t>
      </w:r>
      <w:proofErr w:type="spellEnd"/>
    </w:p>
    <w:p w14:paraId="2291FC04" w14:textId="77777777" w:rsidR="00D43D54" w:rsidRPr="00D43D54" w:rsidRDefault="00D43D54" w:rsidP="00D43D54">
      <w:r w:rsidRPr="00D43D54">
        <w:rPr>
          <w:u w:val="single"/>
        </w:rPr>
        <w:t>Keywords</w:t>
      </w:r>
      <w:r>
        <w:rPr>
          <w:u w:val="single"/>
        </w:rPr>
        <w:t>:</w:t>
      </w:r>
      <w:r>
        <w:t xml:space="preserve"> </w:t>
      </w:r>
      <w:proofErr w:type="spellStart"/>
      <w:r>
        <w:t>xmiid</w:t>
      </w:r>
      <w:proofErr w:type="spellEnd"/>
      <w:r>
        <w:t xml:space="preserve"> or </w:t>
      </w:r>
      <w:proofErr w:type="spellStart"/>
      <w:r>
        <w:t>xmi_id</w:t>
      </w:r>
      <w:proofErr w:type="spellEnd"/>
    </w:p>
    <w:p w14:paraId="557DF301" w14:textId="77777777"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proofErr w:type="spellStart"/>
      <w:r w:rsidR="00EA49FA" w:rsidRPr="00D43D54">
        <w:rPr>
          <w:i/>
        </w:rPr>
        <w:t>xmi:id</w:t>
      </w:r>
      <w:proofErr w:type="spellEnd"/>
      <w:r w:rsidR="00EA49FA" w:rsidRPr="00D43D54">
        <w:rPr>
          <w:i/>
        </w:rPr>
        <w:t xml:space="preserve"> </w:t>
      </w:r>
      <w:r w:rsidR="00EA49FA">
        <w:t>attribute value.</w:t>
      </w:r>
    </w:p>
    <w:p w14:paraId="5BE04720" w14:textId="77777777" w:rsidR="00225AF4" w:rsidRPr="00B35ED2" w:rsidRDefault="00225AF4" w:rsidP="005C688D">
      <w:pPr>
        <w:pStyle w:val="ListParagraph"/>
        <w:numPr>
          <w:ilvl w:val="0"/>
          <w:numId w:val="11"/>
        </w:numPr>
        <w:rPr>
          <w:b/>
        </w:rPr>
      </w:pPr>
      <w:r w:rsidRPr="00B35ED2">
        <w:rPr>
          <w:b/>
        </w:rPr>
        <w:t xml:space="preserve">Set element’s </w:t>
      </w:r>
      <w:proofErr w:type="spellStart"/>
      <w:proofErr w:type="gramStart"/>
      <w:r w:rsidRPr="00B35ED2">
        <w:rPr>
          <w:b/>
          <w:i/>
        </w:rPr>
        <w:t>xsi:type</w:t>
      </w:r>
      <w:proofErr w:type="spellEnd"/>
      <w:proofErr w:type="gramEnd"/>
    </w:p>
    <w:p w14:paraId="461587B1" w14:textId="77777777" w:rsidR="00D43D54" w:rsidRPr="00D43D54" w:rsidRDefault="00D43D54" w:rsidP="00D43D54">
      <w:r w:rsidRPr="00D43D54">
        <w:rPr>
          <w:u w:val="single"/>
        </w:rPr>
        <w:t>Keywords</w:t>
      </w:r>
      <w:r>
        <w:rPr>
          <w:u w:val="single"/>
        </w:rPr>
        <w:t>:</w:t>
      </w:r>
      <w:r>
        <w:t xml:space="preserve"> </w:t>
      </w:r>
      <w:proofErr w:type="spellStart"/>
      <w:r>
        <w:t>xsitype</w:t>
      </w:r>
      <w:proofErr w:type="spellEnd"/>
      <w:r>
        <w:t xml:space="preserve"> or </w:t>
      </w:r>
      <w:proofErr w:type="spellStart"/>
      <w:r>
        <w:t>xsi_type</w:t>
      </w:r>
      <w:proofErr w:type="spellEnd"/>
    </w:p>
    <w:p w14:paraId="43036ED0" w14:textId="77777777" w:rsidR="00EA49FA" w:rsidRPr="00EA49FA" w:rsidRDefault="00D43D54" w:rsidP="00D43D54">
      <w:r w:rsidRPr="00D43D54">
        <w:rPr>
          <w:u w:val="single"/>
        </w:rPr>
        <w:t>Description:</w:t>
      </w:r>
      <w:r>
        <w:t xml:space="preserve"> </w:t>
      </w:r>
      <w:r w:rsidR="00EA49FA">
        <w:t xml:space="preserve">Updated given element’s </w:t>
      </w:r>
      <w:proofErr w:type="spellStart"/>
      <w:proofErr w:type="gramStart"/>
      <w:r w:rsidR="00EA49FA" w:rsidRPr="00D43D54">
        <w:rPr>
          <w:i/>
        </w:rPr>
        <w:t>xsi:type</w:t>
      </w:r>
      <w:proofErr w:type="spellEnd"/>
      <w:proofErr w:type="gramEnd"/>
      <w:r w:rsidR="00EA49FA">
        <w:t xml:space="preserve"> attribute.</w:t>
      </w:r>
    </w:p>
    <w:p w14:paraId="75BEEF69" w14:textId="77777777" w:rsidR="00225AF4" w:rsidRPr="00B35ED2" w:rsidRDefault="00225AF4" w:rsidP="005C688D">
      <w:pPr>
        <w:pStyle w:val="ListParagraph"/>
        <w:numPr>
          <w:ilvl w:val="0"/>
          <w:numId w:val="11"/>
        </w:numPr>
        <w:rPr>
          <w:b/>
        </w:rPr>
      </w:pPr>
      <w:r w:rsidRPr="00B35ED2">
        <w:rPr>
          <w:b/>
        </w:rPr>
        <w:t xml:space="preserve">Set </w:t>
      </w:r>
      <w:r w:rsidR="00634993" w:rsidRPr="00B35ED2">
        <w:rPr>
          <w:b/>
        </w:rPr>
        <w:t xml:space="preserve">the </w:t>
      </w:r>
      <w:r w:rsidRPr="00B35ED2">
        <w:rPr>
          <w:b/>
        </w:rPr>
        <w:t>link element’s target</w:t>
      </w:r>
    </w:p>
    <w:p w14:paraId="38F384C8" w14:textId="77777777"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proofErr w:type="spellStart"/>
      <w:r>
        <w:rPr>
          <w:i/>
        </w:rPr>
        <w:t>xmi:id</w:t>
      </w:r>
      <w:proofErr w:type="spellEnd"/>
      <w:r>
        <w:t xml:space="preserve"> attribute</w:t>
      </w:r>
      <w:r w:rsidR="009C20A0">
        <w:t>,</w:t>
      </w:r>
      <w:r>
        <w:t xml:space="preserve"> and sets given link element’s target attribute to the new nodes </w:t>
      </w:r>
      <w:proofErr w:type="spellStart"/>
      <w:r>
        <w:rPr>
          <w:i/>
        </w:rPr>
        <w:t>xmi:id</w:t>
      </w:r>
      <w:proofErr w:type="spellEnd"/>
      <w:r>
        <w:t>.</w:t>
      </w:r>
    </w:p>
    <w:p w14:paraId="7139CD63" w14:textId="77777777" w:rsidR="00225AF4" w:rsidRPr="00B35ED2" w:rsidRDefault="00225AF4" w:rsidP="005C688D">
      <w:pPr>
        <w:pStyle w:val="ListParagraph"/>
        <w:numPr>
          <w:ilvl w:val="0"/>
          <w:numId w:val="11"/>
        </w:numPr>
        <w:rPr>
          <w:b/>
        </w:rPr>
      </w:pPr>
      <w:r w:rsidRPr="00B35ED2">
        <w:rPr>
          <w:b/>
        </w:rPr>
        <w:t xml:space="preserve">Set </w:t>
      </w:r>
      <w:r w:rsidR="00634993" w:rsidRPr="00B35ED2">
        <w:rPr>
          <w:b/>
        </w:rPr>
        <w:t xml:space="preserve">the </w:t>
      </w:r>
      <w:r w:rsidRPr="00B35ED2">
        <w:rPr>
          <w:b/>
        </w:rPr>
        <w:t>link element’s source</w:t>
      </w:r>
    </w:p>
    <w:p w14:paraId="51893BE9" w14:textId="77777777"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14:paraId="18CC37AF" w14:textId="77777777"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14:paraId="6D80E679" w14:textId="77777777" w:rsidR="00225AF4" w:rsidRPr="00B35ED2" w:rsidRDefault="00225AF4" w:rsidP="005C688D">
      <w:pPr>
        <w:pStyle w:val="ListParagraph"/>
        <w:numPr>
          <w:ilvl w:val="0"/>
          <w:numId w:val="11"/>
        </w:numPr>
        <w:rPr>
          <w:b/>
        </w:rPr>
      </w:pPr>
      <w:r w:rsidRPr="00B35ED2">
        <w:rPr>
          <w:b/>
        </w:rPr>
        <w:t>Set element’s GSN type</w:t>
      </w:r>
    </w:p>
    <w:p w14:paraId="0516AF1D" w14:textId="77777777" w:rsidR="00D43D54" w:rsidRPr="00D43D54" w:rsidRDefault="00D43D54" w:rsidP="00D43D54">
      <w:pPr>
        <w:rPr>
          <w:u w:val="single"/>
        </w:rPr>
      </w:pPr>
      <w:r w:rsidRPr="00D43D54">
        <w:rPr>
          <w:u w:val="single"/>
        </w:rPr>
        <w:t>Keyword:</w:t>
      </w:r>
      <w:r w:rsidR="00FD2E42">
        <w:t> </w:t>
      </w:r>
      <w:proofErr w:type="spellStart"/>
      <w:r w:rsidR="00FD2E42">
        <w:t>gsntype</w:t>
      </w:r>
      <w:proofErr w:type="spellEnd"/>
      <w:r w:rsidRPr="00D43D54">
        <w:rPr>
          <w:u w:val="single"/>
        </w:rPr>
        <w:t xml:space="preserve"> </w:t>
      </w:r>
    </w:p>
    <w:p w14:paraId="5248A873" w14:textId="77777777" w:rsidR="00EA31F9" w:rsidRDefault="00D43D54" w:rsidP="00D43D54">
      <w:r w:rsidRPr="00D43D54">
        <w:rPr>
          <w:u w:val="single"/>
        </w:rPr>
        <w:t>Description:</w:t>
      </w:r>
      <w:r>
        <w:t xml:space="preserve"> </w:t>
      </w:r>
      <w:r w:rsidR="00EA31F9">
        <w:t xml:space="preserve">Takes new type string as an input. It calls </w:t>
      </w:r>
      <w:proofErr w:type="spellStart"/>
      <w:r w:rsidR="00EA31F9">
        <w:t>GsnProperty</w:t>
      </w:r>
      <w:proofErr w:type="spellEnd"/>
      <w:r w:rsidR="00EA31F9">
        <w:t xml:space="preserve"> parser to find </w:t>
      </w:r>
      <w:r w:rsidR="009C20A0">
        <w:t xml:space="preserve">the </w:t>
      </w:r>
      <w:r w:rsidR="00EA31F9">
        <w:t xml:space="preserve">given type’s </w:t>
      </w:r>
      <w:proofErr w:type="spellStart"/>
      <w:proofErr w:type="gramStart"/>
      <w:r w:rsidR="00EA31F9" w:rsidRPr="00D43D54">
        <w:rPr>
          <w:i/>
        </w:rPr>
        <w:t>xsi:type</w:t>
      </w:r>
      <w:proofErr w:type="spellEnd"/>
      <w:proofErr w:type="gramEnd"/>
      <w:r w:rsidR="00EA31F9">
        <w:t xml:space="preserve"> value and sets it to the given element’s </w:t>
      </w:r>
      <w:proofErr w:type="spellStart"/>
      <w:r w:rsidR="00EA31F9" w:rsidRPr="00D43D54">
        <w:rPr>
          <w:i/>
        </w:rPr>
        <w:t>xsi:type</w:t>
      </w:r>
      <w:proofErr w:type="spellEnd"/>
      <w:r w:rsidR="00EA31F9">
        <w:t xml:space="preserve"> attribute.</w:t>
      </w:r>
    </w:p>
    <w:p w14:paraId="48733777" w14:textId="77777777" w:rsidR="00956608" w:rsidRPr="00EA31F9" w:rsidRDefault="00956608" w:rsidP="00D43D54"/>
    <w:p w14:paraId="0723BB75" w14:textId="77777777" w:rsidR="00225AF4" w:rsidRPr="00B35ED2" w:rsidRDefault="00225AF4" w:rsidP="005C688D">
      <w:pPr>
        <w:pStyle w:val="ListParagraph"/>
        <w:numPr>
          <w:ilvl w:val="0"/>
          <w:numId w:val="11"/>
        </w:numPr>
        <w:rPr>
          <w:b/>
        </w:rPr>
      </w:pPr>
      <w:r w:rsidRPr="00B35ED2">
        <w:rPr>
          <w:b/>
        </w:rPr>
        <w:lastRenderedPageBreak/>
        <w:t>Append a new element into the model</w:t>
      </w:r>
    </w:p>
    <w:p w14:paraId="00DB2836" w14:textId="77777777" w:rsidR="00D43D54" w:rsidRPr="00D43D54" w:rsidRDefault="00D43D54" w:rsidP="00D43D54">
      <w:pPr>
        <w:rPr>
          <w:u w:val="single"/>
        </w:rPr>
      </w:pPr>
      <w:r w:rsidRPr="00D43D54">
        <w:rPr>
          <w:u w:val="single"/>
        </w:rPr>
        <w:t>Keyword:</w:t>
      </w:r>
      <w:r w:rsidR="00FD2E42">
        <w:t> append</w:t>
      </w:r>
      <w:r w:rsidRPr="00D43D54">
        <w:rPr>
          <w:u w:val="single"/>
        </w:rPr>
        <w:t xml:space="preserve"> </w:t>
      </w:r>
    </w:p>
    <w:p w14:paraId="72A255A3" w14:textId="77777777"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14:paraId="58BC4CFE" w14:textId="77777777" w:rsidR="00361D3C" w:rsidRDefault="00361D3C" w:rsidP="005D184D">
      <w:pPr>
        <w:rPr>
          <w:i/>
        </w:rPr>
      </w:pPr>
    </w:p>
    <w:p w14:paraId="4AE29E8A" w14:textId="77777777" w:rsidR="00361D3C" w:rsidRDefault="00361D3C" w:rsidP="005D184D">
      <w:r>
        <w:t xml:space="preserve">Similar to the getter class, the setter class has a custom method as well. </w:t>
      </w:r>
    </w:p>
    <w:p w14:paraId="72E8EE0B" w14:textId="77777777" w:rsidR="005D184D" w:rsidRDefault="00B3339D" w:rsidP="005C688D">
      <w:pPr>
        <w:pStyle w:val="ListParagraph"/>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14:paraId="6D011AFF" w14:textId="77777777" w:rsidR="00A93EC1" w:rsidRDefault="00A93EC1" w:rsidP="00A93EC1"/>
    <w:p w14:paraId="5E75A458" w14:textId="77777777"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14:paraId="622E999C" w14:textId="77777777" w:rsidR="00CC7C10" w:rsidRDefault="00CC7C10">
      <w:pPr>
        <w:jc w:val="left"/>
      </w:pPr>
      <w:r>
        <w:br w:type="page"/>
      </w:r>
    </w:p>
    <w:p w14:paraId="30C7E71D" w14:textId="77777777" w:rsidR="0078223B" w:rsidRDefault="002F21DF" w:rsidP="00204182">
      <w:pPr>
        <w:pStyle w:val="Heading1"/>
        <w:numPr>
          <w:ilvl w:val="0"/>
          <w:numId w:val="1"/>
        </w:numPr>
      </w:pPr>
      <w:bookmarkStart w:id="276" w:name="_Toc46239668"/>
      <w:r>
        <w:lastRenderedPageBreak/>
        <w:t xml:space="preserve">TESTING &amp; </w:t>
      </w:r>
      <w:r w:rsidR="0078223B">
        <w:t>EVALUATION</w:t>
      </w:r>
      <w:bookmarkEnd w:id="276"/>
    </w:p>
    <w:p w14:paraId="7FFA1D85" w14:textId="77777777" w:rsidR="00236951" w:rsidRPr="00236951" w:rsidRDefault="00236951" w:rsidP="00236951"/>
    <w:p w14:paraId="394B7D4A" w14:textId="77777777" w:rsidR="007F3A4D" w:rsidRDefault="007F3A4D" w:rsidP="007F3A4D">
      <w:r>
        <w:t>In this section</w:t>
      </w:r>
      <w:r w:rsidR="009C20A0">
        <w:t>,</w:t>
      </w:r>
      <w:r>
        <w:t xml:space="preserve"> </w:t>
      </w:r>
      <w:r w:rsidR="007B4353">
        <w:t xml:space="preserve">driver </w:t>
      </w:r>
      <w:r>
        <w:t>usage examples are given. Each requirement would be explained with examples.</w:t>
      </w:r>
    </w:p>
    <w:p w14:paraId="20125108" w14:textId="77777777" w:rsidR="001B4142" w:rsidRDefault="001B4142" w:rsidP="007F3A4D"/>
    <w:p w14:paraId="79BB6EE1" w14:textId="77777777" w:rsidR="00B32942" w:rsidRDefault="00B32942" w:rsidP="00B32942">
      <w:pPr>
        <w:pStyle w:val="Heading2"/>
        <w:numPr>
          <w:ilvl w:val="1"/>
          <w:numId w:val="1"/>
        </w:numPr>
      </w:pPr>
      <w:bookmarkStart w:id="277" w:name="_Toc46239669"/>
      <w:r>
        <w:t xml:space="preserve">How </w:t>
      </w:r>
      <w:r w:rsidR="00426602">
        <w:t>to</w:t>
      </w:r>
      <w:r>
        <w:t xml:space="preserve"> Use </w:t>
      </w:r>
      <w:proofErr w:type="spellStart"/>
      <w:r>
        <w:t>Astah</w:t>
      </w:r>
      <w:proofErr w:type="spellEnd"/>
      <w:r>
        <w:t xml:space="preserve"> GSN Driver?</w:t>
      </w:r>
      <w:bookmarkEnd w:id="277"/>
    </w:p>
    <w:p w14:paraId="269998D0" w14:textId="77777777" w:rsidR="001B4142" w:rsidRPr="001B4142" w:rsidRDefault="001B4142" w:rsidP="001B4142"/>
    <w:p w14:paraId="6D882CC4" w14:textId="77777777" w:rsidR="007F3A4D" w:rsidRDefault="00A153E2" w:rsidP="00312FE2">
      <w:pPr>
        <w:pStyle w:val="Heading3"/>
        <w:numPr>
          <w:ilvl w:val="2"/>
          <w:numId w:val="1"/>
        </w:numPr>
      </w:pPr>
      <w:bookmarkStart w:id="278" w:name="_Toc46239670"/>
      <w:r>
        <w:t xml:space="preserve">Loading the </w:t>
      </w:r>
      <w:proofErr w:type="spellStart"/>
      <w:r>
        <w:t>Astah</w:t>
      </w:r>
      <w:proofErr w:type="spellEnd"/>
      <w:r>
        <w:t xml:space="preserve"> GSN M</w:t>
      </w:r>
      <w:r w:rsidR="007F3A4D" w:rsidRPr="00312FE2">
        <w:t>odel into Epsilon</w:t>
      </w:r>
      <w:bookmarkEnd w:id="278"/>
    </w:p>
    <w:p w14:paraId="1C2A46CD" w14:textId="77777777" w:rsidR="00BA5394" w:rsidRPr="00BA5394" w:rsidRDefault="00BA5394" w:rsidP="00BA5394"/>
    <w:p w14:paraId="1CEAFA05" w14:textId="77777777"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w:t>
      </w:r>
      <w:r w:rsidR="004E60F0">
        <w:t xml:space="preserve">operation </w:t>
      </w:r>
      <w:r>
        <w:t>is the same. The</w:t>
      </w:r>
      <w:r w:rsidR="004E60F0">
        <w:t xml:space="preserve"> only difference between these two</w:t>
      </w:r>
      <w:r>
        <w:t xml:space="preserve"> drivers is </w:t>
      </w:r>
      <w:r w:rsidR="004E60F0">
        <w:t xml:space="preserve">their </w:t>
      </w:r>
      <w:r>
        <w:t xml:space="preserve">names. For instance, </w:t>
      </w:r>
      <w:r w:rsidR="009C20A0">
        <w:t xml:space="preserve">the </w:t>
      </w:r>
      <w:r>
        <w:t>“Plain-XML Document” changed to “</w:t>
      </w:r>
      <w:proofErr w:type="spellStart"/>
      <w:r>
        <w:t>Astah</w:t>
      </w:r>
      <w:proofErr w:type="spellEnd"/>
      <w:r>
        <w:t xml:space="preserve"> GSN</w:t>
      </w:r>
      <w:r w:rsidR="004E60F0">
        <w:t xml:space="preserve"> XMI Document”. Other than its name,</w:t>
      </w:r>
      <w:r>
        <w:t xml:space="preserve"> </w:t>
      </w:r>
      <w:r w:rsidR="00D17252">
        <w:t xml:space="preserve">the </w:t>
      </w:r>
      <w:r>
        <w:t xml:space="preserve">rest of the model loading </w:t>
      </w:r>
      <w:r w:rsidR="004E60F0">
        <w:t>operation</w:t>
      </w:r>
      <w:r>
        <w:t xml:space="preserve"> work</w:t>
      </w:r>
      <w:r w:rsidR="009C20A0">
        <w:t>s</w:t>
      </w:r>
      <w:r>
        <w:t xml:space="preserve"> like </w:t>
      </w:r>
      <w:r w:rsidR="009C20A0">
        <w:t xml:space="preserve">a </w:t>
      </w:r>
      <w:r>
        <w:t xml:space="preserve">Plain-XML driver. </w:t>
      </w:r>
      <w:r w:rsidR="009C20A0">
        <w:t>The b</w:t>
      </w:r>
      <w:r>
        <w:t xml:space="preserve">elow steps </w:t>
      </w:r>
      <w:proofErr w:type="gramStart"/>
      <w:r>
        <w:t>explains</w:t>
      </w:r>
      <w:proofErr w:type="gramEnd"/>
      <w:r>
        <w:t xml:space="preserve"> how to load an </w:t>
      </w:r>
      <w:proofErr w:type="spellStart"/>
      <w:r>
        <w:t>Astah</w:t>
      </w:r>
      <w:proofErr w:type="spellEnd"/>
      <w:r>
        <w:t xml:space="preserve"> GSN model into Epsilon.</w:t>
      </w:r>
    </w:p>
    <w:p w14:paraId="7D865998" w14:textId="77777777" w:rsidR="007F3A4D" w:rsidRDefault="007F3A4D" w:rsidP="005C688D">
      <w:pPr>
        <w:pStyle w:val="ListParagraph"/>
        <w:numPr>
          <w:ilvl w:val="1"/>
          <w:numId w:val="4"/>
        </w:numPr>
      </w:pPr>
      <w:r>
        <w:t>Create a new EOL file in Eclipse IDE with Epsilon.</w:t>
      </w:r>
    </w:p>
    <w:p w14:paraId="26281CDF" w14:textId="77777777" w:rsidR="007F3A4D" w:rsidRDefault="007F3A4D" w:rsidP="005C688D">
      <w:pPr>
        <w:pStyle w:val="ListParagraph"/>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14:paraId="6BE86C34" w14:textId="77777777" w:rsidR="007F3A4D" w:rsidRDefault="007F3A4D" w:rsidP="005C688D">
      <w:pPr>
        <w:pStyle w:val="ListParagraph"/>
        <w:numPr>
          <w:ilvl w:val="1"/>
          <w:numId w:val="4"/>
        </w:numPr>
      </w:pPr>
      <w:r>
        <w:t xml:space="preserve">Choose </w:t>
      </w:r>
      <w:r w:rsidRPr="006226B2">
        <w:rPr>
          <w:i/>
        </w:rPr>
        <w:t>EOL Program</w:t>
      </w:r>
      <w:r>
        <w:t xml:space="preserve"> and create </w:t>
      </w:r>
      <w:r w:rsidR="009C20A0">
        <w:t xml:space="preserve">a </w:t>
      </w:r>
      <w:r>
        <w:t>new Run Configuration.</w:t>
      </w:r>
    </w:p>
    <w:p w14:paraId="4E8BF4E3" w14:textId="77777777" w:rsidR="007F3A4D" w:rsidRDefault="007F3A4D" w:rsidP="005C688D">
      <w:pPr>
        <w:pStyle w:val="ListParagraph"/>
        <w:numPr>
          <w:ilvl w:val="1"/>
          <w:numId w:val="4"/>
        </w:numPr>
      </w:pPr>
      <w:r>
        <w:t xml:space="preserve">Choose your EOL files in the </w:t>
      </w:r>
      <w:r w:rsidRPr="006226B2">
        <w:rPr>
          <w:i/>
        </w:rPr>
        <w:t>Source</w:t>
      </w:r>
      <w:r>
        <w:t xml:space="preserve"> tab.</w:t>
      </w:r>
    </w:p>
    <w:p w14:paraId="6A3E74D1" w14:textId="77777777" w:rsidR="007F3A4D" w:rsidRDefault="007F3A4D" w:rsidP="005C688D">
      <w:pPr>
        <w:pStyle w:val="ListParagraph"/>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14:paraId="79145349" w14:textId="77777777" w:rsidR="007F3A4D" w:rsidRDefault="007F3A4D" w:rsidP="005C688D">
      <w:pPr>
        <w:pStyle w:val="ListParagraph"/>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w:t>
      </w:r>
      <w:r w:rsidR="002B6234">
        <w:rPr>
          <w:noProof/>
          <w:lang w:eastAsia="en-CA"/>
        </w:rPr>
        <w:t>2</w:t>
      </w:r>
      <w:r>
        <w:rPr>
          <w:noProof/>
          <w:lang w:eastAsia="en-CA"/>
        </w:rPr>
        <w:t>).</w:t>
      </w:r>
    </w:p>
    <w:p w14:paraId="1BCBFDCD" w14:textId="77777777" w:rsidR="007F3A4D" w:rsidRDefault="007F3A4D" w:rsidP="007F3A4D">
      <w:pPr>
        <w:keepNext/>
        <w:jc w:val="center"/>
      </w:pPr>
      <w:r>
        <w:rPr>
          <w:noProof/>
          <w:lang w:eastAsia="en-CA"/>
        </w:rPr>
        <w:lastRenderedPageBreak/>
        <w:drawing>
          <wp:inline distT="0" distB="0" distL="0" distR="0" wp14:anchorId="456D8D8E" wp14:editId="16DC6A2A">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7400" cy="3520440"/>
                    </a:xfrm>
                    <a:prstGeom prst="rect">
                      <a:avLst/>
                    </a:prstGeom>
                  </pic:spPr>
                </pic:pic>
              </a:graphicData>
            </a:graphic>
          </wp:inline>
        </w:drawing>
      </w:r>
    </w:p>
    <w:p w14:paraId="7BD452B2" w14:textId="77777777" w:rsidR="007F3A4D" w:rsidRDefault="007F3A4D" w:rsidP="007F3A4D">
      <w:pPr>
        <w:pStyle w:val="Caption"/>
      </w:pPr>
      <w:r>
        <w:t xml:space="preserve">Figure </w:t>
      </w:r>
      <w:fldSimple w:instr=" SEQ Figure \* ARABIC ">
        <w:r w:rsidR="00170EBE">
          <w:rPr>
            <w:noProof/>
          </w:rPr>
          <w:t>2</w:t>
        </w:r>
      </w:fldSimple>
      <w:r>
        <w:t xml:space="preserve">: Loading </w:t>
      </w:r>
      <w:proofErr w:type="spellStart"/>
      <w:r>
        <w:t>Astah</w:t>
      </w:r>
      <w:proofErr w:type="spellEnd"/>
      <w:r>
        <w:t xml:space="preserve"> GSN model into EOL</w:t>
      </w:r>
    </w:p>
    <w:p w14:paraId="1B7583D5" w14:textId="77777777" w:rsidR="008119ED" w:rsidRPr="008119ED" w:rsidRDefault="008119ED" w:rsidP="008119ED"/>
    <w:p w14:paraId="064F3DF3" w14:textId="77777777" w:rsidR="007F3A4D" w:rsidRDefault="007F3A4D" w:rsidP="005C688D">
      <w:pPr>
        <w:pStyle w:val="ListParagraph"/>
        <w:numPr>
          <w:ilvl w:val="1"/>
          <w:numId w:val="4"/>
        </w:numPr>
        <w:jc w:val="left"/>
      </w:pPr>
      <w:r>
        <w:rPr>
          <w:noProof/>
          <w:lang w:eastAsia="en-CA"/>
        </w:rPr>
        <w:t>Give a name to your model, it is not very important if you don’t want to use multiple models in the same EOL script.</w:t>
      </w:r>
    </w:p>
    <w:p w14:paraId="29085644" w14:textId="77777777" w:rsidR="007F3A4D" w:rsidRDefault="007F3A4D" w:rsidP="005C688D">
      <w:pPr>
        <w:pStyle w:val="ListParagraph"/>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14:paraId="3FE23104" w14:textId="77777777" w:rsidR="007F3A4D" w:rsidRDefault="007F3A4D" w:rsidP="005C688D">
      <w:pPr>
        <w:pStyle w:val="ListParagraph"/>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w:t>
      </w:r>
      <w:r w:rsidR="002B6234">
        <w:rPr>
          <w:noProof/>
          <w:lang w:eastAsia="en-CA"/>
        </w:rPr>
        <w:t>3</w:t>
      </w:r>
      <w:r>
        <w:rPr>
          <w:noProof/>
          <w:lang w:eastAsia="en-CA"/>
        </w:rPr>
        <w:t>).</w:t>
      </w:r>
    </w:p>
    <w:p w14:paraId="637F36C6" w14:textId="77777777" w:rsidR="00A7075F" w:rsidRDefault="00A7075F" w:rsidP="00A7075F">
      <w:pPr>
        <w:pStyle w:val="ListParagraph"/>
        <w:ind w:left="1080"/>
        <w:jc w:val="left"/>
      </w:pPr>
    </w:p>
    <w:p w14:paraId="22653F58" w14:textId="77777777" w:rsidR="007F3A4D" w:rsidRDefault="007F3A4D" w:rsidP="007F3A4D">
      <w:pPr>
        <w:keepNext/>
        <w:jc w:val="center"/>
      </w:pPr>
      <w:r>
        <w:rPr>
          <w:noProof/>
          <w:lang w:eastAsia="en-CA"/>
        </w:rPr>
        <w:lastRenderedPageBreak/>
        <w:drawing>
          <wp:inline distT="0" distB="0" distL="0" distR="0" wp14:anchorId="20E17E1D" wp14:editId="05AFE280">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5529" cy="3260715"/>
                    </a:xfrm>
                    <a:prstGeom prst="rect">
                      <a:avLst/>
                    </a:prstGeom>
                  </pic:spPr>
                </pic:pic>
              </a:graphicData>
            </a:graphic>
          </wp:inline>
        </w:drawing>
      </w:r>
    </w:p>
    <w:p w14:paraId="213BDEA6" w14:textId="77777777" w:rsidR="007F3A4D" w:rsidRDefault="007F3A4D" w:rsidP="007F3A4D">
      <w:pPr>
        <w:pStyle w:val="Caption"/>
        <w:rPr>
          <w:noProof/>
        </w:rPr>
      </w:pPr>
      <w:r>
        <w:t xml:space="preserve">Figure </w:t>
      </w:r>
      <w:fldSimple w:instr=" SEQ Figure \* ARABIC ">
        <w:r w:rsidR="00170EBE">
          <w:rPr>
            <w:noProof/>
          </w:rPr>
          <w:t>3</w:t>
        </w:r>
      </w:fldSimple>
      <w:r>
        <w:t>: Loading model</w:t>
      </w:r>
      <w:r>
        <w:rPr>
          <w:noProof/>
        </w:rPr>
        <w:t xml:space="preserve"> configurations</w:t>
      </w:r>
    </w:p>
    <w:p w14:paraId="10D94B51" w14:textId="77777777" w:rsidR="00236951" w:rsidRPr="00236951" w:rsidRDefault="00236951" w:rsidP="00236951"/>
    <w:p w14:paraId="7B2B2110" w14:textId="77777777" w:rsidR="007F3A4D" w:rsidRDefault="007F3A4D" w:rsidP="005C688D">
      <w:pPr>
        <w:pStyle w:val="ListParagraph"/>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w:t>
      </w:r>
      <w:r w:rsidR="002B6234">
        <w:rPr>
          <w:noProof/>
          <w:lang w:eastAsia="en-CA"/>
        </w:rPr>
        <w:t>n your Astah GSN model (Figure 4</w:t>
      </w:r>
      <w:r>
        <w:rPr>
          <w:noProof/>
          <w:lang w:eastAsia="en-CA"/>
        </w:rPr>
        <w:t>).</w:t>
      </w:r>
    </w:p>
    <w:p w14:paraId="40A05D52" w14:textId="77777777" w:rsidR="00236951" w:rsidRDefault="00236951" w:rsidP="00236951">
      <w:pPr>
        <w:jc w:val="left"/>
      </w:pPr>
    </w:p>
    <w:p w14:paraId="6328EC07" w14:textId="77777777" w:rsidR="007F3A4D" w:rsidRDefault="007F3A4D" w:rsidP="007F3A4D">
      <w:pPr>
        <w:keepNext/>
        <w:jc w:val="center"/>
      </w:pPr>
      <w:r>
        <w:rPr>
          <w:noProof/>
          <w:lang w:eastAsia="en-CA"/>
        </w:rPr>
        <w:drawing>
          <wp:inline distT="0" distB="0" distL="0" distR="0" wp14:anchorId="4790F24F" wp14:editId="1EACA82D">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17139" cy="3346481"/>
                    </a:xfrm>
                    <a:prstGeom prst="rect">
                      <a:avLst/>
                    </a:prstGeom>
                  </pic:spPr>
                </pic:pic>
              </a:graphicData>
            </a:graphic>
          </wp:inline>
        </w:drawing>
      </w:r>
    </w:p>
    <w:p w14:paraId="33F3AF32" w14:textId="77777777" w:rsidR="007F3A4D" w:rsidRDefault="007F3A4D" w:rsidP="00193364">
      <w:pPr>
        <w:pStyle w:val="Caption"/>
      </w:pPr>
      <w:r>
        <w:t xml:space="preserve">Figure </w:t>
      </w:r>
      <w:fldSimple w:instr=" SEQ Figure \* ARABIC ">
        <w:r w:rsidR="00170EBE">
          <w:rPr>
            <w:noProof/>
          </w:rPr>
          <w:t>4</w:t>
        </w:r>
      </w:fldSimple>
      <w:r>
        <w:t xml:space="preserve">: Running EOL with </w:t>
      </w:r>
      <w:proofErr w:type="spellStart"/>
      <w:r>
        <w:t>Astah</w:t>
      </w:r>
      <w:proofErr w:type="spellEnd"/>
      <w:r>
        <w:t xml:space="preserve"> GSN model</w:t>
      </w:r>
    </w:p>
    <w:p w14:paraId="2694E529" w14:textId="77777777" w:rsidR="007F3A4D" w:rsidRDefault="004E60F0" w:rsidP="00312FE2">
      <w:pPr>
        <w:pStyle w:val="Heading3"/>
        <w:numPr>
          <w:ilvl w:val="2"/>
          <w:numId w:val="1"/>
        </w:numPr>
      </w:pPr>
      <w:bookmarkStart w:id="279" w:name="_Toc46239671"/>
      <w:r>
        <w:lastRenderedPageBreak/>
        <w:t>Reading/A</w:t>
      </w:r>
      <w:r w:rsidR="007F3A4D" w:rsidRPr="00312FE2">
        <w:t xml:space="preserve">ccessing GSN </w:t>
      </w:r>
      <w:r>
        <w:t>M</w:t>
      </w:r>
      <w:r w:rsidR="007F3A4D" w:rsidRPr="00312FE2">
        <w:t>odels with EOL</w:t>
      </w:r>
      <w:bookmarkEnd w:id="279"/>
    </w:p>
    <w:p w14:paraId="39282120" w14:textId="77777777" w:rsidR="00BA5394" w:rsidRPr="00BA5394" w:rsidRDefault="00BA5394" w:rsidP="00BA5394"/>
    <w:p w14:paraId="538B8A30" w14:textId="77777777" w:rsidR="007F3A4D" w:rsidRDefault="00EF56BF" w:rsidP="007F3A4D">
      <w:r>
        <w:t>Plain-XML driver has two</w:t>
      </w:r>
      <w:r w:rsidR="007F3A4D">
        <w:t xml:space="preserve"> classes for getters and setters. Reading and accessing model calls getter class functions. </w:t>
      </w:r>
      <w:proofErr w:type="spellStart"/>
      <w:r w:rsidR="007F3A4D">
        <w:t>Astah</w:t>
      </w:r>
      <w:proofErr w:type="spellEnd"/>
      <w:r w:rsidR="007F3A4D">
        <w:t xml:space="preserve"> GSN driver’s getter class completely changed and it has minimal similarities with Plain-XML getter class. </w:t>
      </w:r>
    </w:p>
    <w:p w14:paraId="2B412ACE" w14:textId="77777777"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proofErr w:type="spellStart"/>
      <w:r>
        <w:t>Astah</w:t>
      </w:r>
      <w:proofErr w:type="spellEnd"/>
      <w:r>
        <w:t xml:space="preserve"> GSN XMI document requires getting different attribute valued elements. </w:t>
      </w:r>
    </w:p>
    <w:p w14:paraId="7E13F2BB" w14:textId="77777777" w:rsidR="005F2D33" w:rsidRDefault="007F3A4D" w:rsidP="009941F0">
      <w:r>
        <w:t xml:space="preserve">Plain-XML documents can have several layered elements so </w:t>
      </w:r>
      <w:r w:rsidR="009C20A0">
        <w:t xml:space="preserve">the </w:t>
      </w:r>
      <w:r>
        <w:t xml:space="preserve">driver can get the root element or any child element. </w:t>
      </w:r>
      <w:proofErr w:type="spellStart"/>
      <w:r>
        <w:t>Astah</w:t>
      </w:r>
      <w:proofErr w:type="spellEnd"/>
      <w:r>
        <w:t xml:space="preserve"> GSN driver ha</w:t>
      </w:r>
      <w:r w:rsidR="009C20A0">
        <w:t>s</w:t>
      </w:r>
      <w:r>
        <w:t xml:space="preserve"> two different options: getting the root element or root’s child elements. Because GSN XMI document only has the root element (tag name: </w:t>
      </w:r>
      <w:proofErr w:type="spellStart"/>
      <w:proofErr w:type="gramStart"/>
      <w:r w:rsidRPr="00157837">
        <w:t>ARM:Argumentation</w:t>
      </w:r>
      <w:proofErr w:type="spellEnd"/>
      <w:proofErr w:type="gramEnd"/>
      <w:r>
        <w:t xml:space="preserve">) and its child elements (tag name: </w:t>
      </w:r>
      <w:proofErr w:type="spellStart"/>
      <w:r w:rsidRPr="00157837">
        <w:t>argumentElement</w:t>
      </w:r>
      <w:proofErr w:type="spellEnd"/>
      <w:r>
        <w:t xml:space="preserve">). Some of the methods get </w:t>
      </w:r>
      <w:r w:rsidR="009C20A0">
        <w:t xml:space="preserve">the </w:t>
      </w:r>
      <w:r>
        <w:t xml:space="preserve">root element and some of them only get children. For instance, </w:t>
      </w:r>
      <w:proofErr w:type="spellStart"/>
      <w:r w:rsidR="00EF56BF">
        <w:rPr>
          <w:i/>
        </w:rPr>
        <w:t>gsn</w:t>
      </w:r>
      <w:proofErr w:type="spellEnd"/>
      <w:r>
        <w:t xml:space="preserve"> call parses the document and returns </w:t>
      </w:r>
      <w:r w:rsidR="009C20A0">
        <w:t xml:space="preserve">the </w:t>
      </w:r>
      <w:r>
        <w:t xml:space="preserve">root element. On the other hand, </w:t>
      </w:r>
      <w:proofErr w:type="spellStart"/>
      <w:proofErr w:type="gramStart"/>
      <w:r>
        <w:rPr>
          <w:i/>
        </w:rPr>
        <w:t>gsn.goal</w:t>
      </w:r>
      <w:proofErr w:type="spellEnd"/>
      <w:proofErr w:type="gramEnd"/>
      <w:r>
        <w:t xml:space="preserve"> or </w:t>
      </w:r>
      <w:r>
        <w:rPr>
          <w:i/>
        </w:rPr>
        <w:t>gsn.S4</w:t>
      </w:r>
      <w:r>
        <w:t xml:space="preserve"> calls </w:t>
      </w:r>
      <w:r w:rsidR="009C20A0">
        <w:t xml:space="preserve">to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14:paraId="5E53DE3A" w14:textId="77777777" w:rsidR="009941F0" w:rsidRDefault="009941F0" w:rsidP="009941F0"/>
    <w:tbl>
      <w:tblPr>
        <w:tblStyle w:val="TableGrid"/>
        <w:tblW w:w="0" w:type="auto"/>
        <w:tblLook w:val="04A0" w:firstRow="1" w:lastRow="0" w:firstColumn="1" w:lastColumn="0" w:noHBand="0" w:noVBand="1"/>
      </w:tblPr>
      <w:tblGrid>
        <w:gridCol w:w="3383"/>
        <w:gridCol w:w="6013"/>
      </w:tblGrid>
      <w:tr w:rsidR="007F3A4D" w14:paraId="3E0663D3" w14:textId="77777777" w:rsidTr="00E44B33">
        <w:tc>
          <w:tcPr>
            <w:tcW w:w="3383" w:type="dxa"/>
            <w:shd w:val="clear" w:color="auto" w:fill="28B4C8"/>
          </w:tcPr>
          <w:p w14:paraId="52813F4B" w14:textId="77777777"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14:paraId="4366137C" w14:textId="77777777" w:rsidR="007F3A4D" w:rsidRPr="004A18DE" w:rsidRDefault="007F3A4D" w:rsidP="00082445">
            <w:pPr>
              <w:jc w:val="center"/>
              <w:rPr>
                <w:rFonts w:cs="Times New Roman"/>
                <w:b/>
              </w:rPr>
            </w:pPr>
            <w:r w:rsidRPr="004A18DE">
              <w:rPr>
                <w:rFonts w:cs="Times New Roman"/>
                <w:b/>
              </w:rPr>
              <w:t>Command Explanation</w:t>
            </w:r>
          </w:p>
        </w:tc>
      </w:tr>
      <w:tr w:rsidR="007F3A4D" w14:paraId="0DE2C8C2" w14:textId="77777777" w:rsidTr="007262A9">
        <w:tc>
          <w:tcPr>
            <w:tcW w:w="3383" w:type="dxa"/>
          </w:tcPr>
          <w:p w14:paraId="16305F16" w14:textId="77777777" w:rsidR="007F3A4D" w:rsidRDefault="007F3A4D" w:rsidP="00082445">
            <w:pPr>
              <w:rPr>
                <w:rFonts w:ascii="Consolas" w:hAnsi="Consolas"/>
              </w:rPr>
            </w:pPr>
            <w:proofErr w:type="spellStart"/>
            <w:proofErr w:type="gramStart"/>
            <w:r>
              <w:rPr>
                <w:rFonts w:ascii="Consolas" w:hAnsi="Consolas"/>
              </w:rPr>
              <w:t>gsn.all.content</w:t>
            </w:r>
            <w:proofErr w:type="spellEnd"/>
            <w:proofErr w:type="gramEnd"/>
          </w:p>
          <w:p w14:paraId="58BC82C4" w14:textId="77777777" w:rsidR="007F3A4D" w:rsidRDefault="007F3A4D" w:rsidP="00082445">
            <w:pPr>
              <w:rPr>
                <w:rFonts w:ascii="Consolas" w:hAnsi="Consolas"/>
              </w:rPr>
            </w:pPr>
            <w:proofErr w:type="spellStart"/>
            <w:proofErr w:type="gramStart"/>
            <w:r>
              <w:rPr>
                <w:rFonts w:ascii="Consolas" w:hAnsi="Consolas"/>
              </w:rPr>
              <w:t>gsn.context</w:t>
            </w:r>
            <w:proofErr w:type="gramEnd"/>
            <w:r>
              <w:rPr>
                <w:rFonts w:ascii="Consolas" w:hAnsi="Consolas"/>
              </w:rPr>
              <w:t>.content</w:t>
            </w:r>
            <w:proofErr w:type="spellEnd"/>
          </w:p>
          <w:p w14:paraId="52F186BF" w14:textId="77777777" w:rsidR="007F3A4D" w:rsidRDefault="007F3A4D" w:rsidP="00082445">
            <w:pPr>
              <w:rPr>
                <w:rFonts w:ascii="Consolas" w:hAnsi="Consolas"/>
              </w:rPr>
            </w:pPr>
            <w:proofErr w:type="gramStart"/>
            <w:r>
              <w:rPr>
                <w:rFonts w:ascii="Consolas" w:hAnsi="Consolas"/>
              </w:rPr>
              <w:t>gsn.Sn13.content</w:t>
            </w:r>
            <w:proofErr w:type="gramEnd"/>
          </w:p>
        </w:tc>
        <w:tc>
          <w:tcPr>
            <w:tcW w:w="6013" w:type="dxa"/>
          </w:tcPr>
          <w:p w14:paraId="16CB3CA8" w14:textId="77777777" w:rsidR="007F3A4D" w:rsidRPr="00B676D3" w:rsidRDefault="007F3A4D" w:rsidP="00082445">
            <w:pPr>
              <w:rPr>
                <w:rFonts w:cs="Times New Roman"/>
              </w:rPr>
            </w:pPr>
            <w:r w:rsidRPr="00B676D3">
              <w:rPr>
                <w:rFonts w:cs="Times New Roman"/>
              </w:rPr>
              <w:t xml:space="preserve">Returns specified element/s’ content attribute value/s. The results could be Sequence or string depending of an element. Link </w:t>
            </w:r>
            <w:proofErr w:type="gramStart"/>
            <w:r w:rsidRPr="00B676D3">
              <w:rPr>
                <w:rFonts w:cs="Times New Roman"/>
              </w:rPr>
              <w:t>elements’</w:t>
            </w:r>
            <w:proofErr w:type="gramEnd"/>
            <w:r w:rsidRPr="00B676D3">
              <w:rPr>
                <w:rFonts w:cs="Times New Roman"/>
              </w:rPr>
              <w:t xml:space="preserve"> don’t have content attribute so it returns empty string (“”).</w:t>
            </w:r>
          </w:p>
        </w:tc>
      </w:tr>
      <w:tr w:rsidR="007F3A4D" w14:paraId="54E84695" w14:textId="77777777" w:rsidTr="007262A9">
        <w:tc>
          <w:tcPr>
            <w:tcW w:w="3383" w:type="dxa"/>
          </w:tcPr>
          <w:p w14:paraId="503C7824" w14:textId="77777777" w:rsidR="007F3A4D" w:rsidRDefault="007F3A4D" w:rsidP="00082445">
            <w:pPr>
              <w:rPr>
                <w:rFonts w:ascii="Consolas" w:hAnsi="Consolas"/>
              </w:rPr>
            </w:pPr>
            <w:proofErr w:type="gramStart"/>
            <w:r>
              <w:rPr>
                <w:rFonts w:ascii="Consolas" w:hAnsi="Consolas"/>
              </w:rPr>
              <w:t>gsn.G</w:t>
            </w:r>
            <w:proofErr w:type="gramEnd"/>
            <w:r>
              <w:rPr>
                <w:rFonts w:ascii="Consolas" w:hAnsi="Consolas"/>
              </w:rPr>
              <w:t>1.gsntype</w:t>
            </w:r>
          </w:p>
        </w:tc>
        <w:tc>
          <w:tcPr>
            <w:tcW w:w="6013" w:type="dxa"/>
          </w:tcPr>
          <w:p w14:paraId="3AD9E9BA" w14:textId="77777777" w:rsidR="007F3A4D" w:rsidRPr="00B676D3" w:rsidRDefault="007F3A4D" w:rsidP="00082445">
            <w:pPr>
              <w:rPr>
                <w:rFonts w:cs="Times New Roman"/>
              </w:rPr>
            </w:pPr>
            <w:r w:rsidRPr="00B676D3">
              <w:rPr>
                <w:rFonts w:cs="Times New Roman"/>
              </w:rPr>
              <w:t>Returns given element/s’ GSN type</w:t>
            </w:r>
          </w:p>
        </w:tc>
      </w:tr>
      <w:tr w:rsidR="007F3A4D" w14:paraId="0DDCF9F4" w14:textId="77777777" w:rsidTr="007262A9">
        <w:tc>
          <w:tcPr>
            <w:tcW w:w="3383" w:type="dxa"/>
          </w:tcPr>
          <w:p w14:paraId="6DE89CF1" w14:textId="77777777" w:rsidR="007F3A4D" w:rsidRDefault="007F3A4D" w:rsidP="00082445">
            <w:pPr>
              <w:rPr>
                <w:rFonts w:ascii="Consolas" w:hAnsi="Consolas"/>
              </w:rPr>
            </w:pPr>
            <w:r>
              <w:rPr>
                <w:rFonts w:ascii="Consolas" w:hAnsi="Consolas"/>
              </w:rPr>
              <w:t>gsn.strategy.id</w:t>
            </w:r>
          </w:p>
          <w:p w14:paraId="0FD9A916" w14:textId="77777777" w:rsidR="007F3A4D" w:rsidRDefault="007F3A4D" w:rsidP="00082445">
            <w:pPr>
              <w:rPr>
                <w:rFonts w:ascii="Consolas" w:hAnsi="Consolas"/>
              </w:rPr>
            </w:pPr>
            <w:r>
              <w:rPr>
                <w:rFonts w:ascii="Consolas" w:hAnsi="Consolas"/>
              </w:rPr>
              <w:t>gsn.c23.id</w:t>
            </w:r>
          </w:p>
        </w:tc>
        <w:tc>
          <w:tcPr>
            <w:tcW w:w="6013" w:type="dxa"/>
          </w:tcPr>
          <w:p w14:paraId="2C387B3F" w14:textId="77777777" w:rsidR="007F3A4D" w:rsidRPr="00B676D3" w:rsidRDefault="007F3A4D" w:rsidP="00082445">
            <w:pPr>
              <w:rPr>
                <w:rFonts w:cs="Times New Roman"/>
              </w:rPr>
            </w:pPr>
            <w:r w:rsidRPr="00B676D3">
              <w:rPr>
                <w:rFonts w:cs="Times New Roman"/>
              </w:rPr>
              <w:t xml:space="preserve">Returns given element/s’ ID. Link </w:t>
            </w:r>
            <w:proofErr w:type="gramStart"/>
            <w:r w:rsidRPr="00B676D3">
              <w:rPr>
                <w:rFonts w:cs="Times New Roman"/>
              </w:rPr>
              <w:t>elements’</w:t>
            </w:r>
            <w:proofErr w:type="gramEnd"/>
            <w:r w:rsidRPr="00B676D3">
              <w:rPr>
                <w:rFonts w:cs="Times New Roman"/>
              </w:rPr>
              <w:t xml:space="preserve"> don’t have ID thus it returns empty string.</w:t>
            </w:r>
          </w:p>
        </w:tc>
      </w:tr>
      <w:tr w:rsidR="007F3A4D" w14:paraId="54CA5CD7" w14:textId="77777777" w:rsidTr="007262A9">
        <w:tc>
          <w:tcPr>
            <w:tcW w:w="3383" w:type="dxa"/>
          </w:tcPr>
          <w:p w14:paraId="716DC5DA" w14:textId="77777777" w:rsidR="007F3A4D" w:rsidRDefault="007F3A4D" w:rsidP="00082445">
            <w:pPr>
              <w:rPr>
                <w:rFonts w:ascii="Consolas" w:hAnsi="Consolas"/>
              </w:rPr>
            </w:pPr>
            <w:r>
              <w:rPr>
                <w:rFonts w:ascii="Consolas" w:hAnsi="Consolas"/>
              </w:rPr>
              <w:t>gsn.a9.xmi_id</w:t>
            </w:r>
          </w:p>
        </w:tc>
        <w:tc>
          <w:tcPr>
            <w:tcW w:w="6013" w:type="dxa"/>
          </w:tcPr>
          <w:p w14:paraId="1B4C2F96" w14:textId="77777777" w:rsidR="007F3A4D" w:rsidRPr="00B676D3" w:rsidRDefault="007F3A4D" w:rsidP="00082445">
            <w:pPr>
              <w:rPr>
                <w:rFonts w:cs="Times New Roman"/>
              </w:rPr>
            </w:pPr>
            <w:r w:rsidRPr="00B676D3">
              <w:rPr>
                <w:rFonts w:cs="Times New Roman"/>
              </w:rPr>
              <w:t xml:space="preserve">Returns given element/s’ </w:t>
            </w:r>
            <w:proofErr w:type="spellStart"/>
            <w:r w:rsidRPr="00B676D3">
              <w:rPr>
                <w:rFonts w:cs="Times New Roman"/>
              </w:rPr>
              <w:t>xmi:id</w:t>
            </w:r>
            <w:proofErr w:type="spellEnd"/>
            <w:r w:rsidRPr="00B676D3">
              <w:rPr>
                <w:rFonts w:cs="Times New Roman"/>
              </w:rPr>
              <w:t xml:space="preserve"> attribute. Each element has unique </w:t>
            </w:r>
            <w:proofErr w:type="spellStart"/>
            <w:r w:rsidRPr="00B676D3">
              <w:rPr>
                <w:rFonts w:cs="Times New Roman"/>
              </w:rPr>
              <w:t>xmi:id</w:t>
            </w:r>
            <w:proofErr w:type="spellEnd"/>
            <w:r w:rsidRPr="00B676D3">
              <w:rPr>
                <w:rFonts w:cs="Times New Roman"/>
              </w:rPr>
              <w:t xml:space="preserve"> values.</w:t>
            </w:r>
          </w:p>
        </w:tc>
      </w:tr>
      <w:tr w:rsidR="007F3A4D" w14:paraId="782ECBF2" w14:textId="77777777" w:rsidTr="007262A9">
        <w:tc>
          <w:tcPr>
            <w:tcW w:w="3383" w:type="dxa"/>
          </w:tcPr>
          <w:p w14:paraId="72588BA7" w14:textId="77777777" w:rsidR="007F3A4D" w:rsidRDefault="007F3A4D" w:rsidP="00082445">
            <w:pPr>
              <w:rPr>
                <w:rFonts w:ascii="Consolas" w:hAnsi="Consolas"/>
              </w:rPr>
            </w:pPr>
            <w:proofErr w:type="spellStart"/>
            <w:r>
              <w:rPr>
                <w:rFonts w:ascii="Consolas" w:hAnsi="Consolas"/>
              </w:rPr>
              <w:t>gsn.goal.xsi_type</w:t>
            </w:r>
            <w:proofErr w:type="spellEnd"/>
          </w:p>
        </w:tc>
        <w:tc>
          <w:tcPr>
            <w:tcW w:w="6013" w:type="dxa"/>
          </w:tcPr>
          <w:p w14:paraId="49F286EB" w14:textId="77777777" w:rsidR="007F3A4D" w:rsidRPr="00B676D3" w:rsidRDefault="007F3A4D" w:rsidP="00082445">
            <w:pPr>
              <w:rPr>
                <w:rFonts w:cs="Times New Roman"/>
              </w:rPr>
            </w:pPr>
            <w:r w:rsidRPr="00B676D3">
              <w:rPr>
                <w:rFonts w:cs="Times New Roman"/>
              </w:rPr>
              <w:t xml:space="preserve">Returns given element/s’ </w:t>
            </w:r>
            <w:proofErr w:type="spellStart"/>
            <w:proofErr w:type="gramStart"/>
            <w:r w:rsidRPr="00B676D3">
              <w:rPr>
                <w:rFonts w:cs="Times New Roman"/>
              </w:rPr>
              <w:t>xsi:type</w:t>
            </w:r>
            <w:proofErr w:type="spellEnd"/>
            <w:proofErr w:type="gramEnd"/>
            <w:r w:rsidRPr="00B676D3">
              <w:rPr>
                <w:rFonts w:cs="Times New Roman"/>
              </w:rPr>
              <w:t xml:space="preserve"> attribute. Same elements (e.g. goal and assumption) have the same </w:t>
            </w:r>
            <w:proofErr w:type="spellStart"/>
            <w:proofErr w:type="gramStart"/>
            <w:r w:rsidRPr="00B676D3">
              <w:rPr>
                <w:rFonts w:cs="Times New Roman"/>
              </w:rPr>
              <w:t>xsi:type</w:t>
            </w:r>
            <w:proofErr w:type="spellEnd"/>
            <w:proofErr w:type="gramEnd"/>
            <w:r w:rsidRPr="00B676D3">
              <w:rPr>
                <w:rFonts w:cs="Times New Roman"/>
              </w:rPr>
              <w:t xml:space="preserve"> values.</w:t>
            </w:r>
          </w:p>
        </w:tc>
      </w:tr>
      <w:tr w:rsidR="007F3A4D" w14:paraId="05FC2884" w14:textId="77777777" w:rsidTr="007262A9">
        <w:tc>
          <w:tcPr>
            <w:tcW w:w="3383" w:type="dxa"/>
          </w:tcPr>
          <w:p w14:paraId="3652F64E" w14:textId="77777777" w:rsidR="007F3A4D" w:rsidRDefault="007F3A4D" w:rsidP="00082445">
            <w:pPr>
              <w:rPr>
                <w:rFonts w:ascii="Consolas" w:hAnsi="Consolas"/>
              </w:rPr>
            </w:pPr>
            <w:proofErr w:type="gramStart"/>
            <w:r>
              <w:rPr>
                <w:rFonts w:ascii="Consolas" w:hAnsi="Consolas"/>
              </w:rPr>
              <w:t>gsn.Sn3.target</w:t>
            </w:r>
            <w:proofErr w:type="gramEnd"/>
          </w:p>
          <w:p w14:paraId="27BFDDB0" w14:textId="77777777" w:rsidR="007F3A4D" w:rsidRDefault="007F3A4D" w:rsidP="00082445">
            <w:pPr>
              <w:rPr>
                <w:rFonts w:ascii="Consolas" w:hAnsi="Consolas"/>
              </w:rPr>
            </w:pPr>
            <w:r>
              <w:rPr>
                <w:rFonts w:ascii="Consolas" w:hAnsi="Consolas"/>
              </w:rPr>
              <w:t>gsn.</w:t>
            </w:r>
            <w:r w:rsidR="007262A9">
              <w:rPr>
                <w:rFonts w:ascii="Consolas" w:hAnsi="Consolas"/>
              </w:rPr>
              <w:t>t_g1_s_g</w:t>
            </w:r>
            <w:proofErr w:type="gramStart"/>
            <w:r w:rsidR="007262A9">
              <w:rPr>
                <w:rFonts w:ascii="Consolas" w:hAnsi="Consolas"/>
              </w:rPr>
              <w:t>2</w:t>
            </w:r>
            <w:r>
              <w:rPr>
                <w:rFonts w:ascii="Consolas" w:hAnsi="Consolas"/>
              </w:rPr>
              <w:t>.target</w:t>
            </w:r>
            <w:proofErr w:type="gramEnd"/>
          </w:p>
        </w:tc>
        <w:tc>
          <w:tcPr>
            <w:tcW w:w="6013" w:type="dxa"/>
          </w:tcPr>
          <w:p w14:paraId="06A86A21" w14:textId="77777777"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14:paraId="263D2F2B" w14:textId="77777777" w:rsidTr="007262A9">
        <w:tc>
          <w:tcPr>
            <w:tcW w:w="3383" w:type="dxa"/>
          </w:tcPr>
          <w:p w14:paraId="35AB1018" w14:textId="77777777" w:rsidR="007F3A4D" w:rsidRDefault="007F3A4D" w:rsidP="00082445">
            <w:pPr>
              <w:rPr>
                <w:rFonts w:ascii="Consolas" w:hAnsi="Consolas"/>
              </w:rPr>
            </w:pPr>
            <w:proofErr w:type="gramStart"/>
            <w:r>
              <w:rPr>
                <w:rFonts w:ascii="Consolas" w:hAnsi="Consolas"/>
              </w:rPr>
              <w:t>gsn.g</w:t>
            </w:r>
            <w:proofErr w:type="gramEnd"/>
            <w:r>
              <w:rPr>
                <w:rFonts w:ascii="Consolas" w:hAnsi="Consolas"/>
              </w:rPr>
              <w:t>2.source</w:t>
            </w:r>
          </w:p>
          <w:p w14:paraId="7E952EC6" w14:textId="77777777" w:rsidR="007F3A4D" w:rsidRDefault="007F3A4D" w:rsidP="007262A9">
            <w:pPr>
              <w:rPr>
                <w:rFonts w:ascii="Consolas" w:hAnsi="Consolas"/>
              </w:rPr>
            </w:pPr>
            <w:proofErr w:type="gramStart"/>
            <w:r>
              <w:rPr>
                <w:rFonts w:ascii="Consolas" w:hAnsi="Consolas"/>
              </w:rPr>
              <w:t>gsn.</w:t>
            </w:r>
            <w:r w:rsidR="007262A9">
              <w:rPr>
                <w:rFonts w:ascii="Consolas" w:hAnsi="Consolas"/>
              </w:rPr>
              <w:t>s</w:t>
            </w:r>
            <w:proofErr w:type="gramEnd"/>
            <w:r w:rsidR="007262A9">
              <w:rPr>
                <w:rFonts w:ascii="Consolas" w:hAnsi="Consolas"/>
              </w:rPr>
              <w:t>_g2_t_g1</w:t>
            </w:r>
            <w:r>
              <w:rPr>
                <w:rFonts w:ascii="Consolas" w:hAnsi="Consolas"/>
              </w:rPr>
              <w:t>.source</w:t>
            </w:r>
          </w:p>
        </w:tc>
        <w:tc>
          <w:tcPr>
            <w:tcW w:w="6013" w:type="dxa"/>
          </w:tcPr>
          <w:p w14:paraId="3C305BC3" w14:textId="77777777" w:rsidR="007F3A4D" w:rsidRPr="00B676D3" w:rsidRDefault="007F3A4D" w:rsidP="00082445">
            <w:pPr>
              <w:rPr>
                <w:rFonts w:cs="Times New Roman"/>
              </w:rPr>
            </w:pPr>
            <w:r w:rsidRPr="00B676D3">
              <w:rPr>
                <w:rFonts w:cs="Times New Roman"/>
              </w:rPr>
              <w:t>Returns link elements that have source value as given node element/s.</w:t>
            </w:r>
          </w:p>
        </w:tc>
      </w:tr>
    </w:tbl>
    <w:p w14:paraId="14474A9B" w14:textId="77777777" w:rsidR="007262A9" w:rsidRDefault="007F3A4D" w:rsidP="009F0804">
      <w:pPr>
        <w:pStyle w:val="Caption"/>
        <w:rPr>
          <w:noProof/>
        </w:rPr>
      </w:pPr>
      <w:r>
        <w:t xml:space="preserve">Table </w:t>
      </w:r>
      <w:fldSimple w:instr=" SEQ Table \* ARABIC ">
        <w:r w:rsidR="00170EBE">
          <w:rPr>
            <w:noProof/>
          </w:rPr>
          <w:t>5</w:t>
        </w:r>
      </w:fldSimple>
      <w:r>
        <w:t xml:space="preserve">: </w:t>
      </w:r>
      <w:proofErr w:type="spellStart"/>
      <w:r>
        <w:t>Astah</w:t>
      </w:r>
      <w:proofErr w:type="spellEnd"/>
      <w:r>
        <w:t xml:space="preserve"> GSN Driver</w:t>
      </w:r>
      <w:r>
        <w:rPr>
          <w:noProof/>
        </w:rPr>
        <w:t xml:space="preserve"> </w:t>
      </w:r>
      <w:r w:rsidR="007262A9">
        <w:rPr>
          <w:noProof/>
        </w:rPr>
        <w:t xml:space="preserve">Attribute </w:t>
      </w:r>
      <w:r>
        <w:rPr>
          <w:noProof/>
        </w:rPr>
        <w:t>Getters</w:t>
      </w:r>
    </w:p>
    <w:p w14:paraId="0E05E8D0" w14:textId="77777777" w:rsidR="009941F0" w:rsidRDefault="009941F0" w:rsidP="009941F0"/>
    <w:p w14:paraId="13C13880" w14:textId="77777777" w:rsidR="009941F0" w:rsidRPr="009941F0" w:rsidRDefault="009941F0" w:rsidP="009941F0"/>
    <w:p w14:paraId="76A13E2B" w14:textId="77777777" w:rsidR="005F2D33" w:rsidRPr="005F2D33" w:rsidRDefault="005F2D33" w:rsidP="005F2D33">
      <w:pPr>
        <w:rPr>
          <w:sz w:val="16"/>
        </w:rPr>
      </w:pPr>
    </w:p>
    <w:tbl>
      <w:tblPr>
        <w:tblStyle w:val="TableGrid"/>
        <w:tblW w:w="0" w:type="auto"/>
        <w:tblLook w:val="04A0" w:firstRow="1" w:lastRow="0" w:firstColumn="1" w:lastColumn="0" w:noHBand="0" w:noVBand="1"/>
      </w:tblPr>
      <w:tblGrid>
        <w:gridCol w:w="3383"/>
        <w:gridCol w:w="6013"/>
      </w:tblGrid>
      <w:tr w:rsidR="007262A9" w14:paraId="5663F894" w14:textId="77777777" w:rsidTr="00E44B33">
        <w:tc>
          <w:tcPr>
            <w:tcW w:w="3383" w:type="dxa"/>
            <w:shd w:val="clear" w:color="auto" w:fill="28B4C8"/>
          </w:tcPr>
          <w:p w14:paraId="22DAF641" w14:textId="77777777"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14:paraId="4525CE31" w14:textId="77777777" w:rsidR="007262A9" w:rsidRPr="004A18DE" w:rsidRDefault="007262A9" w:rsidP="001F0BD7">
            <w:pPr>
              <w:jc w:val="center"/>
              <w:rPr>
                <w:rFonts w:cs="Times New Roman"/>
                <w:b/>
              </w:rPr>
            </w:pPr>
            <w:r w:rsidRPr="004A18DE">
              <w:rPr>
                <w:rFonts w:cs="Times New Roman"/>
                <w:b/>
              </w:rPr>
              <w:t>Command Explanation</w:t>
            </w:r>
          </w:p>
        </w:tc>
      </w:tr>
      <w:tr w:rsidR="0058376D" w14:paraId="115A890D" w14:textId="77777777" w:rsidTr="0058376D">
        <w:tc>
          <w:tcPr>
            <w:tcW w:w="3383" w:type="dxa"/>
          </w:tcPr>
          <w:p w14:paraId="54442A3E" w14:textId="77777777" w:rsidR="0058376D" w:rsidRDefault="0058376D" w:rsidP="0058376D">
            <w:pPr>
              <w:jc w:val="left"/>
              <w:rPr>
                <w:rFonts w:ascii="Consolas" w:hAnsi="Consolas"/>
              </w:rPr>
            </w:pPr>
            <w:proofErr w:type="gramStart"/>
            <w:r>
              <w:rPr>
                <w:rFonts w:ascii="Consolas" w:hAnsi="Consolas"/>
              </w:rPr>
              <w:t>gsn.</w:t>
            </w:r>
            <w:r w:rsidR="00B63BB5">
              <w:rPr>
                <w:rFonts w:ascii="Consolas" w:hAnsi="Consolas"/>
              </w:rPr>
              <w:t>G</w:t>
            </w:r>
            <w:proofErr w:type="gramEnd"/>
            <w:r w:rsidR="00B63BB5">
              <w:rPr>
                <w:rFonts w:ascii="Consolas" w:hAnsi="Consolas"/>
              </w:rPr>
              <w:t>1,</w:t>
            </w:r>
            <w:r>
              <w:rPr>
                <w:rFonts w:ascii="Consolas" w:hAnsi="Consolas"/>
              </w:rPr>
              <w:t xml:space="preserve"> gsn.c12, gsn.S3, gsn.Sn7, gsn.a5, gsn.j9 </w:t>
            </w:r>
          </w:p>
        </w:tc>
        <w:tc>
          <w:tcPr>
            <w:tcW w:w="6013" w:type="dxa"/>
          </w:tcPr>
          <w:p w14:paraId="56157C9D" w14:textId="77777777" w:rsidR="0058376D" w:rsidRPr="00B676D3" w:rsidRDefault="0058376D" w:rsidP="001F0BD7">
            <w:pPr>
              <w:rPr>
                <w:rFonts w:cs="Times New Roman"/>
              </w:rPr>
            </w:pPr>
            <w:r>
              <w:rPr>
                <w:rFonts w:cs="Times New Roman"/>
              </w:rPr>
              <w:t>Returns node element with given ID value.</w:t>
            </w:r>
          </w:p>
        </w:tc>
      </w:tr>
      <w:tr w:rsidR="00CD6F72" w14:paraId="66B62837" w14:textId="77777777" w:rsidTr="0058376D">
        <w:tc>
          <w:tcPr>
            <w:tcW w:w="3383" w:type="dxa"/>
          </w:tcPr>
          <w:p w14:paraId="59486E6B" w14:textId="77777777" w:rsidR="00CD6F72" w:rsidRDefault="00CD6F72" w:rsidP="0058376D">
            <w:pPr>
              <w:jc w:val="left"/>
              <w:rPr>
                <w:rFonts w:ascii="Consolas" w:hAnsi="Consolas"/>
              </w:rPr>
            </w:pPr>
            <w:r>
              <w:rPr>
                <w:rFonts w:ascii="Consolas" w:hAnsi="Consolas"/>
              </w:rPr>
              <w:t xml:space="preserve">gsn.CA1, </w:t>
            </w:r>
            <w:proofErr w:type="gramStart"/>
            <w:r>
              <w:rPr>
                <w:rFonts w:ascii="Consolas" w:hAnsi="Consolas"/>
              </w:rPr>
              <w:t>gsn.ERC</w:t>
            </w:r>
            <w:proofErr w:type="gramEnd"/>
            <w:r>
              <w:rPr>
                <w:rFonts w:ascii="Consolas" w:hAnsi="Consolas"/>
              </w:rPr>
              <w:t>1</w:t>
            </w:r>
            <w:r w:rsidR="00A71E27">
              <w:rPr>
                <w:rFonts w:ascii="Consolas" w:hAnsi="Consolas"/>
              </w:rPr>
              <w:t xml:space="preserve"> (For ID: E-RC1)</w:t>
            </w:r>
          </w:p>
        </w:tc>
        <w:tc>
          <w:tcPr>
            <w:tcW w:w="6013" w:type="dxa"/>
          </w:tcPr>
          <w:p w14:paraId="4AC0EFA3" w14:textId="77777777"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14:paraId="2CF7E459" w14:textId="77777777" w:rsidTr="0058376D">
        <w:tc>
          <w:tcPr>
            <w:tcW w:w="3383" w:type="dxa"/>
          </w:tcPr>
          <w:p w14:paraId="7531A450" w14:textId="77777777"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w:t>
            </w:r>
            <w:proofErr w:type="gramStart"/>
            <w:r w:rsidR="0058376D">
              <w:rPr>
                <w:rFonts w:ascii="Consolas" w:hAnsi="Consolas"/>
              </w:rPr>
              <w:t>gsn.s</w:t>
            </w:r>
            <w:proofErr w:type="gramEnd"/>
            <w:r w:rsidR="0058376D">
              <w:rPr>
                <w:rFonts w:ascii="Consolas" w:hAnsi="Consolas"/>
              </w:rPr>
              <w:t>_g2_t_g1</w:t>
            </w:r>
          </w:p>
        </w:tc>
        <w:tc>
          <w:tcPr>
            <w:tcW w:w="6013" w:type="dxa"/>
          </w:tcPr>
          <w:p w14:paraId="0C798534" w14:textId="77777777"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14:paraId="3EF77136" w14:textId="77777777" w:rsidTr="0058376D">
        <w:tc>
          <w:tcPr>
            <w:tcW w:w="3383" w:type="dxa"/>
          </w:tcPr>
          <w:p w14:paraId="3CFFF69C" w14:textId="77777777" w:rsidR="007262A9" w:rsidRDefault="007262A9" w:rsidP="001F0BD7">
            <w:pPr>
              <w:rPr>
                <w:rFonts w:ascii="Consolas" w:hAnsi="Consolas"/>
              </w:rPr>
            </w:pPr>
            <w:proofErr w:type="spellStart"/>
            <w:proofErr w:type="gramStart"/>
            <w:r>
              <w:rPr>
                <w:rFonts w:ascii="Consolas" w:hAnsi="Consolas"/>
              </w:rPr>
              <w:t>gsn.all.last</w:t>
            </w:r>
            <w:proofErr w:type="spellEnd"/>
            <w:proofErr w:type="gramEnd"/>
          </w:p>
        </w:tc>
        <w:tc>
          <w:tcPr>
            <w:tcW w:w="6013" w:type="dxa"/>
          </w:tcPr>
          <w:p w14:paraId="42A49510" w14:textId="77777777"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14:paraId="2B0AD3AD" w14:textId="77777777" w:rsidTr="0058376D">
        <w:tc>
          <w:tcPr>
            <w:tcW w:w="3383" w:type="dxa"/>
          </w:tcPr>
          <w:p w14:paraId="35BEFBC2" w14:textId="77777777" w:rsidR="007262A9" w:rsidRDefault="007262A9" w:rsidP="001F0BD7">
            <w:pPr>
              <w:rPr>
                <w:rFonts w:ascii="Consolas" w:hAnsi="Consolas"/>
              </w:rPr>
            </w:pPr>
            <w:proofErr w:type="spellStart"/>
            <w:proofErr w:type="gramStart"/>
            <w:r>
              <w:rPr>
                <w:rFonts w:ascii="Consolas" w:hAnsi="Consolas"/>
              </w:rPr>
              <w:t>gsn.solution</w:t>
            </w:r>
            <w:proofErr w:type="gramEnd"/>
            <w:r>
              <w:rPr>
                <w:rFonts w:ascii="Consolas" w:hAnsi="Consolas"/>
              </w:rPr>
              <w:t>.first</w:t>
            </w:r>
            <w:proofErr w:type="spellEnd"/>
          </w:p>
        </w:tc>
        <w:tc>
          <w:tcPr>
            <w:tcW w:w="6013" w:type="dxa"/>
          </w:tcPr>
          <w:p w14:paraId="7ACD24D4" w14:textId="77777777"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14:paraId="596754A9" w14:textId="77777777" w:rsidR="005F2D33" w:rsidRDefault="009F0804" w:rsidP="009941F0">
      <w:pPr>
        <w:pStyle w:val="Caption"/>
      </w:pPr>
      <w:r>
        <w:t xml:space="preserve">Table </w:t>
      </w:r>
      <w:fldSimple w:instr=" SEQ Table \* ARABIC ">
        <w:r w:rsidR="00170EBE">
          <w:rPr>
            <w:noProof/>
          </w:rPr>
          <w:t>6</w:t>
        </w:r>
      </w:fldSimple>
      <w:r>
        <w:t xml:space="preserve">: </w:t>
      </w:r>
      <w:proofErr w:type="spellStart"/>
      <w:r>
        <w:t>Astah</w:t>
      </w:r>
      <w:proofErr w:type="spellEnd"/>
      <w:r>
        <w:t xml:space="preserve"> GSN Driver Single Element Getters</w:t>
      </w:r>
    </w:p>
    <w:p w14:paraId="6C27B5CD" w14:textId="77777777" w:rsidR="009941F0" w:rsidRPr="009941F0" w:rsidRDefault="009941F0" w:rsidP="009941F0"/>
    <w:tbl>
      <w:tblPr>
        <w:tblStyle w:val="TableGrid"/>
        <w:tblW w:w="0" w:type="auto"/>
        <w:tblLook w:val="04A0" w:firstRow="1" w:lastRow="0" w:firstColumn="1" w:lastColumn="0" w:noHBand="0" w:noVBand="1"/>
      </w:tblPr>
      <w:tblGrid>
        <w:gridCol w:w="3383"/>
        <w:gridCol w:w="6013"/>
      </w:tblGrid>
      <w:tr w:rsidR="00681B9E" w14:paraId="23108E03" w14:textId="77777777" w:rsidTr="00E44B33">
        <w:tc>
          <w:tcPr>
            <w:tcW w:w="3383" w:type="dxa"/>
            <w:shd w:val="clear" w:color="auto" w:fill="28B4C8"/>
          </w:tcPr>
          <w:p w14:paraId="4A767494" w14:textId="77777777"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14:paraId="3D633C64" w14:textId="77777777" w:rsidR="00681B9E" w:rsidRPr="004A18DE" w:rsidRDefault="00681B9E" w:rsidP="001F0BD7">
            <w:pPr>
              <w:jc w:val="center"/>
              <w:rPr>
                <w:rFonts w:cs="Times New Roman"/>
                <w:b/>
              </w:rPr>
            </w:pPr>
            <w:r w:rsidRPr="004A18DE">
              <w:rPr>
                <w:rFonts w:cs="Times New Roman"/>
                <w:b/>
              </w:rPr>
              <w:t>Command Explanation</w:t>
            </w:r>
          </w:p>
        </w:tc>
      </w:tr>
      <w:tr w:rsidR="00681B9E" w14:paraId="3A72B7E5" w14:textId="77777777" w:rsidTr="001F0BD7">
        <w:tc>
          <w:tcPr>
            <w:tcW w:w="3383" w:type="dxa"/>
          </w:tcPr>
          <w:p w14:paraId="4D24E015" w14:textId="77777777" w:rsidR="00681B9E" w:rsidRDefault="00681B9E" w:rsidP="001F0BD7">
            <w:pPr>
              <w:jc w:val="left"/>
              <w:rPr>
                <w:rFonts w:ascii="Consolas" w:hAnsi="Consolas"/>
              </w:rPr>
            </w:pPr>
            <w:proofErr w:type="spellStart"/>
            <w:r>
              <w:rPr>
                <w:rFonts w:ascii="Consolas" w:hAnsi="Consolas"/>
              </w:rPr>
              <w:t>gsn.all</w:t>
            </w:r>
            <w:proofErr w:type="spellEnd"/>
            <w:r>
              <w:rPr>
                <w:rFonts w:ascii="Consolas" w:hAnsi="Consolas"/>
              </w:rPr>
              <w:t xml:space="preserve"> </w:t>
            </w:r>
          </w:p>
        </w:tc>
        <w:tc>
          <w:tcPr>
            <w:tcW w:w="6013" w:type="dxa"/>
          </w:tcPr>
          <w:p w14:paraId="1AB55B0D" w14:textId="77777777"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14:paraId="4BBEE4E5" w14:textId="77777777" w:rsidTr="001F0BD7">
        <w:tc>
          <w:tcPr>
            <w:tcW w:w="3383" w:type="dxa"/>
          </w:tcPr>
          <w:p w14:paraId="5E05B28B" w14:textId="77777777" w:rsidR="00681B9E" w:rsidRDefault="00681B9E" w:rsidP="001F0BD7">
            <w:pPr>
              <w:jc w:val="left"/>
              <w:rPr>
                <w:rFonts w:ascii="Consolas" w:hAnsi="Consolas"/>
              </w:rPr>
            </w:pPr>
            <w:proofErr w:type="spellStart"/>
            <w:proofErr w:type="gramStart"/>
            <w:r>
              <w:rPr>
                <w:rFonts w:ascii="Consolas" w:hAnsi="Consolas"/>
              </w:rPr>
              <w:t>gsn.nodes</w:t>
            </w:r>
            <w:proofErr w:type="spellEnd"/>
            <w:proofErr w:type="gramEnd"/>
          </w:p>
        </w:tc>
        <w:tc>
          <w:tcPr>
            <w:tcW w:w="6013" w:type="dxa"/>
          </w:tcPr>
          <w:p w14:paraId="1B9F5CFC" w14:textId="77777777" w:rsidR="00681B9E" w:rsidRPr="00CD6F72" w:rsidRDefault="00681B9E" w:rsidP="001F0BD7">
            <w:pPr>
              <w:rPr>
                <w:rFonts w:cs="Times New Roman"/>
                <w:i/>
              </w:rPr>
            </w:pPr>
            <w:r w:rsidRPr="00681B9E">
              <w:rPr>
                <w:rFonts w:cs="Times New Roman"/>
              </w:rPr>
              <w:t>Returns all node elements</w:t>
            </w:r>
          </w:p>
        </w:tc>
      </w:tr>
      <w:tr w:rsidR="00681B9E" w14:paraId="2AAA2FF0" w14:textId="77777777" w:rsidTr="001F0BD7">
        <w:tc>
          <w:tcPr>
            <w:tcW w:w="3383" w:type="dxa"/>
          </w:tcPr>
          <w:p w14:paraId="75600B9E" w14:textId="77777777" w:rsidR="00681B9E" w:rsidRDefault="00681B9E" w:rsidP="001F0BD7">
            <w:pPr>
              <w:jc w:val="left"/>
              <w:rPr>
                <w:rFonts w:ascii="Consolas" w:hAnsi="Consolas"/>
              </w:rPr>
            </w:pPr>
            <w:proofErr w:type="spellStart"/>
            <w:proofErr w:type="gramStart"/>
            <w:r>
              <w:rPr>
                <w:rFonts w:ascii="Consolas" w:hAnsi="Consolas"/>
              </w:rPr>
              <w:t>gsn.links</w:t>
            </w:r>
            <w:proofErr w:type="spellEnd"/>
            <w:proofErr w:type="gramEnd"/>
          </w:p>
        </w:tc>
        <w:tc>
          <w:tcPr>
            <w:tcW w:w="6013" w:type="dxa"/>
          </w:tcPr>
          <w:p w14:paraId="00AA91DB" w14:textId="77777777" w:rsidR="00681B9E" w:rsidRPr="00B676D3" w:rsidRDefault="00681B9E" w:rsidP="001F0BD7">
            <w:pPr>
              <w:rPr>
                <w:rFonts w:cs="Times New Roman"/>
              </w:rPr>
            </w:pPr>
            <w:r w:rsidRPr="00681B9E">
              <w:rPr>
                <w:rFonts w:cs="Times New Roman"/>
              </w:rPr>
              <w:t>Returns all link elements</w:t>
            </w:r>
          </w:p>
        </w:tc>
      </w:tr>
      <w:tr w:rsidR="00681B9E" w14:paraId="7162B448" w14:textId="77777777" w:rsidTr="001F0BD7">
        <w:tc>
          <w:tcPr>
            <w:tcW w:w="3383" w:type="dxa"/>
          </w:tcPr>
          <w:p w14:paraId="5DFDD890" w14:textId="77777777" w:rsidR="00681B9E" w:rsidRDefault="00681B9E" w:rsidP="001F0BD7">
            <w:pPr>
              <w:rPr>
                <w:rFonts w:ascii="Consolas" w:hAnsi="Consolas"/>
              </w:rPr>
            </w:pPr>
            <w:proofErr w:type="spellStart"/>
            <w:proofErr w:type="gramStart"/>
            <w:r>
              <w:rPr>
                <w:rFonts w:ascii="Consolas" w:hAnsi="Consolas"/>
              </w:rPr>
              <w:t>gsn.goal</w:t>
            </w:r>
            <w:proofErr w:type="spellEnd"/>
            <w:proofErr w:type="gramEnd"/>
          </w:p>
        </w:tc>
        <w:tc>
          <w:tcPr>
            <w:tcW w:w="6013" w:type="dxa"/>
          </w:tcPr>
          <w:p w14:paraId="6E69F180" w14:textId="77777777"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14:paraId="0E9B61FE" w14:textId="77777777" w:rsidTr="001F0BD7">
        <w:tc>
          <w:tcPr>
            <w:tcW w:w="3383" w:type="dxa"/>
          </w:tcPr>
          <w:p w14:paraId="72AB26DD" w14:textId="77777777" w:rsidR="00681B9E" w:rsidRDefault="00681B9E" w:rsidP="00681B9E">
            <w:pPr>
              <w:rPr>
                <w:rFonts w:ascii="Consolas" w:hAnsi="Consolas"/>
              </w:rPr>
            </w:pPr>
            <w:proofErr w:type="spellStart"/>
            <w:proofErr w:type="gramStart"/>
            <w:r>
              <w:rPr>
                <w:rFonts w:ascii="Consolas" w:hAnsi="Consolas"/>
              </w:rPr>
              <w:t>gsn.strategy</w:t>
            </w:r>
            <w:proofErr w:type="spellEnd"/>
            <w:proofErr w:type="gramEnd"/>
          </w:p>
        </w:tc>
        <w:tc>
          <w:tcPr>
            <w:tcW w:w="6013" w:type="dxa"/>
          </w:tcPr>
          <w:p w14:paraId="2AFEDE1A" w14:textId="77777777" w:rsidR="00681B9E" w:rsidRDefault="00681B9E" w:rsidP="00681B9E">
            <w:r w:rsidRPr="00890890">
              <w:t xml:space="preserve">Returns all </w:t>
            </w:r>
            <w:r>
              <w:t>Strategy</w:t>
            </w:r>
            <w:r w:rsidRPr="00890890">
              <w:t xml:space="preserve"> elements</w:t>
            </w:r>
          </w:p>
        </w:tc>
      </w:tr>
      <w:tr w:rsidR="00681B9E" w14:paraId="5C64752D" w14:textId="77777777" w:rsidTr="001F0BD7">
        <w:tc>
          <w:tcPr>
            <w:tcW w:w="3383" w:type="dxa"/>
          </w:tcPr>
          <w:p w14:paraId="7A0AF8E1" w14:textId="77777777" w:rsidR="00681B9E" w:rsidRDefault="00681B9E" w:rsidP="00681B9E">
            <w:pPr>
              <w:rPr>
                <w:rFonts w:ascii="Consolas" w:hAnsi="Consolas"/>
              </w:rPr>
            </w:pPr>
            <w:proofErr w:type="spellStart"/>
            <w:proofErr w:type="gramStart"/>
            <w:r>
              <w:rPr>
                <w:rFonts w:ascii="Consolas" w:hAnsi="Consolas"/>
              </w:rPr>
              <w:t>gsn.solution</w:t>
            </w:r>
            <w:proofErr w:type="spellEnd"/>
            <w:proofErr w:type="gramEnd"/>
          </w:p>
        </w:tc>
        <w:tc>
          <w:tcPr>
            <w:tcW w:w="6013" w:type="dxa"/>
          </w:tcPr>
          <w:p w14:paraId="11FAC501" w14:textId="77777777" w:rsidR="00681B9E" w:rsidRDefault="00681B9E" w:rsidP="00681B9E">
            <w:r w:rsidRPr="00890890">
              <w:t xml:space="preserve">Returns all </w:t>
            </w:r>
            <w:r>
              <w:t>Solution</w:t>
            </w:r>
            <w:r w:rsidRPr="00890890">
              <w:t xml:space="preserve"> elements</w:t>
            </w:r>
          </w:p>
        </w:tc>
      </w:tr>
      <w:tr w:rsidR="00681B9E" w14:paraId="01F385C9" w14:textId="77777777" w:rsidTr="001F0BD7">
        <w:tc>
          <w:tcPr>
            <w:tcW w:w="3383" w:type="dxa"/>
          </w:tcPr>
          <w:p w14:paraId="14F039EF" w14:textId="77777777" w:rsidR="00681B9E" w:rsidRDefault="00681B9E" w:rsidP="00681B9E">
            <w:pPr>
              <w:rPr>
                <w:rFonts w:ascii="Consolas" w:hAnsi="Consolas"/>
              </w:rPr>
            </w:pPr>
            <w:proofErr w:type="spellStart"/>
            <w:proofErr w:type="gramStart"/>
            <w:r>
              <w:rPr>
                <w:rFonts w:ascii="Consolas" w:hAnsi="Consolas"/>
              </w:rPr>
              <w:t>gsn.context</w:t>
            </w:r>
            <w:proofErr w:type="spellEnd"/>
            <w:proofErr w:type="gramEnd"/>
          </w:p>
        </w:tc>
        <w:tc>
          <w:tcPr>
            <w:tcW w:w="6013" w:type="dxa"/>
          </w:tcPr>
          <w:p w14:paraId="5EEB3F98" w14:textId="77777777" w:rsidR="00681B9E" w:rsidRDefault="00681B9E" w:rsidP="00681B9E">
            <w:r w:rsidRPr="00890890">
              <w:t xml:space="preserve">Returns all </w:t>
            </w:r>
            <w:r>
              <w:t>Context</w:t>
            </w:r>
            <w:r w:rsidRPr="00890890">
              <w:t xml:space="preserve"> elements</w:t>
            </w:r>
          </w:p>
        </w:tc>
      </w:tr>
      <w:tr w:rsidR="00681B9E" w14:paraId="7752D3A2" w14:textId="77777777" w:rsidTr="001F0BD7">
        <w:tc>
          <w:tcPr>
            <w:tcW w:w="3383" w:type="dxa"/>
          </w:tcPr>
          <w:p w14:paraId="76602225" w14:textId="77777777" w:rsidR="00681B9E" w:rsidRDefault="00681B9E" w:rsidP="00681B9E">
            <w:pPr>
              <w:rPr>
                <w:rFonts w:ascii="Consolas" w:hAnsi="Consolas"/>
              </w:rPr>
            </w:pPr>
            <w:proofErr w:type="spellStart"/>
            <w:proofErr w:type="gramStart"/>
            <w:r>
              <w:rPr>
                <w:rFonts w:ascii="Consolas" w:hAnsi="Consolas"/>
              </w:rPr>
              <w:t>gsn.assumption</w:t>
            </w:r>
            <w:proofErr w:type="spellEnd"/>
            <w:proofErr w:type="gramEnd"/>
          </w:p>
        </w:tc>
        <w:tc>
          <w:tcPr>
            <w:tcW w:w="6013" w:type="dxa"/>
          </w:tcPr>
          <w:p w14:paraId="610AD323" w14:textId="77777777" w:rsidR="00681B9E" w:rsidRDefault="00681B9E" w:rsidP="00681B9E">
            <w:r w:rsidRPr="00890890">
              <w:t xml:space="preserve">Returns all </w:t>
            </w:r>
            <w:r>
              <w:t>Assumption</w:t>
            </w:r>
            <w:r w:rsidRPr="00890890">
              <w:t xml:space="preserve"> elements</w:t>
            </w:r>
          </w:p>
        </w:tc>
      </w:tr>
      <w:tr w:rsidR="00681B9E" w14:paraId="4E659F75" w14:textId="77777777" w:rsidTr="001F0BD7">
        <w:tc>
          <w:tcPr>
            <w:tcW w:w="3383" w:type="dxa"/>
          </w:tcPr>
          <w:p w14:paraId="3F8DD999" w14:textId="77777777" w:rsidR="00681B9E" w:rsidRDefault="00681B9E" w:rsidP="00681B9E">
            <w:pPr>
              <w:rPr>
                <w:rFonts w:ascii="Consolas" w:hAnsi="Consolas"/>
              </w:rPr>
            </w:pPr>
            <w:proofErr w:type="spellStart"/>
            <w:proofErr w:type="gramStart"/>
            <w:r>
              <w:rPr>
                <w:rFonts w:ascii="Consolas" w:hAnsi="Consolas"/>
              </w:rPr>
              <w:t>gsn.justification</w:t>
            </w:r>
            <w:proofErr w:type="spellEnd"/>
            <w:proofErr w:type="gramEnd"/>
          </w:p>
        </w:tc>
        <w:tc>
          <w:tcPr>
            <w:tcW w:w="6013" w:type="dxa"/>
          </w:tcPr>
          <w:p w14:paraId="3FE1A437" w14:textId="77777777" w:rsidR="00681B9E" w:rsidRDefault="00681B9E" w:rsidP="00681B9E">
            <w:r w:rsidRPr="00890890">
              <w:t xml:space="preserve">Returns all </w:t>
            </w:r>
            <w:r>
              <w:t xml:space="preserve">Justification </w:t>
            </w:r>
            <w:r w:rsidRPr="00890890">
              <w:t>elements</w:t>
            </w:r>
          </w:p>
        </w:tc>
      </w:tr>
      <w:tr w:rsidR="00681B9E" w14:paraId="224BF53F" w14:textId="77777777" w:rsidTr="001F0BD7">
        <w:tc>
          <w:tcPr>
            <w:tcW w:w="3383" w:type="dxa"/>
          </w:tcPr>
          <w:p w14:paraId="2BA31E4D" w14:textId="77777777" w:rsidR="00681B9E" w:rsidRDefault="00681B9E" w:rsidP="00681B9E">
            <w:pPr>
              <w:rPr>
                <w:rFonts w:ascii="Consolas" w:hAnsi="Consolas"/>
              </w:rPr>
            </w:pPr>
            <w:proofErr w:type="spellStart"/>
            <w:proofErr w:type="gramStart"/>
            <w:r>
              <w:rPr>
                <w:rFonts w:ascii="Consolas" w:hAnsi="Consolas"/>
              </w:rPr>
              <w:t>gsn.assertedcontext</w:t>
            </w:r>
            <w:proofErr w:type="spellEnd"/>
            <w:proofErr w:type="gramEnd"/>
          </w:p>
        </w:tc>
        <w:tc>
          <w:tcPr>
            <w:tcW w:w="6013" w:type="dxa"/>
          </w:tcPr>
          <w:p w14:paraId="2BCE3ECC" w14:textId="77777777" w:rsidR="00681B9E" w:rsidRDefault="00681B9E" w:rsidP="00681B9E">
            <w:r w:rsidRPr="00890890">
              <w:t xml:space="preserve">Returns all </w:t>
            </w:r>
            <w:r>
              <w:t xml:space="preserve">Asserted Context (link) </w:t>
            </w:r>
            <w:r w:rsidRPr="00890890">
              <w:t>elements</w:t>
            </w:r>
          </w:p>
        </w:tc>
      </w:tr>
      <w:tr w:rsidR="00681B9E" w14:paraId="37159645" w14:textId="77777777" w:rsidTr="001F0BD7">
        <w:tc>
          <w:tcPr>
            <w:tcW w:w="3383" w:type="dxa"/>
          </w:tcPr>
          <w:p w14:paraId="570C4342" w14:textId="77777777" w:rsidR="00681B9E" w:rsidRDefault="00681B9E" w:rsidP="00681B9E">
            <w:pPr>
              <w:rPr>
                <w:rFonts w:ascii="Consolas" w:hAnsi="Consolas"/>
              </w:rPr>
            </w:pPr>
            <w:proofErr w:type="spellStart"/>
            <w:proofErr w:type="gramStart"/>
            <w:r>
              <w:rPr>
                <w:rFonts w:ascii="Consolas" w:hAnsi="Consolas"/>
              </w:rPr>
              <w:t>gsn.assertedinference</w:t>
            </w:r>
            <w:proofErr w:type="spellEnd"/>
            <w:proofErr w:type="gramEnd"/>
          </w:p>
        </w:tc>
        <w:tc>
          <w:tcPr>
            <w:tcW w:w="6013" w:type="dxa"/>
          </w:tcPr>
          <w:p w14:paraId="0C7D1EDC" w14:textId="77777777" w:rsidR="00681B9E" w:rsidRDefault="00681B9E" w:rsidP="00681B9E">
            <w:r w:rsidRPr="00890890">
              <w:t xml:space="preserve">Returns all </w:t>
            </w:r>
            <w:r>
              <w:t xml:space="preserve">Asserted Inference (link) </w:t>
            </w:r>
            <w:r w:rsidRPr="00890890">
              <w:t>elements</w:t>
            </w:r>
          </w:p>
        </w:tc>
      </w:tr>
      <w:tr w:rsidR="00681B9E" w14:paraId="38A31FC6" w14:textId="77777777" w:rsidTr="001F0BD7">
        <w:tc>
          <w:tcPr>
            <w:tcW w:w="3383" w:type="dxa"/>
          </w:tcPr>
          <w:p w14:paraId="52329F52" w14:textId="77777777" w:rsidR="00681B9E" w:rsidRDefault="00681B9E" w:rsidP="00681B9E">
            <w:pPr>
              <w:rPr>
                <w:rFonts w:ascii="Consolas" w:hAnsi="Consolas"/>
              </w:rPr>
            </w:pPr>
            <w:proofErr w:type="spellStart"/>
            <w:proofErr w:type="gramStart"/>
            <w:r>
              <w:rPr>
                <w:rFonts w:ascii="Consolas" w:hAnsi="Consolas"/>
              </w:rPr>
              <w:t>gsn.assertedevidence</w:t>
            </w:r>
            <w:proofErr w:type="spellEnd"/>
            <w:proofErr w:type="gramEnd"/>
          </w:p>
        </w:tc>
        <w:tc>
          <w:tcPr>
            <w:tcW w:w="6013" w:type="dxa"/>
          </w:tcPr>
          <w:p w14:paraId="7B16E6D9" w14:textId="77777777" w:rsidR="00681B9E" w:rsidRDefault="00681B9E" w:rsidP="009F0804">
            <w:pPr>
              <w:keepNext/>
            </w:pPr>
            <w:r w:rsidRPr="00890890">
              <w:t xml:space="preserve">Returns all </w:t>
            </w:r>
            <w:r>
              <w:t xml:space="preserve">Asserted Evidence (link) </w:t>
            </w:r>
            <w:r w:rsidRPr="00890890">
              <w:t>elements</w:t>
            </w:r>
          </w:p>
        </w:tc>
      </w:tr>
    </w:tbl>
    <w:p w14:paraId="6506BC07" w14:textId="77777777" w:rsidR="009941F0" w:rsidRDefault="009F0804" w:rsidP="009941F0">
      <w:pPr>
        <w:pStyle w:val="Caption"/>
        <w:rPr>
          <w:noProof/>
        </w:rPr>
      </w:pPr>
      <w:r>
        <w:t xml:space="preserve">Table </w:t>
      </w:r>
      <w:fldSimple w:instr=" SEQ Table \* ARABIC ">
        <w:r w:rsidR="00170EBE">
          <w:rPr>
            <w:noProof/>
          </w:rPr>
          <w:t>7</w:t>
        </w:r>
      </w:fldSimple>
      <w:r>
        <w:t xml:space="preserve">: </w:t>
      </w:r>
      <w:proofErr w:type="spellStart"/>
      <w:r>
        <w:t>Astah</w:t>
      </w:r>
      <w:proofErr w:type="spellEnd"/>
      <w:r>
        <w:t xml:space="preserve"> GSN Driver Multiple Element (List) </w:t>
      </w:r>
      <w:r>
        <w:rPr>
          <w:noProof/>
        </w:rPr>
        <w:t>Getters</w:t>
      </w:r>
    </w:p>
    <w:p w14:paraId="4E685539" w14:textId="77777777" w:rsidR="00181FA3" w:rsidRPr="00181FA3" w:rsidRDefault="00181FA3" w:rsidP="00181FA3"/>
    <w:p w14:paraId="139A4F24" w14:textId="77777777" w:rsidR="007F3A4D" w:rsidRDefault="007F3A4D" w:rsidP="007F3A4D">
      <w:r>
        <w:t xml:space="preserve">Some of the getters could be combined differently. For example, </w:t>
      </w:r>
      <w:proofErr w:type="spellStart"/>
      <w:proofErr w:type="gramStart"/>
      <w:r w:rsidRPr="00674CE1">
        <w:rPr>
          <w:rFonts w:ascii="Consolas" w:hAnsi="Consolas"/>
          <w:i/>
        </w:rPr>
        <w:t>gsn.goal</w:t>
      </w:r>
      <w:proofErr w:type="gramEnd"/>
      <w:r w:rsidRPr="00674CE1">
        <w:rPr>
          <w:rFonts w:ascii="Consolas" w:hAnsi="Consolas"/>
          <w:i/>
        </w:rPr>
        <w:t>.last.content.println</w:t>
      </w:r>
      <w:proofErr w:type="spellEnd"/>
      <w:r w:rsidRPr="00674CE1">
        <w:rPr>
          <w:rFonts w:ascii="Consolas" w:hAnsi="Consolas"/>
          <w:i/>
        </w:rPr>
        <w:t>()</w:t>
      </w:r>
      <w:r>
        <w:t xml:space="preserve"> and </w:t>
      </w:r>
      <w:proofErr w:type="spellStart"/>
      <w:r w:rsidRPr="00674CE1">
        <w:rPr>
          <w:rFonts w:ascii="Consolas" w:hAnsi="Consolas"/>
          <w:i/>
        </w:rPr>
        <w:t>gsn.goal.content.last.println</w:t>
      </w:r>
      <w:proofErr w:type="spellEnd"/>
      <w:r w:rsidRPr="00674CE1">
        <w:rPr>
          <w:rFonts w:ascii="Consolas" w:hAnsi="Consolas"/>
          <w:i/>
        </w:rPr>
        <w:t>()</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14:paraId="21DACCFB" w14:textId="77777777" w:rsidR="005F2D33" w:rsidRDefault="005F2D33" w:rsidP="007F3A4D"/>
    <w:p w14:paraId="61F675CD" w14:textId="77777777" w:rsidR="007F3A4D" w:rsidRDefault="007F3A4D" w:rsidP="00312FE2">
      <w:pPr>
        <w:pStyle w:val="Heading3"/>
        <w:numPr>
          <w:ilvl w:val="2"/>
          <w:numId w:val="1"/>
        </w:numPr>
      </w:pPr>
      <w:bookmarkStart w:id="280" w:name="_Toc46239672"/>
      <w:r w:rsidRPr="00312FE2">
        <w:t xml:space="preserve">Updating GSN </w:t>
      </w:r>
      <w:r w:rsidR="00E8656D">
        <w:t>M</w:t>
      </w:r>
      <w:r w:rsidRPr="00312FE2">
        <w:t>odels with EOL</w:t>
      </w:r>
      <w:bookmarkEnd w:id="280"/>
    </w:p>
    <w:p w14:paraId="4712114A" w14:textId="77777777" w:rsidR="00BA5394" w:rsidRPr="00BA5394" w:rsidRDefault="00BA5394" w:rsidP="00BA5394"/>
    <w:p w14:paraId="1B2E193B" w14:textId="77777777" w:rsidR="007F3A4D" w:rsidRDefault="007F3A4D" w:rsidP="007F3A4D">
      <w:r>
        <w:t xml:space="preserve">Updating elements command call setter class functions. Most of the element attributes can be set via </w:t>
      </w:r>
      <w:r w:rsidR="009C20A0">
        <w:t xml:space="preserve">the </w:t>
      </w:r>
      <w:r>
        <w:t>below commands. Getter and setter commands are the same. The only difference is setters</w:t>
      </w:r>
      <w:r w:rsidR="009941F0">
        <w:t xml:space="preserve"> </w:t>
      </w:r>
      <w:r>
        <w:lastRenderedPageBreak/>
        <w:t xml:space="preserve">require “=” character and new value after equals character. </w:t>
      </w:r>
      <w:r w:rsidR="003E17FF">
        <w:t xml:space="preserve">Table 8 indicates a few element </w:t>
      </w:r>
      <w:proofErr w:type="gramStart"/>
      <w:r w:rsidR="003E17FF">
        <w:t>update</w:t>
      </w:r>
      <w:proofErr w:type="gramEnd"/>
      <w:r w:rsidR="003E17FF">
        <w:t xml:space="preserve"> commands in </w:t>
      </w:r>
      <w:proofErr w:type="spellStart"/>
      <w:r w:rsidR="003E17FF">
        <w:t>Astah</w:t>
      </w:r>
      <w:proofErr w:type="spellEnd"/>
      <w:r w:rsidR="003E17FF">
        <w:t xml:space="preserve"> GSN driver.</w:t>
      </w:r>
    </w:p>
    <w:p w14:paraId="528A9BA3" w14:textId="77777777" w:rsidR="00236951" w:rsidRDefault="00236951" w:rsidP="007F3A4D"/>
    <w:tbl>
      <w:tblPr>
        <w:tblStyle w:val="TableGrid"/>
        <w:tblW w:w="0" w:type="auto"/>
        <w:tblLook w:val="04A0" w:firstRow="1" w:lastRow="0" w:firstColumn="1" w:lastColumn="0" w:noHBand="0" w:noVBand="1"/>
      </w:tblPr>
      <w:tblGrid>
        <w:gridCol w:w="3681"/>
        <w:gridCol w:w="1559"/>
        <w:gridCol w:w="4156"/>
      </w:tblGrid>
      <w:tr w:rsidR="007F3A4D" w14:paraId="19A7A6E4" w14:textId="77777777" w:rsidTr="00E44B33">
        <w:tc>
          <w:tcPr>
            <w:tcW w:w="3681" w:type="dxa"/>
            <w:shd w:val="clear" w:color="auto" w:fill="28B4C8"/>
          </w:tcPr>
          <w:p w14:paraId="2A81A6B1" w14:textId="77777777" w:rsidR="007F3A4D" w:rsidRPr="004A18DE" w:rsidRDefault="007F3A4D" w:rsidP="00082445">
            <w:pPr>
              <w:jc w:val="center"/>
              <w:rPr>
                <w:b/>
              </w:rPr>
            </w:pPr>
            <w:r w:rsidRPr="004A18DE">
              <w:rPr>
                <w:b/>
              </w:rPr>
              <w:t>Setter Commands</w:t>
            </w:r>
          </w:p>
        </w:tc>
        <w:tc>
          <w:tcPr>
            <w:tcW w:w="1559" w:type="dxa"/>
            <w:shd w:val="clear" w:color="auto" w:fill="28B4C8"/>
          </w:tcPr>
          <w:p w14:paraId="4AE48C0C" w14:textId="77777777" w:rsidR="007F3A4D" w:rsidRPr="004A18DE" w:rsidRDefault="007F3A4D" w:rsidP="00082445">
            <w:pPr>
              <w:jc w:val="center"/>
              <w:rPr>
                <w:b/>
              </w:rPr>
            </w:pPr>
            <w:r>
              <w:rPr>
                <w:b/>
              </w:rPr>
              <w:t>Type</w:t>
            </w:r>
          </w:p>
        </w:tc>
        <w:tc>
          <w:tcPr>
            <w:tcW w:w="4156" w:type="dxa"/>
            <w:shd w:val="clear" w:color="auto" w:fill="28B4C8"/>
          </w:tcPr>
          <w:p w14:paraId="3CDD8798" w14:textId="77777777" w:rsidR="007F3A4D" w:rsidRPr="004A18DE" w:rsidRDefault="007F3A4D" w:rsidP="00082445">
            <w:pPr>
              <w:jc w:val="center"/>
              <w:rPr>
                <w:b/>
              </w:rPr>
            </w:pPr>
            <w:r w:rsidRPr="004A18DE">
              <w:rPr>
                <w:b/>
              </w:rPr>
              <w:t>Command Explanation</w:t>
            </w:r>
          </w:p>
        </w:tc>
      </w:tr>
      <w:tr w:rsidR="007F3A4D" w14:paraId="3077C37C" w14:textId="77777777" w:rsidTr="00082445">
        <w:tc>
          <w:tcPr>
            <w:tcW w:w="3681" w:type="dxa"/>
          </w:tcPr>
          <w:p w14:paraId="4FBA360B" w14:textId="77777777" w:rsidR="007F3A4D" w:rsidRPr="004A18DE" w:rsidRDefault="0016189F" w:rsidP="00082445">
            <w:pPr>
              <w:jc w:val="left"/>
              <w:rPr>
                <w:rFonts w:ascii="Consolas" w:hAnsi="Consolas"/>
              </w:rPr>
            </w:pPr>
            <w:proofErr w:type="gramStart"/>
            <w:r>
              <w:rPr>
                <w:rFonts w:ascii="Consolas" w:hAnsi="Consolas"/>
              </w:rPr>
              <w:t>g</w:t>
            </w:r>
            <w:r w:rsidR="007F3A4D" w:rsidRPr="004A18DE">
              <w:rPr>
                <w:rFonts w:ascii="Consolas" w:hAnsi="Consolas"/>
              </w:rPr>
              <w:t>sn.</w:t>
            </w:r>
            <w:r w:rsidR="007F3A4D">
              <w:rPr>
                <w:rFonts w:ascii="Consolas" w:hAnsi="Consolas"/>
              </w:rPr>
              <w:t>sn13.content</w:t>
            </w:r>
            <w:proofErr w:type="gramEnd"/>
            <w:r w:rsidR="007F3A4D">
              <w:rPr>
                <w:rFonts w:ascii="Consolas" w:hAnsi="Consolas"/>
              </w:rPr>
              <w:t xml:space="preserve"> = “New content”;</w:t>
            </w:r>
          </w:p>
        </w:tc>
        <w:tc>
          <w:tcPr>
            <w:tcW w:w="1559" w:type="dxa"/>
          </w:tcPr>
          <w:p w14:paraId="35B82D32" w14:textId="77777777" w:rsidR="007F3A4D" w:rsidRDefault="007F3A4D" w:rsidP="00082445">
            <w:r>
              <w:t>String</w:t>
            </w:r>
          </w:p>
        </w:tc>
        <w:tc>
          <w:tcPr>
            <w:tcW w:w="4156" w:type="dxa"/>
          </w:tcPr>
          <w:p w14:paraId="75AAB1E6" w14:textId="77777777" w:rsidR="007F3A4D" w:rsidRDefault="007F3A4D" w:rsidP="00082445">
            <w:r>
              <w:t xml:space="preserve">Updates </w:t>
            </w:r>
            <w:r w:rsidR="009C20A0">
              <w:t xml:space="preserve">the </w:t>
            </w:r>
            <w:r>
              <w:t>given element’s content value</w:t>
            </w:r>
          </w:p>
        </w:tc>
      </w:tr>
      <w:tr w:rsidR="007F3A4D" w14:paraId="217611F5" w14:textId="77777777" w:rsidTr="00082445">
        <w:tc>
          <w:tcPr>
            <w:tcW w:w="3681" w:type="dxa"/>
          </w:tcPr>
          <w:p w14:paraId="7D933A7E" w14:textId="77777777"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14:paraId="1437FACC" w14:textId="77777777" w:rsidR="007F3A4D" w:rsidRDefault="007F3A4D" w:rsidP="00082445">
            <w:r>
              <w:t>String</w:t>
            </w:r>
          </w:p>
        </w:tc>
        <w:tc>
          <w:tcPr>
            <w:tcW w:w="4156" w:type="dxa"/>
          </w:tcPr>
          <w:p w14:paraId="429D23E0" w14:textId="77777777" w:rsidR="007F3A4D" w:rsidRDefault="007F3A4D" w:rsidP="00082445">
            <w:r>
              <w:t xml:space="preserve">Updates </w:t>
            </w:r>
            <w:r w:rsidR="00826E69">
              <w:t xml:space="preserve">the </w:t>
            </w:r>
            <w:r>
              <w:t>given element’s ID (ID attributes must be unique!)</w:t>
            </w:r>
          </w:p>
        </w:tc>
      </w:tr>
      <w:tr w:rsidR="007F3A4D" w14:paraId="6593CF9A" w14:textId="77777777" w:rsidTr="00082445">
        <w:tc>
          <w:tcPr>
            <w:tcW w:w="3681" w:type="dxa"/>
          </w:tcPr>
          <w:p w14:paraId="499BA5B7" w14:textId="77777777"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14:paraId="733142C8" w14:textId="77777777" w:rsidR="007F3A4D" w:rsidRDefault="007F3A4D" w:rsidP="00082445">
            <w:r>
              <w:t>String</w:t>
            </w:r>
          </w:p>
        </w:tc>
        <w:tc>
          <w:tcPr>
            <w:tcW w:w="4156" w:type="dxa"/>
          </w:tcPr>
          <w:p w14:paraId="43DBE2AD" w14:textId="77777777" w:rsidR="007F3A4D" w:rsidRDefault="007F3A4D" w:rsidP="00082445">
            <w:r>
              <w:t xml:space="preserve">Updates given element’s </w:t>
            </w:r>
            <w:proofErr w:type="spellStart"/>
            <w:r>
              <w:t>xmi:id</w:t>
            </w:r>
            <w:proofErr w:type="spellEnd"/>
            <w:r>
              <w:t xml:space="preserve"> attribute. However, </w:t>
            </w:r>
            <w:proofErr w:type="spellStart"/>
            <w:r>
              <w:t>Astah</w:t>
            </w:r>
            <w:proofErr w:type="spellEnd"/>
            <w:r>
              <w:t xml:space="preserve"> GSN generates unique </w:t>
            </w:r>
            <w:proofErr w:type="spellStart"/>
            <w:r>
              <w:t>xmi:id</w:t>
            </w:r>
            <w:proofErr w:type="spellEnd"/>
            <w:r>
              <w:t xml:space="preserve"> values based on model and element location. </w:t>
            </w:r>
            <w:r w:rsidRPr="00233AD6">
              <w:t>Therefore, using this command can corrupt the model file.</w:t>
            </w:r>
          </w:p>
        </w:tc>
      </w:tr>
      <w:tr w:rsidR="007F3A4D" w14:paraId="14389E21" w14:textId="77777777" w:rsidTr="00082445">
        <w:tc>
          <w:tcPr>
            <w:tcW w:w="3681" w:type="dxa"/>
          </w:tcPr>
          <w:p w14:paraId="72902F18" w14:textId="77777777"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proofErr w:type="spellStart"/>
            <w:proofErr w:type="gramStart"/>
            <w:r w:rsidR="007F3A4D" w:rsidRPr="00284EAC">
              <w:rPr>
                <w:rFonts w:ascii="Consolas" w:hAnsi="Consolas"/>
              </w:rPr>
              <w:t>ARM:ArgumentReasoning</w:t>
            </w:r>
            <w:proofErr w:type="spellEnd"/>
            <w:proofErr w:type="gramEnd"/>
            <w:r w:rsidR="007F3A4D">
              <w:rPr>
                <w:rFonts w:ascii="Consolas" w:hAnsi="Consolas"/>
              </w:rPr>
              <w:t>”;</w:t>
            </w:r>
          </w:p>
        </w:tc>
        <w:tc>
          <w:tcPr>
            <w:tcW w:w="1559" w:type="dxa"/>
          </w:tcPr>
          <w:p w14:paraId="206B97FE" w14:textId="77777777" w:rsidR="007F3A4D" w:rsidRDefault="007F3A4D" w:rsidP="00082445">
            <w:r>
              <w:t>String</w:t>
            </w:r>
          </w:p>
        </w:tc>
        <w:tc>
          <w:tcPr>
            <w:tcW w:w="4156" w:type="dxa"/>
          </w:tcPr>
          <w:p w14:paraId="5AB2B0E1" w14:textId="77777777" w:rsidR="007F3A4D" w:rsidRDefault="007F3A4D" w:rsidP="00082445">
            <w:r>
              <w:t xml:space="preserve">Updates given element’s </w:t>
            </w:r>
            <w:proofErr w:type="spellStart"/>
            <w:proofErr w:type="gramStart"/>
            <w:r>
              <w:t>xsi:type</w:t>
            </w:r>
            <w:proofErr w:type="spellEnd"/>
            <w:proofErr w:type="gramEnd"/>
            <w:r>
              <w:t xml:space="preserve"> attribute. Changing </w:t>
            </w:r>
            <w:proofErr w:type="spellStart"/>
            <w:proofErr w:type="gramStart"/>
            <w:r>
              <w:t>xsi:type</w:t>
            </w:r>
            <w:proofErr w:type="spellEnd"/>
            <w:proofErr w:type="gramEnd"/>
            <w:r>
              <w:t xml:space="preserve"> without changing id might corrupt model file.</w:t>
            </w:r>
          </w:p>
        </w:tc>
      </w:tr>
      <w:tr w:rsidR="007F3A4D" w14:paraId="18792C1E" w14:textId="77777777" w:rsidTr="00082445">
        <w:tc>
          <w:tcPr>
            <w:tcW w:w="3681" w:type="dxa"/>
          </w:tcPr>
          <w:p w14:paraId="5B170B2A" w14:textId="77777777" w:rsidR="007F3A4D" w:rsidRDefault="0016189F" w:rsidP="00082445">
            <w:pPr>
              <w:jc w:val="left"/>
              <w:rPr>
                <w:rFonts w:ascii="Consolas" w:hAnsi="Consolas"/>
              </w:rPr>
            </w:pPr>
            <w:r>
              <w:rPr>
                <w:rFonts w:ascii="Consolas" w:hAnsi="Consolas"/>
              </w:rPr>
              <w:t>g</w:t>
            </w:r>
            <w:r w:rsidR="007F3A4D">
              <w:rPr>
                <w:rFonts w:ascii="Consolas" w:hAnsi="Consolas"/>
              </w:rPr>
              <w:t>sn.t_s1_s_g</w:t>
            </w:r>
            <w:proofErr w:type="gramStart"/>
            <w:r w:rsidR="007F3A4D">
              <w:rPr>
                <w:rFonts w:ascii="Consolas" w:hAnsi="Consolas"/>
              </w:rPr>
              <w:t>1.target</w:t>
            </w:r>
            <w:proofErr w:type="gramEnd"/>
            <w:r w:rsidR="007F3A4D">
              <w:rPr>
                <w:rFonts w:ascii="Consolas" w:hAnsi="Consolas"/>
              </w:rPr>
              <w:t xml:space="preserve"> = gsn.sn7;</w:t>
            </w:r>
          </w:p>
        </w:tc>
        <w:tc>
          <w:tcPr>
            <w:tcW w:w="1559" w:type="dxa"/>
          </w:tcPr>
          <w:p w14:paraId="1E14266C" w14:textId="77777777" w:rsidR="007F3A4D" w:rsidRDefault="007F3A4D" w:rsidP="00082445">
            <w:r>
              <w:t>Node element</w:t>
            </w:r>
          </w:p>
        </w:tc>
        <w:tc>
          <w:tcPr>
            <w:tcW w:w="4156" w:type="dxa"/>
          </w:tcPr>
          <w:p w14:paraId="0612C0C0" w14:textId="77777777"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w:t>
            </w:r>
            <w:proofErr w:type="spellStart"/>
            <w:r>
              <w:t>xmi:id</w:t>
            </w:r>
            <w:proofErr w:type="spellEnd"/>
            <w:r>
              <w:t xml:space="preserve">. </w:t>
            </w:r>
            <w:r w:rsidR="0067504E">
              <w:t>The n</w:t>
            </w:r>
            <w:r>
              <w:t xml:space="preserve">ew value must be </w:t>
            </w:r>
            <w:r w:rsidR="0067504E">
              <w:t xml:space="preserve">a </w:t>
            </w:r>
            <w:r>
              <w:t>node element.</w:t>
            </w:r>
          </w:p>
        </w:tc>
      </w:tr>
      <w:tr w:rsidR="007F3A4D" w14:paraId="0DA4E34B" w14:textId="77777777" w:rsidTr="00082445">
        <w:tc>
          <w:tcPr>
            <w:tcW w:w="3681" w:type="dxa"/>
          </w:tcPr>
          <w:p w14:paraId="7B9E2E5F" w14:textId="77777777" w:rsidR="007F3A4D" w:rsidRDefault="0016189F" w:rsidP="00082445">
            <w:pPr>
              <w:jc w:val="left"/>
              <w:rPr>
                <w:rFonts w:ascii="Consolas" w:hAnsi="Consolas"/>
              </w:rPr>
            </w:pPr>
            <w:r>
              <w:rPr>
                <w:rFonts w:ascii="Consolas" w:hAnsi="Consolas"/>
              </w:rPr>
              <w:t>g</w:t>
            </w:r>
            <w:r w:rsidR="007F3A4D">
              <w:rPr>
                <w:rFonts w:ascii="Consolas" w:hAnsi="Consolas"/>
              </w:rPr>
              <w:t xml:space="preserve">sn.t_J1_s_G13.source = </w:t>
            </w:r>
            <w:proofErr w:type="gramStart"/>
            <w:r w:rsidR="007F3A4D">
              <w:rPr>
                <w:rFonts w:ascii="Consolas" w:hAnsi="Consolas"/>
              </w:rPr>
              <w:t>gsn.J</w:t>
            </w:r>
            <w:proofErr w:type="gramEnd"/>
            <w:r w:rsidR="007F3A4D">
              <w:rPr>
                <w:rFonts w:ascii="Consolas" w:hAnsi="Consolas"/>
              </w:rPr>
              <w:t>2;</w:t>
            </w:r>
          </w:p>
        </w:tc>
        <w:tc>
          <w:tcPr>
            <w:tcW w:w="1559" w:type="dxa"/>
          </w:tcPr>
          <w:p w14:paraId="7E65EA8B" w14:textId="77777777" w:rsidR="007F3A4D" w:rsidRDefault="007F3A4D" w:rsidP="00082445">
            <w:r>
              <w:t>Node element</w:t>
            </w:r>
          </w:p>
        </w:tc>
        <w:tc>
          <w:tcPr>
            <w:tcW w:w="4156" w:type="dxa"/>
          </w:tcPr>
          <w:p w14:paraId="26E3D667" w14:textId="77777777"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w:t>
            </w:r>
            <w:proofErr w:type="spellStart"/>
            <w:r>
              <w:t>xmi:id</w:t>
            </w:r>
            <w:proofErr w:type="spellEnd"/>
            <w:r>
              <w:t xml:space="preserve">. </w:t>
            </w:r>
            <w:r w:rsidR="0067504E">
              <w:t>The n</w:t>
            </w:r>
            <w:r>
              <w:t xml:space="preserve">ew value must be </w:t>
            </w:r>
            <w:r w:rsidR="0067504E">
              <w:t xml:space="preserve">a </w:t>
            </w:r>
            <w:r>
              <w:t>node element.</w:t>
            </w:r>
          </w:p>
        </w:tc>
      </w:tr>
      <w:tr w:rsidR="007F3A4D" w14:paraId="75A6F876" w14:textId="77777777" w:rsidTr="00082445">
        <w:tc>
          <w:tcPr>
            <w:tcW w:w="3681" w:type="dxa"/>
          </w:tcPr>
          <w:p w14:paraId="09B07EBA" w14:textId="77777777" w:rsidR="007F3A4D" w:rsidRDefault="0016189F" w:rsidP="00082445">
            <w:pPr>
              <w:jc w:val="left"/>
              <w:rPr>
                <w:rFonts w:ascii="Consolas" w:hAnsi="Consolas"/>
              </w:rPr>
            </w:pPr>
            <w:proofErr w:type="gramStart"/>
            <w:r>
              <w:rPr>
                <w:rFonts w:ascii="Consolas" w:hAnsi="Consolas"/>
              </w:rPr>
              <w:t>g</w:t>
            </w:r>
            <w:r w:rsidR="007F3A4D">
              <w:rPr>
                <w:rFonts w:ascii="Consolas" w:hAnsi="Consolas"/>
              </w:rPr>
              <w:t>sn.a12.gsntype</w:t>
            </w:r>
            <w:proofErr w:type="gramEnd"/>
            <w:r w:rsidR="007F3A4D">
              <w:rPr>
                <w:rFonts w:ascii="Consolas" w:hAnsi="Consolas"/>
              </w:rPr>
              <w:t xml:space="preserve"> = “goal”;</w:t>
            </w:r>
          </w:p>
        </w:tc>
        <w:tc>
          <w:tcPr>
            <w:tcW w:w="1559" w:type="dxa"/>
          </w:tcPr>
          <w:p w14:paraId="52FA6E2D" w14:textId="77777777" w:rsidR="007F3A4D" w:rsidRDefault="007F3A4D" w:rsidP="00082445">
            <w:r>
              <w:t>String</w:t>
            </w:r>
          </w:p>
        </w:tc>
        <w:tc>
          <w:tcPr>
            <w:tcW w:w="4156" w:type="dxa"/>
          </w:tcPr>
          <w:p w14:paraId="6C618E8F" w14:textId="77777777" w:rsidR="007F3A4D" w:rsidRDefault="007F3A4D" w:rsidP="00082445">
            <w:pPr>
              <w:keepNext/>
            </w:pPr>
            <w:r>
              <w:t xml:space="preserve">Updates </w:t>
            </w:r>
            <w:r w:rsidR="00B10542">
              <w:t xml:space="preserve">the </w:t>
            </w:r>
            <w:r>
              <w:t xml:space="preserve">given element’s type attribute. Changing </w:t>
            </w:r>
            <w:proofErr w:type="spellStart"/>
            <w:proofErr w:type="gramStart"/>
            <w:r>
              <w:t>xsi:type</w:t>
            </w:r>
            <w:proofErr w:type="spellEnd"/>
            <w:proofErr w:type="gramEnd"/>
            <w:r>
              <w:t xml:space="preserve"> without changing id might corrupt model file.</w:t>
            </w:r>
          </w:p>
        </w:tc>
      </w:tr>
    </w:tbl>
    <w:p w14:paraId="2196B217" w14:textId="77777777" w:rsidR="00236951" w:rsidRDefault="007F3A4D" w:rsidP="007341B9">
      <w:pPr>
        <w:pStyle w:val="Caption"/>
      </w:pPr>
      <w:r>
        <w:t xml:space="preserve">Table </w:t>
      </w:r>
      <w:fldSimple w:instr=" SEQ Table \* ARABIC ">
        <w:r w:rsidR="00170EBE">
          <w:rPr>
            <w:noProof/>
          </w:rPr>
          <w:t>8</w:t>
        </w:r>
      </w:fldSimple>
      <w:r>
        <w:t xml:space="preserve">: </w:t>
      </w:r>
      <w:proofErr w:type="spellStart"/>
      <w:r w:rsidRPr="002A28CA">
        <w:t>Astah</w:t>
      </w:r>
      <w:proofErr w:type="spellEnd"/>
      <w:r w:rsidRPr="002A28CA">
        <w:t xml:space="preserve"> GSN Driver Element </w:t>
      </w:r>
      <w:r>
        <w:t>S</w:t>
      </w:r>
      <w:r w:rsidRPr="002A28CA">
        <w:t>etters</w:t>
      </w:r>
    </w:p>
    <w:p w14:paraId="2D3AF380" w14:textId="77777777" w:rsidR="009756AF" w:rsidRPr="009756AF" w:rsidRDefault="009756AF" w:rsidP="009756AF">
      <w:pPr>
        <w:rPr>
          <w:sz w:val="8"/>
        </w:rPr>
      </w:pPr>
    </w:p>
    <w:p w14:paraId="499C327E" w14:textId="77777777" w:rsidR="007F3A4D" w:rsidRDefault="007F3A4D" w:rsidP="00312FE2">
      <w:pPr>
        <w:pStyle w:val="Heading3"/>
        <w:numPr>
          <w:ilvl w:val="2"/>
          <w:numId w:val="1"/>
        </w:numPr>
      </w:pPr>
      <w:bookmarkStart w:id="281" w:name="_Toc46239673"/>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281"/>
    </w:p>
    <w:p w14:paraId="0849E012" w14:textId="77777777" w:rsidR="00BA5394" w:rsidRPr="00BA5394" w:rsidRDefault="00BA5394" w:rsidP="00BA5394"/>
    <w:p w14:paraId="1525D348" w14:textId="77777777"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14:paraId="6727223B" w14:textId="77777777" w:rsidR="00236951" w:rsidRDefault="00236951" w:rsidP="007F3A4D"/>
    <w:tbl>
      <w:tblPr>
        <w:tblStyle w:val="TableGrid"/>
        <w:tblW w:w="0" w:type="auto"/>
        <w:tblLook w:val="04A0" w:firstRow="1" w:lastRow="0" w:firstColumn="1" w:lastColumn="0" w:noHBand="0" w:noVBand="1"/>
      </w:tblPr>
      <w:tblGrid>
        <w:gridCol w:w="4698"/>
        <w:gridCol w:w="4698"/>
      </w:tblGrid>
      <w:tr w:rsidR="007F3A4D" w14:paraId="4E8B7C46" w14:textId="77777777" w:rsidTr="00E44B33">
        <w:tc>
          <w:tcPr>
            <w:tcW w:w="4698" w:type="dxa"/>
            <w:shd w:val="clear" w:color="auto" w:fill="28B4C8"/>
          </w:tcPr>
          <w:p w14:paraId="635930A9" w14:textId="77777777" w:rsidR="007F3A4D" w:rsidRPr="0049347E" w:rsidRDefault="007F3A4D" w:rsidP="00082445">
            <w:pPr>
              <w:jc w:val="center"/>
              <w:rPr>
                <w:b/>
              </w:rPr>
            </w:pPr>
            <w:r w:rsidRPr="0049347E">
              <w:rPr>
                <w:b/>
              </w:rPr>
              <w:t>Creator Command</w:t>
            </w:r>
          </w:p>
        </w:tc>
        <w:tc>
          <w:tcPr>
            <w:tcW w:w="4698" w:type="dxa"/>
            <w:shd w:val="clear" w:color="auto" w:fill="28B4C8"/>
          </w:tcPr>
          <w:p w14:paraId="6FACAD91" w14:textId="77777777" w:rsidR="007F3A4D" w:rsidRPr="0049347E" w:rsidRDefault="007F3A4D" w:rsidP="00082445">
            <w:pPr>
              <w:jc w:val="center"/>
              <w:rPr>
                <w:b/>
              </w:rPr>
            </w:pPr>
            <w:r w:rsidRPr="0049347E">
              <w:rPr>
                <w:b/>
              </w:rPr>
              <w:t>Command Explanation</w:t>
            </w:r>
          </w:p>
        </w:tc>
      </w:tr>
      <w:tr w:rsidR="007F3A4D" w14:paraId="49FB371F" w14:textId="77777777" w:rsidTr="00082445">
        <w:tc>
          <w:tcPr>
            <w:tcW w:w="4698" w:type="dxa"/>
          </w:tcPr>
          <w:p w14:paraId="582B7926" w14:textId="77777777" w:rsidR="007F3A4D" w:rsidRPr="0049347E" w:rsidRDefault="007F3A4D" w:rsidP="00082445">
            <w:pPr>
              <w:rPr>
                <w:rFonts w:ascii="Consolas" w:hAnsi="Consolas"/>
              </w:rPr>
            </w:pPr>
            <w:r w:rsidRPr="0049347E">
              <w:rPr>
                <w:rFonts w:ascii="Consolas" w:hAnsi="Consolas"/>
              </w:rPr>
              <w:t xml:space="preserve">var </w:t>
            </w:r>
            <w:proofErr w:type="spellStart"/>
            <w:r w:rsidRPr="0049347E">
              <w:rPr>
                <w:rFonts w:ascii="Consolas" w:hAnsi="Consolas"/>
              </w:rPr>
              <w:t>newElement</w:t>
            </w:r>
            <w:proofErr w:type="spellEnd"/>
            <w:r w:rsidRPr="0049347E">
              <w:rPr>
                <w:rFonts w:ascii="Consolas" w:hAnsi="Consolas"/>
              </w:rPr>
              <w:t xml:space="preserve"> = new goal;</w:t>
            </w:r>
          </w:p>
        </w:tc>
        <w:tc>
          <w:tcPr>
            <w:tcW w:w="4698" w:type="dxa"/>
          </w:tcPr>
          <w:p w14:paraId="16D379FA" w14:textId="77777777"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14:paraId="6CF7D890" w14:textId="77777777" w:rsidTr="00082445">
        <w:tc>
          <w:tcPr>
            <w:tcW w:w="4698" w:type="dxa"/>
          </w:tcPr>
          <w:p w14:paraId="457E8F28" w14:textId="77777777" w:rsidR="007F3A4D" w:rsidRPr="0049347E" w:rsidRDefault="007F3A4D" w:rsidP="00082445">
            <w:pPr>
              <w:rPr>
                <w:rFonts w:ascii="Consolas" w:hAnsi="Consolas"/>
              </w:rPr>
            </w:pPr>
            <w:proofErr w:type="spellStart"/>
            <w:proofErr w:type="gramStart"/>
            <w:r w:rsidRPr="0049347E">
              <w:rPr>
                <w:rFonts w:ascii="Consolas" w:hAnsi="Consolas"/>
              </w:rPr>
              <w:t>gsn.all.append</w:t>
            </w:r>
            <w:proofErr w:type="spellEnd"/>
            <w:proofErr w:type="gramEnd"/>
            <w:r w:rsidRPr="0049347E">
              <w:rPr>
                <w:rFonts w:ascii="Consolas" w:hAnsi="Consolas"/>
              </w:rPr>
              <w:t xml:space="preserve"> = </w:t>
            </w:r>
            <w:proofErr w:type="spellStart"/>
            <w:r w:rsidRPr="0049347E">
              <w:rPr>
                <w:rFonts w:ascii="Consolas" w:hAnsi="Consolas"/>
              </w:rPr>
              <w:t>newElement</w:t>
            </w:r>
            <w:proofErr w:type="spellEnd"/>
            <w:r w:rsidRPr="0049347E">
              <w:rPr>
                <w:rFonts w:ascii="Consolas" w:hAnsi="Consolas"/>
              </w:rPr>
              <w:t>;</w:t>
            </w:r>
          </w:p>
        </w:tc>
        <w:tc>
          <w:tcPr>
            <w:tcW w:w="4698" w:type="dxa"/>
          </w:tcPr>
          <w:p w14:paraId="2346C4C7" w14:textId="77777777"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14:paraId="7B3BF715" w14:textId="77777777" w:rsidR="007F3A4D" w:rsidRDefault="007F3A4D" w:rsidP="007F3A4D">
      <w:pPr>
        <w:pStyle w:val="Caption"/>
      </w:pPr>
      <w:r>
        <w:t xml:space="preserve">Table </w:t>
      </w:r>
      <w:fldSimple w:instr=" SEQ Table \* ARABIC ">
        <w:r w:rsidR="00170EBE">
          <w:rPr>
            <w:noProof/>
          </w:rPr>
          <w:t>9</w:t>
        </w:r>
      </w:fldSimple>
      <w:r>
        <w:t xml:space="preserve">: </w:t>
      </w:r>
      <w:proofErr w:type="spellStart"/>
      <w:r>
        <w:t>Astah</w:t>
      </w:r>
      <w:proofErr w:type="spellEnd"/>
      <w:r>
        <w:t xml:space="preserve"> GSN Driver Element Creator Commands</w:t>
      </w:r>
    </w:p>
    <w:p w14:paraId="4682DAB0" w14:textId="77777777" w:rsidR="00236951" w:rsidRPr="00236951" w:rsidRDefault="00236951" w:rsidP="00236951"/>
    <w:p w14:paraId="250C67BB" w14:textId="77777777" w:rsidR="007F3A4D" w:rsidRDefault="00373CE3" w:rsidP="007F3A4D">
      <w:r>
        <w:t>The n</w:t>
      </w:r>
      <w:r w:rsidR="007F3A4D">
        <w:t xml:space="preserve">ew element’s attributes could be set </w:t>
      </w:r>
      <w:r>
        <w:t>in</w:t>
      </w:r>
      <w:r w:rsidR="007F3A4D">
        <w:t xml:space="preserve"> two different ways. Either updating the </w:t>
      </w:r>
      <w:proofErr w:type="spellStart"/>
      <w:r w:rsidR="007F3A4D" w:rsidRPr="00856CA8">
        <w:rPr>
          <w:i/>
        </w:rPr>
        <w:t>newElement</w:t>
      </w:r>
      <w:proofErr w:type="spellEnd"/>
      <w:r w:rsidR="007F3A4D">
        <w:t xml:space="preserve"> object like </w:t>
      </w:r>
      <w:proofErr w:type="spellStart"/>
      <w:r w:rsidR="007F3A4D" w:rsidRPr="00856CA8">
        <w:rPr>
          <w:rFonts w:ascii="Consolas" w:hAnsi="Consolas"/>
          <w:i/>
        </w:rPr>
        <w:t>newElement.content</w:t>
      </w:r>
      <w:proofErr w:type="spellEnd"/>
      <w:r w:rsidR="007F3A4D" w:rsidRPr="00856CA8">
        <w:rPr>
          <w:rFonts w:ascii="Consolas" w:hAnsi="Consolas"/>
          <w:i/>
        </w:rPr>
        <w:t xml:space="preserve"> = “test”;</w:t>
      </w:r>
      <w:r w:rsidR="007F3A4D">
        <w:t xml:space="preserve"> or accessing the last element and updating its attributes such as </w:t>
      </w:r>
      <w:proofErr w:type="spellStart"/>
      <w:proofErr w:type="gramStart"/>
      <w:r w:rsidR="007F3A4D" w:rsidRPr="00856CA8">
        <w:rPr>
          <w:rFonts w:ascii="Consolas" w:hAnsi="Consolas"/>
          <w:i/>
        </w:rPr>
        <w:t>gsn.all.last</w:t>
      </w:r>
      <w:proofErr w:type="gramEnd"/>
      <w:r w:rsidR="007F3A4D" w:rsidRPr="00856CA8">
        <w:rPr>
          <w:rFonts w:ascii="Consolas" w:hAnsi="Consolas"/>
          <w:i/>
        </w:rPr>
        <w:t>.content</w:t>
      </w:r>
      <w:proofErr w:type="spellEnd"/>
      <w:r w:rsidR="007F3A4D" w:rsidRPr="00856CA8">
        <w:rPr>
          <w:rFonts w:ascii="Consolas" w:hAnsi="Consolas"/>
          <w:i/>
        </w:rPr>
        <w:t xml:space="preserve"> = “test”;</w:t>
      </w:r>
      <w:r w:rsidR="007F3A4D">
        <w:t>.</w:t>
      </w:r>
    </w:p>
    <w:p w14:paraId="67F449F2" w14:textId="77777777" w:rsidR="005F2D33" w:rsidRPr="00856CA8" w:rsidRDefault="005F2D33" w:rsidP="007F3A4D"/>
    <w:p w14:paraId="21C5C107" w14:textId="77777777" w:rsidR="007F3A4D" w:rsidRDefault="007F3A4D" w:rsidP="00312FE2">
      <w:pPr>
        <w:pStyle w:val="Heading3"/>
        <w:numPr>
          <w:ilvl w:val="2"/>
          <w:numId w:val="1"/>
        </w:numPr>
      </w:pPr>
      <w:bookmarkStart w:id="282" w:name="_Toc46239674"/>
      <w:r w:rsidRPr="00312FE2">
        <w:t xml:space="preserve">Deleting </w:t>
      </w:r>
      <w:r w:rsidR="00A52AA8">
        <w:t>E</w:t>
      </w:r>
      <w:r w:rsidRPr="00312FE2">
        <w:t xml:space="preserve">lements in GSN </w:t>
      </w:r>
      <w:r w:rsidR="00A52AA8">
        <w:t>M</w:t>
      </w:r>
      <w:r w:rsidRPr="00312FE2">
        <w:t>odel with EOL</w:t>
      </w:r>
      <w:bookmarkEnd w:id="282"/>
    </w:p>
    <w:p w14:paraId="3A8AE38A" w14:textId="77777777" w:rsidR="00BA5394" w:rsidRPr="00BA5394" w:rsidRDefault="00BA5394" w:rsidP="00BA5394"/>
    <w:p w14:paraId="7D47EF3C" w14:textId="77777777"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14:paraId="4BB1C349" w14:textId="77777777" w:rsidR="00BA5394" w:rsidRDefault="00BA5394" w:rsidP="007F3A4D"/>
    <w:tbl>
      <w:tblPr>
        <w:tblStyle w:val="TableGrid"/>
        <w:tblW w:w="0" w:type="auto"/>
        <w:tblLook w:val="04A0" w:firstRow="1" w:lastRow="0" w:firstColumn="1" w:lastColumn="0" w:noHBand="0" w:noVBand="1"/>
      </w:tblPr>
      <w:tblGrid>
        <w:gridCol w:w="4698"/>
        <w:gridCol w:w="4698"/>
      </w:tblGrid>
      <w:tr w:rsidR="007F3A4D" w14:paraId="2360FBA5" w14:textId="77777777" w:rsidTr="00E44B33">
        <w:tc>
          <w:tcPr>
            <w:tcW w:w="4698" w:type="dxa"/>
            <w:shd w:val="clear" w:color="auto" w:fill="28B4C8"/>
          </w:tcPr>
          <w:p w14:paraId="7D9DB656" w14:textId="77777777"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14:paraId="2668F3E2" w14:textId="77777777" w:rsidR="007F3A4D" w:rsidRPr="0049347E" w:rsidRDefault="007F3A4D" w:rsidP="00082445">
            <w:pPr>
              <w:jc w:val="center"/>
              <w:rPr>
                <w:b/>
              </w:rPr>
            </w:pPr>
            <w:r w:rsidRPr="0049347E">
              <w:rPr>
                <w:b/>
              </w:rPr>
              <w:t>Command Explanation</w:t>
            </w:r>
          </w:p>
        </w:tc>
      </w:tr>
      <w:tr w:rsidR="007F3A4D" w14:paraId="29C3B563" w14:textId="77777777" w:rsidTr="00082445">
        <w:tc>
          <w:tcPr>
            <w:tcW w:w="4698" w:type="dxa"/>
          </w:tcPr>
          <w:p w14:paraId="5AA2BAE9" w14:textId="77777777" w:rsidR="007F3A4D" w:rsidRPr="0049347E" w:rsidRDefault="004C6638" w:rsidP="00082445">
            <w:pPr>
              <w:rPr>
                <w:rFonts w:ascii="Consolas" w:hAnsi="Consolas"/>
              </w:rPr>
            </w:pPr>
            <w:r>
              <w:rPr>
                <w:rFonts w:ascii="Consolas" w:hAnsi="Consolas"/>
              </w:rPr>
              <w:t>d</w:t>
            </w:r>
            <w:r w:rsidR="007F3A4D">
              <w:rPr>
                <w:rFonts w:ascii="Consolas" w:hAnsi="Consolas"/>
              </w:rPr>
              <w:t xml:space="preserve">elete </w:t>
            </w:r>
            <w:proofErr w:type="gramStart"/>
            <w:r w:rsidR="007F3A4D">
              <w:rPr>
                <w:rFonts w:ascii="Consolas" w:hAnsi="Consolas"/>
              </w:rPr>
              <w:t>gsn.G</w:t>
            </w:r>
            <w:proofErr w:type="gramEnd"/>
            <w:r w:rsidR="007F3A4D">
              <w:rPr>
                <w:rFonts w:ascii="Consolas" w:hAnsi="Consolas"/>
              </w:rPr>
              <w:t>10;</w:t>
            </w:r>
          </w:p>
        </w:tc>
        <w:tc>
          <w:tcPr>
            <w:tcW w:w="4698" w:type="dxa"/>
          </w:tcPr>
          <w:p w14:paraId="2FE971E9" w14:textId="77777777" w:rsidR="007F3A4D" w:rsidRPr="00DE7C7B" w:rsidRDefault="007F3A4D" w:rsidP="00082445">
            <w:pPr>
              <w:keepNext/>
            </w:pPr>
            <w:r>
              <w:t>Deletes given element/s.</w:t>
            </w:r>
          </w:p>
        </w:tc>
      </w:tr>
    </w:tbl>
    <w:p w14:paraId="54126437" w14:textId="77777777" w:rsidR="007F3A4D" w:rsidRDefault="007F3A4D" w:rsidP="007F3A4D">
      <w:pPr>
        <w:pStyle w:val="Caption"/>
      </w:pPr>
      <w:r>
        <w:t xml:space="preserve">Table </w:t>
      </w:r>
      <w:fldSimple w:instr=" SEQ Table \* ARABIC ">
        <w:r w:rsidR="00170EBE">
          <w:rPr>
            <w:noProof/>
          </w:rPr>
          <w:t>10</w:t>
        </w:r>
      </w:fldSimple>
      <w:r>
        <w:t xml:space="preserve">: </w:t>
      </w:r>
      <w:proofErr w:type="spellStart"/>
      <w:r>
        <w:t>Astah</w:t>
      </w:r>
      <w:proofErr w:type="spellEnd"/>
      <w:r>
        <w:t xml:space="preserve"> GSN Driver Element Delete Commands</w:t>
      </w:r>
    </w:p>
    <w:p w14:paraId="609B763C" w14:textId="77777777" w:rsidR="00236951" w:rsidRPr="00236951" w:rsidRDefault="00236951" w:rsidP="00236951"/>
    <w:p w14:paraId="4713B6FC" w14:textId="77777777" w:rsidR="007F3A4D" w:rsidRDefault="007F3A4D" w:rsidP="00312FE2">
      <w:pPr>
        <w:pStyle w:val="Heading3"/>
        <w:numPr>
          <w:ilvl w:val="2"/>
          <w:numId w:val="1"/>
        </w:numPr>
      </w:pPr>
      <w:bookmarkStart w:id="283" w:name="_Toc46239675"/>
      <w:r w:rsidRPr="00312FE2">
        <w:t xml:space="preserve">Epsilon Validation Language </w:t>
      </w:r>
      <w:r w:rsidR="00E25B44" w:rsidRPr="00312FE2">
        <w:t xml:space="preserve">(EVL) </w:t>
      </w:r>
      <w:r w:rsidR="00A52AA8">
        <w:t>U</w:t>
      </w:r>
      <w:r w:rsidRPr="00312FE2">
        <w:t>sage</w:t>
      </w:r>
      <w:bookmarkEnd w:id="283"/>
    </w:p>
    <w:p w14:paraId="5A5FBD8F" w14:textId="77777777" w:rsidR="00ED6737" w:rsidRPr="00ED6737" w:rsidRDefault="00ED6737" w:rsidP="00ED6737"/>
    <w:p w14:paraId="25F7F2E3" w14:textId="77777777" w:rsidR="00E00B08" w:rsidRDefault="00E00B08" w:rsidP="00E25B44">
      <w:r>
        <w:t xml:space="preserve">Running EVL or other Epsilon language script in </w:t>
      </w:r>
      <w:proofErr w:type="spellStart"/>
      <w:r>
        <w:t>Astah</w:t>
      </w:r>
      <w:proofErr w:type="spellEnd"/>
      <w:r>
        <w:t xml:space="preserve"> GSN models requires the same steps as running EOL scripts. First, you need to load the model, choose the </w:t>
      </w:r>
      <w:proofErr w:type="spellStart"/>
      <w:r>
        <w:t>Astah</w:t>
      </w:r>
      <w:proofErr w:type="spellEnd"/>
      <w:r>
        <w:t xml:space="preserve"> GSN XMI file, and create a new run configuration for EVL to run it. </w:t>
      </w:r>
    </w:p>
    <w:p w14:paraId="342DC36F" w14:textId="77777777" w:rsidR="00E25B44" w:rsidRDefault="00E25B44" w:rsidP="00E25B44">
      <w:r>
        <w:t>In this example, two different constraints added to the model. The first constraint covers all elements in the model so, its context is “</w:t>
      </w:r>
      <w:proofErr w:type="spellStart"/>
      <w:r>
        <w:t>gsn</w:t>
      </w:r>
      <w:proofErr w:type="spellEnd"/>
      <w:r>
        <w:t>”. This one checks the G1 element’s outgoing links. If the G1 element doesn’t</w:t>
      </w:r>
      <w:r w:rsidR="00EF56BF">
        <w:t xml:space="preserve"> have exactly two</w:t>
      </w:r>
      <w:r w:rsidR="00CE3DB1">
        <w:t xml:space="preserve"> outgoing</w:t>
      </w:r>
      <w:r>
        <w:t xml:space="preserve"> links, it will give an error and will print the error message.</w:t>
      </w:r>
    </w:p>
    <w:p w14:paraId="5AAF526A" w14:textId="77777777"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14:paraId="12F9853A" w14:textId="77777777" w:rsidR="00ED6737" w:rsidRDefault="00ED6737" w:rsidP="00E25B44">
      <w:pPr>
        <w:rPr>
          <w:u w:val="single"/>
        </w:rPr>
      </w:pPr>
    </w:p>
    <w:p w14:paraId="0978B7F3" w14:textId="77777777" w:rsidR="00EF56BF" w:rsidRDefault="00EF56BF" w:rsidP="00E25B44">
      <w:pPr>
        <w:rPr>
          <w:u w:val="single"/>
        </w:rPr>
      </w:pPr>
    </w:p>
    <w:p w14:paraId="77358964" w14:textId="77777777" w:rsidR="00ED6737" w:rsidRDefault="00ED6737" w:rsidP="00E25B44">
      <w:pPr>
        <w:rPr>
          <w:u w:val="single"/>
        </w:rPr>
      </w:pPr>
    </w:p>
    <w:p w14:paraId="5BE4B04C" w14:textId="77777777" w:rsidR="00ED6737" w:rsidRDefault="00ED6737" w:rsidP="00E25B44">
      <w:pPr>
        <w:rPr>
          <w:u w:val="single"/>
        </w:rPr>
      </w:pPr>
    </w:p>
    <w:p w14:paraId="6F4C2DE5" w14:textId="77777777" w:rsidR="00ED6737" w:rsidRPr="00446122" w:rsidRDefault="00ED6737" w:rsidP="00E25B44">
      <w:pPr>
        <w:rPr>
          <w:u w:val="single"/>
        </w:rPr>
      </w:pPr>
    </w:p>
    <w:tbl>
      <w:tblPr>
        <w:tblStyle w:val="TableGrid"/>
        <w:tblW w:w="0" w:type="auto"/>
        <w:tblLook w:val="04A0" w:firstRow="1" w:lastRow="0" w:firstColumn="1" w:lastColumn="0" w:noHBand="0" w:noVBand="1"/>
      </w:tblPr>
      <w:tblGrid>
        <w:gridCol w:w="9396"/>
      </w:tblGrid>
      <w:tr w:rsidR="009035AF" w14:paraId="43CFA7CA" w14:textId="77777777" w:rsidTr="009035AF">
        <w:tc>
          <w:tcPr>
            <w:tcW w:w="9396" w:type="dxa"/>
            <w:shd w:val="clear" w:color="auto" w:fill="F2F2F2" w:themeFill="background1" w:themeFillShade="F2"/>
          </w:tcPr>
          <w:p w14:paraId="5889A5AC" w14:textId="77777777"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w:t>
            </w:r>
            <w:proofErr w:type="spellStart"/>
            <w:r w:rsidRPr="00881EDC">
              <w:rPr>
                <w:rFonts w:ascii="Consolas" w:hAnsi="Consolas" w:cs="Consolas"/>
                <w:color w:val="000000"/>
                <w:szCs w:val="20"/>
              </w:rPr>
              <w:t>gsn</w:t>
            </w:r>
            <w:proofErr w:type="spellEnd"/>
            <w:r w:rsidRPr="00881EDC">
              <w:rPr>
                <w:rFonts w:ascii="Consolas" w:hAnsi="Consolas" w:cs="Consolas"/>
                <w:color w:val="000000"/>
                <w:szCs w:val="20"/>
              </w:rPr>
              <w:t xml:space="preserve"> {</w:t>
            </w:r>
          </w:p>
          <w:p w14:paraId="33A59E83" w14:textId="77777777"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14:paraId="73BED80F" w14:textId="77777777"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proofErr w:type="gramStart"/>
            <w:r w:rsidR="00881EDC" w:rsidRPr="00881EDC">
              <w:rPr>
                <w:rFonts w:ascii="Consolas" w:hAnsi="Consolas" w:cs="Consolas"/>
                <w:i/>
                <w:iCs/>
                <w:color w:val="2A00FF"/>
                <w:szCs w:val="20"/>
              </w:rPr>
              <w:t>self</w:t>
            </w:r>
            <w:r w:rsidR="00881EDC" w:rsidRPr="00881EDC">
              <w:rPr>
                <w:rFonts w:ascii="Consolas" w:hAnsi="Consolas" w:cs="Consolas"/>
                <w:color w:val="000000"/>
                <w:szCs w:val="20"/>
              </w:rPr>
              <w:t>.g</w:t>
            </w:r>
            <w:proofErr w:type="gramEnd"/>
            <w:r w:rsidR="00881EDC" w:rsidRPr="00881EDC">
              <w:rPr>
                <w:rFonts w:ascii="Consolas" w:hAnsi="Consolas" w:cs="Consolas"/>
                <w:color w:val="000000"/>
                <w:szCs w:val="20"/>
              </w:rPr>
              <w:t>1.</w:t>
            </w:r>
            <w:r w:rsidR="00711A85">
              <w:rPr>
                <w:rFonts w:ascii="Consolas" w:hAnsi="Consolas" w:cs="Consolas"/>
                <w:color w:val="000000"/>
                <w:szCs w:val="20"/>
              </w:rPr>
              <w:t>source</w:t>
            </w:r>
            <w:r w:rsidR="00881EDC" w:rsidRPr="00881EDC">
              <w:rPr>
                <w:rFonts w:ascii="Consolas" w:hAnsi="Consolas" w:cs="Consolas"/>
                <w:color w:val="000000"/>
                <w:szCs w:val="20"/>
              </w:rPr>
              <w:t>.size() == 2</w:t>
            </w:r>
          </w:p>
          <w:p w14:paraId="7B73BACC" w14:textId="77777777"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14:paraId="21D20DFC" w14:textId="77777777"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14:paraId="126F495A" w14:textId="77777777"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14:paraId="525DBC23" w14:textId="77777777" w:rsidR="00881EDC" w:rsidRPr="00881EDC" w:rsidRDefault="00881EDC" w:rsidP="00881EDC">
            <w:pPr>
              <w:autoSpaceDE w:val="0"/>
              <w:autoSpaceDN w:val="0"/>
              <w:adjustRightInd w:val="0"/>
              <w:rPr>
                <w:rFonts w:ascii="Consolas" w:hAnsi="Consolas" w:cs="Consolas"/>
                <w:szCs w:val="20"/>
              </w:rPr>
            </w:pPr>
          </w:p>
          <w:p w14:paraId="71077EA0" w14:textId="77777777"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14:paraId="4791C041"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w:t>
            </w:r>
            <w:proofErr w:type="spellStart"/>
            <w:proofErr w:type="gramStart"/>
            <w:r w:rsidR="00704FB7" w:rsidRPr="00704FB7">
              <w:rPr>
                <w:rFonts w:ascii="Consolas" w:hAnsi="Consolas" w:cs="Consolas"/>
                <w:color w:val="000000"/>
                <w:szCs w:val="20"/>
              </w:rPr>
              <w:t>emptyGoalContent</w:t>
            </w:r>
            <w:proofErr w:type="spellEnd"/>
            <w:r w:rsidR="00704FB7" w:rsidRPr="00704FB7">
              <w:rPr>
                <w:rFonts w:ascii="Consolas" w:hAnsi="Consolas" w:cs="Consolas"/>
                <w:color w:val="000000"/>
                <w:szCs w:val="20"/>
              </w:rPr>
              <w:t xml:space="preserve">  {</w:t>
            </w:r>
            <w:proofErr w:type="gramEnd"/>
          </w:p>
          <w:p w14:paraId="3D894878"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roofErr w:type="gramEnd"/>
          </w:p>
          <w:p w14:paraId="56ADE8AD"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14:paraId="68C420D1"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w:t>
            </w:r>
            <w:proofErr w:type="spellStart"/>
            <w:proofErr w:type="gramStart"/>
            <w:r w:rsidR="00704FB7" w:rsidRPr="00704FB7">
              <w:rPr>
                <w:rFonts w:ascii="Consolas" w:hAnsi="Consolas" w:cs="Consolas"/>
                <w:color w:val="000000"/>
                <w:szCs w:val="20"/>
              </w:rPr>
              <w:t>emptyGoals</w:t>
            </w:r>
            <w:proofErr w:type="spellEnd"/>
            <w:r w:rsidR="00704FB7" w:rsidRPr="00704FB7">
              <w:rPr>
                <w:rFonts w:ascii="Consolas" w:hAnsi="Consolas" w:cs="Consolas"/>
                <w:color w:val="000000"/>
                <w:szCs w:val="20"/>
              </w:rPr>
              <w:t xml:space="preserve"> :</w:t>
            </w:r>
            <w:proofErr w:type="gramEnd"/>
            <w:r w:rsidR="00704FB7" w:rsidRPr="00704FB7">
              <w:rPr>
                <w:rFonts w:ascii="Consolas" w:hAnsi="Consolas" w:cs="Consolas"/>
                <w:color w:val="000000"/>
                <w:szCs w:val="20"/>
              </w:rPr>
              <w:t xml:space="preserve">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14:paraId="472BE850"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xml:space="preserve">// Loop over every Goal </w:t>
            </w:r>
            <w:proofErr w:type="gramStart"/>
            <w:r w:rsidR="00704FB7" w:rsidRPr="00704FB7">
              <w:rPr>
                <w:rFonts w:ascii="Consolas" w:hAnsi="Consolas" w:cs="Consolas"/>
                <w:color w:val="3F7F5F"/>
                <w:szCs w:val="20"/>
              </w:rPr>
              <w:t>elements</w:t>
            </w:r>
            <w:proofErr w:type="gramEnd"/>
          </w:p>
          <w:p w14:paraId="7A7C1E99"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for</w:t>
            </w:r>
            <w:r w:rsidR="00704FB7" w:rsidRPr="00704FB7">
              <w:rPr>
                <w:rFonts w:ascii="Consolas" w:hAnsi="Consolas" w:cs="Consolas"/>
                <w:color w:val="000000"/>
                <w:szCs w:val="20"/>
              </w:rPr>
              <w:t>(</w:t>
            </w:r>
            <w:proofErr w:type="gramEnd"/>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proofErr w:type="spellStart"/>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roofErr w:type="spellEnd"/>
            <w:r w:rsidR="00704FB7" w:rsidRPr="00704FB7">
              <w:rPr>
                <w:rFonts w:ascii="Consolas" w:hAnsi="Consolas" w:cs="Consolas"/>
                <w:color w:val="000000"/>
                <w:szCs w:val="20"/>
              </w:rPr>
              <w:t>){</w:t>
            </w:r>
          </w:p>
          <w:p w14:paraId="06AED61C"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14:paraId="7C58B3D4"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if</w:t>
            </w:r>
            <w:r w:rsidR="00704FB7" w:rsidRPr="00704FB7">
              <w:rPr>
                <w:rFonts w:ascii="Consolas" w:hAnsi="Consolas" w:cs="Consolas"/>
                <w:color w:val="000000"/>
                <w:szCs w:val="20"/>
              </w:rPr>
              <w:t>(</w:t>
            </w:r>
            <w:proofErr w:type="spellStart"/>
            <w:proofErr w:type="gramEnd"/>
            <w:r w:rsidR="00704FB7" w:rsidRPr="00704FB7">
              <w:rPr>
                <w:rFonts w:ascii="Consolas" w:hAnsi="Consolas" w:cs="Consolas"/>
                <w:color w:val="000000"/>
                <w:szCs w:val="20"/>
              </w:rPr>
              <w:t>g.content</w:t>
            </w:r>
            <w:proofErr w:type="spellEnd"/>
            <w:r w:rsidR="00704FB7" w:rsidRPr="00704FB7">
              <w:rPr>
                <w:rFonts w:ascii="Consolas" w:hAnsi="Consolas" w:cs="Consolas"/>
                <w:color w:val="000000"/>
                <w:szCs w:val="20"/>
              </w:rPr>
              <w:t xml:space="preserve">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14:paraId="71F7CD0A"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14:paraId="4A81F0BE"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spellStart"/>
            <w:r w:rsidR="00704FB7" w:rsidRPr="00704FB7">
              <w:rPr>
                <w:rFonts w:ascii="Consolas" w:hAnsi="Consolas" w:cs="Consolas"/>
                <w:color w:val="000000"/>
                <w:szCs w:val="20"/>
              </w:rPr>
              <w:t>emptyGoals.add</w:t>
            </w:r>
            <w:proofErr w:type="spellEnd"/>
            <w:r w:rsidR="00704FB7" w:rsidRPr="00704FB7">
              <w:rPr>
                <w:rFonts w:ascii="Consolas" w:hAnsi="Consolas" w:cs="Consolas"/>
                <w:color w:val="000000"/>
                <w:szCs w:val="20"/>
              </w:rPr>
              <w:t>(g.id);</w:t>
            </w:r>
          </w:p>
          <w:p w14:paraId="75FD8974"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1A8F1E94"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7F94DBEB" w14:textId="77777777"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14:paraId="0CC5C381"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14:paraId="19E9EC87" w14:textId="77777777"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if</w:t>
            </w:r>
            <w:r w:rsidR="00704FB7" w:rsidRPr="00704FB7">
              <w:rPr>
                <w:rFonts w:ascii="Consolas" w:hAnsi="Consolas" w:cs="Consolas"/>
                <w:color w:val="000000"/>
                <w:szCs w:val="20"/>
              </w:rPr>
              <w:t>(</w:t>
            </w:r>
            <w:proofErr w:type="spellStart"/>
            <w:proofErr w:type="gramEnd"/>
            <w:r w:rsidR="00704FB7" w:rsidRPr="00704FB7">
              <w:rPr>
                <w:rFonts w:ascii="Consolas" w:hAnsi="Consolas" w:cs="Consolas"/>
                <w:color w:val="000000"/>
                <w:szCs w:val="20"/>
              </w:rPr>
              <w:t>emptyGoals.isEmpty</w:t>
            </w:r>
            <w:proofErr w:type="spellEnd"/>
            <w:r w:rsidR="00704FB7" w:rsidRPr="00704FB7">
              <w:rPr>
                <w:rFonts w:ascii="Consolas" w:hAnsi="Consolas" w:cs="Consolas"/>
                <w:color w:val="000000"/>
                <w:szCs w:val="20"/>
              </w:rPr>
              <w:t>){</w:t>
            </w:r>
          </w:p>
          <w:p w14:paraId="3E23C784"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14:paraId="7DA9EFF0"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7B66B3FC"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roofErr w:type="gramEnd"/>
          </w:p>
          <w:p w14:paraId="2E13B6AB"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14:paraId="45539C28"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339A82CC"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4998A4E6"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14:paraId="7FFAEEC2"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w:t>
            </w:r>
            <w:proofErr w:type="spellStart"/>
            <w:r w:rsidR="00704FB7" w:rsidRPr="00704FB7">
              <w:rPr>
                <w:rFonts w:ascii="Consolas" w:hAnsi="Consolas" w:cs="Consolas"/>
                <w:color w:val="000000"/>
                <w:szCs w:val="20"/>
              </w:rPr>
              <w:t>emptyGoals</w:t>
            </w:r>
            <w:proofErr w:type="spellEnd"/>
            <w:r w:rsidR="00704FB7" w:rsidRPr="00704FB7">
              <w:rPr>
                <w:rFonts w:ascii="Consolas" w:hAnsi="Consolas" w:cs="Consolas"/>
                <w:color w:val="000000"/>
                <w:szCs w:val="20"/>
              </w:rPr>
              <w:t xml:space="preserve"> + </w:t>
            </w:r>
            <w:r w:rsidR="00704FB7" w:rsidRPr="00704FB7">
              <w:rPr>
                <w:rFonts w:ascii="Consolas" w:hAnsi="Consolas" w:cs="Consolas"/>
                <w:color w:val="2A00FF"/>
                <w:szCs w:val="20"/>
              </w:rPr>
              <w:t>" must have non-empty content!"</w:t>
            </w:r>
          </w:p>
          <w:p w14:paraId="58A67532"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04EAEE96" w14:textId="77777777"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14:paraId="1064CC2C" w14:textId="77777777" w:rsidR="001772F2" w:rsidRDefault="001772F2">
      <w:pPr>
        <w:pStyle w:val="Caption"/>
        <w:rPr>
          <w:noProof/>
        </w:rPr>
      </w:pPr>
      <w:r>
        <w:t xml:space="preserve">Listing </w:t>
      </w:r>
      <w:fldSimple w:instr=" SEQ Listing \* ARABIC ">
        <w:r w:rsidR="00170EBE">
          <w:rPr>
            <w:noProof/>
          </w:rPr>
          <w:t>1</w:t>
        </w:r>
      </w:fldSimple>
      <w:r>
        <w:t>: EVL usage example</w:t>
      </w:r>
      <w:r>
        <w:rPr>
          <w:noProof/>
        </w:rPr>
        <w:t xml:space="preserve"> in Astah GSN driver</w:t>
      </w:r>
    </w:p>
    <w:p w14:paraId="05F97B05" w14:textId="77777777" w:rsidR="00ED6737" w:rsidRPr="00ED6737" w:rsidRDefault="00ED6737" w:rsidP="00ED6737"/>
    <w:p w14:paraId="4EF129C9" w14:textId="77777777" w:rsidR="007F3A4D" w:rsidRDefault="007F3A4D" w:rsidP="00312FE2">
      <w:pPr>
        <w:pStyle w:val="Heading3"/>
        <w:numPr>
          <w:ilvl w:val="2"/>
          <w:numId w:val="1"/>
        </w:numPr>
      </w:pPr>
      <w:bookmarkStart w:id="284" w:name="_Toc46239676"/>
      <w:r w:rsidRPr="00022BDA">
        <w:t xml:space="preserve">Epsilon Code Generation Language </w:t>
      </w:r>
      <w:r w:rsidR="00E25B44">
        <w:t xml:space="preserve">(EGL) </w:t>
      </w:r>
      <w:r w:rsidR="00A52AA8">
        <w:t>U</w:t>
      </w:r>
      <w:r w:rsidRPr="00022BDA">
        <w:t>sage</w:t>
      </w:r>
      <w:bookmarkEnd w:id="284"/>
    </w:p>
    <w:p w14:paraId="14DCDBFD" w14:textId="77777777" w:rsidR="00BA5394" w:rsidRPr="00BA5394" w:rsidRDefault="00BA5394" w:rsidP="00BA5394"/>
    <w:p w14:paraId="77F035D3" w14:textId="77777777" w:rsidR="00832EAC" w:rsidRDefault="004932BE" w:rsidP="00832EAC">
      <w:r>
        <w:t xml:space="preserve">This EGL and EGX scripts will generate an HTML table for all Goal elements in the </w:t>
      </w:r>
      <w:proofErr w:type="spellStart"/>
      <w:r>
        <w:t>Astah</w:t>
      </w:r>
      <w:proofErr w:type="spellEnd"/>
      <w:r>
        <w:t xml:space="preserve">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w:t>
      </w:r>
      <w:r>
        <w:lastRenderedPageBreak/>
        <w:t>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14:paraId="554DD357" w14:textId="77777777" w:rsidR="004932BE" w:rsidRPr="004932BE" w:rsidRDefault="004932BE" w:rsidP="00832EAC">
      <w:pPr>
        <w:rPr>
          <w:u w:val="single"/>
        </w:rPr>
      </w:pPr>
    </w:p>
    <w:tbl>
      <w:tblPr>
        <w:tblStyle w:val="TableGrid"/>
        <w:tblW w:w="0" w:type="auto"/>
        <w:tblLook w:val="04A0" w:firstRow="1" w:lastRow="0" w:firstColumn="1" w:lastColumn="0" w:noHBand="0" w:noVBand="1"/>
      </w:tblPr>
      <w:tblGrid>
        <w:gridCol w:w="9396"/>
      </w:tblGrid>
      <w:tr w:rsidR="00422D6D" w14:paraId="3C6E6CEB" w14:textId="77777777" w:rsidTr="00A7075F">
        <w:tc>
          <w:tcPr>
            <w:tcW w:w="9396" w:type="dxa"/>
            <w:shd w:val="clear" w:color="auto" w:fill="F2F2F2" w:themeFill="background1" w:themeFillShade="F2"/>
          </w:tcPr>
          <w:p w14:paraId="25B19BD4"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w:t>
            </w:r>
            <w:proofErr w:type="gramStart"/>
            <w:r w:rsidRPr="0049269E">
              <w:rPr>
                <w:rFonts w:ascii="Consolas" w:hAnsi="Consolas" w:cs="Consolas"/>
                <w:color w:val="000000"/>
                <w:szCs w:val="20"/>
              </w:rPr>
              <w:t xml:space="preserve">{ </w:t>
            </w:r>
            <w:r w:rsidRPr="0049269E">
              <w:rPr>
                <w:rFonts w:ascii="Consolas" w:hAnsi="Consolas" w:cs="Consolas"/>
                <w:color w:val="2A00FF"/>
                <w:szCs w:val="20"/>
              </w:rPr>
              <w:t>"</w:t>
            </w:r>
            <w:proofErr w:type="gramEnd"/>
            <w:r w:rsidRPr="0049269E">
              <w:rPr>
                <w:rFonts w:ascii="Consolas" w:hAnsi="Consolas" w:cs="Consolas"/>
                <w:color w:val="2A00FF"/>
                <w:szCs w:val="20"/>
              </w:rPr>
              <w:t>Transformation starting"</w:t>
            </w:r>
            <w:r w:rsidRPr="0049269E">
              <w:rPr>
                <w:rFonts w:ascii="Consolas" w:hAnsi="Consolas" w:cs="Consolas"/>
                <w:color w:val="000000"/>
                <w:szCs w:val="20"/>
              </w:rPr>
              <w:t>.</w:t>
            </w:r>
            <w:proofErr w:type="spellStart"/>
            <w:r w:rsidRPr="0049269E">
              <w:rPr>
                <w:rFonts w:ascii="Consolas" w:hAnsi="Consolas" w:cs="Consolas"/>
                <w:color w:val="000000"/>
                <w:szCs w:val="20"/>
              </w:rPr>
              <w:t>println</w:t>
            </w:r>
            <w:proofErr w:type="spellEnd"/>
            <w:r w:rsidRPr="0049269E">
              <w:rPr>
                <w:rFonts w:ascii="Consolas" w:hAnsi="Consolas" w:cs="Consolas"/>
                <w:color w:val="000000"/>
                <w:szCs w:val="20"/>
              </w:rPr>
              <w:t>(); }</w:t>
            </w:r>
          </w:p>
          <w:p w14:paraId="29B3EB16"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14:paraId="764E6103"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 xml:space="preserve">transform </w:t>
            </w:r>
            <w:proofErr w:type="spellStart"/>
            <w:proofErr w:type="gramStart"/>
            <w:r w:rsidRPr="0049269E">
              <w:rPr>
                <w:rFonts w:ascii="Consolas" w:hAnsi="Consolas" w:cs="Consolas"/>
                <w:color w:val="000000"/>
                <w:szCs w:val="20"/>
              </w:rPr>
              <w:t>gsn</w:t>
            </w:r>
            <w:proofErr w:type="spellEnd"/>
            <w:r w:rsidRPr="0049269E">
              <w:rPr>
                <w:rFonts w:ascii="Consolas" w:hAnsi="Consolas" w:cs="Consolas"/>
                <w:color w:val="000000"/>
                <w:szCs w:val="20"/>
              </w:rPr>
              <w:t xml:space="preserve"> :</w:t>
            </w:r>
            <w:proofErr w:type="gramEnd"/>
            <w:r w:rsidRPr="0049269E">
              <w:rPr>
                <w:rFonts w:ascii="Consolas" w:hAnsi="Consolas" w:cs="Consolas"/>
                <w:color w:val="000000"/>
                <w:szCs w:val="20"/>
              </w:rPr>
              <w:t xml:space="preserve"> GSN {</w:t>
            </w:r>
          </w:p>
          <w:p w14:paraId="37ECAEDF"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r>
            <w:proofErr w:type="gramStart"/>
            <w:r w:rsidRPr="0049269E">
              <w:rPr>
                <w:rFonts w:ascii="Consolas" w:hAnsi="Consolas" w:cs="Consolas"/>
                <w:color w:val="000000"/>
                <w:szCs w:val="20"/>
              </w:rPr>
              <w:t>template :</w:t>
            </w:r>
            <w:proofErr w:type="gramEnd"/>
            <w:r w:rsidRPr="0049269E">
              <w:rPr>
                <w:rFonts w:ascii="Consolas" w:hAnsi="Consolas" w:cs="Consolas"/>
                <w:color w:val="000000"/>
                <w:szCs w:val="20"/>
              </w:rPr>
              <w:t xml:space="preserve"> </w:t>
            </w:r>
            <w:r w:rsidRPr="0049269E">
              <w:rPr>
                <w:rFonts w:ascii="Consolas" w:hAnsi="Consolas" w:cs="Consolas"/>
                <w:color w:val="2A00FF"/>
                <w:szCs w:val="20"/>
              </w:rPr>
              <w:t>"</w:t>
            </w:r>
            <w:proofErr w:type="spellStart"/>
            <w:r w:rsidRPr="0049269E">
              <w:rPr>
                <w:rFonts w:ascii="Consolas" w:hAnsi="Consolas" w:cs="Consolas"/>
                <w:color w:val="2A00FF"/>
                <w:szCs w:val="20"/>
              </w:rPr>
              <w:t>YourEGLFileName.egl</w:t>
            </w:r>
            <w:proofErr w:type="spellEnd"/>
            <w:r w:rsidRPr="0049269E">
              <w:rPr>
                <w:rFonts w:ascii="Consolas" w:hAnsi="Consolas" w:cs="Consolas"/>
                <w:color w:val="2A00FF"/>
                <w:szCs w:val="20"/>
              </w:rPr>
              <w:t>"</w:t>
            </w:r>
          </w:p>
          <w:p w14:paraId="0DFD6161"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r>
            <w:proofErr w:type="gramStart"/>
            <w:r w:rsidRPr="0049269E">
              <w:rPr>
                <w:rFonts w:ascii="Consolas" w:hAnsi="Consolas" w:cs="Consolas"/>
                <w:color w:val="000000"/>
                <w:szCs w:val="20"/>
              </w:rPr>
              <w:t>target :</w:t>
            </w:r>
            <w:proofErr w:type="gramEnd"/>
            <w:r w:rsidRPr="0049269E">
              <w:rPr>
                <w:rFonts w:ascii="Consolas" w:hAnsi="Consolas" w:cs="Consolas"/>
                <w:color w:val="000000"/>
                <w:szCs w:val="20"/>
              </w:rPr>
              <w:t xml:space="preserve"> </w:t>
            </w:r>
            <w:r w:rsidRPr="0049269E">
              <w:rPr>
                <w:rFonts w:ascii="Consolas" w:hAnsi="Consolas" w:cs="Consolas"/>
                <w:color w:val="2A00FF"/>
                <w:szCs w:val="20"/>
              </w:rPr>
              <w:t>"output.html"</w:t>
            </w:r>
          </w:p>
          <w:p w14:paraId="4C8D7AD6"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14:paraId="6AAE5136" w14:textId="77777777"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w:t>
            </w:r>
            <w:proofErr w:type="gramStart"/>
            <w:r w:rsidRPr="0049269E">
              <w:rPr>
                <w:rFonts w:ascii="Consolas" w:hAnsi="Consolas" w:cs="Consolas"/>
                <w:color w:val="000000"/>
                <w:szCs w:val="20"/>
              </w:rPr>
              <w:t xml:space="preserve">{ </w:t>
            </w:r>
            <w:r w:rsidRPr="0049269E">
              <w:rPr>
                <w:rFonts w:ascii="Consolas" w:hAnsi="Consolas" w:cs="Consolas"/>
                <w:color w:val="2A00FF"/>
                <w:szCs w:val="20"/>
              </w:rPr>
              <w:t>"</w:t>
            </w:r>
            <w:proofErr w:type="gramEnd"/>
            <w:r w:rsidRPr="0049269E">
              <w:rPr>
                <w:rFonts w:ascii="Consolas" w:hAnsi="Consolas" w:cs="Consolas"/>
                <w:color w:val="2A00FF"/>
                <w:szCs w:val="20"/>
              </w:rPr>
              <w:t>Transformation finished"</w:t>
            </w:r>
            <w:r w:rsidRPr="0049269E">
              <w:rPr>
                <w:rFonts w:ascii="Consolas" w:hAnsi="Consolas" w:cs="Consolas"/>
                <w:color w:val="000000"/>
                <w:szCs w:val="20"/>
              </w:rPr>
              <w:t>.</w:t>
            </w:r>
            <w:proofErr w:type="spellStart"/>
            <w:r w:rsidRPr="0049269E">
              <w:rPr>
                <w:rFonts w:ascii="Consolas" w:hAnsi="Consolas" w:cs="Consolas"/>
                <w:color w:val="000000"/>
                <w:szCs w:val="20"/>
              </w:rPr>
              <w:t>println</w:t>
            </w:r>
            <w:proofErr w:type="spellEnd"/>
            <w:r w:rsidRPr="0049269E">
              <w:rPr>
                <w:rFonts w:ascii="Consolas" w:hAnsi="Consolas" w:cs="Consolas"/>
                <w:color w:val="000000"/>
                <w:szCs w:val="20"/>
              </w:rPr>
              <w:t>(); }</w:t>
            </w:r>
          </w:p>
        </w:tc>
      </w:tr>
    </w:tbl>
    <w:p w14:paraId="73554737" w14:textId="77777777" w:rsidR="004932BE" w:rsidRDefault="001772F2" w:rsidP="001772F2">
      <w:pPr>
        <w:pStyle w:val="Caption"/>
      </w:pPr>
      <w:r>
        <w:t xml:space="preserve">Listing </w:t>
      </w:r>
      <w:fldSimple w:instr=" SEQ Listing \* ARABIC ">
        <w:r w:rsidR="00170EBE">
          <w:rPr>
            <w:noProof/>
          </w:rPr>
          <w:t>2</w:t>
        </w:r>
      </w:fldSimple>
      <w:r>
        <w:t xml:space="preserve">: </w:t>
      </w:r>
      <w:r w:rsidRPr="00397D9D">
        <w:t xml:space="preserve">EGX usage example in </w:t>
      </w:r>
      <w:proofErr w:type="spellStart"/>
      <w:r w:rsidRPr="00397D9D">
        <w:t>Astah</w:t>
      </w:r>
      <w:proofErr w:type="spellEnd"/>
      <w:r w:rsidRPr="00397D9D">
        <w:t xml:space="preserve"> GSN driver</w:t>
      </w:r>
    </w:p>
    <w:p w14:paraId="2999ECA3" w14:textId="77777777" w:rsidR="001772F2" w:rsidRPr="001772F2" w:rsidRDefault="001772F2" w:rsidP="001772F2"/>
    <w:tbl>
      <w:tblPr>
        <w:tblStyle w:val="TableGrid"/>
        <w:tblW w:w="0" w:type="auto"/>
        <w:tblLook w:val="04A0" w:firstRow="1" w:lastRow="0" w:firstColumn="1" w:lastColumn="0" w:noHBand="0" w:noVBand="1"/>
      </w:tblPr>
      <w:tblGrid>
        <w:gridCol w:w="9396"/>
      </w:tblGrid>
      <w:tr w:rsidR="00422D6D" w14:paraId="159BD806" w14:textId="77777777" w:rsidTr="00A7075F">
        <w:tc>
          <w:tcPr>
            <w:tcW w:w="9396" w:type="dxa"/>
            <w:shd w:val="clear" w:color="auto" w:fill="F2F2F2" w:themeFill="background1" w:themeFillShade="F2"/>
          </w:tcPr>
          <w:p w14:paraId="1117F32C" w14:textId="77777777"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14:paraId="5ED89D2C"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14:paraId="3712980C"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w:t>
            </w:r>
            <w:proofErr w:type="spellStart"/>
            <w:proofErr w:type="gramStart"/>
            <w:r w:rsidRPr="0049269E">
              <w:rPr>
                <w:rFonts w:ascii="Consolas" w:hAnsi="Consolas" w:cs="Consolas"/>
                <w:color w:val="000000"/>
                <w:szCs w:val="20"/>
              </w:rPr>
              <w:t>gsn.goal</w:t>
            </w:r>
            <w:proofErr w:type="gramEnd"/>
            <w:r w:rsidRPr="0049269E">
              <w:rPr>
                <w:rFonts w:ascii="Consolas" w:hAnsi="Consolas" w:cs="Consolas"/>
                <w:color w:val="000000"/>
                <w:szCs w:val="20"/>
              </w:rPr>
              <w:t>.sortBy</w:t>
            </w:r>
            <w:proofErr w:type="spellEnd"/>
            <w:r w:rsidRPr="0049269E">
              <w:rPr>
                <w:rFonts w:ascii="Consolas" w:hAnsi="Consolas" w:cs="Consolas"/>
                <w:color w:val="000000"/>
                <w:szCs w:val="20"/>
              </w:rPr>
              <w:t>(g|g.id)){%]</w:t>
            </w:r>
          </w:p>
          <w:p w14:paraId="5F5FCFE3"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14:paraId="79B714E6"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proofErr w:type="gramStart"/>
            <w:r w:rsidRPr="0049269E">
              <w:rPr>
                <w:rFonts w:ascii="Consolas" w:hAnsi="Consolas" w:cs="Consolas"/>
                <w:color w:val="000000"/>
                <w:szCs w:val="20"/>
              </w:rPr>
              <w:t>%]</w:t>
            </w:r>
            <w:r w:rsidRPr="0049269E">
              <w:rPr>
                <w:rFonts w:ascii="Consolas" w:hAnsi="Consolas" w:cs="Consolas"/>
                <w:color w:val="2A00FF"/>
                <w:szCs w:val="20"/>
              </w:rPr>
              <w:t>&lt;</w:t>
            </w:r>
            <w:proofErr w:type="gramEnd"/>
            <w:r w:rsidRPr="0049269E">
              <w:rPr>
                <w:rFonts w:ascii="Consolas" w:hAnsi="Consolas" w:cs="Consolas"/>
                <w:color w:val="2A00FF"/>
                <w:szCs w:val="20"/>
              </w:rPr>
              <w:t>/td&gt;</w:t>
            </w:r>
          </w:p>
          <w:p w14:paraId="7FA9A8CC"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w:t>
            </w:r>
            <w:proofErr w:type="spellStart"/>
            <w:proofErr w:type="gramStart"/>
            <w:r w:rsidRPr="0049269E">
              <w:rPr>
                <w:rFonts w:ascii="Consolas" w:hAnsi="Consolas" w:cs="Consolas"/>
                <w:color w:val="000000"/>
                <w:szCs w:val="20"/>
              </w:rPr>
              <w:t>g.content</w:t>
            </w:r>
            <w:proofErr w:type="spellEnd"/>
            <w:proofErr w:type="gramEnd"/>
            <w:r w:rsidRPr="0049269E">
              <w:rPr>
                <w:rFonts w:ascii="Consolas" w:hAnsi="Consolas" w:cs="Consolas"/>
                <w:color w:val="000000"/>
                <w:szCs w:val="20"/>
              </w:rPr>
              <w:t>%]</w:t>
            </w:r>
            <w:r w:rsidRPr="0049269E">
              <w:rPr>
                <w:rFonts w:ascii="Consolas" w:hAnsi="Consolas" w:cs="Consolas"/>
                <w:color w:val="2A00FF"/>
                <w:szCs w:val="20"/>
              </w:rPr>
              <w:t>&lt;/td&gt;</w:t>
            </w:r>
          </w:p>
          <w:p w14:paraId="2ABD9405"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14:paraId="45E44BAC"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14:paraId="6237E6BD" w14:textId="77777777"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14:paraId="16BB1F38" w14:textId="77777777" w:rsidR="00422D6D" w:rsidRDefault="001772F2" w:rsidP="001772F2">
      <w:pPr>
        <w:pStyle w:val="Caption"/>
      </w:pPr>
      <w:r>
        <w:t xml:space="preserve">Listing </w:t>
      </w:r>
      <w:fldSimple w:instr=" SEQ Listing \* ARABIC ">
        <w:r w:rsidR="00170EBE">
          <w:rPr>
            <w:noProof/>
          </w:rPr>
          <w:t>3</w:t>
        </w:r>
      </w:fldSimple>
      <w:r>
        <w:t xml:space="preserve">: </w:t>
      </w:r>
      <w:r w:rsidRPr="00BF6792">
        <w:t xml:space="preserve">EGL usage example in </w:t>
      </w:r>
      <w:proofErr w:type="spellStart"/>
      <w:r w:rsidRPr="00BF6792">
        <w:t>Astah</w:t>
      </w:r>
      <w:proofErr w:type="spellEnd"/>
      <w:r w:rsidRPr="00BF6792">
        <w:t xml:space="preserve"> GSN driver</w:t>
      </w:r>
    </w:p>
    <w:p w14:paraId="23A9744C" w14:textId="77777777" w:rsidR="00BA5394" w:rsidRPr="00BA5394" w:rsidRDefault="00BA5394" w:rsidP="00BA5394"/>
    <w:p w14:paraId="36DF4FFE" w14:textId="77777777" w:rsidR="007F3A4D" w:rsidRDefault="007F3A4D" w:rsidP="00312FE2">
      <w:pPr>
        <w:pStyle w:val="Heading3"/>
        <w:numPr>
          <w:ilvl w:val="2"/>
          <w:numId w:val="1"/>
        </w:numPr>
      </w:pPr>
      <w:bookmarkStart w:id="285" w:name="_Toc46239677"/>
      <w:r w:rsidRPr="00022BDA">
        <w:t xml:space="preserve">Epsilon Transformation Language </w:t>
      </w:r>
      <w:r w:rsidR="00E25B44">
        <w:t xml:space="preserve">(ETL) </w:t>
      </w:r>
      <w:r w:rsidR="00A52AA8">
        <w:t>U</w:t>
      </w:r>
      <w:r w:rsidRPr="00022BDA">
        <w:t>sage</w:t>
      </w:r>
      <w:bookmarkEnd w:id="285"/>
    </w:p>
    <w:p w14:paraId="300C8895" w14:textId="77777777" w:rsidR="007362E1" w:rsidRDefault="007362E1" w:rsidP="007362E1">
      <w:pPr>
        <w:rPr>
          <w:b/>
        </w:rPr>
      </w:pPr>
    </w:p>
    <w:p w14:paraId="6BE096A4" w14:textId="77777777" w:rsidR="007362E1" w:rsidRPr="007362E1" w:rsidRDefault="007362E1" w:rsidP="007362E1">
      <w:r>
        <w:t xml:space="preserve">Epsilon Transformation Language example requires two different models and metamodels. </w:t>
      </w:r>
      <w:proofErr w:type="gramStart"/>
      <w:r>
        <w:t>Thus</w:t>
      </w:r>
      <w:proofErr w:type="gramEnd"/>
      <w:r>
        <w:t xml:space="preserve"> instead of shoving the ETL script in this section, the transformation of the GSN-to-EMF example will be discussed in the next section.</w:t>
      </w:r>
    </w:p>
    <w:p w14:paraId="21FFFB9B" w14:textId="77777777" w:rsidR="00DD02A8" w:rsidRPr="00505539" w:rsidRDefault="00DD02A8" w:rsidP="00DD02A8"/>
    <w:p w14:paraId="74641DAE" w14:textId="77777777" w:rsidR="007F3A4D" w:rsidRDefault="00DD02A8" w:rsidP="00DD02A8">
      <w:pPr>
        <w:pStyle w:val="Heading2"/>
        <w:numPr>
          <w:ilvl w:val="1"/>
          <w:numId w:val="1"/>
        </w:numPr>
      </w:pPr>
      <w:bookmarkStart w:id="286" w:name="_Toc46239678"/>
      <w:r>
        <w:t>GSN Model Examples</w:t>
      </w:r>
      <w:r w:rsidR="00D817E9">
        <w:t xml:space="preserve"> with Epsilon</w:t>
      </w:r>
      <w:bookmarkEnd w:id="286"/>
    </w:p>
    <w:p w14:paraId="3FD39B24" w14:textId="77777777" w:rsidR="00582F78" w:rsidRDefault="00582F78" w:rsidP="00582F78"/>
    <w:p w14:paraId="33F38287" w14:textId="77777777" w:rsidR="00582F78" w:rsidRDefault="00582F78" w:rsidP="00582F78">
      <w:r>
        <w:t>GSN diagrams mostly used in safety</w:t>
      </w:r>
      <w:r w:rsidR="007139B8">
        <w:t>-</w:t>
      </w:r>
      <w:r>
        <w:t xml:space="preserve">critical systems development. </w:t>
      </w:r>
      <w:r w:rsidR="004419B7">
        <w:t xml:space="preserve">Thus, I tried to use real-world </w:t>
      </w:r>
      <w:proofErr w:type="gramStart"/>
      <w:r w:rsidR="004419B7">
        <w:t>safety</w:t>
      </w:r>
      <w:r w:rsidR="007139B8">
        <w:t>-</w:t>
      </w:r>
      <w:r w:rsidR="004419B7">
        <w:t>critical</w:t>
      </w:r>
      <w:proofErr w:type="gramEnd"/>
      <w:r w:rsidR="004419B7">
        <w:t xml:space="preserve"> GSN diagrams within the Epsilon as a project example. Thanks to Dr. Paige, and Workflow+ project students Nic</w:t>
      </w:r>
      <w:r w:rsidR="00D11BBB">
        <w:t>holas</w:t>
      </w:r>
      <w:r w:rsidR="004419B7">
        <w:t xml:space="preserve"> </w:t>
      </w:r>
      <w:proofErr w:type="spellStart"/>
      <w:r w:rsidR="004419B7">
        <w:t>Annable</w:t>
      </w:r>
      <w:proofErr w:type="spellEnd"/>
      <w:r w:rsidR="00D11BBB">
        <w:t xml:space="preserve"> and Thomas Chiang, I gathered </w:t>
      </w:r>
      <w:r w:rsidR="00EF56BF">
        <w:t>two</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 xml:space="preserve">critical system. The second one is from Thomas Chiang’s coffee cup safety model. </w:t>
      </w:r>
    </w:p>
    <w:p w14:paraId="1FE355B4" w14:textId="77777777" w:rsidR="00BA5394" w:rsidRDefault="00413561" w:rsidP="00582F78">
      <w:r>
        <w:t xml:space="preserve">Different Epsilon languages and queries will be used on these </w:t>
      </w:r>
      <w:r w:rsidR="00EF56BF">
        <w:t>two</w:t>
      </w:r>
      <w:r>
        <w:t xml:space="preserve"> models.</w:t>
      </w:r>
    </w:p>
    <w:p w14:paraId="6F5B9A01" w14:textId="77777777" w:rsidR="00B03CFF" w:rsidRDefault="00B03CFF" w:rsidP="00B03CFF">
      <w:pPr>
        <w:pStyle w:val="Heading3"/>
        <w:numPr>
          <w:ilvl w:val="2"/>
          <w:numId w:val="1"/>
        </w:numPr>
      </w:pPr>
      <w:bookmarkStart w:id="287" w:name="_Toc46239679"/>
      <w:r>
        <w:lastRenderedPageBreak/>
        <w:t>GSN Community Standard Model</w:t>
      </w:r>
      <w:bookmarkEnd w:id="287"/>
    </w:p>
    <w:p w14:paraId="282FFA5F" w14:textId="77777777" w:rsidR="004E5EE0" w:rsidRDefault="004E5EE0" w:rsidP="004E5EE0"/>
    <w:p w14:paraId="53A4D877" w14:textId="77777777" w:rsidR="004E5EE0" w:rsidRPr="004E5EE0" w:rsidRDefault="004E5EE0" w:rsidP="004E5EE0">
      <w:r>
        <w:t xml:space="preserve">GSN Community Standard Model is </w:t>
      </w:r>
      <w:r w:rsidR="00835B9C">
        <w:t>an example model from GSN Communit</w:t>
      </w:r>
      <w:r w:rsidR="00B97FB0">
        <w:t>y Standard Ver</w:t>
      </w:r>
      <w:r w:rsidR="00BD655A">
        <w:t>sion 1 document [16</w:t>
      </w:r>
      <w:r w:rsidR="00835B9C">
        <w:t>].</w:t>
      </w:r>
      <w:r w:rsidR="001F2C9D">
        <w:t xml:space="preserve"> This document explains the GSN basics, how and where to use it and the model structure.</w:t>
      </w:r>
      <w:r w:rsidR="002B6234">
        <w:t xml:space="preserve"> Figure 5</w:t>
      </w:r>
      <w:r w:rsidR="00E66EFF">
        <w:t xml:space="preserve"> displays the GSN Community Standard Model diagram.</w:t>
      </w:r>
    </w:p>
    <w:p w14:paraId="761131C8" w14:textId="77777777" w:rsidR="00BA5394" w:rsidRPr="00BA5394" w:rsidRDefault="00BA5394" w:rsidP="00BA5394"/>
    <w:p w14:paraId="0CAFBCB9" w14:textId="77777777" w:rsidR="000A56F1" w:rsidRDefault="000A56F1" w:rsidP="000A56F1">
      <w:pPr>
        <w:keepNext/>
        <w:jc w:val="center"/>
      </w:pPr>
      <w:r>
        <w:rPr>
          <w:noProof/>
          <w:lang w:eastAsia="en-CA"/>
        </w:rPr>
        <w:drawing>
          <wp:inline distT="0" distB="0" distL="0" distR="0" wp14:anchorId="60BC9A44" wp14:editId="3E770D54">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6">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14:paraId="4CE7AA72" w14:textId="77777777" w:rsidR="000A56F1" w:rsidRDefault="000A56F1" w:rsidP="000A56F1">
      <w:pPr>
        <w:pStyle w:val="Caption"/>
        <w:ind w:left="360"/>
      </w:pPr>
      <w:r>
        <w:t xml:space="preserve">Figure </w:t>
      </w:r>
      <w:fldSimple w:instr=" SEQ Figure \* ARABIC ">
        <w:r w:rsidR="00170EBE">
          <w:rPr>
            <w:noProof/>
          </w:rPr>
          <w:t>5</w:t>
        </w:r>
      </w:fldSimple>
      <w:r>
        <w:t>: An Example GSN Diagram from GSN Standards Document</w:t>
      </w:r>
    </w:p>
    <w:p w14:paraId="6E82BBD1" w14:textId="77777777" w:rsidR="000A56F1" w:rsidRPr="000A56F1" w:rsidRDefault="000A56F1" w:rsidP="000A56F1"/>
    <w:p w14:paraId="286C2A0D" w14:textId="77777777" w:rsidR="00B03CFF" w:rsidRDefault="00B03CFF" w:rsidP="00B03CFF">
      <w:pPr>
        <w:pStyle w:val="Heading4"/>
        <w:numPr>
          <w:ilvl w:val="3"/>
          <w:numId w:val="1"/>
        </w:numPr>
      </w:pPr>
      <w:r>
        <w:t>EOL Examples on GSN Community Standard Model</w:t>
      </w:r>
    </w:p>
    <w:p w14:paraId="58960891" w14:textId="77777777" w:rsidR="00DD4070" w:rsidRDefault="00DD4070" w:rsidP="00DD4070"/>
    <w:p w14:paraId="0ED38655" w14:textId="77777777" w:rsidR="00165777" w:rsidRDefault="00165777" w:rsidP="00DD4070">
      <w:r>
        <w:t xml:space="preserve">Epsilon Object Language helps users to access or update the model elements. Update operations include changing element values, creating new elements and deleting existing elements from the model. Table 14 demonstrates several element queries in the </w:t>
      </w:r>
      <w:proofErr w:type="spellStart"/>
      <w:r>
        <w:t>Astah</w:t>
      </w:r>
      <w:proofErr w:type="spellEnd"/>
      <w:r>
        <w:t xml:space="preserve"> GSN driver.</w:t>
      </w:r>
    </w:p>
    <w:p w14:paraId="63D534AE" w14:textId="77777777" w:rsidR="00165777" w:rsidRDefault="00165777" w:rsidP="00DD4070"/>
    <w:p w14:paraId="0552F432" w14:textId="77777777" w:rsidR="000E04C5" w:rsidRDefault="000E04C5" w:rsidP="00DD4070"/>
    <w:p w14:paraId="5A6ED4BD" w14:textId="77777777" w:rsidR="000E04C5" w:rsidRDefault="000E04C5" w:rsidP="00DD4070"/>
    <w:p w14:paraId="68E447CD" w14:textId="77777777" w:rsidR="00ED6737" w:rsidRPr="00DD4070" w:rsidRDefault="00ED6737" w:rsidP="00DD4070"/>
    <w:tbl>
      <w:tblPr>
        <w:tblStyle w:val="TableGrid"/>
        <w:tblW w:w="9493" w:type="dxa"/>
        <w:tblLook w:val="04A0" w:firstRow="1" w:lastRow="0" w:firstColumn="1" w:lastColumn="0" w:noHBand="0" w:noVBand="1"/>
      </w:tblPr>
      <w:tblGrid>
        <w:gridCol w:w="3397"/>
        <w:gridCol w:w="6096"/>
      </w:tblGrid>
      <w:tr w:rsidR="00C91EBB" w14:paraId="23BB9D2A" w14:textId="77777777" w:rsidTr="00E44B33">
        <w:tc>
          <w:tcPr>
            <w:tcW w:w="3397" w:type="dxa"/>
            <w:shd w:val="clear" w:color="auto" w:fill="28B4C8"/>
            <w:vAlign w:val="center"/>
          </w:tcPr>
          <w:p w14:paraId="18A367F4" w14:textId="77777777" w:rsidR="00C91EBB" w:rsidRPr="00C91EBB" w:rsidRDefault="00C91EBB" w:rsidP="00C91EBB">
            <w:pPr>
              <w:jc w:val="center"/>
              <w:rPr>
                <w:b/>
              </w:rPr>
            </w:pPr>
            <w:r w:rsidRPr="00C91EBB">
              <w:rPr>
                <w:b/>
              </w:rPr>
              <w:lastRenderedPageBreak/>
              <w:t>Command</w:t>
            </w:r>
            <w:r w:rsidR="00DD4070">
              <w:rPr>
                <w:b/>
              </w:rPr>
              <w:t>s</w:t>
            </w:r>
          </w:p>
        </w:tc>
        <w:tc>
          <w:tcPr>
            <w:tcW w:w="6096" w:type="dxa"/>
            <w:shd w:val="clear" w:color="auto" w:fill="28B4C8"/>
            <w:vAlign w:val="center"/>
          </w:tcPr>
          <w:p w14:paraId="4FD7C55F" w14:textId="77777777" w:rsidR="00C91EBB" w:rsidRPr="00C91EBB" w:rsidRDefault="00C91EBB" w:rsidP="00C91EBB">
            <w:pPr>
              <w:jc w:val="center"/>
              <w:rPr>
                <w:b/>
              </w:rPr>
            </w:pPr>
            <w:r w:rsidRPr="00C91EBB">
              <w:rPr>
                <w:b/>
              </w:rPr>
              <w:t>Result</w:t>
            </w:r>
            <w:r w:rsidR="00DD4070">
              <w:rPr>
                <w:b/>
              </w:rPr>
              <w:t>s</w:t>
            </w:r>
          </w:p>
        </w:tc>
      </w:tr>
      <w:tr w:rsidR="00404A98" w14:paraId="0A3934DC" w14:textId="77777777" w:rsidTr="0080503D">
        <w:tc>
          <w:tcPr>
            <w:tcW w:w="3397" w:type="dxa"/>
            <w:vAlign w:val="center"/>
          </w:tcPr>
          <w:p w14:paraId="6F890AF4" w14:textId="77777777"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all</w:t>
            </w:r>
            <w:proofErr w:type="spellEnd"/>
          </w:p>
        </w:tc>
        <w:tc>
          <w:tcPr>
            <w:tcW w:w="6096" w:type="dxa"/>
            <w:vAlign w:val="center"/>
          </w:tcPr>
          <w:p w14:paraId="77762368" w14:textId="77777777" w:rsidR="00404A98" w:rsidRDefault="00404A98" w:rsidP="002B4041">
            <w:r>
              <w:t>All elements (</w:t>
            </w:r>
            <w:proofErr w:type="spellStart"/>
            <w:r>
              <w:t>nodes+links</w:t>
            </w:r>
            <w:proofErr w:type="spellEnd"/>
            <w:r>
              <w:t>)</w:t>
            </w:r>
          </w:p>
        </w:tc>
      </w:tr>
      <w:tr w:rsidR="00404A98" w14:paraId="596E251F" w14:textId="77777777" w:rsidTr="0080503D">
        <w:tc>
          <w:tcPr>
            <w:tcW w:w="3397" w:type="dxa"/>
            <w:vAlign w:val="center"/>
          </w:tcPr>
          <w:p w14:paraId="4FAD9AF0" w14:textId="77777777" w:rsidR="00404A98" w:rsidRPr="00B7199E" w:rsidRDefault="00510330" w:rsidP="00FD38C5">
            <w:pPr>
              <w:rPr>
                <w:rFonts w:ascii="Consolas" w:hAnsi="Consolas"/>
              </w:rPr>
            </w:pPr>
            <w:proofErr w:type="spellStart"/>
            <w:proofErr w:type="gramStart"/>
            <w:r w:rsidRPr="00B7199E">
              <w:rPr>
                <w:rFonts w:ascii="Consolas" w:hAnsi="Consolas"/>
              </w:rPr>
              <w:t>g</w:t>
            </w:r>
            <w:r w:rsidR="00404A98" w:rsidRPr="00B7199E">
              <w:rPr>
                <w:rFonts w:ascii="Consolas" w:hAnsi="Consolas"/>
              </w:rPr>
              <w:t>sn.solution</w:t>
            </w:r>
            <w:proofErr w:type="spellEnd"/>
            <w:proofErr w:type="gramEnd"/>
          </w:p>
        </w:tc>
        <w:tc>
          <w:tcPr>
            <w:tcW w:w="6096" w:type="dxa"/>
            <w:vAlign w:val="center"/>
          </w:tcPr>
          <w:p w14:paraId="521DB9CF" w14:textId="77777777" w:rsidR="00404A98" w:rsidRDefault="00404A98" w:rsidP="002B4041">
            <w:r>
              <w:t>4 Solutions elements: Sn1-Sn4</w:t>
            </w:r>
          </w:p>
        </w:tc>
      </w:tr>
      <w:tr w:rsidR="00404A98" w14:paraId="0130DE1B" w14:textId="77777777" w:rsidTr="0080503D">
        <w:tc>
          <w:tcPr>
            <w:tcW w:w="3397" w:type="dxa"/>
            <w:vAlign w:val="center"/>
          </w:tcPr>
          <w:p w14:paraId="7192F7D1" w14:textId="77777777" w:rsidR="00404A98" w:rsidRPr="00B7199E" w:rsidRDefault="00510330" w:rsidP="00FD38C5">
            <w:pPr>
              <w:rPr>
                <w:rFonts w:ascii="Consolas" w:hAnsi="Consolas"/>
              </w:rPr>
            </w:pPr>
            <w:proofErr w:type="spellStart"/>
            <w:proofErr w:type="gramStart"/>
            <w:r w:rsidRPr="00B7199E">
              <w:rPr>
                <w:rFonts w:ascii="Consolas" w:hAnsi="Consolas"/>
              </w:rPr>
              <w:t>g</w:t>
            </w:r>
            <w:r w:rsidR="00404A98" w:rsidRPr="00B7199E">
              <w:rPr>
                <w:rFonts w:ascii="Consolas" w:hAnsi="Consolas"/>
              </w:rPr>
              <w:t>sn.justification</w:t>
            </w:r>
            <w:proofErr w:type="spellEnd"/>
            <w:proofErr w:type="gramEnd"/>
          </w:p>
        </w:tc>
        <w:tc>
          <w:tcPr>
            <w:tcW w:w="6096" w:type="dxa"/>
            <w:vAlign w:val="center"/>
          </w:tcPr>
          <w:p w14:paraId="2E39F9CC" w14:textId="77777777" w:rsidR="00404A98" w:rsidRDefault="00404A98" w:rsidP="002B4041">
            <w:r>
              <w:t>J1 Justification element</w:t>
            </w:r>
          </w:p>
        </w:tc>
      </w:tr>
      <w:tr w:rsidR="00404A98" w14:paraId="5AD49C1B" w14:textId="77777777" w:rsidTr="0080503D">
        <w:tc>
          <w:tcPr>
            <w:tcW w:w="3397" w:type="dxa"/>
            <w:vAlign w:val="center"/>
          </w:tcPr>
          <w:p w14:paraId="4AC560DD" w14:textId="77777777" w:rsidR="00404A98" w:rsidRPr="00B7199E" w:rsidRDefault="00510330" w:rsidP="00FD38C5">
            <w:pPr>
              <w:rPr>
                <w:rFonts w:ascii="Consolas" w:hAnsi="Consolas"/>
              </w:rPr>
            </w:pPr>
            <w:proofErr w:type="spellStart"/>
            <w:proofErr w:type="gramStart"/>
            <w:r w:rsidRPr="00B7199E">
              <w:rPr>
                <w:rFonts w:ascii="Consolas" w:hAnsi="Consolas"/>
              </w:rPr>
              <w:t>g</w:t>
            </w:r>
            <w:r w:rsidR="00404A98" w:rsidRPr="00B7199E">
              <w:rPr>
                <w:rFonts w:ascii="Consolas" w:hAnsi="Consolas"/>
              </w:rPr>
              <w:t>sn.goal</w:t>
            </w:r>
            <w:proofErr w:type="gramEnd"/>
            <w:r w:rsidR="00404A98" w:rsidRPr="00B7199E">
              <w:rPr>
                <w:rFonts w:ascii="Consolas" w:hAnsi="Consolas"/>
              </w:rPr>
              <w:t>.size</w:t>
            </w:r>
            <w:proofErr w:type="spellEnd"/>
          </w:p>
        </w:tc>
        <w:tc>
          <w:tcPr>
            <w:tcW w:w="6096" w:type="dxa"/>
            <w:vAlign w:val="center"/>
          </w:tcPr>
          <w:p w14:paraId="1121DAD3" w14:textId="77777777" w:rsidR="00404A98" w:rsidRDefault="00404A98" w:rsidP="002B4041">
            <w:r>
              <w:t>8 – Number of Goals</w:t>
            </w:r>
          </w:p>
        </w:tc>
      </w:tr>
      <w:tr w:rsidR="00404A98" w14:paraId="3624D921" w14:textId="77777777" w:rsidTr="0080503D">
        <w:tc>
          <w:tcPr>
            <w:tcW w:w="3397" w:type="dxa"/>
            <w:vAlign w:val="center"/>
          </w:tcPr>
          <w:p w14:paraId="29758E47"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w:t>
            </w:r>
            <w:proofErr w:type="gramStart"/>
            <w:r w:rsidR="00404A98" w:rsidRPr="00B7199E">
              <w:rPr>
                <w:rFonts w:ascii="Consolas" w:hAnsi="Consolas"/>
              </w:rPr>
              <w:t>6.content</w:t>
            </w:r>
            <w:proofErr w:type="gramEnd"/>
          </w:p>
        </w:tc>
        <w:tc>
          <w:tcPr>
            <w:tcW w:w="6096" w:type="dxa"/>
            <w:vAlign w:val="center"/>
          </w:tcPr>
          <w:p w14:paraId="1DE004CC" w14:textId="77777777" w:rsidR="00404A98" w:rsidRDefault="00404A98" w:rsidP="002B4041">
            <w:r>
              <w:t>“Identif</w:t>
            </w:r>
            <w:r w:rsidR="002F29CB">
              <w:t>i</w:t>
            </w:r>
            <w:r>
              <w:t>ed software hazards”</w:t>
            </w:r>
          </w:p>
        </w:tc>
      </w:tr>
      <w:tr w:rsidR="00404A98" w14:paraId="0103F0E6" w14:textId="77777777" w:rsidTr="0080503D">
        <w:tc>
          <w:tcPr>
            <w:tcW w:w="3397" w:type="dxa"/>
            <w:vAlign w:val="center"/>
          </w:tcPr>
          <w:p w14:paraId="3EAAAAB8"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14:paraId="3464259E" w14:textId="77777777" w:rsidR="00404A98" w:rsidRDefault="00404A98" w:rsidP="00404A98">
            <w:r>
              <w:t>G1-G3 link (Asserted Inference) element</w:t>
            </w:r>
          </w:p>
        </w:tc>
      </w:tr>
      <w:tr w:rsidR="00404A98" w14:paraId="2841146C" w14:textId="77777777" w:rsidTr="0080503D">
        <w:tc>
          <w:tcPr>
            <w:tcW w:w="3397" w:type="dxa"/>
            <w:vAlign w:val="center"/>
          </w:tcPr>
          <w:p w14:paraId="0F3D5A82"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14:paraId="3FC5F47C" w14:textId="77777777" w:rsidR="00404A98" w:rsidRDefault="00404A98" w:rsidP="00404A98">
            <w:r>
              <w:t>“G8” - G8-Sn4 link (Asserted Evidence) element’s targeted node ID</w:t>
            </w:r>
          </w:p>
        </w:tc>
      </w:tr>
      <w:tr w:rsidR="00DD4070" w14:paraId="77C6293E" w14:textId="77777777" w:rsidTr="0080503D">
        <w:tc>
          <w:tcPr>
            <w:tcW w:w="3397" w:type="dxa"/>
            <w:vAlign w:val="center"/>
          </w:tcPr>
          <w:p w14:paraId="63B94D72" w14:textId="77777777" w:rsidR="00DD4070" w:rsidRPr="00B7199E" w:rsidRDefault="00510330" w:rsidP="00FD38C5">
            <w:pPr>
              <w:rPr>
                <w:rFonts w:ascii="Consolas" w:hAnsi="Consolas"/>
              </w:rPr>
            </w:pPr>
            <w:proofErr w:type="spellStart"/>
            <w:proofErr w:type="gramStart"/>
            <w:r w:rsidRPr="00B7199E">
              <w:rPr>
                <w:rFonts w:ascii="Consolas" w:hAnsi="Consolas"/>
              </w:rPr>
              <w:t>g</w:t>
            </w:r>
            <w:r w:rsidR="00DD4070" w:rsidRPr="00B7199E">
              <w:rPr>
                <w:rFonts w:ascii="Consolas" w:hAnsi="Consolas"/>
              </w:rPr>
              <w:t>sn.strategy</w:t>
            </w:r>
            <w:proofErr w:type="gramEnd"/>
            <w:r w:rsidR="00DD4070" w:rsidRPr="00B7199E">
              <w:rPr>
                <w:rFonts w:ascii="Consolas" w:hAnsi="Consolas"/>
              </w:rPr>
              <w:t>.last</w:t>
            </w:r>
            <w:proofErr w:type="spellEnd"/>
          </w:p>
        </w:tc>
        <w:tc>
          <w:tcPr>
            <w:tcW w:w="6096" w:type="dxa"/>
            <w:vAlign w:val="center"/>
          </w:tcPr>
          <w:p w14:paraId="56DD02ED" w14:textId="77777777" w:rsidR="00DD4070" w:rsidRDefault="00DD4070" w:rsidP="00404A98">
            <w:r>
              <w:t>S2 strategy element</w:t>
            </w:r>
          </w:p>
        </w:tc>
      </w:tr>
      <w:tr w:rsidR="00040870" w14:paraId="646E71FF" w14:textId="77777777" w:rsidTr="0080503D">
        <w:tc>
          <w:tcPr>
            <w:tcW w:w="3397" w:type="dxa"/>
            <w:vAlign w:val="center"/>
          </w:tcPr>
          <w:p w14:paraId="082925FD" w14:textId="77777777"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14:paraId="2DA31522" w14:textId="77777777" w:rsidR="00040870" w:rsidRDefault="00040870" w:rsidP="00404A98">
            <w:r>
              <w:t>“</w:t>
            </w:r>
            <w:proofErr w:type="spellStart"/>
            <w:proofErr w:type="gramStart"/>
            <w:r>
              <w:t>ARM:InformationElement</w:t>
            </w:r>
            <w:proofErr w:type="spellEnd"/>
            <w:proofErr w:type="gramEnd"/>
            <w:r>
              <w:t xml:space="preserve">” – Context element’s </w:t>
            </w:r>
            <w:proofErr w:type="spellStart"/>
            <w:r>
              <w:t>xsi:type</w:t>
            </w:r>
            <w:proofErr w:type="spellEnd"/>
            <w:r>
              <w:t xml:space="preserve"> value</w:t>
            </w:r>
          </w:p>
        </w:tc>
      </w:tr>
      <w:tr w:rsidR="0080503D" w14:paraId="17A899E2" w14:textId="77777777" w:rsidTr="0080503D">
        <w:tc>
          <w:tcPr>
            <w:tcW w:w="3397" w:type="dxa"/>
            <w:vAlign w:val="center"/>
          </w:tcPr>
          <w:p w14:paraId="7C1829C3" w14:textId="77777777" w:rsidR="0080503D" w:rsidRPr="00B7199E" w:rsidRDefault="0080503D" w:rsidP="00737EA6">
            <w:pPr>
              <w:jc w:val="left"/>
              <w:rPr>
                <w:rFonts w:ascii="Consolas" w:hAnsi="Consolas"/>
              </w:rPr>
            </w:pPr>
            <w:proofErr w:type="gramStart"/>
            <w:r w:rsidRPr="00B7199E">
              <w:rPr>
                <w:rFonts w:ascii="Consolas" w:hAnsi="Consolas"/>
              </w:rPr>
              <w:t>gsn.Sn1.content</w:t>
            </w:r>
            <w:proofErr w:type="gramEnd"/>
            <w:r w:rsidRPr="00B7199E">
              <w:rPr>
                <w:rFonts w:ascii="Consolas" w:hAnsi="Consolas"/>
              </w:rPr>
              <w:t xml:space="preserve"> = “Informal Verification”;</w:t>
            </w:r>
          </w:p>
        </w:tc>
        <w:tc>
          <w:tcPr>
            <w:tcW w:w="6096" w:type="dxa"/>
            <w:vAlign w:val="center"/>
          </w:tcPr>
          <w:p w14:paraId="46070DC8" w14:textId="77777777" w:rsidR="0080503D" w:rsidRDefault="0080503D" w:rsidP="0080503D">
            <w:r>
              <w:t>Sets Sn1 Solution elements content to “Informal Verification”</w:t>
            </w:r>
          </w:p>
        </w:tc>
      </w:tr>
      <w:tr w:rsidR="002B4C07" w14:paraId="605C5403" w14:textId="77777777" w:rsidTr="0080503D">
        <w:tc>
          <w:tcPr>
            <w:tcW w:w="3397" w:type="dxa"/>
            <w:vAlign w:val="center"/>
          </w:tcPr>
          <w:p w14:paraId="3A243FFB" w14:textId="77777777" w:rsidR="002B4C07" w:rsidRPr="00B7199E" w:rsidRDefault="002B4C07" w:rsidP="00400749">
            <w:pPr>
              <w:jc w:val="left"/>
              <w:rPr>
                <w:rFonts w:ascii="Consolas" w:hAnsi="Consolas"/>
              </w:rPr>
            </w:pPr>
            <w:r w:rsidRPr="00B7199E">
              <w:rPr>
                <w:rFonts w:ascii="Consolas" w:hAnsi="Consolas"/>
              </w:rPr>
              <w:t xml:space="preserve">var </w:t>
            </w:r>
            <w:proofErr w:type="spellStart"/>
            <w:r w:rsidR="002F29CB">
              <w:rPr>
                <w:rFonts w:ascii="Consolas" w:hAnsi="Consolas"/>
              </w:rPr>
              <w:t>newStgy</w:t>
            </w:r>
            <w:proofErr w:type="spellEnd"/>
            <w:r w:rsidRPr="00B7199E">
              <w:rPr>
                <w:rFonts w:ascii="Consolas" w:hAnsi="Consolas"/>
              </w:rPr>
              <w:t xml:space="preserve"> = New Strategy;</w:t>
            </w:r>
          </w:p>
        </w:tc>
        <w:tc>
          <w:tcPr>
            <w:tcW w:w="6096" w:type="dxa"/>
            <w:vAlign w:val="center"/>
          </w:tcPr>
          <w:p w14:paraId="1BB74199" w14:textId="77777777" w:rsidR="002B4C07" w:rsidRDefault="002B4C07" w:rsidP="00400749">
            <w:r>
              <w:t>Create</w:t>
            </w:r>
            <w:r w:rsidR="00C61BD6">
              <w:t>s</w:t>
            </w:r>
            <w:r w:rsidR="00400749">
              <w:t xml:space="preserve"> a new Strategy element</w:t>
            </w:r>
          </w:p>
        </w:tc>
      </w:tr>
      <w:tr w:rsidR="00400749" w14:paraId="692AF54D" w14:textId="77777777" w:rsidTr="0080503D">
        <w:tc>
          <w:tcPr>
            <w:tcW w:w="3397" w:type="dxa"/>
            <w:vAlign w:val="center"/>
          </w:tcPr>
          <w:p w14:paraId="510FD13A" w14:textId="77777777" w:rsidR="00400749" w:rsidRPr="00B7199E" w:rsidRDefault="00400749" w:rsidP="00400749">
            <w:pPr>
              <w:jc w:val="left"/>
              <w:rPr>
                <w:rFonts w:ascii="Consolas" w:hAnsi="Consolas"/>
              </w:rPr>
            </w:pPr>
            <w:proofErr w:type="spellStart"/>
            <w:proofErr w:type="gramStart"/>
            <w:r w:rsidRPr="00B7199E">
              <w:rPr>
                <w:rFonts w:ascii="Consolas" w:hAnsi="Consolas"/>
              </w:rPr>
              <w:t>gsn</w:t>
            </w:r>
            <w:r>
              <w:rPr>
                <w:rFonts w:ascii="Consolas" w:hAnsi="Consolas"/>
              </w:rPr>
              <w:t>.all.append</w:t>
            </w:r>
            <w:proofErr w:type="spellEnd"/>
            <w:proofErr w:type="gramEnd"/>
            <w:r>
              <w:rPr>
                <w:rFonts w:ascii="Consolas" w:hAnsi="Consolas"/>
              </w:rPr>
              <w:t xml:space="preserve"> = </w:t>
            </w:r>
            <w:proofErr w:type="spellStart"/>
            <w:r>
              <w:rPr>
                <w:rFonts w:ascii="Consolas" w:hAnsi="Consolas"/>
              </w:rPr>
              <w:t>newStgy</w:t>
            </w:r>
            <w:proofErr w:type="spellEnd"/>
            <w:r w:rsidRPr="00B7199E">
              <w:rPr>
                <w:rFonts w:ascii="Consolas" w:hAnsi="Consolas"/>
              </w:rPr>
              <w:t>;</w:t>
            </w:r>
          </w:p>
        </w:tc>
        <w:tc>
          <w:tcPr>
            <w:tcW w:w="6096" w:type="dxa"/>
            <w:vAlign w:val="center"/>
          </w:tcPr>
          <w:p w14:paraId="66DA8B9D" w14:textId="77777777" w:rsidR="00400749" w:rsidRDefault="00400749" w:rsidP="0080503D">
            <w:r>
              <w:t>Generates a new ID for a new element (S3) and appends it to the model</w:t>
            </w:r>
          </w:p>
        </w:tc>
      </w:tr>
      <w:tr w:rsidR="00C66C1F" w14:paraId="17CC34F8" w14:textId="77777777" w:rsidTr="0080503D">
        <w:tc>
          <w:tcPr>
            <w:tcW w:w="3397" w:type="dxa"/>
            <w:vAlign w:val="center"/>
          </w:tcPr>
          <w:p w14:paraId="30118110" w14:textId="77777777"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14:paraId="2A91007B" w14:textId="77777777" w:rsidR="00C66C1F" w:rsidRDefault="00C66C1F" w:rsidP="00634F6A">
            <w:pPr>
              <w:keepNext/>
            </w:pPr>
            <w:r>
              <w:t>Delete</w:t>
            </w:r>
            <w:r w:rsidR="00C61BD6">
              <w:t>s</w:t>
            </w:r>
            <w:r>
              <w:t xml:space="preserve"> </w:t>
            </w:r>
            <w:r w:rsidR="005C7766">
              <w:t>ID=</w:t>
            </w:r>
            <w:r>
              <w:t>C6 Context element</w:t>
            </w:r>
          </w:p>
        </w:tc>
      </w:tr>
    </w:tbl>
    <w:p w14:paraId="1018D01C" w14:textId="77777777" w:rsidR="00634F6A" w:rsidRDefault="00634F6A">
      <w:pPr>
        <w:pStyle w:val="Caption"/>
      </w:pPr>
      <w:r>
        <w:t xml:space="preserve">Table </w:t>
      </w:r>
      <w:fldSimple w:instr=" SEQ Table \* ARABIC ">
        <w:r w:rsidR="00170EBE">
          <w:rPr>
            <w:noProof/>
          </w:rPr>
          <w:t>11</w:t>
        </w:r>
      </w:fldSimple>
      <w:r>
        <w:t xml:space="preserve">: </w:t>
      </w:r>
      <w:r w:rsidRPr="00495D75">
        <w:t>Element Queries on GSN Community Standard Model</w:t>
      </w:r>
    </w:p>
    <w:p w14:paraId="22F476A0" w14:textId="77777777" w:rsidR="00165777" w:rsidRPr="00165777" w:rsidRDefault="00165777" w:rsidP="00165777"/>
    <w:p w14:paraId="1777914C" w14:textId="77777777" w:rsidR="00B03CFF" w:rsidRDefault="00B03CFF" w:rsidP="00B03CFF">
      <w:pPr>
        <w:pStyle w:val="Heading4"/>
        <w:numPr>
          <w:ilvl w:val="3"/>
          <w:numId w:val="1"/>
        </w:numPr>
      </w:pPr>
      <w:r>
        <w:t>EVL Examples on GSN Community Standard Model</w:t>
      </w:r>
    </w:p>
    <w:p w14:paraId="610DDAC9" w14:textId="77777777" w:rsidR="00AE78CA" w:rsidRDefault="00AE78CA" w:rsidP="00A02577"/>
    <w:p w14:paraId="6B8F4A7A" w14:textId="77777777"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proofErr w:type="spellStart"/>
      <w:r>
        <w:t>Astah</w:t>
      </w:r>
      <w:proofErr w:type="spellEnd"/>
      <w:r>
        <w:t xml:space="preserve">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xml:space="preserve">. If the given </w:t>
      </w:r>
      <w:proofErr w:type="spellStart"/>
      <w:r w:rsidR="00487B44">
        <w:t>Astah</w:t>
      </w:r>
      <w:proofErr w:type="spellEnd"/>
      <w:r w:rsidR="00487B44">
        <w:t xml:space="preserve"> GSN XMI file (model) doesn’t validate for these 2 constraints, it will show the error message in the Epsilon console.</w:t>
      </w:r>
    </w:p>
    <w:p w14:paraId="73291504" w14:textId="77777777" w:rsidR="0069536F" w:rsidRDefault="00E23356" w:rsidP="00E23356">
      <w:r>
        <w:t xml:space="preserve">The first constraint </w:t>
      </w:r>
      <w:r w:rsidR="00A02577">
        <w:t xml:space="preserve">validation </w:t>
      </w:r>
      <w:r>
        <w:t>for Standard Community Model is</w:t>
      </w:r>
      <w:r w:rsidR="0069536F">
        <w:t>:</w:t>
      </w:r>
      <w:r>
        <w:t xml:space="preserve"> </w:t>
      </w:r>
    </w:p>
    <w:p w14:paraId="0A182D79" w14:textId="77777777" w:rsidR="0069536F" w:rsidRDefault="0069536F" w:rsidP="0069536F">
      <w:pPr>
        <w:pStyle w:val="ListParagraph"/>
        <w:numPr>
          <w:ilvl w:val="0"/>
          <w:numId w:val="7"/>
        </w:numPr>
      </w:pPr>
      <w:r>
        <w:t>E</w:t>
      </w:r>
      <w:r w:rsidR="00E23356">
        <w:t xml:space="preserve">very Strategy element must have at least one Context connection. </w:t>
      </w:r>
    </w:p>
    <w:p w14:paraId="5C95278A" w14:textId="77777777" w:rsidR="00E23356" w:rsidRDefault="00E23356" w:rsidP="00E23356">
      <w:r>
        <w:t xml:space="preserve">This constraint is just for showing </w:t>
      </w:r>
      <w:proofErr w:type="spellStart"/>
      <w:r>
        <w:t>Astah</w:t>
      </w:r>
      <w:proofErr w:type="spellEnd"/>
      <w:r>
        <w:t xml:space="preserve"> GSN driver’s capabilities, normally </w:t>
      </w:r>
      <w:r w:rsidR="0069536F">
        <w:t>GSN models don’t require Strategy-to-Context connections</w:t>
      </w:r>
      <w:r>
        <w:t>.</w:t>
      </w:r>
      <w:r w:rsidR="005F76A6">
        <w:t xml:space="preserve"> This validation method </w:t>
      </w:r>
      <w:r w:rsidR="005E2B1D">
        <w:t xml:space="preserve">was </w:t>
      </w:r>
      <w:r w:rsidR="005F76A6">
        <w:t xml:space="preserve">chosen as a </w:t>
      </w:r>
      <w:proofErr w:type="gramStart"/>
      <w:r w:rsidR="005F76A6">
        <w:t>warning</w:t>
      </w:r>
      <w:proofErr w:type="gramEnd"/>
      <w:r w:rsidR="005F76A6">
        <w:t xml:space="preserve"> so it is a critique instead of a constraint.</w:t>
      </w:r>
      <w:r w:rsidR="005E2B1D">
        <w:t xml:space="preserve"> Table 15 shows the constraint validation in EVL.</w:t>
      </w:r>
    </w:p>
    <w:p w14:paraId="611AB5E4" w14:textId="77777777" w:rsidR="00541B38" w:rsidRDefault="00541B38" w:rsidP="00E23356"/>
    <w:p w14:paraId="58C0E715" w14:textId="77777777" w:rsidR="00ED6737" w:rsidRDefault="00ED6737" w:rsidP="00E23356"/>
    <w:p w14:paraId="7B6E091C" w14:textId="77777777" w:rsidR="00ED6737" w:rsidRDefault="00ED6737" w:rsidP="00E23356"/>
    <w:p w14:paraId="47607A5F" w14:textId="77777777" w:rsidR="00ED6737" w:rsidRDefault="00ED6737" w:rsidP="00E23356"/>
    <w:p w14:paraId="5B436A73" w14:textId="77777777" w:rsidR="00ED6737" w:rsidRPr="00E23356" w:rsidRDefault="00ED6737" w:rsidP="00E23356"/>
    <w:tbl>
      <w:tblPr>
        <w:tblStyle w:val="TableGrid"/>
        <w:tblW w:w="0" w:type="auto"/>
        <w:tblLook w:val="04A0" w:firstRow="1" w:lastRow="0" w:firstColumn="1" w:lastColumn="0" w:noHBand="0" w:noVBand="1"/>
      </w:tblPr>
      <w:tblGrid>
        <w:gridCol w:w="9396"/>
      </w:tblGrid>
      <w:tr w:rsidR="00B7199E" w14:paraId="337BF4B8" w14:textId="77777777" w:rsidTr="00CF04C0">
        <w:tc>
          <w:tcPr>
            <w:tcW w:w="9396" w:type="dxa"/>
            <w:shd w:val="clear" w:color="auto" w:fill="F2F2F2" w:themeFill="background1" w:themeFillShade="F2"/>
          </w:tcPr>
          <w:p w14:paraId="445792BF"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14:paraId="6EA58279"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WithoutContext</w:t>
            </w:r>
            <w:proofErr w:type="spellEnd"/>
            <w:r w:rsidRPr="00ED6737">
              <w:rPr>
                <w:rFonts w:ascii="Consolas" w:hAnsi="Consolas" w:cs="Consolas"/>
                <w:color w:val="000000"/>
                <w:sz w:val="23"/>
                <w:szCs w:val="23"/>
              </w:rPr>
              <w:t>{</w:t>
            </w:r>
            <w:proofErr w:type="gramEnd"/>
          </w:p>
          <w:p w14:paraId="5E8B5B09"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check</w:t>
            </w:r>
            <w:r w:rsidRPr="00ED6737">
              <w:rPr>
                <w:rFonts w:ascii="Consolas" w:hAnsi="Consolas" w:cs="Consolas"/>
                <w:color w:val="000000"/>
                <w:sz w:val="23"/>
                <w:szCs w:val="23"/>
              </w:rPr>
              <w:t>{</w:t>
            </w:r>
            <w:proofErr w:type="gramEnd"/>
          </w:p>
          <w:p w14:paraId="23304482"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14:paraId="0DC0F9B5"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14:paraId="3F385D5C"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70626CA2"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14:paraId="0AEE775E"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14:paraId="79661601"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IdWithoutContext</w:t>
            </w:r>
            <w:proofErr w:type="spellEnd"/>
            <w:r w:rsidRPr="00ED6737">
              <w:rPr>
                <w:rFonts w:ascii="Consolas" w:hAnsi="Consolas" w:cs="Consolas"/>
                <w:color w:val="000000"/>
                <w:sz w:val="23"/>
                <w:szCs w:val="23"/>
              </w:rPr>
              <w:t xml:space="preserve"> :</w:t>
            </w:r>
            <w:proofErr w:type="gramEnd"/>
            <w:r w:rsidRPr="00ED6737">
              <w:rPr>
                <w:rFonts w:ascii="Consolas" w:hAnsi="Consolas" w:cs="Consolas"/>
                <w:color w:val="000000"/>
                <w:sz w:val="23"/>
                <w:szCs w:val="23"/>
              </w:rPr>
              <w:t xml:space="preserve">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14:paraId="5C6721CB"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w:t>
            </w:r>
            <w:proofErr w:type="spellStart"/>
            <w:r w:rsidRPr="00ED6737">
              <w:rPr>
                <w:rFonts w:ascii="Consolas" w:hAnsi="Consolas" w:cs="Consolas"/>
                <w:color w:val="3F7F5F"/>
                <w:sz w:val="23"/>
                <w:szCs w:val="23"/>
              </w:rPr>
              <w:t>over all</w:t>
            </w:r>
            <w:proofErr w:type="spellEnd"/>
            <w:r w:rsidRPr="00ED6737">
              <w:rPr>
                <w:rFonts w:ascii="Consolas" w:hAnsi="Consolas" w:cs="Consolas"/>
                <w:color w:val="3F7F5F"/>
                <w:sz w:val="23"/>
                <w:szCs w:val="23"/>
              </w:rPr>
              <w:t xml:space="preserve"> Strategy elements</w:t>
            </w:r>
          </w:p>
          <w:p w14:paraId="7B884547"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gy</w:t>
            </w:r>
            <w:proofErr w:type="spellEnd"/>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i/>
                <w:iCs/>
                <w:color w:val="2A00FF"/>
                <w:sz w:val="23"/>
                <w:szCs w:val="23"/>
              </w:rPr>
              <w:t>self</w:t>
            </w:r>
            <w:r w:rsidRPr="00ED6737">
              <w:rPr>
                <w:rFonts w:ascii="Consolas" w:hAnsi="Consolas" w:cs="Consolas"/>
                <w:color w:val="000000"/>
                <w:sz w:val="23"/>
                <w:szCs w:val="23"/>
              </w:rPr>
              <w:t>.strategy</w:t>
            </w:r>
            <w:proofErr w:type="spellEnd"/>
            <w:proofErr w:type="gramEnd"/>
            <w:r w:rsidRPr="00ED6737">
              <w:rPr>
                <w:rFonts w:ascii="Consolas" w:hAnsi="Consolas" w:cs="Consolas"/>
                <w:color w:val="000000"/>
                <w:sz w:val="23"/>
                <w:szCs w:val="23"/>
              </w:rPr>
              <w:t>) {</w:t>
            </w:r>
          </w:p>
          <w:p w14:paraId="35D6C182"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w:t>
            </w:r>
            <w:proofErr w:type="spellStart"/>
            <w:r w:rsidRPr="00ED6737">
              <w:rPr>
                <w:rFonts w:ascii="Consolas" w:hAnsi="Consolas" w:cs="Consolas"/>
                <w:color w:val="3F7F5F"/>
                <w:sz w:val="23"/>
                <w:szCs w:val="23"/>
              </w:rPr>
              <w:t>boolean</w:t>
            </w:r>
            <w:proofErr w:type="spellEnd"/>
            <w:r w:rsidRPr="00ED6737">
              <w:rPr>
                <w:rFonts w:ascii="Consolas" w:hAnsi="Consolas" w:cs="Consolas"/>
                <w:color w:val="3F7F5F"/>
                <w:sz w:val="23"/>
                <w:szCs w:val="23"/>
              </w:rPr>
              <w:t xml:space="preserve"> value for each strategy element</w:t>
            </w:r>
          </w:p>
          <w:p w14:paraId="0ACA76DD"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143EBF93"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14:paraId="46482239"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14:paraId="5855CAE8"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Sources</w:t>
            </w:r>
            <w:proofErr w:type="spellEnd"/>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gy.source</w:t>
            </w:r>
            <w:proofErr w:type="spellEnd"/>
            <w:proofErr w:type="gramEnd"/>
            <w:r w:rsidRPr="00ED6737">
              <w:rPr>
                <w:rFonts w:ascii="Consolas" w:hAnsi="Consolas" w:cs="Consolas"/>
                <w:color w:val="000000"/>
                <w:sz w:val="23"/>
                <w:szCs w:val="23"/>
              </w:rPr>
              <w:t>) {</w:t>
            </w:r>
          </w:p>
          <w:p w14:paraId="6E561D31"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14:paraId="78AAC4C1"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14:paraId="4A4B05F1"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proofErr w:type="spellStart"/>
            <w:r w:rsidR="00515740" w:rsidRPr="00ED6737">
              <w:rPr>
                <w:rFonts w:ascii="Consolas" w:hAnsi="Consolas" w:cs="Consolas"/>
                <w:color w:val="3F7F5F"/>
                <w:sz w:val="23"/>
                <w:szCs w:val="23"/>
              </w:rPr>
              <w:t>boolean</w:t>
            </w:r>
            <w:proofErr w:type="spellEnd"/>
            <w:r w:rsidR="00515740" w:rsidRPr="00ED6737">
              <w:rPr>
                <w:rFonts w:ascii="Consolas" w:hAnsi="Consolas" w:cs="Consolas"/>
                <w:color w:val="3F7F5F"/>
                <w:sz w:val="23"/>
                <w:szCs w:val="23"/>
              </w:rPr>
              <w:t xml:space="preserve"> value to TRUE</w:t>
            </w:r>
          </w:p>
          <w:p w14:paraId="3B2FC2B2"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14:paraId="324CFFD4" w14:textId="77777777"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gramEnd"/>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Sources</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14:paraId="4EFF47B3" w14:textId="77777777"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Sources.target.gsntype</w:t>
            </w:r>
            <w:proofErr w:type="spellEnd"/>
            <w:proofErr w:type="gramEnd"/>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14:paraId="326E7625"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14:paraId="52B7344B"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14:paraId="595E0CB1"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0819CE47"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610B2374"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14:paraId="035BF2AF"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14:paraId="7979D95F" w14:textId="77777777"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spellStart"/>
            <w:proofErr w:type="gramEnd"/>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5294FB62"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IdWithoutContext.add</w:t>
            </w:r>
            <w:proofErr w:type="spellEnd"/>
            <w:r w:rsidRPr="00ED6737">
              <w:rPr>
                <w:rFonts w:ascii="Consolas" w:hAnsi="Consolas" w:cs="Consolas"/>
                <w:color w:val="000000"/>
                <w:sz w:val="23"/>
                <w:szCs w:val="23"/>
              </w:rPr>
              <w:t>(stgy.id);</w:t>
            </w:r>
          </w:p>
          <w:p w14:paraId="387CD1C4"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27882D03" w14:textId="77777777"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14:paraId="2E3399A4" w14:textId="77777777"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14:paraId="0C9A0258" w14:textId="77777777"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14:paraId="0B58B4AD" w14:textId="77777777"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14:paraId="651807FE" w14:textId="77777777"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14:paraId="65F78F7C"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spellStart"/>
            <w:proofErr w:type="gramEnd"/>
            <w:r w:rsidRPr="00ED6737">
              <w:rPr>
                <w:rFonts w:ascii="Consolas" w:hAnsi="Consolas" w:cs="Consolas"/>
                <w:color w:val="000000"/>
                <w:sz w:val="23"/>
                <w:szCs w:val="23"/>
              </w:rPr>
              <w:t>strategyIdWithoutContext.isEmpty</w:t>
            </w:r>
            <w:proofErr w:type="spellEnd"/>
            <w:r w:rsidRPr="00ED6737">
              <w:rPr>
                <w:rFonts w:ascii="Consolas" w:hAnsi="Consolas" w:cs="Consolas"/>
                <w:color w:val="000000"/>
                <w:sz w:val="23"/>
                <w:szCs w:val="23"/>
              </w:rPr>
              <w:t>()){</w:t>
            </w:r>
          </w:p>
          <w:p w14:paraId="65487DAF"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14:paraId="290A8329"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1356748B" w14:textId="77777777"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else</w:t>
            </w:r>
            <w:r w:rsidRPr="00ED6737">
              <w:rPr>
                <w:rFonts w:ascii="Consolas" w:hAnsi="Consolas" w:cs="Consolas"/>
                <w:color w:val="000000"/>
                <w:sz w:val="23"/>
                <w:szCs w:val="23"/>
              </w:rPr>
              <w:t>{</w:t>
            </w:r>
            <w:proofErr w:type="gramEnd"/>
          </w:p>
          <w:p w14:paraId="76C1B842"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00C6ABEC"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60BE3E98"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7D744075"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w:t>
            </w:r>
            <w:proofErr w:type="spellStart"/>
            <w:r w:rsidRPr="00ED6737">
              <w:rPr>
                <w:rFonts w:ascii="Consolas" w:hAnsi="Consolas" w:cs="Consolas"/>
                <w:color w:val="000000"/>
                <w:sz w:val="23"/>
                <w:szCs w:val="23"/>
              </w:rPr>
              <w:t>strategyIdWithoutContext</w:t>
            </w:r>
            <w:proofErr w:type="spellEnd"/>
            <w:r w:rsidRPr="00ED6737">
              <w:rPr>
                <w:rFonts w:ascii="Consolas" w:hAnsi="Consolas" w:cs="Consolas"/>
                <w:color w:val="000000"/>
                <w:sz w:val="23"/>
                <w:szCs w:val="23"/>
              </w:rPr>
              <w:t xml:space="preserve"> + </w:t>
            </w:r>
            <w:r w:rsidRPr="00ED6737">
              <w:rPr>
                <w:rFonts w:ascii="Consolas" w:hAnsi="Consolas" w:cs="Consolas"/>
                <w:color w:val="2A00FF"/>
                <w:sz w:val="23"/>
                <w:szCs w:val="23"/>
              </w:rPr>
              <w:t xml:space="preserve">" should have </w:t>
            </w:r>
            <w:proofErr w:type="gramStart"/>
            <w:r w:rsidRPr="00ED6737">
              <w:rPr>
                <w:rFonts w:ascii="Consolas" w:hAnsi="Consolas" w:cs="Consolas"/>
                <w:color w:val="2A00FF"/>
                <w:sz w:val="23"/>
                <w:szCs w:val="23"/>
              </w:rPr>
              <w:t>an</w:t>
            </w:r>
            <w:proofErr w:type="gramEnd"/>
            <w:r w:rsidRPr="00ED6737">
              <w:rPr>
                <w:rFonts w:ascii="Consolas" w:hAnsi="Consolas" w:cs="Consolas"/>
                <w:color w:val="2A00FF"/>
                <w:sz w:val="23"/>
                <w:szCs w:val="23"/>
              </w:rPr>
              <w:t xml:space="preserve"> connection to a Context element."</w:t>
            </w:r>
          </w:p>
          <w:p w14:paraId="6FD9BBBE"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0F044FF4" w14:textId="77777777"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14:paraId="35680FB6" w14:textId="77777777" w:rsidR="00B7199E" w:rsidRDefault="006F6CA7" w:rsidP="006F6CA7">
      <w:pPr>
        <w:pStyle w:val="Caption"/>
      </w:pPr>
      <w:r>
        <w:t xml:space="preserve">Listing </w:t>
      </w:r>
      <w:fldSimple w:instr=" SEQ Listing \* ARABIC ">
        <w:r w:rsidR="00170EBE">
          <w:rPr>
            <w:noProof/>
          </w:rPr>
          <w:t>4</w:t>
        </w:r>
      </w:fldSimple>
      <w:r>
        <w:t xml:space="preserve">: </w:t>
      </w:r>
      <w:proofErr w:type="spellStart"/>
      <w:r w:rsidRPr="00A368B6">
        <w:t>StrategyWithoutContext</w:t>
      </w:r>
      <w:proofErr w:type="spellEnd"/>
      <w:r w:rsidRPr="00A368B6">
        <w:t xml:space="preserve"> Validation on GSN Community Standard Model</w:t>
      </w:r>
    </w:p>
    <w:p w14:paraId="742F7CED" w14:textId="77777777" w:rsidR="00BA5394" w:rsidRPr="00BA5394" w:rsidRDefault="00BA5394" w:rsidP="00BA5394"/>
    <w:p w14:paraId="5CD878B2" w14:textId="77777777"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14:paraId="779B3461" w14:textId="77777777" w:rsidR="00C4743D" w:rsidRDefault="00C4743D" w:rsidP="00C4743D">
      <w:pPr>
        <w:pStyle w:val="ListParagraph"/>
        <w:numPr>
          <w:ilvl w:val="0"/>
          <w:numId w:val="7"/>
        </w:numPr>
      </w:pPr>
      <w:r>
        <w:t xml:space="preserve">Solutions must have at least one incoming link </w:t>
      </w:r>
      <w:r w:rsidR="00EA39A4">
        <w:t>(connection</w:t>
      </w:r>
      <w:r>
        <w:t>).</w:t>
      </w:r>
    </w:p>
    <w:p w14:paraId="183566C6" w14:textId="77777777"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14:paraId="53B48562" w14:textId="77777777" w:rsidR="00BA5394" w:rsidRDefault="00BA5394" w:rsidP="00B7199E"/>
    <w:tbl>
      <w:tblPr>
        <w:tblStyle w:val="TableGrid"/>
        <w:tblW w:w="0" w:type="auto"/>
        <w:tblLook w:val="04A0" w:firstRow="1" w:lastRow="0" w:firstColumn="1" w:lastColumn="0" w:noHBand="0" w:noVBand="1"/>
      </w:tblPr>
      <w:tblGrid>
        <w:gridCol w:w="9396"/>
      </w:tblGrid>
      <w:tr w:rsidR="003144B6" w14:paraId="057C8B2F" w14:textId="77777777" w:rsidTr="003144B6">
        <w:tc>
          <w:tcPr>
            <w:tcW w:w="9396" w:type="dxa"/>
            <w:shd w:val="clear" w:color="auto" w:fill="F2F2F2" w:themeFill="background1" w:themeFillShade="F2"/>
          </w:tcPr>
          <w:p w14:paraId="4F6DD711" w14:textId="77777777"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14:paraId="43E0988B"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w:t>
            </w:r>
            <w:proofErr w:type="spellStart"/>
            <w:r w:rsidR="003144B6" w:rsidRPr="003144B6">
              <w:rPr>
                <w:rFonts w:ascii="Consolas" w:hAnsi="Consolas" w:cs="Consolas"/>
                <w:color w:val="000000"/>
                <w:szCs w:val="20"/>
              </w:rPr>
              <w:t>SolutionMustHaveConnection</w:t>
            </w:r>
            <w:proofErr w:type="spellEnd"/>
            <w:r w:rsidR="003144B6" w:rsidRPr="003144B6">
              <w:rPr>
                <w:rFonts w:ascii="Consolas" w:hAnsi="Consolas" w:cs="Consolas"/>
                <w:color w:val="000000"/>
                <w:szCs w:val="20"/>
              </w:rPr>
              <w:t xml:space="preserve"> {</w:t>
            </w:r>
          </w:p>
          <w:p w14:paraId="1A48DF85"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roofErr w:type="gramEnd"/>
          </w:p>
          <w:p w14:paraId="78B3AEAE"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14:paraId="20414059"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w:t>
            </w:r>
            <w:proofErr w:type="spellStart"/>
            <w:proofErr w:type="gramStart"/>
            <w:r w:rsidR="003144B6" w:rsidRPr="003144B6">
              <w:rPr>
                <w:rFonts w:ascii="Consolas" w:hAnsi="Consolas" w:cs="Consolas"/>
                <w:color w:val="000000"/>
                <w:szCs w:val="20"/>
              </w:rPr>
              <w:t>solutionsWithoutConnection</w:t>
            </w:r>
            <w:proofErr w:type="spellEnd"/>
            <w:r w:rsidR="003144B6" w:rsidRPr="003144B6">
              <w:rPr>
                <w:rFonts w:ascii="Consolas" w:hAnsi="Consolas" w:cs="Consolas"/>
                <w:color w:val="000000"/>
                <w:szCs w:val="20"/>
              </w:rPr>
              <w:t xml:space="preserve"> :</w:t>
            </w:r>
            <w:proofErr w:type="gramEnd"/>
            <w:r w:rsidR="003144B6" w:rsidRPr="003144B6">
              <w:rPr>
                <w:rFonts w:ascii="Consolas" w:hAnsi="Consolas" w:cs="Consolas"/>
                <w:color w:val="000000"/>
                <w:szCs w:val="20"/>
              </w:rPr>
              <w:t xml:space="preserve">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14:paraId="024E68FB"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14:paraId="151E2613"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for</w:t>
            </w:r>
            <w:r w:rsidR="003144B6" w:rsidRPr="003144B6">
              <w:rPr>
                <w:rFonts w:ascii="Consolas" w:hAnsi="Consolas" w:cs="Consolas"/>
                <w:color w:val="000000"/>
                <w:szCs w:val="20"/>
              </w:rPr>
              <w:t>(</w:t>
            </w:r>
            <w:proofErr w:type="gramEnd"/>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proofErr w:type="spellStart"/>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roofErr w:type="spellEnd"/>
            <w:r w:rsidR="003144B6" w:rsidRPr="003144B6">
              <w:rPr>
                <w:rFonts w:ascii="Consolas" w:hAnsi="Consolas" w:cs="Consolas"/>
                <w:color w:val="000000"/>
                <w:szCs w:val="20"/>
              </w:rPr>
              <w:t>){</w:t>
            </w:r>
          </w:p>
          <w:p w14:paraId="40A765EB" w14:textId="77777777"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14:paraId="70FDCFFF" w14:textId="77777777"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14:paraId="54214B7E"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if</w:t>
            </w:r>
            <w:r w:rsidR="003144B6" w:rsidRPr="003144B6">
              <w:rPr>
                <w:rFonts w:ascii="Consolas" w:hAnsi="Consolas" w:cs="Consolas"/>
                <w:color w:val="000000"/>
                <w:szCs w:val="20"/>
              </w:rPr>
              <w:t>(</w:t>
            </w:r>
            <w:proofErr w:type="spellStart"/>
            <w:proofErr w:type="gramEnd"/>
            <w:r w:rsidR="003144B6" w:rsidRPr="003144B6">
              <w:rPr>
                <w:rFonts w:ascii="Consolas" w:hAnsi="Consolas" w:cs="Consolas"/>
                <w:color w:val="000000"/>
                <w:szCs w:val="20"/>
              </w:rPr>
              <w:t>sol.target</w:t>
            </w:r>
            <w:proofErr w:type="spellEnd"/>
            <w:r w:rsidR="003144B6" w:rsidRPr="003144B6">
              <w:rPr>
                <w:rFonts w:ascii="Consolas" w:hAnsi="Consolas" w:cs="Consolas"/>
                <w:color w:val="000000"/>
                <w:szCs w:val="20"/>
              </w:rPr>
              <w:t xml:space="preserve">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14:paraId="1C5A034F" w14:textId="77777777"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14:paraId="443D9BB5" w14:textId="77777777"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14:paraId="0A8B3677"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spellStart"/>
            <w:r w:rsidR="003144B6" w:rsidRPr="003144B6">
              <w:rPr>
                <w:rFonts w:ascii="Consolas" w:hAnsi="Consolas" w:cs="Consolas"/>
                <w:color w:val="000000"/>
                <w:szCs w:val="20"/>
              </w:rPr>
              <w:t>solutionsWithoutConnection.add</w:t>
            </w:r>
            <w:proofErr w:type="spellEnd"/>
            <w:r w:rsidR="003144B6" w:rsidRPr="003144B6">
              <w:rPr>
                <w:rFonts w:ascii="Consolas" w:hAnsi="Consolas" w:cs="Consolas"/>
                <w:color w:val="000000"/>
                <w:szCs w:val="20"/>
              </w:rPr>
              <w:t>(sol.id);</w:t>
            </w:r>
          </w:p>
          <w:p w14:paraId="19B52031"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54A0AAAD"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32C09580" w14:textId="77777777"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14:paraId="2134237F"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14:paraId="68428A5D"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gramStart"/>
            <w:r w:rsidR="003144B6" w:rsidRPr="003144B6">
              <w:rPr>
                <w:rFonts w:ascii="Consolas" w:hAnsi="Consolas" w:cs="Consolas"/>
                <w:b/>
                <w:bCs/>
                <w:color w:val="7F0055"/>
                <w:szCs w:val="20"/>
              </w:rPr>
              <w:t>if</w:t>
            </w:r>
            <w:r w:rsidR="003144B6" w:rsidRPr="003144B6">
              <w:rPr>
                <w:rFonts w:ascii="Consolas" w:hAnsi="Consolas" w:cs="Consolas"/>
                <w:color w:val="000000"/>
                <w:szCs w:val="20"/>
              </w:rPr>
              <w:t>(</w:t>
            </w:r>
            <w:proofErr w:type="spellStart"/>
            <w:proofErr w:type="gramEnd"/>
            <w:r w:rsidR="003144B6" w:rsidRPr="003144B6">
              <w:rPr>
                <w:rFonts w:ascii="Consolas" w:hAnsi="Consolas" w:cs="Consolas"/>
                <w:color w:val="000000"/>
                <w:szCs w:val="20"/>
              </w:rPr>
              <w:t>solutionsWithoutConnection.isEmpty</w:t>
            </w:r>
            <w:proofErr w:type="spellEnd"/>
            <w:r w:rsidR="003144B6" w:rsidRPr="003144B6">
              <w:rPr>
                <w:rFonts w:ascii="Consolas" w:hAnsi="Consolas" w:cs="Consolas"/>
                <w:color w:val="000000"/>
                <w:szCs w:val="20"/>
              </w:rPr>
              <w:t>()){</w:t>
            </w:r>
          </w:p>
          <w:p w14:paraId="5BC2F9B6"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14:paraId="61F2927B"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31EA70F2"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roofErr w:type="gramEnd"/>
          </w:p>
          <w:p w14:paraId="09FBBBD9"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14:paraId="196235B2"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67B2BA8A"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4EAB27E8"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w:t>
            </w:r>
            <w:proofErr w:type="spellStart"/>
            <w:r w:rsidR="003144B6" w:rsidRPr="003144B6">
              <w:rPr>
                <w:rFonts w:ascii="Consolas" w:hAnsi="Consolas" w:cs="Consolas"/>
                <w:color w:val="000000"/>
                <w:szCs w:val="20"/>
              </w:rPr>
              <w:t>solutionsWithoutConnection</w:t>
            </w:r>
            <w:proofErr w:type="spellEnd"/>
            <w:r w:rsidR="003144B6" w:rsidRPr="003144B6">
              <w:rPr>
                <w:rFonts w:ascii="Consolas" w:hAnsi="Consolas" w:cs="Consolas"/>
                <w:color w:val="000000"/>
                <w:szCs w:val="20"/>
              </w:rPr>
              <w:t xml:space="preserve"> + </w:t>
            </w:r>
            <w:r w:rsidR="003144B6" w:rsidRPr="003144B6">
              <w:rPr>
                <w:rFonts w:ascii="Consolas" w:hAnsi="Consolas" w:cs="Consolas"/>
                <w:color w:val="2A00FF"/>
                <w:szCs w:val="20"/>
              </w:rPr>
              <w:t>" must have a connection!"</w:t>
            </w:r>
          </w:p>
          <w:p w14:paraId="1726DF14"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4948B60A" w14:textId="77777777" w:rsidR="003144B6" w:rsidRDefault="003144B6" w:rsidP="006F6CA7">
            <w:pPr>
              <w:keepNext/>
              <w:jc w:val="left"/>
            </w:pPr>
            <w:r w:rsidRPr="003144B6">
              <w:rPr>
                <w:rFonts w:ascii="Consolas" w:hAnsi="Consolas" w:cs="Consolas"/>
                <w:color w:val="000000"/>
                <w:szCs w:val="20"/>
              </w:rPr>
              <w:t>}</w:t>
            </w:r>
          </w:p>
        </w:tc>
      </w:tr>
    </w:tbl>
    <w:p w14:paraId="15F42C9E" w14:textId="77777777" w:rsidR="003144B6" w:rsidRDefault="006F6CA7" w:rsidP="006F6CA7">
      <w:pPr>
        <w:pStyle w:val="Caption"/>
      </w:pPr>
      <w:r>
        <w:t xml:space="preserve">Listing </w:t>
      </w:r>
      <w:fldSimple w:instr=" SEQ Listing \* ARABIC ">
        <w:r w:rsidR="00170EBE">
          <w:rPr>
            <w:noProof/>
          </w:rPr>
          <w:t>5</w:t>
        </w:r>
      </w:fldSimple>
      <w:r>
        <w:t xml:space="preserve">: </w:t>
      </w:r>
      <w:proofErr w:type="spellStart"/>
      <w:r w:rsidRPr="00852FF2">
        <w:t>SolutionMustHaveConnection</w:t>
      </w:r>
      <w:proofErr w:type="spellEnd"/>
      <w:r w:rsidRPr="00852FF2">
        <w:t xml:space="preserve"> Validation on GSN Community Standard Model</w:t>
      </w:r>
    </w:p>
    <w:p w14:paraId="5360791F" w14:textId="77777777" w:rsidR="00BA5394" w:rsidRDefault="00BA5394" w:rsidP="00BA5394"/>
    <w:p w14:paraId="37137E4B" w14:textId="77777777" w:rsidR="00ED6737" w:rsidRDefault="00ED6737" w:rsidP="00BA5394"/>
    <w:p w14:paraId="01E0C988" w14:textId="77777777" w:rsidR="00ED6737" w:rsidRPr="00BA5394" w:rsidRDefault="00ED6737" w:rsidP="00BA5394"/>
    <w:p w14:paraId="27A0286B" w14:textId="77777777" w:rsidR="00B03CFF" w:rsidRDefault="00B03CFF" w:rsidP="00B03CFF">
      <w:pPr>
        <w:pStyle w:val="Heading4"/>
        <w:numPr>
          <w:ilvl w:val="3"/>
          <w:numId w:val="1"/>
        </w:numPr>
      </w:pPr>
      <w:r>
        <w:lastRenderedPageBreak/>
        <w:t>EGL Examples on GSN Community Standard Model</w:t>
      </w:r>
    </w:p>
    <w:p w14:paraId="463B6BB0" w14:textId="77777777" w:rsidR="00C470D4" w:rsidRDefault="00C470D4" w:rsidP="00C470D4"/>
    <w:p w14:paraId="709F0F1C" w14:textId="77777777" w:rsidR="0068405F" w:rsidRDefault="0068405F" w:rsidP="00C470D4">
      <w:r>
        <w:t xml:space="preserve">Running EGL scripts in Epsilon requires EGX files for filenames. </w:t>
      </w:r>
      <w:r w:rsidR="007173EF">
        <w:t>Below EGX script runs given EGL file (</w:t>
      </w:r>
      <w:proofErr w:type="spellStart"/>
      <w:r w:rsidR="007173EF" w:rsidRPr="007173EF">
        <w:t>GSNModelToHTMLTable.egl</w:t>
      </w:r>
      <w:proofErr w:type="spellEnd"/>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14:paraId="21138CA6" w14:textId="77777777" w:rsidR="00BA5394" w:rsidRDefault="00BA5394" w:rsidP="00C470D4"/>
    <w:tbl>
      <w:tblPr>
        <w:tblStyle w:val="TableGrid"/>
        <w:tblW w:w="0" w:type="auto"/>
        <w:tblLook w:val="04A0" w:firstRow="1" w:lastRow="0" w:firstColumn="1" w:lastColumn="0" w:noHBand="0" w:noVBand="1"/>
      </w:tblPr>
      <w:tblGrid>
        <w:gridCol w:w="9396"/>
      </w:tblGrid>
      <w:tr w:rsidR="00F032B7" w14:paraId="2974A872" w14:textId="77777777" w:rsidTr="00F032B7">
        <w:tc>
          <w:tcPr>
            <w:tcW w:w="9396" w:type="dxa"/>
            <w:shd w:val="clear" w:color="auto" w:fill="F2F2F2" w:themeFill="background1" w:themeFillShade="F2"/>
          </w:tcPr>
          <w:p w14:paraId="0607904E" w14:textId="77777777"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w:t>
            </w:r>
            <w:proofErr w:type="gramStart"/>
            <w:r w:rsidRPr="009E7F3E">
              <w:rPr>
                <w:rFonts w:ascii="Consolas" w:hAnsi="Consolas" w:cs="Consolas"/>
                <w:color w:val="000000"/>
                <w:szCs w:val="24"/>
              </w:rPr>
              <w:t xml:space="preserve">{ </w:t>
            </w:r>
            <w:r w:rsidRPr="009E7F3E">
              <w:rPr>
                <w:rFonts w:ascii="Consolas" w:hAnsi="Consolas" w:cs="Consolas"/>
                <w:color w:val="2A00FF"/>
                <w:szCs w:val="24"/>
              </w:rPr>
              <w:t>"</w:t>
            </w:r>
            <w:proofErr w:type="gramEnd"/>
            <w:r w:rsidRPr="009E7F3E">
              <w:rPr>
                <w:rFonts w:ascii="Consolas" w:hAnsi="Consolas" w:cs="Consolas"/>
                <w:color w:val="2A00FF"/>
                <w:szCs w:val="24"/>
              </w:rPr>
              <w:t>Transformation starting"</w:t>
            </w:r>
            <w:r w:rsidRPr="009E7F3E">
              <w:rPr>
                <w:rFonts w:ascii="Consolas" w:hAnsi="Consolas" w:cs="Consolas"/>
                <w:color w:val="000000"/>
                <w:szCs w:val="24"/>
              </w:rPr>
              <w:t>.</w:t>
            </w:r>
            <w:proofErr w:type="spellStart"/>
            <w:r w:rsidRPr="009E7F3E">
              <w:rPr>
                <w:rFonts w:ascii="Consolas" w:hAnsi="Consolas" w:cs="Consolas"/>
                <w:color w:val="000000"/>
                <w:szCs w:val="24"/>
              </w:rPr>
              <w:t>println</w:t>
            </w:r>
            <w:proofErr w:type="spellEnd"/>
            <w:r w:rsidRPr="009E7F3E">
              <w:rPr>
                <w:rFonts w:ascii="Consolas" w:hAnsi="Consolas" w:cs="Consolas"/>
                <w:color w:val="000000"/>
                <w:szCs w:val="24"/>
              </w:rPr>
              <w:t>(); }</w:t>
            </w:r>
          </w:p>
          <w:p w14:paraId="6B37A533" w14:textId="77777777"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14:paraId="50C97D74" w14:textId="77777777"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w:t>
            </w:r>
            <w:proofErr w:type="spellStart"/>
            <w:proofErr w:type="gramStart"/>
            <w:r w:rsidRPr="009E7F3E">
              <w:rPr>
                <w:rFonts w:ascii="Consolas" w:hAnsi="Consolas" w:cs="Consolas"/>
                <w:color w:val="000000"/>
                <w:szCs w:val="24"/>
              </w:rPr>
              <w:t>gsn</w:t>
            </w:r>
            <w:proofErr w:type="spellEnd"/>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GSN {</w:t>
            </w:r>
          </w:p>
          <w:p w14:paraId="5CDEA295" w14:textId="77777777"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14:paraId="641006FE" w14:textId="77777777"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proofErr w:type="gramStart"/>
            <w:r w:rsidRPr="009E7F3E">
              <w:rPr>
                <w:rFonts w:ascii="Consolas" w:hAnsi="Consolas" w:cs="Consolas"/>
                <w:b/>
                <w:bCs/>
                <w:color w:val="7F0055"/>
                <w:szCs w:val="24"/>
              </w:rPr>
              <w:t>template</w:t>
            </w:r>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w:t>
            </w:r>
            <w:r w:rsidRPr="009E7F3E">
              <w:rPr>
                <w:rFonts w:ascii="Consolas" w:hAnsi="Consolas" w:cs="Consolas"/>
                <w:color w:val="2A00FF"/>
                <w:szCs w:val="24"/>
              </w:rPr>
              <w:t>"</w:t>
            </w:r>
            <w:proofErr w:type="spellStart"/>
            <w:r w:rsidRPr="009E7F3E">
              <w:rPr>
                <w:rFonts w:ascii="Consolas" w:hAnsi="Consolas" w:cs="Consolas"/>
                <w:color w:val="2A00FF"/>
                <w:szCs w:val="24"/>
              </w:rPr>
              <w:t>GSNModelToHTMLTable.egl</w:t>
            </w:r>
            <w:proofErr w:type="spellEnd"/>
            <w:r w:rsidRPr="009E7F3E">
              <w:rPr>
                <w:rFonts w:ascii="Consolas" w:hAnsi="Consolas" w:cs="Consolas"/>
                <w:color w:val="2A00FF"/>
                <w:szCs w:val="24"/>
              </w:rPr>
              <w:t>"</w:t>
            </w:r>
            <w:r w:rsidR="009E7F3E" w:rsidRPr="009E7F3E">
              <w:rPr>
                <w:rFonts w:ascii="Consolas" w:hAnsi="Consolas" w:cs="Consolas"/>
                <w:szCs w:val="24"/>
              </w:rPr>
              <w:t xml:space="preserve"> </w:t>
            </w:r>
          </w:p>
          <w:p w14:paraId="55E92872" w14:textId="77777777"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14:paraId="6CC18603" w14:textId="77777777"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proofErr w:type="gramStart"/>
            <w:r w:rsidRPr="009E7F3E">
              <w:rPr>
                <w:rFonts w:ascii="Consolas" w:hAnsi="Consolas" w:cs="Consolas"/>
                <w:b/>
                <w:bCs/>
                <w:color w:val="7F0055"/>
                <w:szCs w:val="24"/>
              </w:rPr>
              <w:t>target</w:t>
            </w:r>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14:paraId="573F10CF" w14:textId="77777777"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w:t>
            </w:r>
            <w:proofErr w:type="gramStart"/>
            <w:r w:rsidRPr="009E7F3E">
              <w:rPr>
                <w:rFonts w:ascii="Consolas" w:hAnsi="Consolas" w:cs="Consolas"/>
                <w:color w:val="000000"/>
                <w:szCs w:val="24"/>
              </w:rPr>
              <w:t xml:space="preserve">{ </w:t>
            </w:r>
            <w:r w:rsidRPr="009E7F3E">
              <w:rPr>
                <w:rFonts w:ascii="Consolas" w:hAnsi="Consolas" w:cs="Consolas"/>
                <w:color w:val="2A00FF"/>
                <w:szCs w:val="24"/>
              </w:rPr>
              <w:t>"</w:t>
            </w:r>
            <w:proofErr w:type="gramEnd"/>
            <w:r w:rsidRPr="009E7F3E">
              <w:rPr>
                <w:rFonts w:ascii="Consolas" w:hAnsi="Consolas" w:cs="Consolas"/>
                <w:color w:val="2A00FF"/>
                <w:szCs w:val="24"/>
              </w:rPr>
              <w:t>Transformation finished"</w:t>
            </w:r>
            <w:r w:rsidRPr="009E7F3E">
              <w:rPr>
                <w:rFonts w:ascii="Consolas" w:hAnsi="Consolas" w:cs="Consolas"/>
                <w:color w:val="000000"/>
                <w:szCs w:val="24"/>
              </w:rPr>
              <w:t>.</w:t>
            </w:r>
            <w:proofErr w:type="spellStart"/>
            <w:r w:rsidRPr="009E7F3E">
              <w:rPr>
                <w:rFonts w:ascii="Consolas" w:hAnsi="Consolas" w:cs="Consolas"/>
                <w:color w:val="000000"/>
                <w:szCs w:val="24"/>
              </w:rPr>
              <w:t>println</w:t>
            </w:r>
            <w:proofErr w:type="spellEnd"/>
            <w:r w:rsidRPr="009E7F3E">
              <w:rPr>
                <w:rFonts w:ascii="Consolas" w:hAnsi="Consolas" w:cs="Consolas"/>
                <w:color w:val="000000"/>
                <w:szCs w:val="24"/>
              </w:rPr>
              <w:t>(); }</w:t>
            </w:r>
          </w:p>
        </w:tc>
      </w:tr>
    </w:tbl>
    <w:p w14:paraId="7B6EEFAF" w14:textId="77777777" w:rsidR="00F032B7" w:rsidRDefault="006F6CA7" w:rsidP="006F6CA7">
      <w:pPr>
        <w:pStyle w:val="Caption"/>
        <w:rPr>
          <w:noProof/>
        </w:rPr>
      </w:pPr>
      <w:r>
        <w:t xml:space="preserve">Listing </w:t>
      </w:r>
      <w:fldSimple w:instr=" SEQ Listing \* ARABIC ">
        <w:r w:rsidR="00170EBE">
          <w:rPr>
            <w:noProof/>
          </w:rPr>
          <w:t>6</w:t>
        </w:r>
      </w:fldSimple>
      <w:r>
        <w:t xml:space="preserve">: </w:t>
      </w:r>
      <w:r w:rsidRPr="00312F79">
        <w:t>HTML Table Generator EGX Script for GSN Community Standard Model</w:t>
      </w:r>
    </w:p>
    <w:p w14:paraId="69EDF758" w14:textId="77777777" w:rsidR="00BA5394" w:rsidRPr="00BA5394" w:rsidRDefault="00BA5394" w:rsidP="00BA5394"/>
    <w:p w14:paraId="6936E506" w14:textId="77777777" w:rsidR="00F032B7" w:rsidRDefault="004D0F73" w:rsidP="00C470D4">
      <w:r>
        <w:t>The b</w:t>
      </w:r>
      <w:r w:rsidR="0090143B">
        <w:t xml:space="preserve">elow code shows the EGL scripts for generating HTML tables from </w:t>
      </w:r>
      <w:proofErr w:type="spellStart"/>
      <w:r w:rsidR="0090143B">
        <w:t>Astah</w:t>
      </w:r>
      <w:proofErr w:type="spellEnd"/>
      <w:r w:rsidR="0090143B">
        <w:t xml:space="preserve"> GSN model XMI files.</w:t>
      </w:r>
      <w:r w:rsidR="00FC604B">
        <w:t xml:space="preserve"> It generates an HTML table with Goal ID, Goal’s number of outgoing links and Goal’ s number of incoming links. </w:t>
      </w:r>
      <w:r>
        <w:t>The o</w:t>
      </w:r>
      <w:r w:rsidR="00D611DF">
        <w:t>utput of this script could be seen below the EGL code.</w:t>
      </w:r>
    </w:p>
    <w:p w14:paraId="79FD1342" w14:textId="77777777" w:rsidR="00BA5394" w:rsidRDefault="00BA5394" w:rsidP="00C470D4"/>
    <w:tbl>
      <w:tblPr>
        <w:tblStyle w:val="TableGrid"/>
        <w:tblW w:w="0" w:type="auto"/>
        <w:tblLook w:val="04A0" w:firstRow="1" w:lastRow="0" w:firstColumn="1" w:lastColumn="0" w:noHBand="0" w:noVBand="1"/>
      </w:tblPr>
      <w:tblGrid>
        <w:gridCol w:w="9396"/>
      </w:tblGrid>
      <w:tr w:rsidR="00C470D4" w14:paraId="309715A4" w14:textId="77777777" w:rsidTr="00C470D4">
        <w:tc>
          <w:tcPr>
            <w:tcW w:w="9396" w:type="dxa"/>
            <w:shd w:val="clear" w:color="auto" w:fill="F2F2F2" w:themeFill="background1" w:themeFillShade="F2"/>
          </w:tcPr>
          <w:p w14:paraId="7CD8C362"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14:paraId="22CC82E9"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1AC6E54F"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14:paraId="5B57D82C"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14:paraId="540CECF8"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14:paraId="0EEBCFE5"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079349F4"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w:t>
            </w:r>
            <w:proofErr w:type="spellStart"/>
            <w:proofErr w:type="gramStart"/>
            <w:r w:rsidRPr="00C470D4">
              <w:rPr>
                <w:rFonts w:ascii="Consolas" w:hAnsi="Consolas" w:cs="Consolas"/>
                <w:color w:val="000000"/>
                <w:szCs w:val="20"/>
              </w:rPr>
              <w:t>gsn.goal</w:t>
            </w:r>
            <w:proofErr w:type="gramEnd"/>
            <w:r w:rsidRPr="00C470D4">
              <w:rPr>
                <w:rFonts w:ascii="Consolas" w:hAnsi="Consolas" w:cs="Consolas"/>
                <w:color w:val="000000"/>
                <w:szCs w:val="20"/>
              </w:rPr>
              <w:t>.sortBy</w:t>
            </w:r>
            <w:proofErr w:type="spellEnd"/>
            <w:r w:rsidRPr="00C470D4">
              <w:rPr>
                <w:rFonts w:ascii="Consolas" w:hAnsi="Consolas" w:cs="Consolas"/>
                <w:color w:val="000000"/>
                <w:szCs w:val="20"/>
              </w:rPr>
              <w:t>(g|g.id)){%]</w:t>
            </w:r>
          </w:p>
          <w:p w14:paraId="3888CD3D"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73366E74"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proofErr w:type="gramStart"/>
            <w:r w:rsidRPr="00C470D4">
              <w:rPr>
                <w:rFonts w:ascii="Consolas" w:hAnsi="Consolas" w:cs="Consolas"/>
                <w:color w:val="000000"/>
                <w:szCs w:val="20"/>
              </w:rPr>
              <w:t>%]</w:t>
            </w:r>
            <w:r w:rsidRPr="00C470D4">
              <w:rPr>
                <w:rFonts w:ascii="Consolas" w:hAnsi="Consolas" w:cs="Consolas"/>
                <w:color w:val="2A00FF"/>
                <w:szCs w:val="20"/>
              </w:rPr>
              <w:t>&lt;</w:t>
            </w:r>
            <w:proofErr w:type="gramEnd"/>
            <w:r w:rsidRPr="00C470D4">
              <w:rPr>
                <w:rFonts w:ascii="Consolas" w:hAnsi="Consolas" w:cs="Consolas"/>
                <w:color w:val="2A00FF"/>
                <w:szCs w:val="20"/>
              </w:rPr>
              <w:t>/td&gt;</w:t>
            </w:r>
          </w:p>
          <w:p w14:paraId="0A385B6B"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w:t>
            </w:r>
            <w:proofErr w:type="spellStart"/>
            <w:proofErr w:type="gramStart"/>
            <w:r w:rsidRPr="00C470D4">
              <w:rPr>
                <w:rFonts w:ascii="Consolas" w:hAnsi="Consolas" w:cs="Consolas"/>
                <w:color w:val="000000"/>
                <w:szCs w:val="20"/>
              </w:rPr>
              <w:t>g.source</w:t>
            </w:r>
            <w:proofErr w:type="gramEnd"/>
            <w:r w:rsidRPr="00C470D4">
              <w:rPr>
                <w:rFonts w:ascii="Consolas" w:hAnsi="Consolas" w:cs="Consolas"/>
                <w:color w:val="000000"/>
                <w:szCs w:val="20"/>
              </w:rPr>
              <w:t>.size</w:t>
            </w:r>
            <w:proofErr w:type="spellEnd"/>
            <w:r w:rsidRPr="00C470D4">
              <w:rPr>
                <w:rFonts w:ascii="Consolas" w:hAnsi="Consolas" w:cs="Consolas"/>
                <w:color w:val="000000"/>
                <w:szCs w:val="20"/>
              </w:rPr>
              <w:t>()%]</w:t>
            </w:r>
            <w:r w:rsidRPr="00C470D4">
              <w:rPr>
                <w:rFonts w:ascii="Consolas" w:hAnsi="Consolas" w:cs="Consolas"/>
                <w:color w:val="2A00FF"/>
                <w:szCs w:val="20"/>
              </w:rPr>
              <w:t>&lt;/td&gt;</w:t>
            </w:r>
          </w:p>
          <w:p w14:paraId="2F17D457"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w:t>
            </w:r>
            <w:proofErr w:type="spellStart"/>
            <w:proofErr w:type="gramStart"/>
            <w:r w:rsidRPr="00C470D4">
              <w:rPr>
                <w:rFonts w:ascii="Consolas" w:hAnsi="Consolas" w:cs="Consolas"/>
                <w:color w:val="000000"/>
                <w:szCs w:val="20"/>
              </w:rPr>
              <w:t>g.target</w:t>
            </w:r>
            <w:proofErr w:type="gramEnd"/>
            <w:r w:rsidRPr="00C470D4">
              <w:rPr>
                <w:rFonts w:ascii="Consolas" w:hAnsi="Consolas" w:cs="Consolas"/>
                <w:color w:val="000000"/>
                <w:szCs w:val="20"/>
              </w:rPr>
              <w:t>.size</w:t>
            </w:r>
            <w:proofErr w:type="spellEnd"/>
            <w:r w:rsidRPr="00C470D4">
              <w:rPr>
                <w:rFonts w:ascii="Consolas" w:hAnsi="Consolas" w:cs="Consolas"/>
                <w:color w:val="000000"/>
                <w:szCs w:val="20"/>
              </w:rPr>
              <w:t>()%]</w:t>
            </w:r>
            <w:r w:rsidRPr="00C470D4">
              <w:rPr>
                <w:rFonts w:ascii="Consolas" w:hAnsi="Consolas" w:cs="Consolas"/>
                <w:color w:val="2A00FF"/>
                <w:szCs w:val="20"/>
              </w:rPr>
              <w:t>&lt;/td&gt;</w:t>
            </w:r>
          </w:p>
          <w:p w14:paraId="4039D77C"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060C8DA3"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14:paraId="2AA254AC" w14:textId="77777777" w:rsidR="00C470D4" w:rsidRDefault="00C470D4" w:rsidP="006F6CA7">
            <w:pPr>
              <w:keepNext/>
            </w:pPr>
            <w:r w:rsidRPr="00C470D4">
              <w:rPr>
                <w:rFonts w:ascii="Consolas" w:hAnsi="Consolas" w:cs="Consolas"/>
                <w:color w:val="2A00FF"/>
                <w:szCs w:val="20"/>
              </w:rPr>
              <w:t>&lt;/table&gt;</w:t>
            </w:r>
          </w:p>
        </w:tc>
      </w:tr>
    </w:tbl>
    <w:p w14:paraId="2F25EF2C" w14:textId="77777777" w:rsidR="00C470D4" w:rsidRDefault="006F6CA7" w:rsidP="006F6CA7">
      <w:pPr>
        <w:pStyle w:val="Caption"/>
      </w:pPr>
      <w:r>
        <w:t xml:space="preserve">Listing </w:t>
      </w:r>
      <w:fldSimple w:instr=" SEQ Listing \* ARABIC ">
        <w:r w:rsidR="00170EBE">
          <w:rPr>
            <w:noProof/>
          </w:rPr>
          <w:t>7</w:t>
        </w:r>
      </w:fldSimple>
      <w:r>
        <w:t xml:space="preserve">: </w:t>
      </w:r>
      <w:r w:rsidRPr="00B67F9B">
        <w:t>HTML Table Generator EGL Script for GSN Community Standard Model</w:t>
      </w:r>
    </w:p>
    <w:p w14:paraId="5D554678" w14:textId="77777777" w:rsidR="00BA5394" w:rsidRPr="00BA5394" w:rsidRDefault="00BA5394" w:rsidP="00BA5394"/>
    <w:p w14:paraId="2B7D617B" w14:textId="77777777"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14:paraId="04117724" w14:textId="77777777" w:rsidR="005F6A81" w:rsidRDefault="005F6A81" w:rsidP="003E6BCB">
      <w:pPr>
        <w:pStyle w:val="ListParagraph"/>
        <w:numPr>
          <w:ilvl w:val="0"/>
          <w:numId w:val="7"/>
        </w:numPr>
      </w:pPr>
      <w:r>
        <w:lastRenderedPageBreak/>
        <w:t>G2 has 5 outgoing link elements</w:t>
      </w:r>
      <w:r w:rsidR="00317969">
        <w:t>:</w:t>
      </w:r>
      <w:r>
        <w:t xml:space="preserve"> G2-C3, G2-C4, G2-G4, G2-G5 and G2-G6.</w:t>
      </w:r>
    </w:p>
    <w:p w14:paraId="2D14502F" w14:textId="77777777" w:rsidR="005F6A81" w:rsidRDefault="005F6A81" w:rsidP="003E6BCB">
      <w:pPr>
        <w:pStyle w:val="ListParagraph"/>
        <w:numPr>
          <w:ilvl w:val="0"/>
          <w:numId w:val="7"/>
        </w:numPr>
      </w:pPr>
      <w:r>
        <w:t>G3 has 4 outgoing link element</w:t>
      </w:r>
      <w:r w:rsidR="00CE72A8">
        <w:t>s</w:t>
      </w:r>
      <w:r w:rsidR="00317969">
        <w:t>:</w:t>
      </w:r>
      <w:r>
        <w:t xml:space="preserve"> G3-C4, G3-C5, G3-G7 and G3-G8.</w:t>
      </w:r>
    </w:p>
    <w:p w14:paraId="7F54E613" w14:textId="77777777"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14:paraId="2516B48C"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770B6048"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14:paraId="0A79B441"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14:paraId="7A04CC18"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14:paraId="23A322AC"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73193433"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14:paraId="28F48476"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478A6720"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11210F98"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4475F77A"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14:paraId="7CA3D8BC"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34BEA733"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36AA7F82"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C5FF94F"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14:paraId="48EC234A"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2612B4B0"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35A64E17"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45EA6136"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14:paraId="4BA03D4B"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D5C3691"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450C4041"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480E9408"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14:paraId="7251E247"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A62A2CC"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779E560A"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0209D6C8"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14:paraId="4E816FFA"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6B1A1F0"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19D741CA"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1057C661"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23DC0"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DE79F4D"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5DCA6B38"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72039CAD" w14:textId="77777777"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14:paraId="0F9E7ED4" w14:textId="77777777"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E7446BC" w14:textId="77777777"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14:paraId="398023C7" w14:textId="77777777" w:rsidR="00C470D4" w:rsidRDefault="006F6CA7" w:rsidP="006F6CA7">
      <w:pPr>
        <w:pStyle w:val="Caption"/>
      </w:pPr>
      <w:r>
        <w:t xml:space="preserve">Table </w:t>
      </w:r>
      <w:fldSimple w:instr=" SEQ Table \* ARABIC ">
        <w:r w:rsidR="00170EBE">
          <w:rPr>
            <w:noProof/>
          </w:rPr>
          <w:t>12</w:t>
        </w:r>
      </w:fldSimple>
      <w:r>
        <w:t xml:space="preserve">: </w:t>
      </w:r>
      <w:r w:rsidRPr="00127131">
        <w:t>GSN Model to HTML Table EGL Result</w:t>
      </w:r>
    </w:p>
    <w:p w14:paraId="03E95A5F" w14:textId="77777777" w:rsidR="00A52EA5" w:rsidRPr="00A52EA5" w:rsidRDefault="00A52EA5" w:rsidP="00A52EA5"/>
    <w:p w14:paraId="2A3C9028" w14:textId="77777777" w:rsidR="00B03CFF" w:rsidRDefault="00B03CFF" w:rsidP="00B03CFF">
      <w:pPr>
        <w:pStyle w:val="Heading4"/>
        <w:numPr>
          <w:ilvl w:val="3"/>
          <w:numId w:val="1"/>
        </w:numPr>
      </w:pPr>
      <w:r>
        <w:t>ETL Examples on GSN Community Standard Model</w:t>
      </w:r>
    </w:p>
    <w:p w14:paraId="7073175C" w14:textId="77777777" w:rsidR="00FF3DFA" w:rsidRDefault="00FF3DFA" w:rsidP="00FF3DFA"/>
    <w:p w14:paraId="0A54138B" w14:textId="77777777"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w:t>
      </w:r>
      <w:r w:rsidR="002B6234">
        <w:t>6</w:t>
      </w:r>
      <w:r>
        <w:t xml:space="preserve"> shows the two models and </w:t>
      </w:r>
      <w:r w:rsidR="006D1DAB">
        <w:t xml:space="preserve">transformed parts. All GSN model’s nodes transformed to table rows. Nodes’ </w:t>
      </w:r>
      <w:r w:rsidR="0046604A">
        <w:t xml:space="preserve">ID, </w:t>
      </w:r>
      <w:proofErr w:type="spellStart"/>
      <w:proofErr w:type="gramStart"/>
      <w:r w:rsidR="0046604A">
        <w:t>xsi:type</w:t>
      </w:r>
      <w:proofErr w:type="spellEnd"/>
      <w:proofErr w:type="gramEnd"/>
      <w:r w:rsidR="0046604A">
        <w:t xml:space="preserv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14:paraId="567E7D5B" w14:textId="77777777" w:rsidR="006D1DAB" w:rsidRDefault="006D1DAB" w:rsidP="006D1DAB">
      <w:pPr>
        <w:keepNext/>
        <w:jc w:val="center"/>
      </w:pPr>
      <w:r w:rsidRPr="006D1DAB">
        <w:rPr>
          <w:noProof/>
          <w:lang w:eastAsia="en-CA"/>
        </w:rPr>
        <w:drawing>
          <wp:inline distT="0" distB="0" distL="0" distR="0" wp14:anchorId="78471532" wp14:editId="5A051C85">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84878" cy="2926266"/>
                    </a:xfrm>
                    <a:prstGeom prst="rect">
                      <a:avLst/>
                    </a:prstGeom>
                  </pic:spPr>
                </pic:pic>
              </a:graphicData>
            </a:graphic>
          </wp:inline>
        </w:drawing>
      </w:r>
    </w:p>
    <w:p w14:paraId="4D9BFF4C" w14:textId="77777777" w:rsidR="00A02577" w:rsidRDefault="006D1DAB" w:rsidP="00ED6737">
      <w:pPr>
        <w:pStyle w:val="Caption"/>
      </w:pPr>
      <w:r>
        <w:t xml:space="preserve">Figure </w:t>
      </w:r>
      <w:fldSimple w:instr=" SEQ Figure \* ARABIC ">
        <w:r w:rsidR="00170EBE">
          <w:rPr>
            <w:noProof/>
          </w:rPr>
          <w:t>6</w:t>
        </w:r>
      </w:fldSimple>
      <w:r>
        <w:t xml:space="preserve">: </w:t>
      </w:r>
      <w:proofErr w:type="spellStart"/>
      <w:r w:rsidRPr="008B6139">
        <w:t>Astah</w:t>
      </w:r>
      <w:proofErr w:type="spellEnd"/>
      <w:r w:rsidRPr="008B6139">
        <w:t xml:space="preserve"> GSN XMI Model to Structured Content Model Transformation</w:t>
      </w:r>
      <w:r w:rsidRPr="006D1DAB">
        <w:t xml:space="preserve"> </w:t>
      </w:r>
    </w:p>
    <w:tbl>
      <w:tblPr>
        <w:tblStyle w:val="TableGrid"/>
        <w:tblW w:w="0" w:type="auto"/>
        <w:tblLook w:val="04A0" w:firstRow="1" w:lastRow="0" w:firstColumn="1" w:lastColumn="0" w:noHBand="0" w:noVBand="1"/>
      </w:tblPr>
      <w:tblGrid>
        <w:gridCol w:w="9396"/>
      </w:tblGrid>
      <w:tr w:rsidR="00876750" w14:paraId="3A572315" w14:textId="77777777" w:rsidTr="00876750">
        <w:tc>
          <w:tcPr>
            <w:tcW w:w="9396" w:type="dxa"/>
            <w:shd w:val="clear" w:color="auto" w:fill="F2F2F2" w:themeFill="background1" w:themeFillShade="F2"/>
          </w:tcPr>
          <w:p w14:paraId="749DEE62"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14:paraId="69CF1564"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proofErr w:type="gramStart"/>
            <w:r w:rsidRPr="005F2B72">
              <w:rPr>
                <w:rFonts w:ascii="Consolas" w:hAnsi="Consolas" w:cs="Consolas"/>
                <w:color w:val="2A00FF"/>
                <w:szCs w:val="20"/>
              </w:rPr>
              <w:t>"</w:t>
            </w:r>
            <w:r w:rsidRPr="005F2B72">
              <w:rPr>
                <w:rFonts w:ascii="Consolas" w:hAnsi="Consolas" w:cs="Consolas"/>
                <w:color w:val="000000"/>
                <w:szCs w:val="20"/>
              </w:rPr>
              <w:t>.</w:t>
            </w:r>
            <w:proofErr w:type="spellStart"/>
            <w:r w:rsidRPr="005F2B72">
              <w:rPr>
                <w:rFonts w:ascii="Consolas" w:hAnsi="Consolas" w:cs="Consolas"/>
                <w:color w:val="000000"/>
                <w:szCs w:val="20"/>
              </w:rPr>
              <w:t>println</w:t>
            </w:r>
            <w:proofErr w:type="spellEnd"/>
            <w:proofErr w:type="gramEnd"/>
            <w:r w:rsidRPr="005F2B72">
              <w:rPr>
                <w:rFonts w:ascii="Consolas" w:hAnsi="Consolas" w:cs="Consolas"/>
                <w:color w:val="000000"/>
                <w:szCs w:val="20"/>
              </w:rPr>
              <w:t>();</w:t>
            </w:r>
          </w:p>
          <w:p w14:paraId="48749DD4"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3CD7BB90" w14:textId="77777777" w:rsidR="005F2B72" w:rsidRPr="005F2B72" w:rsidRDefault="005F2B72" w:rsidP="005F2B72">
            <w:pPr>
              <w:autoSpaceDE w:val="0"/>
              <w:autoSpaceDN w:val="0"/>
              <w:adjustRightInd w:val="0"/>
              <w:jc w:val="left"/>
              <w:rPr>
                <w:rFonts w:ascii="Consolas" w:hAnsi="Consolas" w:cs="Consolas"/>
                <w:szCs w:val="20"/>
              </w:rPr>
            </w:pPr>
          </w:p>
          <w:p w14:paraId="3B434C38"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14:paraId="1FCFD012"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xml:space="preserve">// Source is </w:t>
            </w:r>
            <w:proofErr w:type="spellStart"/>
            <w:r w:rsidRPr="005F2B72">
              <w:rPr>
                <w:rFonts w:ascii="Consolas" w:hAnsi="Consolas" w:cs="Consolas"/>
                <w:color w:val="3F7F5F"/>
                <w:szCs w:val="20"/>
              </w:rPr>
              <w:t>Astah</w:t>
            </w:r>
            <w:proofErr w:type="spellEnd"/>
            <w:r w:rsidRPr="005F2B72">
              <w:rPr>
                <w:rFonts w:ascii="Consolas" w:hAnsi="Consolas" w:cs="Consolas"/>
                <w:color w:val="3F7F5F"/>
                <w:szCs w:val="20"/>
              </w:rPr>
              <w:t xml:space="preserve"> GSN XMI Model file</w:t>
            </w:r>
          </w:p>
          <w:p w14:paraId="026E0036"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a :</w:t>
            </w:r>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Source!GSN</w:t>
            </w:r>
            <w:proofErr w:type="spellEnd"/>
          </w:p>
          <w:p w14:paraId="510AB789"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14:paraId="232FEB26"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t :</w:t>
            </w:r>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Table</w:t>
            </w:r>
            <w:proofErr w:type="spellEnd"/>
            <w:r w:rsidRPr="005F2B72">
              <w:rPr>
                <w:rFonts w:ascii="Consolas" w:hAnsi="Consolas" w:cs="Consolas"/>
                <w:color w:val="000000"/>
                <w:szCs w:val="20"/>
              </w:rPr>
              <w:t xml:space="preserve"> {</w:t>
            </w:r>
          </w:p>
          <w:p w14:paraId="005CDC43"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14:paraId="057AA673"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14:paraId="4D502E6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14:paraId="1811A044"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t.createRow</w:t>
            </w:r>
            <w:proofErr w:type="spellEnd"/>
            <w:proofErr w:type="gramEnd"/>
            <w:r w:rsidRPr="005F2B72">
              <w:rPr>
                <w:rFonts w:ascii="Consolas" w:hAnsi="Consolas" w:cs="Consolas"/>
                <w:color w:val="000000"/>
                <w:szCs w:val="20"/>
              </w:rPr>
              <w:t>(</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14:paraId="773E18C8"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14:paraId="2449A6D2"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Source!gsn</w:t>
            </w:r>
            <w:proofErr w:type="gramEnd"/>
            <w:r w:rsidRPr="005F2B72">
              <w:rPr>
                <w:rFonts w:ascii="Consolas" w:hAnsi="Consolas" w:cs="Consolas"/>
                <w:color w:val="000000"/>
                <w:szCs w:val="20"/>
              </w:rPr>
              <w:t>.nodes.sortBy</w:t>
            </w:r>
            <w:proofErr w:type="spellEnd"/>
            <w:r w:rsidRPr="005F2B72">
              <w:rPr>
                <w:rFonts w:ascii="Consolas" w:hAnsi="Consolas" w:cs="Consolas"/>
                <w:color w:val="000000"/>
                <w:szCs w:val="20"/>
              </w:rPr>
              <w:t>(g|g.id)) {</w:t>
            </w:r>
          </w:p>
          <w:p w14:paraId="38918B00"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t.createRow</w:t>
            </w:r>
            <w:proofErr w:type="spellEnd"/>
            <w:proofErr w:type="gramEnd"/>
            <w:r w:rsidRPr="005F2B72">
              <w:rPr>
                <w:rFonts w:ascii="Consolas" w:hAnsi="Consolas" w:cs="Consolas"/>
                <w:color w:val="000000"/>
                <w:szCs w:val="20"/>
              </w:rPr>
              <w:t>(</w:t>
            </w:r>
            <w:r w:rsidRPr="005F2B72">
              <w:rPr>
                <w:rFonts w:ascii="Consolas" w:hAnsi="Consolas" w:cs="Consolas"/>
                <w:b/>
                <w:bCs/>
                <w:color w:val="00C000"/>
                <w:szCs w:val="20"/>
              </w:rPr>
              <w:t>Sequence</w:t>
            </w:r>
            <w:r w:rsidRPr="005F2B72">
              <w:rPr>
                <w:rFonts w:ascii="Consolas" w:hAnsi="Consolas" w:cs="Consolas"/>
                <w:color w:val="000000"/>
                <w:szCs w:val="20"/>
              </w:rPr>
              <w:t xml:space="preserve">{g.id, </w:t>
            </w:r>
            <w:proofErr w:type="spellStart"/>
            <w:r w:rsidRPr="005F2B72">
              <w:rPr>
                <w:rFonts w:ascii="Consolas" w:hAnsi="Consolas" w:cs="Consolas"/>
                <w:color w:val="000000"/>
                <w:szCs w:val="20"/>
              </w:rPr>
              <w:t>g.xsi_type</w:t>
            </w:r>
            <w:proofErr w:type="spell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g.content</w:t>
            </w:r>
            <w:proofErr w:type="spellEnd"/>
            <w:r w:rsidRPr="005F2B72">
              <w:rPr>
                <w:rFonts w:ascii="Consolas" w:hAnsi="Consolas" w:cs="Consolas"/>
                <w:color w:val="000000"/>
                <w:szCs w:val="20"/>
              </w:rPr>
              <w:t>});</w:t>
            </w:r>
          </w:p>
          <w:p w14:paraId="428E4821"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14:paraId="6771FE9D"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1B41CB11" w14:textId="77777777" w:rsidR="005F2B72" w:rsidRPr="005F2B72" w:rsidRDefault="005F2B72" w:rsidP="005F2B72">
            <w:pPr>
              <w:autoSpaceDE w:val="0"/>
              <w:autoSpaceDN w:val="0"/>
              <w:adjustRightInd w:val="0"/>
              <w:jc w:val="left"/>
              <w:rPr>
                <w:rFonts w:ascii="Consolas" w:hAnsi="Consolas" w:cs="Consolas"/>
                <w:szCs w:val="20"/>
              </w:rPr>
            </w:pPr>
          </w:p>
          <w:p w14:paraId="46181295"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14:paraId="248DBBF1"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Target!Table</w:t>
            </w:r>
            <w:proofErr w:type="spellEnd"/>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createRow</w:t>
            </w:r>
            <w:proofErr w:type="spellEnd"/>
            <w:r w:rsidRPr="005F2B72">
              <w:rPr>
                <w:rFonts w:ascii="Consolas" w:hAnsi="Consolas" w:cs="Consolas"/>
                <w:color w:val="000000"/>
                <w:szCs w:val="20"/>
              </w:rPr>
              <w:t xml:space="preserve">(content : </w:t>
            </w:r>
            <w:r w:rsidRPr="005F2B72">
              <w:rPr>
                <w:rFonts w:ascii="Consolas" w:hAnsi="Consolas" w:cs="Consolas"/>
                <w:b/>
                <w:bCs/>
                <w:color w:val="00C000"/>
                <w:szCs w:val="20"/>
              </w:rPr>
              <w:t>Sequence</w:t>
            </w:r>
            <w:r w:rsidRPr="005F2B72">
              <w:rPr>
                <w:rFonts w:ascii="Consolas" w:hAnsi="Consolas" w:cs="Consolas"/>
                <w:color w:val="000000"/>
                <w:szCs w:val="20"/>
              </w:rPr>
              <w:t>) {</w:t>
            </w:r>
          </w:p>
          <w:p w14:paraId="6C6FCFE9"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row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Row</w:t>
            </w:r>
            <w:proofErr w:type="spellEnd"/>
            <w:r w:rsidRPr="005F2B72">
              <w:rPr>
                <w:rFonts w:ascii="Consolas" w:hAnsi="Consolas" w:cs="Consolas"/>
                <w:color w:val="000000"/>
                <w:szCs w:val="20"/>
              </w:rPr>
              <w:t>;</w:t>
            </w:r>
          </w:p>
          <w:p w14:paraId="188802CD"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w:t>
            </w:r>
            <w:proofErr w:type="gramStart"/>
            <w:r w:rsidRPr="005F2B72">
              <w:rPr>
                <w:rFonts w:ascii="Consolas" w:hAnsi="Consolas" w:cs="Consolas"/>
                <w:color w:val="000000"/>
                <w:szCs w:val="20"/>
              </w:rPr>
              <w:t xml:space="preserve">{ </w:t>
            </w:r>
            <w:proofErr w:type="spellStart"/>
            <w:r w:rsidRPr="005F2B72">
              <w:rPr>
                <w:rFonts w:ascii="Consolas" w:hAnsi="Consolas" w:cs="Consolas"/>
                <w:color w:val="000000"/>
                <w:szCs w:val="20"/>
              </w:rPr>
              <w:t>row</w:t>
            </w:r>
            <w:proofErr w:type="gramEnd"/>
            <w:r w:rsidRPr="005F2B72">
              <w:rPr>
                <w:rFonts w:ascii="Consolas" w:hAnsi="Consolas" w:cs="Consolas"/>
                <w:color w:val="000000"/>
                <w:szCs w:val="20"/>
              </w:rPr>
              <w:t>.createCell</w:t>
            </w:r>
            <w:proofErr w:type="spellEnd"/>
            <w:r w:rsidRPr="005F2B72">
              <w:rPr>
                <w:rFonts w:ascii="Consolas" w:hAnsi="Consolas" w:cs="Consolas"/>
                <w:color w:val="000000"/>
                <w:szCs w:val="20"/>
              </w:rPr>
              <w:t>(c); }</w:t>
            </w:r>
          </w:p>
          <w:p w14:paraId="34E02E57"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i/>
                <w:iCs/>
                <w:color w:val="2A00FF"/>
                <w:szCs w:val="20"/>
              </w:rPr>
              <w:t>self</w:t>
            </w:r>
            <w:r w:rsidRPr="005F2B72">
              <w:rPr>
                <w:rFonts w:ascii="Consolas" w:hAnsi="Consolas" w:cs="Consolas"/>
                <w:color w:val="000000"/>
                <w:szCs w:val="20"/>
              </w:rPr>
              <w:t>.rows.add</w:t>
            </w:r>
            <w:proofErr w:type="spellEnd"/>
            <w:r w:rsidRPr="005F2B72">
              <w:rPr>
                <w:rFonts w:ascii="Consolas" w:hAnsi="Consolas" w:cs="Consolas"/>
                <w:color w:val="000000"/>
                <w:szCs w:val="20"/>
              </w:rPr>
              <w:t>(row);</w:t>
            </w:r>
          </w:p>
          <w:p w14:paraId="175E9E78"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23F2136C" w14:textId="77777777" w:rsidR="005F2B72" w:rsidRPr="005F2B72" w:rsidRDefault="005F2B72" w:rsidP="005F2B72">
            <w:pPr>
              <w:autoSpaceDE w:val="0"/>
              <w:autoSpaceDN w:val="0"/>
              <w:adjustRightInd w:val="0"/>
              <w:jc w:val="left"/>
              <w:rPr>
                <w:rFonts w:ascii="Consolas" w:hAnsi="Consolas" w:cs="Consolas"/>
                <w:szCs w:val="20"/>
              </w:rPr>
            </w:pPr>
          </w:p>
          <w:p w14:paraId="18DFE80F"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14:paraId="60D64869"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Target!Row</w:t>
            </w:r>
            <w:proofErr w:type="spellEnd"/>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createCell</w:t>
            </w:r>
            <w:proofErr w:type="spellEnd"/>
            <w:r w:rsidRPr="005F2B72">
              <w:rPr>
                <w:rFonts w:ascii="Consolas" w:hAnsi="Consolas" w:cs="Consolas"/>
                <w:color w:val="000000"/>
                <w:szCs w:val="20"/>
              </w:rPr>
              <w:t xml:space="preserve">(content : </w:t>
            </w:r>
            <w:r w:rsidRPr="005F2B72">
              <w:rPr>
                <w:rFonts w:ascii="Consolas" w:hAnsi="Consolas" w:cs="Consolas"/>
                <w:b/>
                <w:bCs/>
                <w:color w:val="00C000"/>
                <w:szCs w:val="20"/>
              </w:rPr>
              <w:t>Any</w:t>
            </w:r>
            <w:r w:rsidRPr="005F2B72">
              <w:rPr>
                <w:rFonts w:ascii="Consolas" w:hAnsi="Consolas" w:cs="Consolas"/>
                <w:color w:val="000000"/>
                <w:szCs w:val="20"/>
              </w:rPr>
              <w:t>) {</w:t>
            </w:r>
          </w:p>
          <w:p w14:paraId="17A4D07E"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cell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Cell</w:t>
            </w:r>
            <w:proofErr w:type="spellEnd"/>
            <w:r w:rsidRPr="005F2B72">
              <w:rPr>
                <w:rFonts w:ascii="Consolas" w:hAnsi="Consolas" w:cs="Consolas"/>
                <w:color w:val="000000"/>
                <w:szCs w:val="20"/>
              </w:rPr>
              <w:t>;</w:t>
            </w:r>
          </w:p>
          <w:p w14:paraId="28DF3E47"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cell.content</w:t>
            </w:r>
            <w:proofErr w:type="spellEnd"/>
            <w:proofErr w:type="gramEnd"/>
            <w:r w:rsidRPr="005F2B72">
              <w:rPr>
                <w:rFonts w:ascii="Consolas" w:hAnsi="Consolas" w:cs="Consolas"/>
                <w:color w:val="000000"/>
                <w:szCs w:val="20"/>
              </w:rPr>
              <w:t xml:space="preserve"> = content + </w:t>
            </w:r>
            <w:r w:rsidRPr="005F2B72">
              <w:rPr>
                <w:rFonts w:ascii="Consolas" w:hAnsi="Consolas" w:cs="Consolas"/>
                <w:color w:val="2A00FF"/>
                <w:szCs w:val="20"/>
              </w:rPr>
              <w:t>""</w:t>
            </w:r>
            <w:r w:rsidRPr="005F2B72">
              <w:rPr>
                <w:rFonts w:ascii="Consolas" w:hAnsi="Consolas" w:cs="Consolas"/>
                <w:color w:val="000000"/>
                <w:szCs w:val="20"/>
              </w:rPr>
              <w:t>;</w:t>
            </w:r>
          </w:p>
          <w:p w14:paraId="1764EEB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i/>
                <w:iCs/>
                <w:color w:val="2A00FF"/>
                <w:szCs w:val="20"/>
              </w:rPr>
              <w:t>self</w:t>
            </w:r>
            <w:r w:rsidRPr="005F2B72">
              <w:rPr>
                <w:rFonts w:ascii="Consolas" w:hAnsi="Consolas" w:cs="Consolas"/>
                <w:color w:val="000000"/>
                <w:szCs w:val="20"/>
              </w:rPr>
              <w:t>.cells.add</w:t>
            </w:r>
            <w:proofErr w:type="spellEnd"/>
            <w:r w:rsidRPr="005F2B72">
              <w:rPr>
                <w:rFonts w:ascii="Consolas" w:hAnsi="Consolas" w:cs="Consolas"/>
                <w:color w:val="000000"/>
                <w:szCs w:val="20"/>
              </w:rPr>
              <w:t>(cell);</w:t>
            </w:r>
          </w:p>
          <w:p w14:paraId="1627339C"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78F39992" w14:textId="77777777" w:rsidR="005F2B72" w:rsidRPr="005F2B72" w:rsidRDefault="005F2B72" w:rsidP="005F2B72">
            <w:pPr>
              <w:autoSpaceDE w:val="0"/>
              <w:autoSpaceDN w:val="0"/>
              <w:adjustRightInd w:val="0"/>
              <w:jc w:val="left"/>
              <w:rPr>
                <w:rFonts w:ascii="Consolas" w:hAnsi="Consolas" w:cs="Consolas"/>
                <w:szCs w:val="20"/>
              </w:rPr>
            </w:pPr>
          </w:p>
          <w:p w14:paraId="34577532"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14:paraId="1A37BC15"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root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Content</w:t>
            </w:r>
            <w:proofErr w:type="spellEnd"/>
            <w:r w:rsidRPr="005F2B72">
              <w:rPr>
                <w:rFonts w:ascii="Consolas" w:hAnsi="Consolas" w:cs="Consolas"/>
                <w:color w:val="000000"/>
                <w:szCs w:val="20"/>
              </w:rPr>
              <w:t>;</w:t>
            </w:r>
          </w:p>
          <w:p w14:paraId="67373EF4"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root.tables</w:t>
            </w:r>
            <w:proofErr w:type="gramEnd"/>
            <w:r w:rsidRPr="005F2B72">
              <w:rPr>
                <w:rFonts w:ascii="Consolas" w:hAnsi="Consolas" w:cs="Consolas"/>
                <w:color w:val="000000"/>
                <w:szCs w:val="20"/>
              </w:rPr>
              <w:t>.addAll</w:t>
            </w:r>
            <w:proofErr w:type="spellEnd"/>
            <w:r w:rsidRPr="005F2B72">
              <w:rPr>
                <w:rFonts w:ascii="Consolas" w:hAnsi="Consolas" w:cs="Consolas"/>
                <w:color w:val="000000"/>
                <w:szCs w:val="20"/>
              </w:rPr>
              <w:t>(</w:t>
            </w:r>
            <w:proofErr w:type="spellStart"/>
            <w:r w:rsidRPr="005F2B72">
              <w:rPr>
                <w:rFonts w:ascii="Consolas" w:hAnsi="Consolas" w:cs="Consolas"/>
                <w:color w:val="000000"/>
                <w:szCs w:val="20"/>
              </w:rPr>
              <w:t>Target!Table.all</w:t>
            </w:r>
            <w:proofErr w:type="spellEnd"/>
            <w:r w:rsidRPr="005F2B72">
              <w:rPr>
                <w:rFonts w:ascii="Consolas" w:hAnsi="Consolas" w:cs="Consolas"/>
                <w:color w:val="000000"/>
                <w:szCs w:val="20"/>
              </w:rPr>
              <w:t>);</w:t>
            </w:r>
          </w:p>
          <w:p w14:paraId="4D7701DD"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proofErr w:type="gramStart"/>
            <w:r w:rsidRPr="005F2B72">
              <w:rPr>
                <w:rFonts w:ascii="Consolas" w:hAnsi="Consolas" w:cs="Consolas"/>
                <w:color w:val="2A00FF"/>
                <w:szCs w:val="20"/>
              </w:rPr>
              <w:t>"</w:t>
            </w:r>
            <w:r w:rsidRPr="005F2B72">
              <w:rPr>
                <w:rFonts w:ascii="Consolas" w:hAnsi="Consolas" w:cs="Consolas"/>
                <w:color w:val="000000"/>
                <w:szCs w:val="20"/>
              </w:rPr>
              <w:t>.</w:t>
            </w:r>
            <w:proofErr w:type="spellStart"/>
            <w:r w:rsidRPr="005F2B72">
              <w:rPr>
                <w:rFonts w:ascii="Consolas" w:hAnsi="Consolas" w:cs="Consolas"/>
                <w:color w:val="000000"/>
                <w:szCs w:val="20"/>
              </w:rPr>
              <w:t>println</w:t>
            </w:r>
            <w:proofErr w:type="spellEnd"/>
            <w:proofErr w:type="gramEnd"/>
            <w:r w:rsidRPr="005F2B72">
              <w:rPr>
                <w:rFonts w:ascii="Consolas" w:hAnsi="Consolas" w:cs="Consolas"/>
                <w:color w:val="000000"/>
                <w:szCs w:val="20"/>
              </w:rPr>
              <w:t>();</w:t>
            </w:r>
          </w:p>
          <w:p w14:paraId="698F525A" w14:textId="77777777" w:rsidR="00876750" w:rsidRDefault="005F2B72" w:rsidP="006F6CA7">
            <w:pPr>
              <w:keepNext/>
              <w:jc w:val="left"/>
            </w:pPr>
            <w:r w:rsidRPr="005F2B72">
              <w:rPr>
                <w:rFonts w:ascii="Consolas" w:hAnsi="Consolas" w:cs="Consolas"/>
                <w:color w:val="000000"/>
                <w:szCs w:val="20"/>
              </w:rPr>
              <w:t>}</w:t>
            </w:r>
          </w:p>
        </w:tc>
      </w:tr>
    </w:tbl>
    <w:p w14:paraId="3BE9B50B" w14:textId="77777777" w:rsidR="00876750" w:rsidRDefault="006F6CA7" w:rsidP="006F6CA7">
      <w:pPr>
        <w:pStyle w:val="Caption"/>
      </w:pPr>
      <w:r>
        <w:t xml:space="preserve">Listing </w:t>
      </w:r>
      <w:fldSimple w:instr=" SEQ Listing \* ARABIC ">
        <w:r w:rsidR="00170EBE">
          <w:rPr>
            <w:noProof/>
          </w:rPr>
          <w:t>8</w:t>
        </w:r>
      </w:fldSimple>
      <w:r>
        <w:t xml:space="preserve">: </w:t>
      </w:r>
      <w:r w:rsidRPr="0062222C">
        <w:t>GSN to Structured Content ETL Script for GSN Community Standard Model</w:t>
      </w:r>
    </w:p>
    <w:p w14:paraId="0FD34DBA" w14:textId="77777777" w:rsidR="00BA5394" w:rsidRPr="00BA5394" w:rsidRDefault="00BA5394" w:rsidP="00BA5394"/>
    <w:p w14:paraId="38598D2C" w14:textId="77777777"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14:paraId="5E899817" w14:textId="77777777" w:rsidR="00DA7D0E" w:rsidRDefault="00DA7D0E" w:rsidP="0058479A"/>
    <w:tbl>
      <w:tblPr>
        <w:tblStyle w:val="TableGrid"/>
        <w:tblW w:w="0" w:type="auto"/>
        <w:tblLook w:val="04A0" w:firstRow="1" w:lastRow="0" w:firstColumn="1" w:lastColumn="0" w:noHBand="0" w:noVBand="1"/>
      </w:tblPr>
      <w:tblGrid>
        <w:gridCol w:w="9396"/>
      </w:tblGrid>
      <w:tr w:rsidR="00CA3675" w14:paraId="3E77C14B" w14:textId="77777777" w:rsidTr="00CA3675">
        <w:tc>
          <w:tcPr>
            <w:tcW w:w="9396" w:type="dxa"/>
            <w:shd w:val="clear" w:color="auto" w:fill="F2F2F2" w:themeFill="background1" w:themeFillShade="F2"/>
          </w:tcPr>
          <w:p w14:paraId="5F9C92A7"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14:paraId="14B30AE1" w14:textId="77777777"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proofErr w:type="spellStart"/>
            <w:proofErr w:type="gramStart"/>
            <w:r w:rsidRPr="00C1589E">
              <w:rPr>
                <w:rFonts w:ascii="Consolas" w:hAnsi="Consolas" w:cs="Consolas"/>
                <w:szCs w:val="24"/>
              </w:rPr>
              <w:t>structuredContent:Content</w:t>
            </w:r>
            <w:proofErr w:type="spellEnd"/>
            <w:proofErr w:type="gramEnd"/>
            <w:r w:rsidRPr="00C1589E">
              <w:rPr>
                <w:rFonts w:ascii="Consolas" w:hAnsi="Consolas" w:cs="Consolas"/>
                <w:szCs w:val="24"/>
              </w:rPr>
              <w:t xml:space="preserve"> </w:t>
            </w:r>
            <w:proofErr w:type="spellStart"/>
            <w:r w:rsidRPr="00C1589E">
              <w:rPr>
                <w:rFonts w:ascii="Consolas" w:hAnsi="Consolas" w:cs="Consolas"/>
                <w:szCs w:val="24"/>
              </w:rPr>
              <w:t>xmi:version</w:t>
            </w:r>
            <w:proofErr w:type="spellEnd"/>
            <w:r w:rsidRPr="00C1589E">
              <w:rPr>
                <w:rFonts w:ascii="Consolas" w:hAnsi="Consolas" w:cs="Consolas"/>
                <w:szCs w:val="24"/>
              </w:rPr>
              <w:t xml:space="preserve">="2.0" </w:t>
            </w:r>
          </w:p>
          <w:p w14:paraId="33B51708"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proofErr w:type="gramStart"/>
            <w:r w:rsidR="00CA3675" w:rsidRPr="00C1589E">
              <w:rPr>
                <w:rFonts w:ascii="Consolas" w:hAnsi="Consolas" w:cs="Consolas"/>
                <w:szCs w:val="24"/>
              </w:rPr>
              <w:t>xmlns:xmi</w:t>
            </w:r>
            <w:proofErr w:type="spellEnd"/>
            <w:proofErr w:type="gramEnd"/>
            <w:r w:rsidR="00CA3675" w:rsidRPr="00C1589E">
              <w:rPr>
                <w:rFonts w:ascii="Consolas" w:hAnsi="Consolas" w:cs="Consolas"/>
                <w:szCs w:val="24"/>
              </w:rPr>
              <w:t xml:space="preserve">="http://www.omg.org/XMI" </w:t>
            </w:r>
          </w:p>
          <w:p w14:paraId="454157B6"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proofErr w:type="gramStart"/>
            <w:r w:rsidR="00CA3675" w:rsidRPr="00C1589E">
              <w:rPr>
                <w:rFonts w:ascii="Consolas" w:hAnsi="Consolas" w:cs="Consolas"/>
                <w:szCs w:val="24"/>
              </w:rPr>
              <w:t>xmlns:xsi</w:t>
            </w:r>
            <w:proofErr w:type="spellEnd"/>
            <w:proofErr w:type="gramEnd"/>
            <w:r w:rsidR="00CA3675" w:rsidRPr="00C1589E">
              <w:rPr>
                <w:rFonts w:ascii="Consolas" w:hAnsi="Consolas" w:cs="Consolas"/>
                <w:szCs w:val="24"/>
              </w:rPr>
              <w:t xml:space="preserve">="http://www.w3.org/2001/XMLSchema-instance" </w:t>
            </w:r>
          </w:p>
          <w:p w14:paraId="76CEB7BB"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gramStart"/>
            <w:r w:rsidR="00CA3675" w:rsidRPr="00C1589E">
              <w:rPr>
                <w:rFonts w:ascii="Consolas" w:hAnsi="Consolas" w:cs="Consolas"/>
                <w:szCs w:val="24"/>
              </w:rPr>
              <w:t>xmlns:structuredContent</w:t>
            </w:r>
            <w:proofErr w:type="gramEnd"/>
            <w:r w:rsidR="00CA3675" w:rsidRPr="00C1589E">
              <w:rPr>
                <w:rFonts w:ascii="Consolas" w:hAnsi="Consolas" w:cs="Consolas"/>
                <w:szCs w:val="24"/>
              </w:rPr>
              <w:t xml:space="preserve">="http://www.example.org/structuredContent" </w:t>
            </w:r>
          </w:p>
          <w:p w14:paraId="736B803C"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proofErr w:type="gramStart"/>
            <w:r w:rsidR="00CA3675" w:rsidRPr="00C1589E">
              <w:rPr>
                <w:rFonts w:ascii="Consolas" w:hAnsi="Consolas" w:cs="Consolas"/>
                <w:szCs w:val="24"/>
              </w:rPr>
              <w:t>xsi:schemaLocation</w:t>
            </w:r>
            <w:proofErr w:type="spellEnd"/>
            <w:proofErr w:type="gramEnd"/>
            <w:r w:rsidR="00CA3675" w:rsidRPr="00C1589E">
              <w:rPr>
                <w:rFonts w:ascii="Consolas" w:hAnsi="Consolas" w:cs="Consolas"/>
                <w:szCs w:val="24"/>
              </w:rPr>
              <w:t xml:space="preserve">="http://www.example.org/structuredContent </w:t>
            </w:r>
          </w:p>
          <w:p w14:paraId="7E236F03" w14:textId="77777777"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StructuredContent.ecore</w:t>
            </w:r>
            <w:proofErr w:type="spellEnd"/>
            <w:r w:rsidR="00CA3675" w:rsidRPr="00C1589E">
              <w:rPr>
                <w:rFonts w:ascii="Consolas" w:hAnsi="Consolas" w:cs="Consolas"/>
                <w:szCs w:val="24"/>
              </w:rPr>
              <w:t>"&gt;</w:t>
            </w:r>
          </w:p>
          <w:p w14:paraId="3066B19D"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14:paraId="6EB8A0AF"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3BF952CF"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14:paraId="66EAA524"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14:paraId="52CE3D07"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14:paraId="4D082569"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4C900E40"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4D7F96AC"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14:paraId="32C43421"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Claim</w:t>
            </w:r>
            <w:proofErr w:type="spellEnd"/>
            <w:proofErr w:type="gramEnd"/>
            <w:r w:rsidRPr="00C1589E">
              <w:rPr>
                <w:rFonts w:ascii="Consolas" w:hAnsi="Consolas" w:cs="Consolas"/>
                <w:szCs w:val="24"/>
              </w:rPr>
              <w:t>"/&gt;</w:t>
            </w:r>
          </w:p>
          <w:p w14:paraId="2C10A231"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14:paraId="152B013A"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2DDAD63A"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3F5945D6"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14:paraId="5ED9099E"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14:paraId="4752DB4C"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14:paraId="50B3D7D6"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1E6C15CB"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338CD98C"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14:paraId="3D82B0AB"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14:paraId="59C05DAC"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14:paraId="43D66940"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139086F5"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2A961C27"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14:paraId="5BC2D204"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14:paraId="5BFFD917"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14:paraId="013827F1" w14:textId="77777777"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14:paraId="62610132" w14:textId="77777777" w:rsidR="00CA3675" w:rsidRDefault="00CA3675" w:rsidP="006F6CA7">
            <w:pPr>
              <w:keepNext/>
            </w:pPr>
            <w:r w:rsidRPr="00C1589E">
              <w:rPr>
                <w:rFonts w:ascii="Consolas" w:hAnsi="Consolas"/>
                <w:szCs w:val="24"/>
              </w:rPr>
              <w:t xml:space="preserve">       …</w:t>
            </w:r>
          </w:p>
        </w:tc>
      </w:tr>
    </w:tbl>
    <w:p w14:paraId="133F2F4B" w14:textId="77777777" w:rsidR="00CA3675" w:rsidRDefault="006F6CA7" w:rsidP="006F6CA7">
      <w:pPr>
        <w:pStyle w:val="Caption"/>
        <w:rPr>
          <w:noProof/>
        </w:rPr>
      </w:pPr>
      <w:r>
        <w:t xml:space="preserve">Listing </w:t>
      </w:r>
      <w:fldSimple w:instr=" SEQ Listing \* ARABIC ">
        <w:r w:rsidR="00170EBE">
          <w:rPr>
            <w:noProof/>
          </w:rPr>
          <w:t>9</w:t>
        </w:r>
      </w:fldSimple>
      <w:r>
        <w:t xml:space="preserve">: </w:t>
      </w:r>
      <w:r w:rsidRPr="009448EC">
        <w:t>ETL Script's Output Structured Content Model XML File</w:t>
      </w:r>
    </w:p>
    <w:p w14:paraId="7A0609F0" w14:textId="77777777" w:rsidR="00BA5394" w:rsidRPr="00BA5394" w:rsidRDefault="00BA5394" w:rsidP="00BA5394"/>
    <w:p w14:paraId="54B83725" w14:textId="77777777" w:rsidR="007B37EB" w:rsidRDefault="007B37EB" w:rsidP="007B37EB">
      <w:pPr>
        <w:pStyle w:val="Heading3"/>
        <w:numPr>
          <w:ilvl w:val="2"/>
          <w:numId w:val="1"/>
        </w:numPr>
      </w:pPr>
      <w:bookmarkStart w:id="288" w:name="_Toc46239680"/>
      <w:r>
        <w:t>Coffee Cup Safety Standards GSN M</w:t>
      </w:r>
      <w:r w:rsidR="00E05462">
        <w:t>odel</w:t>
      </w:r>
      <w:bookmarkEnd w:id="288"/>
    </w:p>
    <w:p w14:paraId="3A286321" w14:textId="77777777" w:rsidR="007B37EB" w:rsidRDefault="007B37EB" w:rsidP="00CA3675"/>
    <w:p w14:paraId="3A6FB6EA" w14:textId="77777777" w:rsidR="00C50107" w:rsidRDefault="00C50107" w:rsidP="00CA3675">
      <w:r>
        <w:t xml:space="preserve">Coffee cup safety cases GSN diagram is another McMaster master project.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2B6234">
        <w:t xml:space="preserve"> Figure 7</w:t>
      </w:r>
      <w:r w:rsidR="009350D0">
        <w:t xml:space="preserve"> shows the top-level GSN diagram for coffee cup safety cases. It has 4 modules: R (Requirements), D (Design), P </w:t>
      </w:r>
      <w:r w:rsidR="009350D0">
        <w:lastRenderedPageBreak/>
        <w:t>(Manufacturing</w:t>
      </w:r>
      <w:r w:rsidR="002B6234">
        <w:t>) and MD (Maintenance). Figure 8</w:t>
      </w:r>
      <w:r w:rsidR="009350D0">
        <w:t xml:space="preserve"> displays the R module </w:t>
      </w:r>
      <w:r w:rsidR="002B6234">
        <w:t>and Figure 9</w:t>
      </w:r>
      <w:r w:rsidR="009350D0">
        <w:t xml:space="preserve"> shows the D module top-level diagrams.</w:t>
      </w:r>
    </w:p>
    <w:p w14:paraId="6AC9053F" w14:textId="77777777" w:rsidR="00ED6737" w:rsidRPr="00A02577" w:rsidRDefault="00ED6737" w:rsidP="00CA3675"/>
    <w:p w14:paraId="3CDB44B6" w14:textId="77777777" w:rsidR="00D10FB1" w:rsidRDefault="00D10FB1" w:rsidP="00D10FB1">
      <w:pPr>
        <w:keepNext/>
        <w:jc w:val="center"/>
      </w:pPr>
      <w:r>
        <w:rPr>
          <w:noProof/>
          <w:lang w:eastAsia="en-CA"/>
        </w:rPr>
        <w:drawing>
          <wp:inline distT="0" distB="0" distL="0" distR="0" wp14:anchorId="1123EFD0" wp14:editId="2AB3BBB5">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18">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14:paraId="42E7D9A7" w14:textId="77777777" w:rsidR="00D10FB1" w:rsidRDefault="00D10FB1" w:rsidP="00D10FB1">
      <w:pPr>
        <w:pStyle w:val="Caption"/>
      </w:pPr>
      <w:r>
        <w:t xml:space="preserve">Figure </w:t>
      </w:r>
      <w:fldSimple w:instr=" SEQ Figure \* ARABIC ">
        <w:r w:rsidR="00170EBE">
          <w:rPr>
            <w:noProof/>
          </w:rPr>
          <w:t>7</w:t>
        </w:r>
      </w:fldSimple>
      <w:r>
        <w:t>: An Example GSN Diagram for Coffee Cup Safety Cases</w:t>
      </w:r>
    </w:p>
    <w:p w14:paraId="5395A5D9" w14:textId="77777777" w:rsidR="00833765" w:rsidRDefault="00833765" w:rsidP="00833765"/>
    <w:p w14:paraId="2F0848EE" w14:textId="77777777" w:rsidR="00A02305" w:rsidRDefault="00833765" w:rsidP="00AE6C3C">
      <w:proofErr w:type="spellStart"/>
      <w:r>
        <w:t>Astah</w:t>
      </w:r>
      <w:proofErr w:type="spellEnd"/>
      <w:r>
        <w:t xml:space="preserve"> GSN XMI file doesn’t store modules thus the user cannot access the modules via Epsilon. Some EOL examples </w:t>
      </w:r>
      <w:r w:rsidR="00AE6C3C">
        <w:t xml:space="preserve">are </w:t>
      </w:r>
      <w:r>
        <w:t>given below.</w:t>
      </w:r>
      <w:r w:rsidR="00AE6C3C">
        <w:t xml:space="preserve"> “C!” part indicates the </w:t>
      </w:r>
      <w:proofErr w:type="spellStart"/>
      <w:r w:rsidR="00AE6C3C">
        <w:t>Astah</w:t>
      </w:r>
      <w:proofErr w:type="spellEnd"/>
      <w:r w:rsidR="00AE6C3C">
        <w:t xml:space="preserve">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14:paraId="6BE296CB" w14:textId="77777777" w:rsidR="00991B2E" w:rsidRDefault="00991B2E" w:rsidP="00AE6C3C"/>
    <w:p w14:paraId="6EBFDCC2" w14:textId="77777777" w:rsidR="00ED6737" w:rsidRDefault="00ED6737" w:rsidP="00AE6C3C"/>
    <w:p w14:paraId="5184F7C9" w14:textId="77777777" w:rsidR="00ED6737" w:rsidRPr="00AE6C3C" w:rsidRDefault="00ED6737" w:rsidP="00AE6C3C"/>
    <w:tbl>
      <w:tblPr>
        <w:tblStyle w:val="TableGrid"/>
        <w:tblW w:w="0" w:type="auto"/>
        <w:tblLook w:val="04A0" w:firstRow="1" w:lastRow="0" w:firstColumn="1" w:lastColumn="0" w:noHBand="0" w:noVBand="1"/>
      </w:tblPr>
      <w:tblGrid>
        <w:gridCol w:w="4835"/>
        <w:gridCol w:w="4561"/>
      </w:tblGrid>
      <w:tr w:rsidR="00A02305" w14:paraId="2501BC63" w14:textId="77777777" w:rsidTr="00E44B33">
        <w:tc>
          <w:tcPr>
            <w:tcW w:w="4698" w:type="dxa"/>
            <w:tcBorders>
              <w:bottom w:val="nil"/>
            </w:tcBorders>
            <w:shd w:val="clear" w:color="auto" w:fill="28B4C8"/>
          </w:tcPr>
          <w:p w14:paraId="7522B6DA" w14:textId="77777777"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14:paraId="4FCDCB6C" w14:textId="77777777" w:rsidR="00A02305" w:rsidRPr="00A02305" w:rsidRDefault="00A02305" w:rsidP="00A02305">
            <w:pPr>
              <w:jc w:val="center"/>
              <w:rPr>
                <w:b/>
              </w:rPr>
            </w:pPr>
            <w:r w:rsidRPr="00A02305">
              <w:rPr>
                <w:b/>
              </w:rPr>
              <w:t>Result</w:t>
            </w:r>
          </w:p>
        </w:tc>
      </w:tr>
      <w:tr w:rsidR="00A02305" w14:paraId="3CAD1C57" w14:textId="77777777" w:rsidTr="00A02305">
        <w:tc>
          <w:tcPr>
            <w:tcW w:w="4698" w:type="dxa"/>
            <w:tcBorders>
              <w:top w:val="nil"/>
            </w:tcBorders>
          </w:tcPr>
          <w:p w14:paraId="4EA4E6C0" w14:textId="77777777" w:rsidR="00A02305" w:rsidRPr="00A02305" w:rsidRDefault="00A02305" w:rsidP="00A02305">
            <w:pPr>
              <w:autoSpaceDE w:val="0"/>
              <w:autoSpaceDN w:val="0"/>
              <w:adjustRightInd w:val="0"/>
              <w:jc w:val="left"/>
              <w:rPr>
                <w:rFonts w:ascii="Consolas" w:hAnsi="Consolas" w:cs="Consolas"/>
                <w:szCs w:val="20"/>
              </w:rPr>
            </w:pPr>
            <w:proofErr w:type="spellStart"/>
            <w:proofErr w:type="gramStart"/>
            <w:r w:rsidRPr="00A02305">
              <w:rPr>
                <w:rFonts w:ascii="Consolas" w:hAnsi="Consolas" w:cs="Consolas"/>
                <w:color w:val="000000"/>
                <w:szCs w:val="20"/>
              </w:rPr>
              <w:t>C!gsn</w:t>
            </w:r>
            <w:proofErr w:type="gramEnd"/>
            <w:r w:rsidRPr="00A02305">
              <w:rPr>
                <w:rFonts w:ascii="Consolas" w:hAnsi="Consolas" w:cs="Consolas"/>
                <w:color w:val="000000"/>
                <w:szCs w:val="20"/>
              </w:rPr>
              <w:t>.SRTop.content.println</w:t>
            </w:r>
            <w:proofErr w:type="spellEnd"/>
            <w:r w:rsidRPr="00A02305">
              <w:rPr>
                <w:rFonts w:ascii="Consolas" w:hAnsi="Consolas" w:cs="Consolas"/>
                <w:color w:val="000000"/>
                <w:szCs w:val="20"/>
              </w:rPr>
              <w:t>();</w:t>
            </w:r>
          </w:p>
        </w:tc>
        <w:tc>
          <w:tcPr>
            <w:tcW w:w="4698" w:type="dxa"/>
            <w:tcBorders>
              <w:top w:val="nil"/>
            </w:tcBorders>
          </w:tcPr>
          <w:p w14:paraId="273523DA" w14:textId="77777777" w:rsidR="00A02305" w:rsidRDefault="006B73CC" w:rsidP="00AE6C3C">
            <w:r>
              <w:t>Claim is decomposed into: …</w:t>
            </w:r>
          </w:p>
        </w:tc>
      </w:tr>
      <w:tr w:rsidR="00A02305" w14:paraId="50C8EA01" w14:textId="77777777" w:rsidTr="00A02305">
        <w:tc>
          <w:tcPr>
            <w:tcW w:w="4698" w:type="dxa"/>
          </w:tcPr>
          <w:p w14:paraId="58250DA5" w14:textId="77777777" w:rsidR="00A02305" w:rsidRPr="00A02305" w:rsidRDefault="00A02305" w:rsidP="00A02305">
            <w:pPr>
              <w:autoSpaceDE w:val="0"/>
              <w:autoSpaceDN w:val="0"/>
              <w:adjustRightInd w:val="0"/>
              <w:jc w:val="left"/>
              <w:rPr>
                <w:rFonts w:ascii="Consolas" w:hAnsi="Consolas" w:cs="Consolas"/>
                <w:szCs w:val="20"/>
              </w:rPr>
            </w:pPr>
            <w:proofErr w:type="spellStart"/>
            <w:r w:rsidRPr="00A02305">
              <w:rPr>
                <w:rFonts w:ascii="Consolas" w:hAnsi="Consolas" w:cs="Consolas"/>
                <w:color w:val="000000"/>
                <w:szCs w:val="20"/>
              </w:rPr>
              <w:t>C!gsn.topclaim.id.println</w:t>
            </w:r>
            <w:proofErr w:type="spellEnd"/>
            <w:r w:rsidRPr="00A02305">
              <w:rPr>
                <w:rFonts w:ascii="Consolas" w:hAnsi="Consolas" w:cs="Consolas"/>
                <w:color w:val="000000"/>
                <w:szCs w:val="20"/>
              </w:rPr>
              <w:t>();</w:t>
            </w:r>
          </w:p>
        </w:tc>
        <w:tc>
          <w:tcPr>
            <w:tcW w:w="4698" w:type="dxa"/>
          </w:tcPr>
          <w:p w14:paraId="20895D31" w14:textId="77777777" w:rsidR="00A02305" w:rsidRDefault="006B73CC" w:rsidP="00AE6C3C">
            <w:r>
              <w:t>Top Claim</w:t>
            </w:r>
          </w:p>
        </w:tc>
      </w:tr>
      <w:tr w:rsidR="00A02305" w14:paraId="56E8B3CA" w14:textId="77777777" w:rsidTr="00A02305">
        <w:tc>
          <w:tcPr>
            <w:tcW w:w="4698" w:type="dxa"/>
          </w:tcPr>
          <w:p w14:paraId="46C613F6" w14:textId="77777777" w:rsidR="00A02305" w:rsidRPr="00A02305" w:rsidRDefault="00A02305" w:rsidP="00A02305">
            <w:pPr>
              <w:autoSpaceDE w:val="0"/>
              <w:autoSpaceDN w:val="0"/>
              <w:adjustRightInd w:val="0"/>
              <w:jc w:val="left"/>
              <w:rPr>
                <w:rFonts w:ascii="Consolas" w:hAnsi="Consolas" w:cs="Consolas"/>
                <w:szCs w:val="20"/>
              </w:rPr>
            </w:pPr>
            <w:proofErr w:type="gramStart"/>
            <w:r w:rsidRPr="00A02305">
              <w:rPr>
                <w:rFonts w:ascii="Consolas" w:hAnsi="Consolas" w:cs="Consolas"/>
                <w:color w:val="000000"/>
                <w:szCs w:val="20"/>
              </w:rPr>
              <w:t>C!gsn.assumption1.xmi</w:t>
            </w:r>
            <w:proofErr w:type="gramEnd"/>
            <w:r w:rsidRPr="00A02305">
              <w:rPr>
                <w:rFonts w:ascii="Consolas" w:hAnsi="Consolas" w:cs="Consolas"/>
                <w:color w:val="000000"/>
                <w:szCs w:val="20"/>
              </w:rPr>
              <w:t>_id.println();</w:t>
            </w:r>
          </w:p>
        </w:tc>
        <w:tc>
          <w:tcPr>
            <w:tcW w:w="4698" w:type="dxa"/>
          </w:tcPr>
          <w:p w14:paraId="37F897EA" w14:textId="77777777" w:rsidR="00A02305" w:rsidRDefault="006B73CC" w:rsidP="00AE6C3C">
            <w:r w:rsidRPr="006B73CC">
              <w:t>_c-Mxh8UxEeq7rp480IS80w</w:t>
            </w:r>
          </w:p>
        </w:tc>
      </w:tr>
      <w:tr w:rsidR="00A02305" w14:paraId="064E1FFA" w14:textId="77777777" w:rsidTr="00A02305">
        <w:tc>
          <w:tcPr>
            <w:tcW w:w="4698" w:type="dxa"/>
          </w:tcPr>
          <w:p w14:paraId="384626AC" w14:textId="77777777"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14:paraId="7646699A" w14:textId="77777777" w:rsidR="00A02305" w:rsidRDefault="006B73CC" w:rsidP="006B73CC">
            <w:r>
              <w:t>None (Sets element id)</w:t>
            </w:r>
          </w:p>
        </w:tc>
      </w:tr>
      <w:tr w:rsidR="00A02305" w14:paraId="0EC92F42" w14:textId="77777777" w:rsidTr="00A02305">
        <w:tc>
          <w:tcPr>
            <w:tcW w:w="4698" w:type="dxa"/>
          </w:tcPr>
          <w:p w14:paraId="7E2D6400" w14:textId="77777777" w:rsidR="00A02305" w:rsidRDefault="00A02305" w:rsidP="00A02305">
            <w:pPr>
              <w:autoSpaceDE w:val="0"/>
              <w:autoSpaceDN w:val="0"/>
              <w:adjustRightInd w:val="0"/>
              <w:jc w:val="left"/>
            </w:pPr>
            <w:proofErr w:type="spellStart"/>
            <w:r w:rsidRPr="00A02305">
              <w:rPr>
                <w:rFonts w:ascii="Consolas" w:hAnsi="Consolas" w:cs="Consolas"/>
                <w:color w:val="000000"/>
                <w:szCs w:val="20"/>
              </w:rPr>
              <w:t>C!gsn.context.id.println</w:t>
            </w:r>
            <w:proofErr w:type="spellEnd"/>
            <w:r w:rsidRPr="00A02305">
              <w:rPr>
                <w:rFonts w:ascii="Consolas" w:hAnsi="Consolas" w:cs="Consolas"/>
                <w:color w:val="000000"/>
                <w:szCs w:val="20"/>
              </w:rPr>
              <w:t>();</w:t>
            </w:r>
          </w:p>
        </w:tc>
        <w:tc>
          <w:tcPr>
            <w:tcW w:w="4698" w:type="dxa"/>
          </w:tcPr>
          <w:p w14:paraId="2E625E52" w14:textId="77777777" w:rsidR="00A02305" w:rsidRDefault="006B73CC" w:rsidP="00727C34">
            <w:pPr>
              <w:keepNext/>
            </w:pPr>
            <w:r w:rsidRPr="006B73CC">
              <w:t>Sequence {Context4, Context3, Context2, C1}</w:t>
            </w:r>
          </w:p>
        </w:tc>
      </w:tr>
    </w:tbl>
    <w:p w14:paraId="5726A4AF" w14:textId="77777777" w:rsidR="00AE6C3C" w:rsidRDefault="00727C34" w:rsidP="00727C34">
      <w:pPr>
        <w:pStyle w:val="Caption"/>
      </w:pPr>
      <w:r>
        <w:t xml:space="preserve">Table </w:t>
      </w:r>
      <w:fldSimple w:instr=" SEQ Table \* ARABIC ">
        <w:r w:rsidR="00170EBE">
          <w:rPr>
            <w:noProof/>
          </w:rPr>
          <w:t>13</w:t>
        </w:r>
      </w:fldSimple>
      <w:r>
        <w:t>: Coffee Cup Safety Case GSN Diagram EOL examples</w:t>
      </w:r>
    </w:p>
    <w:p w14:paraId="00889FC6" w14:textId="77777777" w:rsidR="00ED6737" w:rsidRPr="00ED6737" w:rsidRDefault="00ED6737" w:rsidP="00ED6737"/>
    <w:p w14:paraId="14662C60" w14:textId="77777777"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4C34CA9F" wp14:editId="204E14A0">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65520" cy="5524500"/>
                    </a:xfrm>
                    <a:prstGeom prst="rect">
                      <a:avLst/>
                    </a:prstGeom>
                  </pic:spPr>
                </pic:pic>
              </a:graphicData>
            </a:graphic>
          </wp:inline>
        </w:drawing>
      </w:r>
    </w:p>
    <w:p w14:paraId="2EC11041" w14:textId="77777777" w:rsidR="00F712E9" w:rsidRDefault="00F712E9" w:rsidP="00F712E9">
      <w:pPr>
        <w:pStyle w:val="Caption"/>
        <w:rPr>
          <w:noProof/>
        </w:rPr>
      </w:pPr>
      <w:r>
        <w:t xml:space="preserve">Figure </w:t>
      </w:r>
      <w:fldSimple w:instr=" SEQ Figure \* ARABIC ">
        <w:r w:rsidR="00170EBE">
          <w:rPr>
            <w:noProof/>
          </w:rPr>
          <w:t>8</w:t>
        </w:r>
      </w:fldSimple>
      <w:r>
        <w:t>: Coffe</w:t>
      </w:r>
      <w:r>
        <w:rPr>
          <w:noProof/>
        </w:rPr>
        <w:t>e Cup Safety Cases GSN Diagram R Module</w:t>
      </w:r>
    </w:p>
    <w:p w14:paraId="3F99677D" w14:textId="77777777" w:rsidR="00351B7A" w:rsidRDefault="00351B7A" w:rsidP="00351B7A"/>
    <w:p w14:paraId="7B240EBF" w14:textId="77777777" w:rsidR="00351B7A" w:rsidRDefault="00351B7A" w:rsidP="00351B7A">
      <w:r>
        <w:lastRenderedPageBreak/>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14:paraId="31569FF0" w14:textId="77777777" w:rsidR="00975F9C" w:rsidRDefault="00975F9C" w:rsidP="00351B7A"/>
    <w:tbl>
      <w:tblPr>
        <w:tblStyle w:val="TableGrid"/>
        <w:tblW w:w="0" w:type="auto"/>
        <w:tblLook w:val="04A0" w:firstRow="1" w:lastRow="0" w:firstColumn="1" w:lastColumn="0" w:noHBand="0" w:noVBand="1"/>
      </w:tblPr>
      <w:tblGrid>
        <w:gridCol w:w="9396"/>
      </w:tblGrid>
      <w:tr w:rsidR="00975F9C" w14:paraId="5C10D532" w14:textId="77777777" w:rsidTr="00975F9C">
        <w:tc>
          <w:tcPr>
            <w:tcW w:w="9396" w:type="dxa"/>
            <w:shd w:val="clear" w:color="auto" w:fill="F2F2F2" w:themeFill="background1" w:themeFillShade="F2"/>
          </w:tcPr>
          <w:p w14:paraId="6342790D" w14:textId="77777777"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proofErr w:type="spellStart"/>
            <w:r w:rsidR="00F6027E">
              <w:rPr>
                <w:rFonts w:ascii="Consolas" w:hAnsi="Consolas" w:cs="Consolas"/>
                <w:color w:val="000000"/>
                <w:szCs w:val="20"/>
              </w:rPr>
              <w:t>gsn</w:t>
            </w:r>
            <w:proofErr w:type="spellEnd"/>
            <w:r w:rsidRPr="003144B6">
              <w:rPr>
                <w:rFonts w:ascii="Consolas" w:hAnsi="Consolas" w:cs="Consolas"/>
                <w:color w:val="000000"/>
                <w:szCs w:val="20"/>
              </w:rPr>
              <w:t xml:space="preserve"> {</w:t>
            </w:r>
          </w:p>
          <w:p w14:paraId="082AD0C7" w14:textId="77777777"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proofErr w:type="spellStart"/>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w:t>
            </w:r>
            <w:proofErr w:type="spellEnd"/>
            <w:r w:rsidRPr="003144B6">
              <w:rPr>
                <w:rFonts w:ascii="Consolas" w:hAnsi="Consolas" w:cs="Consolas"/>
                <w:color w:val="000000"/>
                <w:szCs w:val="20"/>
              </w:rPr>
              <w:t xml:space="preserve"> {</w:t>
            </w:r>
          </w:p>
          <w:p w14:paraId="6D9808BB" w14:textId="77777777"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proofErr w:type="spellStart"/>
            <w:proofErr w:type="gramStart"/>
            <w:r>
              <w:rPr>
                <w:rFonts w:ascii="Consolas" w:hAnsi="Consolas" w:cs="Consolas"/>
                <w:color w:val="000000"/>
                <w:szCs w:val="20"/>
              </w:rPr>
              <w:t>gsn.justificationofdecomposition</w:t>
            </w:r>
            <w:proofErr w:type="gramEnd"/>
            <w:r>
              <w:rPr>
                <w:rFonts w:ascii="Consolas" w:hAnsi="Consolas" w:cs="Consolas"/>
                <w:color w:val="000000"/>
                <w:szCs w:val="20"/>
              </w:rPr>
              <w:t>.source.size</w:t>
            </w:r>
            <w:proofErr w:type="spellEnd"/>
            <w:r>
              <w:rPr>
                <w:rFonts w:ascii="Consolas" w:hAnsi="Consolas" w:cs="Consolas"/>
                <w:color w:val="000000"/>
                <w:szCs w:val="20"/>
              </w:rPr>
              <w:t>() == 1</w:t>
            </w:r>
            <w:r w:rsidRPr="003144B6">
              <w:rPr>
                <w:rFonts w:ascii="Consolas" w:hAnsi="Consolas" w:cs="Consolas"/>
                <w:color w:val="000000"/>
                <w:szCs w:val="20"/>
              </w:rPr>
              <w:t>;</w:t>
            </w:r>
          </w:p>
          <w:p w14:paraId="7C93CEBD" w14:textId="77777777"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14:paraId="4D6F1C93" w14:textId="77777777"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14:paraId="3AA80D3E" w14:textId="77777777"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14:paraId="0CCFB88F" w14:textId="77777777" w:rsidR="00975F9C" w:rsidRDefault="00727C34" w:rsidP="00727C34">
      <w:pPr>
        <w:pStyle w:val="Caption"/>
      </w:pPr>
      <w:r>
        <w:t xml:space="preserve">Listing </w:t>
      </w:r>
      <w:fldSimple w:instr=" SEQ Listing \* ARABIC ">
        <w:r w:rsidR="00170EBE">
          <w:rPr>
            <w:noProof/>
          </w:rPr>
          <w:t>10</w:t>
        </w:r>
      </w:fldSimple>
      <w:r>
        <w:t>: Coffee Cup Safety Case GSN Diagram EVL example</w:t>
      </w:r>
    </w:p>
    <w:p w14:paraId="17E7EDD0" w14:textId="77777777" w:rsidR="00ED6737" w:rsidRPr="00ED6737" w:rsidRDefault="00ED6737" w:rsidP="00ED6737"/>
    <w:p w14:paraId="379B1051" w14:textId="77777777" w:rsidR="00F712E9" w:rsidRDefault="00735A7D" w:rsidP="00F712E9">
      <w:pPr>
        <w:keepNext/>
        <w:jc w:val="center"/>
      </w:pPr>
      <w:r w:rsidRPr="00735A7D">
        <w:rPr>
          <w:noProof/>
          <w:lang w:eastAsia="en-CA"/>
        </w:rPr>
        <w:drawing>
          <wp:inline distT="0" distB="0" distL="0" distR="0" wp14:anchorId="6E79EFF3" wp14:editId="56F73576">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73140" cy="4800600"/>
                    </a:xfrm>
                    <a:prstGeom prst="rect">
                      <a:avLst/>
                    </a:prstGeom>
                  </pic:spPr>
                </pic:pic>
              </a:graphicData>
            </a:graphic>
          </wp:inline>
        </w:drawing>
      </w:r>
    </w:p>
    <w:p w14:paraId="52CDBF67" w14:textId="77777777" w:rsidR="00F712E9" w:rsidRDefault="00F712E9" w:rsidP="00F712E9">
      <w:pPr>
        <w:pStyle w:val="Caption"/>
      </w:pPr>
      <w:r>
        <w:t xml:space="preserve">Figure </w:t>
      </w:r>
      <w:fldSimple w:instr=" SEQ Figure \* ARABIC ">
        <w:r w:rsidR="00170EBE">
          <w:rPr>
            <w:noProof/>
          </w:rPr>
          <w:t>9</w:t>
        </w:r>
      </w:fldSimple>
      <w:r>
        <w:t>: Coffee Cup Safety Case GSN Diagram D Module</w:t>
      </w:r>
    </w:p>
    <w:p w14:paraId="3A34B34D" w14:textId="77777777" w:rsidR="00D211CA" w:rsidRDefault="00D211CA" w:rsidP="00D211CA"/>
    <w:p w14:paraId="12CF657F" w14:textId="77777777" w:rsidR="00D211CA" w:rsidRDefault="00D211CA" w:rsidP="00D211CA">
      <w:r>
        <w:lastRenderedPageBreak/>
        <w:t xml:space="preserve">LaTeX table generation EGL script for Coffee Cup Safety Cases GSN diagram is shown in </w:t>
      </w:r>
      <w:r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14:paraId="3975686B" w14:textId="77777777" w:rsidR="005300A5" w:rsidRPr="00D211CA" w:rsidRDefault="005300A5" w:rsidP="00D211CA"/>
    <w:tbl>
      <w:tblPr>
        <w:tblStyle w:val="TableGrid"/>
        <w:tblW w:w="0" w:type="auto"/>
        <w:tblLook w:val="04A0" w:firstRow="1" w:lastRow="0" w:firstColumn="1" w:lastColumn="0" w:noHBand="0" w:noVBand="1"/>
      </w:tblPr>
      <w:tblGrid>
        <w:gridCol w:w="9396"/>
      </w:tblGrid>
      <w:tr w:rsidR="00066A66" w14:paraId="162414A1" w14:textId="77777777" w:rsidTr="00AE7C21">
        <w:tc>
          <w:tcPr>
            <w:tcW w:w="9396" w:type="dxa"/>
            <w:shd w:val="clear" w:color="auto" w:fill="F2F2F2" w:themeFill="background1" w:themeFillShade="F2"/>
          </w:tcPr>
          <w:p w14:paraId="68339BF2"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w:t>
            </w:r>
          </w:p>
          <w:p w14:paraId="1EF29345"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var header = </w:t>
            </w:r>
            <w:proofErr w:type="spellStart"/>
            <w:proofErr w:type="gramStart"/>
            <w:r w:rsidRPr="00975F9C">
              <w:rPr>
                <w:rStyle w:val="HTMLCode"/>
                <w:rFonts w:ascii="Consolas" w:hAnsi="Consolas"/>
                <w:sz w:val="24"/>
              </w:rPr>
              <w:t>gsn.</w:t>
            </w:r>
            <w:r w:rsidR="00F03022" w:rsidRPr="00975F9C">
              <w:rPr>
                <w:rStyle w:val="HTMLCode"/>
                <w:rFonts w:ascii="Consolas" w:hAnsi="Consolas"/>
                <w:sz w:val="24"/>
              </w:rPr>
              <w:t>nodes</w:t>
            </w:r>
            <w:r w:rsidRPr="00975F9C">
              <w:rPr>
                <w:rStyle w:val="HTMLCode"/>
                <w:rFonts w:ascii="Consolas" w:hAnsi="Consolas"/>
                <w:sz w:val="24"/>
              </w:rPr>
              <w:t>.id.concat</w:t>
            </w:r>
            <w:proofErr w:type="spellEnd"/>
            <w:proofErr w:type="gramEnd"/>
            <w:r w:rsidRPr="00975F9C">
              <w:rPr>
                <w:rStyle w:val="HTMLCode"/>
                <w:rFonts w:ascii="Consolas" w:hAnsi="Consolas"/>
                <w:sz w:val="24"/>
              </w:rPr>
              <w:t>("|");</w:t>
            </w:r>
          </w:p>
          <w:p w14:paraId="5B08774F"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w:t>
            </w:r>
          </w:p>
          <w:p w14:paraId="6ED60935"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begin{</w:t>
            </w:r>
            <w:proofErr w:type="spellStart"/>
            <w:r w:rsidRPr="00975F9C">
              <w:rPr>
                <w:rStyle w:val="HTMLCode"/>
                <w:rFonts w:ascii="Consolas" w:hAnsi="Consolas"/>
                <w:sz w:val="24"/>
              </w:rPr>
              <w:t>longtable</w:t>
            </w:r>
            <w:proofErr w:type="spellEnd"/>
            <w:r w:rsidRPr="00975F9C">
              <w:rPr>
                <w:rStyle w:val="HTMLCode"/>
                <w:rFonts w:ascii="Consolas" w:hAnsi="Consolas"/>
                <w:sz w:val="24"/>
              </w:rPr>
              <w:t>} {[%=header</w:t>
            </w:r>
            <w:proofErr w:type="gramStart"/>
            <w:r w:rsidRPr="00975F9C">
              <w:rPr>
                <w:rStyle w:val="HTMLCode"/>
                <w:rFonts w:ascii="Consolas" w:hAnsi="Consolas"/>
                <w:sz w:val="24"/>
              </w:rPr>
              <w:t>%]|</w:t>
            </w:r>
            <w:proofErr w:type="gramEnd"/>
            <w:r w:rsidRPr="00975F9C">
              <w:rPr>
                <w:rStyle w:val="HTMLCode"/>
                <w:rFonts w:ascii="Consolas" w:hAnsi="Consolas"/>
                <w:sz w:val="24"/>
              </w:rPr>
              <w:t>}</w:t>
            </w:r>
          </w:p>
          <w:p w14:paraId="242C2B98"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proofErr w:type="spellStart"/>
            <w:r w:rsidRPr="00975F9C">
              <w:rPr>
                <w:rStyle w:val="HTMLCode"/>
                <w:rFonts w:ascii="Consolas" w:hAnsi="Consolas"/>
                <w:sz w:val="24"/>
              </w:rPr>
              <w:t>hline</w:t>
            </w:r>
            <w:proofErr w:type="spellEnd"/>
          </w:p>
          <w:p w14:paraId="4D912B14"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r w:rsidR="00F03022" w:rsidRPr="00975F9C">
              <w:rPr>
                <w:rStyle w:val="HTMLCode"/>
                <w:rFonts w:ascii="Consolas" w:hAnsi="Consolas"/>
                <w:sz w:val="24"/>
              </w:rPr>
              <w:t>[%for (n</w:t>
            </w:r>
            <w:r w:rsidRPr="00975F9C">
              <w:rPr>
                <w:rStyle w:val="HTMLCode"/>
                <w:rFonts w:ascii="Consolas" w:hAnsi="Consolas"/>
                <w:sz w:val="24"/>
              </w:rPr>
              <w:t xml:space="preserve"> in </w:t>
            </w:r>
            <w:proofErr w:type="spellStart"/>
            <w:proofErr w:type="gramStart"/>
            <w:r w:rsidR="00F03022" w:rsidRPr="00975F9C">
              <w:rPr>
                <w:rStyle w:val="HTMLCode"/>
                <w:rFonts w:ascii="Consolas" w:hAnsi="Consolas"/>
                <w:sz w:val="24"/>
              </w:rPr>
              <w:t>gsn.nodes</w:t>
            </w:r>
            <w:proofErr w:type="spellEnd"/>
            <w:proofErr w:type="gramEnd"/>
            <w:r w:rsidRPr="00975F9C">
              <w:rPr>
                <w:rStyle w:val="HTMLCode"/>
                <w:rFonts w:ascii="Consolas" w:hAnsi="Consolas"/>
                <w:sz w:val="24"/>
              </w:rPr>
              <w:t>){%]</w:t>
            </w:r>
          </w:p>
          <w:p w14:paraId="552E7555"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r w:rsidR="00F03022" w:rsidRPr="00975F9C">
              <w:rPr>
                <w:rStyle w:val="HTMLCode"/>
                <w:rFonts w:ascii="Consolas" w:hAnsi="Consolas"/>
                <w:sz w:val="24"/>
              </w:rPr>
              <w:t>[%=</w:t>
            </w:r>
            <w:proofErr w:type="spellStart"/>
            <w:proofErr w:type="gramStart"/>
            <w:r w:rsidR="00F03022" w:rsidRPr="00975F9C">
              <w:rPr>
                <w:rStyle w:val="HTMLCode"/>
                <w:rFonts w:ascii="Consolas" w:hAnsi="Consolas"/>
                <w:sz w:val="24"/>
              </w:rPr>
              <w:t>n.content</w:t>
            </w:r>
            <w:proofErr w:type="gramEnd"/>
            <w:r w:rsidR="00F03022" w:rsidRPr="00975F9C">
              <w:rPr>
                <w:rStyle w:val="HTMLCode"/>
                <w:rFonts w:ascii="Consolas" w:hAnsi="Consolas"/>
                <w:sz w:val="24"/>
              </w:rPr>
              <w:t>.</w:t>
            </w:r>
            <w:r w:rsidRPr="00975F9C">
              <w:rPr>
                <w:rStyle w:val="HTMLCode"/>
                <w:rFonts w:ascii="Consolas" w:hAnsi="Consolas"/>
                <w:sz w:val="24"/>
              </w:rPr>
              <w:t>concat</w:t>
            </w:r>
            <w:proofErr w:type="spellEnd"/>
            <w:r w:rsidRPr="00975F9C">
              <w:rPr>
                <w:rStyle w:val="HTMLCode"/>
                <w:rFonts w:ascii="Consolas" w:hAnsi="Consolas"/>
                <w:sz w:val="24"/>
              </w:rPr>
              <w:t>(" &amp; ")%] \\\</w:t>
            </w:r>
            <w:proofErr w:type="spellStart"/>
            <w:r w:rsidRPr="00975F9C">
              <w:rPr>
                <w:rStyle w:val="HTMLCode"/>
                <w:rFonts w:ascii="Consolas" w:hAnsi="Consolas"/>
                <w:sz w:val="24"/>
              </w:rPr>
              <w:t>hline</w:t>
            </w:r>
            <w:proofErr w:type="spellEnd"/>
          </w:p>
          <w:p w14:paraId="72581A43"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p>
          <w:p w14:paraId="38F47B1F" w14:textId="77777777" w:rsidR="00066A66" w:rsidRDefault="00066A66" w:rsidP="000D2D11">
            <w:pPr>
              <w:keepNext/>
            </w:pPr>
            <w:r w:rsidRPr="00975F9C">
              <w:rPr>
                <w:rStyle w:val="HTMLCode"/>
                <w:rFonts w:ascii="Consolas" w:eastAsiaTheme="minorHAnsi" w:hAnsi="Consolas"/>
                <w:sz w:val="24"/>
              </w:rPr>
              <w:t>\end{</w:t>
            </w:r>
            <w:proofErr w:type="spellStart"/>
            <w:r w:rsidRPr="00975F9C">
              <w:rPr>
                <w:rStyle w:val="HTMLCode"/>
                <w:rFonts w:ascii="Consolas" w:eastAsiaTheme="minorHAnsi" w:hAnsi="Consolas"/>
                <w:sz w:val="24"/>
              </w:rPr>
              <w:t>longtable</w:t>
            </w:r>
            <w:proofErr w:type="spellEnd"/>
            <w:r w:rsidRPr="00975F9C">
              <w:rPr>
                <w:rStyle w:val="HTMLCode"/>
                <w:rFonts w:ascii="Consolas" w:eastAsiaTheme="minorHAnsi" w:hAnsi="Consolas"/>
                <w:sz w:val="24"/>
              </w:rPr>
              <w:t>}</w:t>
            </w:r>
            <w:r w:rsidRPr="00AE7C21">
              <w:rPr>
                <w:rStyle w:val="HTMLCode"/>
                <w:rFonts w:eastAsiaTheme="minorHAnsi"/>
                <w:sz w:val="24"/>
              </w:rPr>
              <w:t xml:space="preserve"> </w:t>
            </w:r>
          </w:p>
        </w:tc>
      </w:tr>
    </w:tbl>
    <w:p w14:paraId="01381918" w14:textId="77777777" w:rsidR="00CC7C10" w:rsidRPr="0066447F" w:rsidRDefault="000D2D11" w:rsidP="0066447F">
      <w:pPr>
        <w:pStyle w:val="Caption"/>
      </w:pPr>
      <w:r>
        <w:t xml:space="preserve">Listing </w:t>
      </w:r>
      <w:fldSimple w:instr=" SEQ Listing \* ARABIC ">
        <w:r w:rsidR="00170EBE">
          <w:rPr>
            <w:noProof/>
          </w:rPr>
          <w:t>11</w:t>
        </w:r>
      </w:fldSimple>
      <w:r>
        <w:t>: Coffee Cup Safety Case GSN Diagram EGL example</w:t>
      </w:r>
      <w:r w:rsidR="00CC7C10">
        <w:br w:type="page"/>
      </w:r>
    </w:p>
    <w:p w14:paraId="60274E76" w14:textId="77777777" w:rsidR="0088167D" w:rsidRDefault="0088167D" w:rsidP="000B075C">
      <w:pPr>
        <w:pStyle w:val="Heading1"/>
        <w:numPr>
          <w:ilvl w:val="0"/>
          <w:numId w:val="1"/>
        </w:numPr>
      </w:pPr>
      <w:bookmarkStart w:id="289" w:name="_Toc46239681"/>
      <w:r w:rsidRPr="006942C2">
        <w:lastRenderedPageBreak/>
        <w:t>CONCLUSION</w:t>
      </w:r>
      <w:bookmarkEnd w:id="289"/>
    </w:p>
    <w:p w14:paraId="5EF9ED2B" w14:textId="77777777" w:rsidR="005B1161" w:rsidRDefault="005B1161" w:rsidP="005B1161"/>
    <w:p w14:paraId="350C69EE" w14:textId="77777777" w:rsidR="000B3CF1" w:rsidRDefault="00176460" w:rsidP="005B1161">
      <w:r>
        <w:t xml:space="preserve">In this project report, challenges in implementing an Epsilon driver for </w:t>
      </w:r>
      <w:proofErr w:type="spellStart"/>
      <w:r>
        <w:t>Astah</w:t>
      </w:r>
      <w:proofErr w:type="spellEnd"/>
      <w:r>
        <w:t xml:space="preserve"> GSN are presented. </w:t>
      </w:r>
      <w:r w:rsidR="0042098A">
        <w:t>While Goal Structuring Notations and safety-critical software developments popularity increases day by day, developing an Epsilon driver for one of the most popular GSN tools would not only benefit the GM but also might benefit the other companies as well. The design options, design updates, implementation difficulties and testing meth</w:t>
      </w:r>
      <w:r w:rsidR="00857B3C">
        <w:t>od</w:t>
      </w:r>
      <w:r w:rsidR="0042098A">
        <w:t xml:space="preserve">ologies of the </w:t>
      </w:r>
      <w:proofErr w:type="spellStart"/>
      <w:r w:rsidR="0042098A">
        <w:t>Astah</w:t>
      </w:r>
      <w:proofErr w:type="spellEnd"/>
      <w:r w:rsidR="0042098A">
        <w:t xml:space="preserve"> GSN Epsilon driver were explained in this report. This driver can work on </w:t>
      </w:r>
      <w:proofErr w:type="spellStart"/>
      <w:r w:rsidR="0042098A">
        <w:t>Astah</w:t>
      </w:r>
      <w:proofErr w:type="spellEnd"/>
      <w:r w:rsidR="0042098A">
        <w:t xml:space="preserve"> GSN XMI files with Epsilon’s EOL, EVL, EGL and ETL languages.</w:t>
      </w:r>
    </w:p>
    <w:p w14:paraId="3848AB19" w14:textId="77777777" w:rsidR="00406E7D" w:rsidRPr="005B1161" w:rsidRDefault="00406E7D" w:rsidP="005B1161"/>
    <w:p w14:paraId="56D8BD8A" w14:textId="77777777" w:rsidR="0088167D" w:rsidRDefault="0042719E" w:rsidP="00403886">
      <w:pPr>
        <w:pStyle w:val="Heading2"/>
        <w:numPr>
          <w:ilvl w:val="1"/>
          <w:numId w:val="1"/>
        </w:numPr>
      </w:pPr>
      <w:bookmarkStart w:id="290" w:name="_Toc46239682"/>
      <w:r>
        <w:t>Future Work</w:t>
      </w:r>
      <w:bookmarkEnd w:id="290"/>
    </w:p>
    <w:p w14:paraId="53EC40B5" w14:textId="77777777" w:rsidR="00E73ECA" w:rsidRDefault="00E73ECA" w:rsidP="0088167D"/>
    <w:p w14:paraId="297B36F9" w14:textId="77777777" w:rsidR="002809F9" w:rsidRDefault="00BD5CCD" w:rsidP="00082445">
      <w:r>
        <w:t>This project is a Master of Engin</w:t>
      </w:r>
      <w:r w:rsidR="00A65B41">
        <w:t>e</w:t>
      </w:r>
      <w:r>
        <w:t xml:space="preserve">ering project and the project time is not limited. Thus, it doesn’t have all the features that I can implement into the </w:t>
      </w:r>
      <w:proofErr w:type="spellStart"/>
      <w:r>
        <w:t>Astah</w:t>
      </w:r>
      <w:proofErr w:type="spellEnd"/>
      <w:r>
        <w:t xml:space="preserve">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w:t>
      </w:r>
      <w:proofErr w:type="spellStart"/>
      <w:r w:rsidR="00A65B41">
        <w:t>Astah</w:t>
      </w:r>
      <w:proofErr w:type="spellEnd"/>
      <w:r w:rsidR="00A65B41">
        <w:t xml:space="preserve"> GSN XMI file would be better for all.</w:t>
      </w:r>
      <w:r w:rsidR="004E379E">
        <w:t xml:space="preserve"> Also, for newly created elements unique </w:t>
      </w:r>
      <w:proofErr w:type="spellStart"/>
      <w:r w:rsidR="004E379E">
        <w:rPr>
          <w:i/>
        </w:rPr>
        <w:t>xmi:id</w:t>
      </w:r>
      <w:proofErr w:type="spellEnd"/>
      <w:r w:rsidR="004E379E">
        <w:t xml:space="preserve"> values needed. However, without </w:t>
      </w:r>
      <w:r w:rsidR="00176460">
        <w:t>the necessary information</w:t>
      </w:r>
      <w:r w:rsidR="004E379E">
        <w:t xml:space="preserve"> </w:t>
      </w:r>
      <w:r w:rsidR="00176460">
        <w:t xml:space="preserve">for </w:t>
      </w:r>
      <w:r w:rsidR="004E379E">
        <w:t xml:space="preserve">what </w:t>
      </w:r>
      <w:proofErr w:type="spellStart"/>
      <w:r w:rsidR="004E379E">
        <w:t>Astah</w:t>
      </w:r>
      <w:proofErr w:type="spellEnd"/>
      <w:r w:rsidR="004E379E">
        <w:t xml:space="preserve">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14:paraId="76F8B26A" w14:textId="77777777" w:rsidR="00366340" w:rsidRDefault="00366340">
      <w:pPr>
        <w:jc w:val="left"/>
        <w:rPr>
          <w:rFonts w:ascii="Palatino Linotype" w:eastAsiaTheme="majorEastAsia" w:hAnsi="Palatino Linotype" w:cstheme="majorBidi"/>
          <w:b/>
          <w:sz w:val="60"/>
          <w:szCs w:val="60"/>
        </w:rPr>
      </w:pPr>
      <w:r>
        <w:br w:type="page"/>
      </w:r>
    </w:p>
    <w:p w14:paraId="3DE1830B" w14:textId="77777777" w:rsidR="00B617FF" w:rsidRDefault="001D51A1" w:rsidP="007C26C2">
      <w:pPr>
        <w:pStyle w:val="Heading1"/>
        <w:numPr>
          <w:ilvl w:val="0"/>
          <w:numId w:val="22"/>
        </w:numPr>
      </w:pPr>
      <w:bookmarkStart w:id="291" w:name="_Toc46239683"/>
      <w:r w:rsidRPr="006942C2">
        <w:lastRenderedPageBreak/>
        <w:t>REFERENCES</w:t>
      </w:r>
      <w:bookmarkEnd w:id="291"/>
    </w:p>
    <w:p w14:paraId="0F6D24A0" w14:textId="77777777" w:rsidR="00D87FE5" w:rsidRPr="00D87FE5" w:rsidRDefault="00D87FE5" w:rsidP="00D87FE5"/>
    <w:p w14:paraId="6922C99E" w14:textId="77777777" w:rsidR="00254FD7" w:rsidRDefault="00254FD7" w:rsidP="00254FD7">
      <w:pPr>
        <w:pStyle w:val="ListParagraph"/>
        <w:numPr>
          <w:ilvl w:val="0"/>
          <w:numId w:val="2"/>
        </w:numPr>
        <w:jc w:val="left"/>
      </w:pPr>
      <w:r>
        <w:t xml:space="preserve">M. Brambilla, J. Cabot and M. </w:t>
      </w:r>
      <w:proofErr w:type="spellStart"/>
      <w:r>
        <w:t>Wimmer</w:t>
      </w:r>
      <w:proofErr w:type="spellEnd"/>
      <w:r>
        <w:t xml:space="preserve">, </w:t>
      </w:r>
      <w:r>
        <w:rPr>
          <w:i/>
        </w:rPr>
        <w:t xml:space="preserve">Model-Driven Software Engineering in Practice. </w:t>
      </w:r>
      <w:r>
        <w:t xml:space="preserve">2012. pp. </w:t>
      </w:r>
      <w:r w:rsidR="00D03E7E">
        <w:t>1-23</w:t>
      </w:r>
      <w:r>
        <w:t>.</w:t>
      </w:r>
    </w:p>
    <w:p w14:paraId="769D94C7" w14:textId="77777777" w:rsidR="00EE03AF" w:rsidRDefault="0046254A" w:rsidP="00322801">
      <w:pPr>
        <w:pStyle w:val="ListParagraph"/>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14:paraId="16618317" w14:textId="77777777" w:rsidR="003C38E8" w:rsidRDefault="003C38E8" w:rsidP="00322801">
      <w:pPr>
        <w:pStyle w:val="ListParagraph"/>
        <w:numPr>
          <w:ilvl w:val="0"/>
          <w:numId w:val="2"/>
        </w:numPr>
        <w:jc w:val="left"/>
      </w:pPr>
      <w:r>
        <w:t xml:space="preserve">MIT </w:t>
      </w:r>
      <w:proofErr w:type="spellStart"/>
      <w:r>
        <w:t>OpenCourseWare</w:t>
      </w:r>
      <w:proofErr w:type="spellEnd"/>
      <w:r>
        <w:t>,</w:t>
      </w:r>
      <w:r w:rsidR="006840DC">
        <w:t xml:space="preserve"> </w:t>
      </w:r>
      <w:r w:rsidR="006840DC">
        <w:rPr>
          <w:sz w:val="22"/>
        </w:rPr>
        <w:t>(2016).</w:t>
      </w:r>
      <w:r>
        <w:t xml:space="preserve"> Systems Theoretic Process Analysis (STPA). [Online]. Available: </w:t>
      </w:r>
      <w:hyperlink r:id="rId21" w:history="1">
        <w:r w:rsidR="00C61CB5" w:rsidRPr="008E18DA">
          <w:rPr>
            <w:rStyle w:val="Hyperlink"/>
          </w:rPr>
          <w:t>https://ocw.mit.edu/courses/aeronautics-and-astronautics/16-63j-system-safety -spring-2016/lecture-notes/MIT16_63JS16_LecNotes10.pdf</w:t>
        </w:r>
      </w:hyperlink>
      <w:r>
        <w:t>. Accessed: Jul. 10, 2020.</w:t>
      </w:r>
    </w:p>
    <w:p w14:paraId="35EED94E" w14:textId="77777777" w:rsidR="0046254A" w:rsidRDefault="0046254A" w:rsidP="00322801">
      <w:pPr>
        <w:pStyle w:val="ListParagraph"/>
        <w:numPr>
          <w:ilvl w:val="0"/>
          <w:numId w:val="2"/>
        </w:numPr>
        <w:jc w:val="left"/>
        <w:rPr>
          <w:rStyle w:val="Hyperlink"/>
          <w:color w:val="auto"/>
          <w:u w:val="none"/>
        </w:rPr>
      </w:pPr>
      <w:r>
        <w:rPr>
          <w:rStyle w:val="Hyperlink"/>
          <w:color w:val="auto"/>
          <w:u w:val="none"/>
        </w:rPr>
        <w:t>N. G. Leveson</w:t>
      </w:r>
      <w:r w:rsidR="00415520">
        <w:rPr>
          <w:rStyle w:val="Hyperlink"/>
          <w:color w:val="auto"/>
          <w:u w:val="none"/>
        </w:rPr>
        <w:t xml:space="preserve"> and J. Moses</w:t>
      </w:r>
      <w:r>
        <w:rPr>
          <w:rStyle w:val="Hyperlink"/>
          <w:color w:val="auto"/>
          <w:u w:val="none"/>
        </w:rPr>
        <w:t xml:space="preserve">, </w:t>
      </w:r>
      <w:proofErr w:type="gramStart"/>
      <w:r>
        <w:rPr>
          <w:rStyle w:val="Hyperlink"/>
          <w:i/>
          <w:color w:val="auto"/>
          <w:u w:val="none"/>
        </w:rPr>
        <w:t>Engineering</w:t>
      </w:r>
      <w:proofErr w:type="gramEnd"/>
      <w:r>
        <w:rPr>
          <w:rStyle w:val="Hyperlink"/>
          <w:i/>
          <w:color w:val="auto"/>
          <w:u w:val="none"/>
        </w:rPr>
        <w:t xml:space="preserve"> a </w:t>
      </w:r>
      <w:r w:rsidR="002A1A27">
        <w:rPr>
          <w:rStyle w:val="Hyperlink"/>
          <w:i/>
          <w:color w:val="auto"/>
          <w:u w:val="none"/>
        </w:rPr>
        <w:t>S</w:t>
      </w:r>
      <w:r>
        <w:rPr>
          <w:rStyle w:val="Hyperlink"/>
          <w:i/>
          <w:color w:val="auto"/>
          <w:u w:val="none"/>
        </w:rPr>
        <w:t xml:space="preserve">afer </w:t>
      </w:r>
      <w:r w:rsidR="002A1A27">
        <w:rPr>
          <w:rStyle w:val="Hyperlink"/>
          <w:i/>
          <w:color w:val="auto"/>
          <w:u w:val="none"/>
        </w:rPr>
        <w:t>W</w:t>
      </w:r>
      <w:r>
        <w:rPr>
          <w:rStyle w:val="Hyperlink"/>
          <w:i/>
          <w:color w:val="auto"/>
          <w:u w:val="none"/>
        </w:rPr>
        <w:t xml:space="preserve">orld: Systems </w:t>
      </w:r>
      <w:r w:rsidR="002A1A27">
        <w:rPr>
          <w:rStyle w:val="Hyperlink"/>
          <w:i/>
          <w:color w:val="auto"/>
          <w:u w:val="none"/>
        </w:rPr>
        <w:t>T</w:t>
      </w:r>
      <w:r>
        <w:rPr>
          <w:rStyle w:val="Hyperlink"/>
          <w:i/>
          <w:color w:val="auto"/>
          <w:u w:val="none"/>
        </w:rPr>
        <w:t xml:space="preserve">hinking </w:t>
      </w:r>
      <w:r w:rsidR="002A1A27">
        <w:rPr>
          <w:rStyle w:val="Hyperlink"/>
          <w:i/>
          <w:color w:val="auto"/>
          <w:u w:val="none"/>
        </w:rPr>
        <w:t>A</w:t>
      </w:r>
      <w:r>
        <w:rPr>
          <w:rStyle w:val="Hyperlink"/>
          <w:i/>
          <w:color w:val="auto"/>
          <w:u w:val="none"/>
        </w:rPr>
        <w:t xml:space="preserve">pplied to </w:t>
      </w:r>
      <w:r w:rsidR="002A1A27">
        <w:rPr>
          <w:rStyle w:val="Hyperlink"/>
          <w:i/>
          <w:color w:val="auto"/>
          <w:u w:val="none"/>
        </w:rPr>
        <w:t>S</w:t>
      </w:r>
      <w:r>
        <w:rPr>
          <w:rStyle w:val="Hyperlink"/>
          <w:i/>
          <w:color w:val="auto"/>
          <w:u w:val="none"/>
        </w:rPr>
        <w:t>afety</w:t>
      </w:r>
      <w:r>
        <w:rPr>
          <w:rStyle w:val="Hyperlink"/>
          <w:color w:val="auto"/>
          <w:u w:val="none"/>
        </w:rPr>
        <w:t xml:space="preserve">. </w:t>
      </w:r>
      <w:r w:rsidR="002A1A27">
        <w:rPr>
          <w:rStyle w:val="Hyperlink"/>
          <w:color w:val="auto"/>
          <w:u w:val="none"/>
        </w:rPr>
        <w:t xml:space="preserve">Cambridge: </w:t>
      </w:r>
      <w:r w:rsidR="0041225F">
        <w:rPr>
          <w:rStyle w:val="Hyperlink"/>
          <w:color w:val="auto"/>
          <w:u w:val="none"/>
        </w:rPr>
        <w:t>MIT Press, 2012, pp. 1-249</w:t>
      </w:r>
      <w:r>
        <w:rPr>
          <w:rStyle w:val="Hyperlink"/>
          <w:color w:val="auto"/>
          <w:u w:val="none"/>
        </w:rPr>
        <w:t>.</w:t>
      </w:r>
      <w:r w:rsidR="00C12B39">
        <w:rPr>
          <w:rStyle w:val="Hyperlink"/>
          <w:color w:val="auto"/>
          <w:u w:val="none"/>
        </w:rPr>
        <w:t xml:space="preserve"> [Online</w:t>
      </w:r>
      <w:r w:rsidR="00FC61BF">
        <w:rPr>
          <w:rStyle w:val="Hyperlink"/>
          <w:color w:val="auto"/>
          <w:u w:val="none"/>
        </w:rPr>
        <w:t>]</w:t>
      </w:r>
      <w:r w:rsidR="00C12B39">
        <w:rPr>
          <w:rStyle w:val="Hyperlink"/>
          <w:color w:val="auto"/>
          <w:u w:val="none"/>
        </w:rPr>
        <w:t>.</w:t>
      </w:r>
      <w:r w:rsidR="00FC61BF">
        <w:rPr>
          <w:rStyle w:val="Hyperlink"/>
          <w:color w:val="auto"/>
          <w:u w:val="none"/>
        </w:rPr>
        <w:t xml:space="preserve"> Available: </w:t>
      </w:r>
      <w:hyperlink r:id="rId22" w:history="1">
        <w:r w:rsidR="00FC61BF">
          <w:rPr>
            <w:rStyle w:val="Hyperlink"/>
          </w:rPr>
          <w:t>https://ebookcentral.proquest.com/lib/mcmu/reader.action?docID=3339365</w:t>
        </w:r>
      </w:hyperlink>
      <w:r w:rsidR="00493677">
        <w:t>. Accessed: Jul. 10, 2020.</w:t>
      </w:r>
    </w:p>
    <w:p w14:paraId="271357E9" w14:textId="77777777" w:rsidR="00DA37DB" w:rsidRDefault="00DA37DB" w:rsidP="00E205C1">
      <w:pPr>
        <w:pStyle w:val="ListParagraph"/>
        <w:numPr>
          <w:ilvl w:val="0"/>
          <w:numId w:val="2"/>
        </w:numPr>
        <w:jc w:val="left"/>
        <w:rPr>
          <w:rStyle w:val="Hyperlink"/>
          <w:color w:val="auto"/>
          <w:u w:val="none"/>
        </w:rPr>
      </w:pPr>
      <w:r>
        <w:rPr>
          <w:rStyle w:val="Hyperlink"/>
          <w:color w:val="auto"/>
          <w:u w:val="none"/>
        </w:rPr>
        <w:t xml:space="preserve">T.P. Kelly, “Arguing Safety: A Systematic Approach to Managing Safety Cases”, </w:t>
      </w:r>
      <w:r w:rsidRPr="00DA37DB">
        <w:rPr>
          <w:rStyle w:val="Hyperlink"/>
          <w:color w:val="auto"/>
          <w:u w:val="none"/>
        </w:rPr>
        <w:t>Ph.D</w:t>
      </w:r>
      <w:r w:rsidR="00E205C1">
        <w:rPr>
          <w:rStyle w:val="Hyperlink"/>
          <w:color w:val="auto"/>
          <w:u w:val="none"/>
        </w:rPr>
        <w:t>.</w:t>
      </w:r>
      <w:r w:rsidRPr="00DA37DB">
        <w:rPr>
          <w:rStyle w:val="Hyperlink"/>
          <w:color w:val="auto"/>
          <w:u w:val="none"/>
        </w:rPr>
        <w:t xml:space="preserve"> dissertation</w:t>
      </w:r>
      <w:r>
        <w:rPr>
          <w:rStyle w:val="Hyperlink"/>
          <w:color w:val="auto"/>
          <w:u w:val="none"/>
        </w:rPr>
        <w:t xml:space="preserve">, </w:t>
      </w:r>
      <w:r w:rsidR="00E510CF">
        <w:rPr>
          <w:rStyle w:val="Hyperlink"/>
          <w:color w:val="auto"/>
          <w:u w:val="none"/>
        </w:rPr>
        <w:t xml:space="preserve">Dept. Comp. Sci., </w:t>
      </w:r>
      <w:r>
        <w:rPr>
          <w:rStyle w:val="Hyperlink"/>
          <w:color w:val="auto"/>
          <w:u w:val="none"/>
        </w:rPr>
        <w:t>Univ. of York</w:t>
      </w:r>
      <w:r w:rsidR="00E205C1">
        <w:rPr>
          <w:rStyle w:val="Hyperlink"/>
          <w:color w:val="auto"/>
          <w:u w:val="none"/>
        </w:rPr>
        <w:t>, York</w:t>
      </w:r>
      <w:r w:rsidR="007933C7">
        <w:rPr>
          <w:rStyle w:val="Hyperlink"/>
          <w:color w:val="auto"/>
          <w:u w:val="none"/>
        </w:rPr>
        <w:t>, UK</w:t>
      </w:r>
      <w:r w:rsidR="00E205C1">
        <w:rPr>
          <w:rStyle w:val="Hyperlink"/>
          <w:color w:val="auto"/>
          <w:u w:val="none"/>
        </w:rPr>
        <w:t>, 1999.</w:t>
      </w:r>
    </w:p>
    <w:p w14:paraId="2C203F91" w14:textId="77777777" w:rsidR="00BD655A" w:rsidRDefault="00BD655A" w:rsidP="00BD655A">
      <w:pPr>
        <w:pStyle w:val="ListParagraph"/>
        <w:numPr>
          <w:ilvl w:val="0"/>
          <w:numId w:val="2"/>
        </w:numPr>
        <w:jc w:val="left"/>
        <w:rPr>
          <w:rStyle w:val="Hyperlink"/>
          <w:color w:val="auto"/>
          <w:u w:val="none"/>
        </w:rPr>
      </w:pPr>
      <w:r>
        <w:t xml:space="preserve">T. </w:t>
      </w:r>
      <w:proofErr w:type="spellStart"/>
      <w:r>
        <w:t>Ishimatsu</w:t>
      </w:r>
      <w:proofErr w:type="spellEnd"/>
      <w:r>
        <w:t xml:space="preserve">, N. G. Leveson, J. Thomas, M. </w:t>
      </w:r>
      <w:proofErr w:type="spellStart"/>
      <w:r>
        <w:t>Katahira</w:t>
      </w:r>
      <w:proofErr w:type="spellEnd"/>
      <w:r>
        <w:t xml:space="preserve">, Y. Miyamoto, and H. Nakao, “Modeling and Hazard Analysis Using STPA”, in </w:t>
      </w:r>
      <w:r w:rsidRPr="00BD655A">
        <w:rPr>
          <w:i/>
        </w:rPr>
        <w:t>International Association for the Advancement of Space Safety</w:t>
      </w:r>
      <w:r>
        <w:t>, AL, USA, May 19-21, 2010.</w:t>
      </w:r>
    </w:p>
    <w:p w14:paraId="6C3360CF" w14:textId="77777777" w:rsidR="001830F6" w:rsidRDefault="001830F6" w:rsidP="00E205C1">
      <w:pPr>
        <w:pStyle w:val="ListParagraph"/>
        <w:numPr>
          <w:ilvl w:val="0"/>
          <w:numId w:val="2"/>
        </w:numPr>
        <w:jc w:val="left"/>
        <w:rPr>
          <w:rStyle w:val="Hyperlink"/>
          <w:color w:val="auto"/>
          <w:u w:val="none"/>
        </w:rPr>
      </w:pPr>
      <w:r>
        <w:rPr>
          <w:rStyle w:val="Hyperlink"/>
          <w:color w:val="auto"/>
          <w:u w:val="none"/>
        </w:rPr>
        <w:t>R. Weaver, J. Fenn and T. Kelly, “</w:t>
      </w:r>
      <w:r w:rsidRPr="001830F6">
        <w:rPr>
          <w:rStyle w:val="Hyperlink"/>
          <w:color w:val="auto"/>
          <w:u w:val="none"/>
        </w:rPr>
        <w:t xml:space="preserve">A </w:t>
      </w:r>
      <w:r w:rsidR="00E12E80">
        <w:rPr>
          <w:rStyle w:val="Hyperlink"/>
          <w:color w:val="auto"/>
          <w:u w:val="none"/>
        </w:rPr>
        <w:t>P</w:t>
      </w:r>
      <w:r w:rsidRPr="001830F6">
        <w:rPr>
          <w:rStyle w:val="Hyperlink"/>
          <w:color w:val="auto"/>
          <w:u w:val="none"/>
        </w:rPr>
        <w:t xml:space="preserve">ragmatic </w:t>
      </w:r>
      <w:r w:rsidR="00E12E80">
        <w:rPr>
          <w:rStyle w:val="Hyperlink"/>
          <w:color w:val="auto"/>
          <w:u w:val="none"/>
        </w:rPr>
        <w:t>A</w:t>
      </w:r>
      <w:r w:rsidRPr="001830F6">
        <w:rPr>
          <w:rStyle w:val="Hyperlink"/>
          <w:color w:val="auto"/>
          <w:u w:val="none"/>
        </w:rPr>
        <w:t xml:space="preserve">pproach to </w:t>
      </w:r>
      <w:r w:rsidR="00E12E80">
        <w:rPr>
          <w:rStyle w:val="Hyperlink"/>
          <w:color w:val="auto"/>
          <w:u w:val="none"/>
        </w:rPr>
        <w:t>R</w:t>
      </w:r>
      <w:r w:rsidRPr="001830F6">
        <w:rPr>
          <w:rStyle w:val="Hyperlink"/>
          <w:color w:val="auto"/>
          <w:u w:val="none"/>
        </w:rPr>
        <w:t xml:space="preserve">easoning </w:t>
      </w:r>
      <w:r w:rsidR="00E12E80">
        <w:rPr>
          <w:rStyle w:val="Hyperlink"/>
          <w:color w:val="auto"/>
          <w:u w:val="none"/>
        </w:rPr>
        <w:t>A</w:t>
      </w:r>
      <w:r w:rsidRPr="001830F6">
        <w:rPr>
          <w:rStyle w:val="Hyperlink"/>
          <w:color w:val="auto"/>
          <w:u w:val="none"/>
        </w:rPr>
        <w:t xml:space="preserve">bout the </w:t>
      </w:r>
      <w:r w:rsidR="00E12E80">
        <w:rPr>
          <w:rStyle w:val="Hyperlink"/>
          <w:color w:val="auto"/>
          <w:u w:val="none"/>
        </w:rPr>
        <w:t>A</w:t>
      </w:r>
      <w:r w:rsidRPr="001830F6">
        <w:rPr>
          <w:rStyle w:val="Hyperlink"/>
          <w:color w:val="auto"/>
          <w:u w:val="none"/>
        </w:rPr>
        <w:t xml:space="preserve">ssurance of </w:t>
      </w:r>
      <w:r w:rsidR="00E12E80">
        <w:rPr>
          <w:rStyle w:val="Hyperlink"/>
          <w:color w:val="auto"/>
          <w:u w:val="none"/>
        </w:rPr>
        <w:t>S</w:t>
      </w:r>
      <w:r w:rsidRPr="001830F6">
        <w:rPr>
          <w:rStyle w:val="Hyperlink"/>
          <w:color w:val="auto"/>
          <w:u w:val="none"/>
        </w:rPr>
        <w:t xml:space="preserve">afety </w:t>
      </w:r>
      <w:r w:rsidR="00E12E80">
        <w:rPr>
          <w:rStyle w:val="Hyperlink"/>
          <w:color w:val="auto"/>
          <w:u w:val="none"/>
        </w:rPr>
        <w:t>A</w:t>
      </w:r>
      <w:r w:rsidRPr="001830F6">
        <w:rPr>
          <w:rStyle w:val="Hyperlink"/>
          <w:color w:val="auto"/>
          <w:u w:val="none"/>
        </w:rPr>
        <w:t>rguments</w:t>
      </w:r>
      <w:r>
        <w:rPr>
          <w:rStyle w:val="Hyperlink"/>
          <w:color w:val="auto"/>
          <w:u w:val="none"/>
        </w:rPr>
        <w:t xml:space="preserve">”, in </w:t>
      </w:r>
      <w:r w:rsidRPr="00652ED4">
        <w:rPr>
          <w:rStyle w:val="Hyperlink"/>
          <w:i/>
          <w:color w:val="auto"/>
          <w:u w:val="none"/>
        </w:rPr>
        <w:t>Proceedings of the 8th Australian workshop on Safety-critical systems and software</w:t>
      </w:r>
      <w:r>
        <w:rPr>
          <w:rStyle w:val="Hyperlink"/>
          <w:color w:val="auto"/>
          <w:u w:val="none"/>
        </w:rPr>
        <w:t>, Australia, 2003, pp. 57-67.</w:t>
      </w:r>
    </w:p>
    <w:p w14:paraId="0A15DBD0" w14:textId="77777777" w:rsidR="00703F73" w:rsidRPr="00703F73" w:rsidRDefault="00703F73" w:rsidP="00703F73">
      <w:pPr>
        <w:pStyle w:val="ListParagraph"/>
        <w:numPr>
          <w:ilvl w:val="0"/>
          <w:numId w:val="2"/>
        </w:numPr>
        <w:jc w:val="left"/>
        <w:rPr>
          <w:rStyle w:val="Hyperlink"/>
          <w:color w:val="auto"/>
          <w:u w:val="none"/>
        </w:rPr>
      </w:pPr>
      <w:r>
        <w:rPr>
          <w:rStyle w:val="Hyperlink"/>
          <w:color w:val="auto"/>
          <w:u w:val="none"/>
        </w:rPr>
        <w:t>T. Kelly, “</w:t>
      </w:r>
      <w:r w:rsidRPr="00C67749">
        <w:rPr>
          <w:rStyle w:val="Hyperlink"/>
          <w:color w:val="auto"/>
          <w:u w:val="none"/>
        </w:rPr>
        <w:t xml:space="preserve">A </w:t>
      </w:r>
      <w:r>
        <w:rPr>
          <w:rStyle w:val="Hyperlink"/>
          <w:color w:val="auto"/>
          <w:u w:val="none"/>
        </w:rPr>
        <w:t>S</w:t>
      </w:r>
      <w:r w:rsidRPr="00C67749">
        <w:rPr>
          <w:rStyle w:val="Hyperlink"/>
          <w:color w:val="auto"/>
          <w:u w:val="none"/>
        </w:rPr>
        <w:t xml:space="preserve">ystematic </w:t>
      </w:r>
      <w:r>
        <w:rPr>
          <w:rStyle w:val="Hyperlink"/>
          <w:color w:val="auto"/>
          <w:u w:val="none"/>
        </w:rPr>
        <w:t>A</w:t>
      </w:r>
      <w:r w:rsidRPr="00C67749">
        <w:rPr>
          <w:rStyle w:val="Hyperlink"/>
          <w:color w:val="auto"/>
          <w:u w:val="none"/>
        </w:rPr>
        <w:t xml:space="preserve">pproach to </w:t>
      </w:r>
      <w:r>
        <w:rPr>
          <w:rStyle w:val="Hyperlink"/>
          <w:color w:val="auto"/>
          <w:u w:val="none"/>
        </w:rPr>
        <w:t>S</w:t>
      </w:r>
      <w:r w:rsidRPr="00C67749">
        <w:rPr>
          <w:rStyle w:val="Hyperlink"/>
          <w:color w:val="auto"/>
          <w:u w:val="none"/>
        </w:rPr>
        <w:t xml:space="preserve">afety </w:t>
      </w:r>
      <w:r>
        <w:rPr>
          <w:rStyle w:val="Hyperlink"/>
          <w:color w:val="auto"/>
          <w:u w:val="none"/>
        </w:rPr>
        <w:t>C</w:t>
      </w:r>
      <w:r w:rsidRPr="00C67749">
        <w:rPr>
          <w:rStyle w:val="Hyperlink"/>
          <w:color w:val="auto"/>
          <w:u w:val="none"/>
        </w:rPr>
        <w:t xml:space="preserve">ase </w:t>
      </w:r>
      <w:r>
        <w:rPr>
          <w:rStyle w:val="Hyperlink"/>
          <w:color w:val="auto"/>
          <w:u w:val="none"/>
        </w:rPr>
        <w:t>M</w:t>
      </w:r>
      <w:r w:rsidRPr="00C67749">
        <w:rPr>
          <w:rStyle w:val="Hyperlink"/>
          <w:color w:val="auto"/>
          <w:u w:val="none"/>
        </w:rPr>
        <w:t>anagement</w:t>
      </w:r>
      <w:r>
        <w:rPr>
          <w:rStyle w:val="Hyperlink"/>
          <w:color w:val="auto"/>
          <w:u w:val="none"/>
        </w:rPr>
        <w:t xml:space="preserve">”, </w:t>
      </w:r>
      <w:r>
        <w:rPr>
          <w:rStyle w:val="Hyperlink"/>
          <w:i/>
          <w:color w:val="auto"/>
          <w:u w:val="none"/>
        </w:rPr>
        <w:t>SAE transactions,</w:t>
      </w:r>
      <w:r>
        <w:rPr>
          <w:rStyle w:val="Hyperlink"/>
          <w:color w:val="auto"/>
          <w:u w:val="none"/>
        </w:rPr>
        <w:t xml:space="preserve"> pp. 257-266, 2004.</w:t>
      </w:r>
    </w:p>
    <w:p w14:paraId="039E82B9" w14:textId="77777777" w:rsidR="009E397A" w:rsidRDefault="009E397A" w:rsidP="00E205C1">
      <w:pPr>
        <w:pStyle w:val="ListParagraph"/>
        <w:numPr>
          <w:ilvl w:val="0"/>
          <w:numId w:val="2"/>
        </w:numPr>
        <w:jc w:val="left"/>
        <w:rPr>
          <w:rStyle w:val="Hyperlink"/>
          <w:color w:val="auto"/>
          <w:u w:val="none"/>
        </w:rPr>
      </w:pPr>
      <w:r>
        <w:rPr>
          <w:rStyle w:val="Hyperlink"/>
          <w:color w:val="auto"/>
          <w:u w:val="none"/>
        </w:rPr>
        <w:t>T.P. Kelly and J.A. McDermid, “</w:t>
      </w:r>
      <w:r w:rsidRPr="009E397A">
        <w:rPr>
          <w:rStyle w:val="Hyperlink"/>
          <w:color w:val="auto"/>
          <w:u w:val="none"/>
        </w:rPr>
        <w:t xml:space="preserve">A </w:t>
      </w:r>
      <w:r w:rsidR="00E12E80">
        <w:rPr>
          <w:rStyle w:val="Hyperlink"/>
          <w:color w:val="auto"/>
          <w:u w:val="none"/>
        </w:rPr>
        <w:t>S</w:t>
      </w:r>
      <w:r w:rsidRPr="009E397A">
        <w:rPr>
          <w:rStyle w:val="Hyperlink"/>
          <w:color w:val="auto"/>
          <w:u w:val="none"/>
        </w:rPr>
        <w:t xml:space="preserve">ystematic </w:t>
      </w:r>
      <w:r w:rsidR="00E12E80">
        <w:rPr>
          <w:rStyle w:val="Hyperlink"/>
          <w:color w:val="auto"/>
          <w:u w:val="none"/>
        </w:rPr>
        <w:t>A</w:t>
      </w:r>
      <w:r w:rsidRPr="009E397A">
        <w:rPr>
          <w:rStyle w:val="Hyperlink"/>
          <w:color w:val="auto"/>
          <w:u w:val="none"/>
        </w:rPr>
        <w:t xml:space="preserve">pproach to </w:t>
      </w:r>
      <w:r w:rsidR="00E12E80">
        <w:rPr>
          <w:rStyle w:val="Hyperlink"/>
          <w:color w:val="auto"/>
          <w:u w:val="none"/>
        </w:rPr>
        <w:t>S</w:t>
      </w:r>
      <w:r w:rsidRPr="009E397A">
        <w:rPr>
          <w:rStyle w:val="Hyperlink"/>
          <w:color w:val="auto"/>
          <w:u w:val="none"/>
        </w:rPr>
        <w:t xml:space="preserve">afety </w:t>
      </w:r>
      <w:r w:rsidR="00E12E80">
        <w:rPr>
          <w:rStyle w:val="Hyperlink"/>
          <w:color w:val="auto"/>
          <w:u w:val="none"/>
        </w:rPr>
        <w:t>C</w:t>
      </w:r>
      <w:r w:rsidRPr="009E397A">
        <w:rPr>
          <w:rStyle w:val="Hyperlink"/>
          <w:color w:val="auto"/>
          <w:u w:val="none"/>
        </w:rPr>
        <w:t xml:space="preserve">ase </w:t>
      </w:r>
      <w:r w:rsidR="00E12E80">
        <w:rPr>
          <w:rStyle w:val="Hyperlink"/>
          <w:color w:val="auto"/>
          <w:u w:val="none"/>
        </w:rPr>
        <w:t>M</w:t>
      </w:r>
      <w:r w:rsidRPr="009E397A">
        <w:rPr>
          <w:rStyle w:val="Hyperlink"/>
          <w:color w:val="auto"/>
          <w:u w:val="none"/>
        </w:rPr>
        <w:t>aintenance</w:t>
      </w:r>
      <w:r>
        <w:rPr>
          <w:rStyle w:val="Hyperlink"/>
          <w:color w:val="auto"/>
          <w:u w:val="none"/>
        </w:rPr>
        <w:t xml:space="preserve">”, in </w:t>
      </w:r>
      <w:r w:rsidRPr="009E397A">
        <w:rPr>
          <w:rStyle w:val="Hyperlink"/>
          <w:i/>
          <w:color w:val="auto"/>
          <w:u w:val="none"/>
        </w:rPr>
        <w:t>International Conference on Computer S</w:t>
      </w:r>
      <w:r>
        <w:rPr>
          <w:rStyle w:val="Hyperlink"/>
          <w:i/>
          <w:color w:val="auto"/>
          <w:u w:val="none"/>
        </w:rPr>
        <w:t>afety, Reliability, and Security</w:t>
      </w:r>
      <w:r>
        <w:rPr>
          <w:rStyle w:val="Hyperlink"/>
          <w:color w:val="auto"/>
          <w:u w:val="none"/>
        </w:rPr>
        <w:t>, Springer, Berlin, Heidelberg, 1999, pp. 13-26.</w:t>
      </w:r>
    </w:p>
    <w:p w14:paraId="7309A39C" w14:textId="77777777" w:rsidR="00DB7A69" w:rsidRDefault="00350173" w:rsidP="00DB7A69">
      <w:pPr>
        <w:pStyle w:val="ListParagraph"/>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23" w:history="1">
        <w:r w:rsidR="000E1F8E" w:rsidRPr="009A2106">
          <w:rPr>
            <w:rStyle w:val="Hyperlink"/>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14:paraId="53D67E8C" w14:textId="77777777" w:rsidR="009A0D9D" w:rsidRDefault="009A0D9D" w:rsidP="009A0D9D">
      <w:pPr>
        <w:pStyle w:val="ListParagraph"/>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24" w:history="1">
        <w:r>
          <w:rPr>
            <w:rStyle w:val="Hyperlink"/>
          </w:rPr>
          <w:t>https://www.eclipse.org/epsilon/doc/book/EpsilonBook.pdf</w:t>
        </w:r>
      </w:hyperlink>
      <w:r>
        <w:t>. Accessed: Jul. 10, 2020.</w:t>
      </w:r>
    </w:p>
    <w:p w14:paraId="66C1A9D5" w14:textId="77777777" w:rsidR="00DB7A69" w:rsidRDefault="00DB7A69" w:rsidP="00DB7A69">
      <w:pPr>
        <w:pStyle w:val="ListParagraph"/>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14:paraId="2E9D3C94" w14:textId="77777777" w:rsidR="00DD7DAF" w:rsidRDefault="00DD7DAF" w:rsidP="00322801">
      <w:pPr>
        <w:pStyle w:val="ListParagraph"/>
        <w:numPr>
          <w:ilvl w:val="0"/>
          <w:numId w:val="2"/>
        </w:numPr>
        <w:shd w:val="clear" w:color="auto" w:fill="FFFFFF" w:themeFill="background1"/>
        <w:jc w:val="left"/>
      </w:pPr>
      <w:r>
        <w:t xml:space="preserve">A. </w:t>
      </w:r>
      <w:proofErr w:type="spellStart"/>
      <w:r>
        <w:t>Zolotas</w:t>
      </w:r>
      <w:proofErr w:type="spellEnd"/>
      <w:r w:rsidRPr="00DD7DAF">
        <w:t xml:space="preserve">, </w:t>
      </w:r>
      <w:r>
        <w:t xml:space="preserve">H.H. </w:t>
      </w:r>
      <w:r w:rsidRPr="00DD7DAF">
        <w:t xml:space="preserve">Rodriguez, </w:t>
      </w:r>
      <w:r>
        <w:t xml:space="preserve">S. </w:t>
      </w:r>
      <w:proofErr w:type="spellStart"/>
      <w:r w:rsidRPr="00DD7DAF">
        <w:t>Hutchesson</w:t>
      </w:r>
      <w:proofErr w:type="spellEnd"/>
      <w:r w:rsidRPr="00DD7DAF">
        <w:t xml:space="preserve">,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w:t>
      </w:r>
      <w:proofErr w:type="gramStart"/>
      <w:r w:rsidRPr="00DD7DAF">
        <w:t>the</w:t>
      </w:r>
      <w:proofErr w:type="gramEnd"/>
      <w:r w:rsidRPr="00DD7DAF">
        <w:t xml:space="preserv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14:paraId="6129B854" w14:textId="77777777" w:rsidR="000434F7" w:rsidRDefault="00EC0A0B" w:rsidP="00322801">
      <w:pPr>
        <w:pStyle w:val="ListParagraph"/>
        <w:numPr>
          <w:ilvl w:val="0"/>
          <w:numId w:val="2"/>
        </w:numPr>
        <w:shd w:val="clear" w:color="auto" w:fill="FFFFFF" w:themeFill="background1"/>
        <w:jc w:val="left"/>
      </w:pPr>
      <w:proofErr w:type="spellStart"/>
      <w:r>
        <w:t>EpsilonLabs</w:t>
      </w:r>
      <w:proofErr w:type="spellEnd"/>
      <w:r w:rsidR="00DA37DB">
        <w:t>, “Epsilon-HTML Integration”</w:t>
      </w:r>
      <w:r w:rsidR="000434F7">
        <w:t xml:space="preserve">, 2020. [Online]. </w:t>
      </w:r>
      <w:r w:rsidR="00CC2F1E">
        <w:t>Available</w:t>
      </w:r>
      <w:r w:rsidR="000434F7">
        <w:t xml:space="preserve">: </w:t>
      </w:r>
      <w:hyperlink r:id="rId25" w:history="1">
        <w:r w:rsidR="000434F7">
          <w:rPr>
            <w:rStyle w:val="Hyperlink"/>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14:paraId="1891620F" w14:textId="77777777" w:rsidR="00B14A60" w:rsidRPr="00B14A60" w:rsidRDefault="005272C0" w:rsidP="00322801">
      <w:pPr>
        <w:pStyle w:val="ListParagraph"/>
        <w:numPr>
          <w:ilvl w:val="0"/>
          <w:numId w:val="2"/>
        </w:numPr>
        <w:shd w:val="clear" w:color="auto" w:fill="FFFFFF" w:themeFill="background1"/>
        <w:jc w:val="left"/>
        <w:rPr>
          <w:rStyle w:val="Hyperlink"/>
          <w:color w:val="auto"/>
          <w:u w:val="none"/>
        </w:rPr>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6" w:history="1">
        <w:r w:rsidR="001639F5" w:rsidRPr="009A2106">
          <w:rPr>
            <w:rStyle w:val="Hyperlink"/>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14:paraId="1C6B9060" w14:textId="77777777" w:rsidR="00AB0B00" w:rsidRPr="00B441B2" w:rsidRDefault="00DA37DB" w:rsidP="0079503B">
      <w:pPr>
        <w:pStyle w:val="ListParagraph"/>
        <w:numPr>
          <w:ilvl w:val="0"/>
          <w:numId w:val="2"/>
        </w:numPr>
        <w:jc w:val="left"/>
      </w:pPr>
      <w:r>
        <w:t>The GSN Working Group Online, “</w:t>
      </w:r>
      <w:r w:rsidR="003C354A">
        <w:t>G</w:t>
      </w:r>
      <w:r>
        <w:t xml:space="preserve">SN Community Standard </w:t>
      </w:r>
      <w:proofErr w:type="spellStart"/>
      <w:r>
        <w:t>Verison</w:t>
      </w:r>
      <w:proofErr w:type="spellEnd"/>
      <w:r>
        <w:t xml:space="preserve"> 1”</w:t>
      </w:r>
      <w:r w:rsidR="003C354A">
        <w:t>, 2011. [Online]. Ava</w:t>
      </w:r>
      <w:r w:rsidR="00A365A0">
        <w:t>il</w:t>
      </w:r>
      <w:r w:rsidR="003C354A">
        <w:t xml:space="preserve">able: </w:t>
      </w:r>
      <w:hyperlink r:id="rId27" w:history="1">
        <w:r w:rsidR="00234D99" w:rsidRPr="008E18DA">
          <w:rPr>
            <w:rStyle w:val="Hyperlink"/>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AB0B00" w:rsidRPr="00B441B2">
      <w:headerReference w:type="even" r:id="rId28"/>
      <w:headerReference w:type="default" r:id="rId29"/>
      <w:footerReference w:type="even" r:id="rId30"/>
      <w:footerReference w:type="default" r:id="rId31"/>
      <w:headerReference w:type="first" r:id="rId32"/>
      <w:footerReference w:type="first" r:id="rId33"/>
      <w:pgSz w:w="12240" w:h="15840"/>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8" w:author="Paige, Richard" w:date="2020-07-24T11:25:00Z" w:initials="PR">
    <w:p w14:paraId="0361086C" w14:textId="77777777" w:rsidR="009111AC" w:rsidRDefault="009111AC">
      <w:pPr>
        <w:pStyle w:val="CommentText"/>
      </w:pPr>
      <w:r>
        <w:rPr>
          <w:rStyle w:val="CommentReference"/>
        </w:rPr>
        <w:annotationRef/>
      </w:r>
      <w:r>
        <w:t>This is a bit vague – can you be more precise?</w:t>
      </w:r>
    </w:p>
  </w:comment>
  <w:comment w:id="79" w:author="Paige, Richard" w:date="2020-07-24T11:25:00Z" w:initials="PR">
    <w:p w14:paraId="3C8CD5BA" w14:textId="77777777" w:rsidR="009111AC" w:rsidRDefault="009111AC">
      <w:pPr>
        <w:pStyle w:val="CommentText"/>
      </w:pPr>
      <w:r>
        <w:rPr>
          <w:rStyle w:val="CommentReference"/>
        </w:rPr>
        <w:annotationRef/>
      </w:r>
      <w:r>
        <w:t>This should be made more precise.</w:t>
      </w:r>
    </w:p>
  </w:comment>
  <w:comment w:id="144" w:author="Paige, Richard" w:date="2020-07-24T11:59:00Z" w:initials="PR">
    <w:p w14:paraId="01F006C8" w14:textId="77777777" w:rsidR="00854943" w:rsidRDefault="00854943">
      <w:pPr>
        <w:pStyle w:val="CommentText"/>
      </w:pPr>
      <w:r>
        <w:rPr>
          <w:rStyle w:val="CommentReference"/>
        </w:rPr>
        <w:annotationRef/>
      </w:r>
      <w:r>
        <w:t xml:space="preserve">I didn’t quite understand this. Are you saying that Plain-XML has a number of useless classes for processing </w:t>
      </w:r>
      <w:proofErr w:type="spellStart"/>
      <w:r>
        <w:t>Astah</w:t>
      </w:r>
      <w:proofErr w:type="spellEnd"/>
      <w:r>
        <w:t xml:space="preserve"> GSN files? And that HTML-driver is simpler/smaller and therefore easier to base an </w:t>
      </w:r>
      <w:proofErr w:type="spellStart"/>
      <w:r>
        <w:t>Astah</w:t>
      </w:r>
      <w:proofErr w:type="spellEnd"/>
      <w:r>
        <w:t xml:space="preserve"> GSN driver on? This needs a little rephrasing.</w:t>
      </w:r>
    </w:p>
  </w:comment>
  <w:comment w:id="208" w:author="Paige, Richard" w:date="2020-07-24T12:08:00Z" w:initials="PR">
    <w:p w14:paraId="7040E1B2" w14:textId="77777777" w:rsidR="007F428D" w:rsidRDefault="007F428D">
      <w:pPr>
        <w:pStyle w:val="CommentText"/>
      </w:pPr>
      <w:r>
        <w:rPr>
          <w:rStyle w:val="CommentReference"/>
        </w:rPr>
        <w:annotationRef/>
      </w:r>
      <w:r>
        <w:t>Include a reference</w:t>
      </w:r>
    </w:p>
  </w:comment>
  <w:comment w:id="255" w:author="Paige, Richard" w:date="2020-07-24T12:22:00Z" w:initials="PR">
    <w:p w14:paraId="041F6EF8" w14:textId="77777777" w:rsidR="00323C46" w:rsidRDefault="00323C46">
      <w:pPr>
        <w:pStyle w:val="CommentText"/>
      </w:pPr>
      <w:r>
        <w:rPr>
          <w:rStyle w:val="CommentReference"/>
        </w:rPr>
        <w:annotationRef/>
      </w:r>
      <w:r>
        <w:t>I assume there are performance implications of this – perhaps make a comment about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61086C" w15:done="0"/>
  <w15:commentEx w15:paraId="3C8CD5BA" w15:done="0"/>
  <w15:commentEx w15:paraId="01F006C8" w15:done="0"/>
  <w15:commentEx w15:paraId="7040E1B2" w15:done="0"/>
  <w15:commentEx w15:paraId="041F6E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543B1" w16cex:dateUtc="2020-07-24T15:25:00Z"/>
  <w16cex:commentExtensible w16cex:durableId="22C543C1" w16cex:dateUtc="2020-07-24T15:25:00Z"/>
  <w16cex:commentExtensible w16cex:durableId="22C54BA1" w16cex:dateUtc="2020-07-24T15:59:00Z"/>
  <w16cex:commentExtensible w16cex:durableId="22C54DD9" w16cex:dateUtc="2020-07-24T16:08:00Z"/>
  <w16cex:commentExtensible w16cex:durableId="22C55116" w16cex:dateUtc="2020-07-24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61086C" w16cid:durableId="22C543B1"/>
  <w16cid:commentId w16cid:paraId="3C8CD5BA" w16cid:durableId="22C543C1"/>
  <w16cid:commentId w16cid:paraId="01F006C8" w16cid:durableId="22C54BA1"/>
  <w16cid:commentId w16cid:paraId="7040E1B2" w16cid:durableId="22C54DD9"/>
  <w16cid:commentId w16cid:paraId="041F6EF8" w16cid:durableId="22C551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16D6EF" w14:textId="77777777" w:rsidR="00F778B4" w:rsidRDefault="00F778B4" w:rsidP="00C56C3D">
      <w:pPr>
        <w:spacing w:after="0" w:line="240" w:lineRule="auto"/>
      </w:pPr>
      <w:r>
        <w:separator/>
      </w:r>
    </w:p>
  </w:endnote>
  <w:endnote w:type="continuationSeparator" w:id="0">
    <w:p w14:paraId="0FA939B7" w14:textId="77777777" w:rsidR="00F778B4" w:rsidRDefault="00F778B4"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altName w:val="Calibri"/>
    <w:panose1 w:val="020B0604020202020204"/>
    <w:charset w:val="A2"/>
    <w:family w:val="swiss"/>
    <w:pitch w:val="variable"/>
    <w:sig w:usb0="E4002EFF" w:usb1="C000E47F" w:usb2="00000009" w:usb3="00000000" w:csb0="000001FF" w:csb1="00000000"/>
  </w:font>
  <w:font w:name="Consolas">
    <w:panose1 w:val="020B0609020204030204"/>
    <w:charset w:val="A2"/>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186A1A" w14:textId="77777777" w:rsidR="005A4AD9" w:rsidRDefault="005A4A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70D32E" w14:textId="77777777" w:rsidR="005A4AD9" w:rsidRDefault="005A4A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7B0F1" w14:textId="77777777" w:rsidR="005A4AD9" w:rsidRDefault="005A4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2D761" w14:textId="77777777" w:rsidR="00F778B4" w:rsidRDefault="00F778B4" w:rsidP="00C56C3D">
      <w:pPr>
        <w:spacing w:after="0" w:line="240" w:lineRule="auto"/>
      </w:pPr>
      <w:r>
        <w:separator/>
      </w:r>
    </w:p>
  </w:footnote>
  <w:footnote w:type="continuationSeparator" w:id="0">
    <w:p w14:paraId="3B4BEAF8" w14:textId="77777777" w:rsidR="00F778B4" w:rsidRDefault="00F778B4" w:rsidP="00C56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D4B42" w14:textId="77777777" w:rsidR="005A4AD9" w:rsidRDefault="005A4A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E0CEF" w14:textId="77777777" w:rsidR="005A4AD9" w:rsidRDefault="005A4A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B9884" w14:textId="77777777" w:rsidR="005A4AD9" w:rsidRDefault="005A4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20"/>
  </w:num>
  <w:num w:numId="3">
    <w:abstractNumId w:val="22"/>
  </w:num>
  <w:num w:numId="4">
    <w:abstractNumId w:val="4"/>
  </w:num>
  <w:num w:numId="5">
    <w:abstractNumId w:val="14"/>
  </w:num>
  <w:num w:numId="6">
    <w:abstractNumId w:val="11"/>
  </w:num>
  <w:num w:numId="7">
    <w:abstractNumId w:val="0"/>
  </w:num>
  <w:num w:numId="8">
    <w:abstractNumId w:val="15"/>
  </w:num>
  <w:num w:numId="9">
    <w:abstractNumId w:val="6"/>
  </w:num>
  <w:num w:numId="10">
    <w:abstractNumId w:val="1"/>
  </w:num>
  <w:num w:numId="11">
    <w:abstractNumId w:val="8"/>
  </w:num>
  <w:num w:numId="12">
    <w:abstractNumId w:val="17"/>
  </w:num>
  <w:num w:numId="13">
    <w:abstractNumId w:val="24"/>
  </w:num>
  <w:num w:numId="14">
    <w:abstractNumId w:val="12"/>
  </w:num>
  <w:num w:numId="15">
    <w:abstractNumId w:val="23"/>
  </w:num>
  <w:num w:numId="16">
    <w:abstractNumId w:val="5"/>
  </w:num>
  <w:num w:numId="17">
    <w:abstractNumId w:val="7"/>
  </w:num>
  <w:num w:numId="18">
    <w:abstractNumId w:val="9"/>
  </w:num>
  <w:num w:numId="19">
    <w:abstractNumId w:val="10"/>
  </w:num>
  <w:num w:numId="20">
    <w:abstractNumId w:val="13"/>
  </w:num>
  <w:num w:numId="21">
    <w:abstractNumId w:val="3"/>
  </w:num>
  <w:num w:numId="22">
    <w:abstractNumId w:val="25"/>
  </w:num>
  <w:num w:numId="23">
    <w:abstractNumId w:val="16"/>
  </w:num>
  <w:num w:numId="24">
    <w:abstractNumId w:val="2"/>
  </w:num>
  <w:num w:numId="25">
    <w:abstractNumId w:val="19"/>
  </w:num>
  <w:num w:numId="26">
    <w:abstractNumId w:val="2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ige, Richard">
    <w15:presenceInfo w15:providerId="AD" w15:userId="S::paigeri@mcmaster.ca::815d8c13-3db2-4d7e-83a7-553411a1c3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8"/>
  <w:displayBackgroundShap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NjA0szAyMTUyNDFV0lEKTi0uzszPAykwMqgFANfvYS8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501E9"/>
    <w:rsid w:val="00050A23"/>
    <w:rsid w:val="00050F54"/>
    <w:rsid w:val="0005192A"/>
    <w:rsid w:val="00051D65"/>
    <w:rsid w:val="00052CC9"/>
    <w:rsid w:val="00055409"/>
    <w:rsid w:val="00055C88"/>
    <w:rsid w:val="000560E3"/>
    <w:rsid w:val="0005782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30FB"/>
    <w:rsid w:val="00113BC4"/>
    <w:rsid w:val="00113E0A"/>
    <w:rsid w:val="001148BE"/>
    <w:rsid w:val="0011777F"/>
    <w:rsid w:val="00117A5B"/>
    <w:rsid w:val="0012042B"/>
    <w:rsid w:val="00121B4A"/>
    <w:rsid w:val="00122CEC"/>
    <w:rsid w:val="00122E04"/>
    <w:rsid w:val="00123134"/>
    <w:rsid w:val="0012402B"/>
    <w:rsid w:val="00124703"/>
    <w:rsid w:val="00124E99"/>
    <w:rsid w:val="001253BC"/>
    <w:rsid w:val="00125808"/>
    <w:rsid w:val="00126319"/>
    <w:rsid w:val="0012683F"/>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0EBE"/>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2ED6"/>
    <w:rsid w:val="001932A8"/>
    <w:rsid w:val="00193364"/>
    <w:rsid w:val="0019398F"/>
    <w:rsid w:val="001940C9"/>
    <w:rsid w:val="00194FC0"/>
    <w:rsid w:val="0019524C"/>
    <w:rsid w:val="00195B2B"/>
    <w:rsid w:val="00196750"/>
    <w:rsid w:val="0019678F"/>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C640D"/>
    <w:rsid w:val="001D1A3A"/>
    <w:rsid w:val="001D2695"/>
    <w:rsid w:val="001D327C"/>
    <w:rsid w:val="001D51A1"/>
    <w:rsid w:val="001D5AC1"/>
    <w:rsid w:val="001E228F"/>
    <w:rsid w:val="001E38E5"/>
    <w:rsid w:val="001E4050"/>
    <w:rsid w:val="001E4988"/>
    <w:rsid w:val="001E6DC6"/>
    <w:rsid w:val="001E7B79"/>
    <w:rsid w:val="001F0BD7"/>
    <w:rsid w:val="001F0FAC"/>
    <w:rsid w:val="001F12E7"/>
    <w:rsid w:val="001F2944"/>
    <w:rsid w:val="001F2C9D"/>
    <w:rsid w:val="001F360A"/>
    <w:rsid w:val="001F4685"/>
    <w:rsid w:val="001F4CE1"/>
    <w:rsid w:val="001F4E02"/>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17F74"/>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951"/>
    <w:rsid w:val="00236C42"/>
    <w:rsid w:val="0024050D"/>
    <w:rsid w:val="00240B06"/>
    <w:rsid w:val="00240F17"/>
    <w:rsid w:val="00241690"/>
    <w:rsid w:val="00242BD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01F"/>
    <w:rsid w:val="002708C5"/>
    <w:rsid w:val="002712AD"/>
    <w:rsid w:val="00271C0A"/>
    <w:rsid w:val="00271E21"/>
    <w:rsid w:val="002736FF"/>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234"/>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2B0"/>
    <w:rsid w:val="002E55B5"/>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4B6"/>
    <w:rsid w:val="0031566C"/>
    <w:rsid w:val="00315DAA"/>
    <w:rsid w:val="00317969"/>
    <w:rsid w:val="003210ED"/>
    <w:rsid w:val="00321729"/>
    <w:rsid w:val="00321821"/>
    <w:rsid w:val="003218C8"/>
    <w:rsid w:val="00321F3D"/>
    <w:rsid w:val="00322801"/>
    <w:rsid w:val="00323C46"/>
    <w:rsid w:val="00324263"/>
    <w:rsid w:val="00324AF5"/>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203"/>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92D"/>
    <w:rsid w:val="00403886"/>
    <w:rsid w:val="004039E2"/>
    <w:rsid w:val="00404A98"/>
    <w:rsid w:val="00406D39"/>
    <w:rsid w:val="00406E7D"/>
    <w:rsid w:val="00407C4B"/>
    <w:rsid w:val="00410812"/>
    <w:rsid w:val="00410C69"/>
    <w:rsid w:val="00410F27"/>
    <w:rsid w:val="00411D35"/>
    <w:rsid w:val="0041225F"/>
    <w:rsid w:val="00413561"/>
    <w:rsid w:val="004135D0"/>
    <w:rsid w:val="0041425D"/>
    <w:rsid w:val="00415520"/>
    <w:rsid w:val="0041560B"/>
    <w:rsid w:val="0041670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32A"/>
    <w:rsid w:val="004B595B"/>
    <w:rsid w:val="004B5C91"/>
    <w:rsid w:val="004B6628"/>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6C"/>
    <w:rsid w:val="005272C0"/>
    <w:rsid w:val="005300A5"/>
    <w:rsid w:val="00530A91"/>
    <w:rsid w:val="00530EE1"/>
    <w:rsid w:val="00533722"/>
    <w:rsid w:val="005341DC"/>
    <w:rsid w:val="005358F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19F0"/>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4AD9"/>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19AF"/>
    <w:rsid w:val="005D31A2"/>
    <w:rsid w:val="005D5BE8"/>
    <w:rsid w:val="005D781E"/>
    <w:rsid w:val="005D7D38"/>
    <w:rsid w:val="005E0581"/>
    <w:rsid w:val="005E137E"/>
    <w:rsid w:val="005E142F"/>
    <w:rsid w:val="005E1E7F"/>
    <w:rsid w:val="005E22DE"/>
    <w:rsid w:val="005E236B"/>
    <w:rsid w:val="005E2B1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4E56"/>
    <w:rsid w:val="006164E6"/>
    <w:rsid w:val="00616D53"/>
    <w:rsid w:val="00620B86"/>
    <w:rsid w:val="006215C3"/>
    <w:rsid w:val="00622001"/>
    <w:rsid w:val="006225D5"/>
    <w:rsid w:val="006225EC"/>
    <w:rsid w:val="006226B2"/>
    <w:rsid w:val="006263B2"/>
    <w:rsid w:val="00627420"/>
    <w:rsid w:val="00631B2D"/>
    <w:rsid w:val="00631BE4"/>
    <w:rsid w:val="00632064"/>
    <w:rsid w:val="00633501"/>
    <w:rsid w:val="0063371A"/>
    <w:rsid w:val="00633DEC"/>
    <w:rsid w:val="00634993"/>
    <w:rsid w:val="006349F7"/>
    <w:rsid w:val="00634CD6"/>
    <w:rsid w:val="00634F6A"/>
    <w:rsid w:val="00634FD5"/>
    <w:rsid w:val="00635019"/>
    <w:rsid w:val="00635A11"/>
    <w:rsid w:val="00635AA1"/>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559"/>
    <w:rsid w:val="00704FB7"/>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3AAD"/>
    <w:rsid w:val="00725657"/>
    <w:rsid w:val="00725716"/>
    <w:rsid w:val="00725C81"/>
    <w:rsid w:val="007262A9"/>
    <w:rsid w:val="007267D1"/>
    <w:rsid w:val="00727C34"/>
    <w:rsid w:val="00731564"/>
    <w:rsid w:val="00732153"/>
    <w:rsid w:val="0073262E"/>
    <w:rsid w:val="0073350D"/>
    <w:rsid w:val="00733CF3"/>
    <w:rsid w:val="007341B9"/>
    <w:rsid w:val="00734341"/>
    <w:rsid w:val="00734A15"/>
    <w:rsid w:val="0073551C"/>
    <w:rsid w:val="007355F1"/>
    <w:rsid w:val="00735A7D"/>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52E6"/>
    <w:rsid w:val="007B64BF"/>
    <w:rsid w:val="007B67AB"/>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7EF"/>
    <w:rsid w:val="007E5C43"/>
    <w:rsid w:val="007E5D14"/>
    <w:rsid w:val="007E6321"/>
    <w:rsid w:val="007E6F7B"/>
    <w:rsid w:val="007E73C4"/>
    <w:rsid w:val="007F0010"/>
    <w:rsid w:val="007F06DD"/>
    <w:rsid w:val="007F23FB"/>
    <w:rsid w:val="007F3A4D"/>
    <w:rsid w:val="007F3F5D"/>
    <w:rsid w:val="007F428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943"/>
    <w:rsid w:val="00854A9B"/>
    <w:rsid w:val="00855A89"/>
    <w:rsid w:val="008567CB"/>
    <w:rsid w:val="00856CA8"/>
    <w:rsid w:val="00857438"/>
    <w:rsid w:val="00857B3C"/>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59AC"/>
    <w:rsid w:val="008D7E3C"/>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1AC"/>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1ADB"/>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7A0C"/>
    <w:rsid w:val="00A07A73"/>
    <w:rsid w:val="00A10018"/>
    <w:rsid w:val="00A12401"/>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3A5"/>
    <w:rsid w:val="00AF7AB7"/>
    <w:rsid w:val="00B017B9"/>
    <w:rsid w:val="00B03178"/>
    <w:rsid w:val="00B03CFF"/>
    <w:rsid w:val="00B0455F"/>
    <w:rsid w:val="00B05105"/>
    <w:rsid w:val="00B05602"/>
    <w:rsid w:val="00B06E22"/>
    <w:rsid w:val="00B07988"/>
    <w:rsid w:val="00B1049C"/>
    <w:rsid w:val="00B10542"/>
    <w:rsid w:val="00B10F74"/>
    <w:rsid w:val="00B12B69"/>
    <w:rsid w:val="00B1377B"/>
    <w:rsid w:val="00B13E54"/>
    <w:rsid w:val="00B1444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23D4"/>
    <w:rsid w:val="00B83A4D"/>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A59"/>
    <w:rsid w:val="00BC2EF1"/>
    <w:rsid w:val="00BC4679"/>
    <w:rsid w:val="00BC69C1"/>
    <w:rsid w:val="00BD10CF"/>
    <w:rsid w:val="00BD25E2"/>
    <w:rsid w:val="00BD2930"/>
    <w:rsid w:val="00BD2D74"/>
    <w:rsid w:val="00BD3387"/>
    <w:rsid w:val="00BD3C9A"/>
    <w:rsid w:val="00BD52FD"/>
    <w:rsid w:val="00BD5CCD"/>
    <w:rsid w:val="00BD645B"/>
    <w:rsid w:val="00BD655A"/>
    <w:rsid w:val="00BE14E2"/>
    <w:rsid w:val="00BE3487"/>
    <w:rsid w:val="00BE503B"/>
    <w:rsid w:val="00BE5D06"/>
    <w:rsid w:val="00BE68F8"/>
    <w:rsid w:val="00BF0B70"/>
    <w:rsid w:val="00BF0FC4"/>
    <w:rsid w:val="00BF1676"/>
    <w:rsid w:val="00BF1A90"/>
    <w:rsid w:val="00BF1CE6"/>
    <w:rsid w:val="00BF478B"/>
    <w:rsid w:val="00BF4879"/>
    <w:rsid w:val="00BF5A0A"/>
    <w:rsid w:val="00BF5F08"/>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2A8"/>
    <w:rsid w:val="00C16F7E"/>
    <w:rsid w:val="00C17FE4"/>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6C1F"/>
    <w:rsid w:val="00C66C8E"/>
    <w:rsid w:val="00C67749"/>
    <w:rsid w:val="00C67C37"/>
    <w:rsid w:val="00C711B1"/>
    <w:rsid w:val="00C72469"/>
    <w:rsid w:val="00C72A54"/>
    <w:rsid w:val="00C7310E"/>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3E7E"/>
    <w:rsid w:val="00D049E5"/>
    <w:rsid w:val="00D04A59"/>
    <w:rsid w:val="00D10E54"/>
    <w:rsid w:val="00D10EE4"/>
    <w:rsid w:val="00D10FB1"/>
    <w:rsid w:val="00D11BBB"/>
    <w:rsid w:val="00D12460"/>
    <w:rsid w:val="00D13140"/>
    <w:rsid w:val="00D14AAF"/>
    <w:rsid w:val="00D157D8"/>
    <w:rsid w:val="00D17252"/>
    <w:rsid w:val="00D17484"/>
    <w:rsid w:val="00D211CA"/>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0489"/>
    <w:rsid w:val="00D611DF"/>
    <w:rsid w:val="00D616B7"/>
    <w:rsid w:val="00D63568"/>
    <w:rsid w:val="00D64182"/>
    <w:rsid w:val="00D64702"/>
    <w:rsid w:val="00D65A9B"/>
    <w:rsid w:val="00D663AB"/>
    <w:rsid w:val="00D66717"/>
    <w:rsid w:val="00D677A8"/>
    <w:rsid w:val="00D7004A"/>
    <w:rsid w:val="00D70514"/>
    <w:rsid w:val="00D711F4"/>
    <w:rsid w:val="00D73C41"/>
    <w:rsid w:val="00D745AE"/>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80F93"/>
    <w:rsid w:val="00E812E1"/>
    <w:rsid w:val="00E82405"/>
    <w:rsid w:val="00E828A0"/>
    <w:rsid w:val="00E8656D"/>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3E34"/>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4314"/>
    <w:rsid w:val="00F66F2D"/>
    <w:rsid w:val="00F702BE"/>
    <w:rsid w:val="00F707C2"/>
    <w:rsid w:val="00F70F6A"/>
    <w:rsid w:val="00F712E9"/>
    <w:rsid w:val="00F71DD2"/>
    <w:rsid w:val="00F73D28"/>
    <w:rsid w:val="00F73E13"/>
    <w:rsid w:val="00F742D9"/>
    <w:rsid w:val="00F74894"/>
    <w:rsid w:val="00F74C23"/>
    <w:rsid w:val="00F773DB"/>
    <w:rsid w:val="00F774B8"/>
    <w:rsid w:val="00F778B4"/>
    <w:rsid w:val="00F77DDC"/>
    <w:rsid w:val="00F80F90"/>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A6350"/>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63DB4"/>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DEF"/>
    <w:pPr>
      <w:jc w:val="both"/>
    </w:pPr>
    <w:rPr>
      <w:rFonts w:ascii="Times New Roman" w:hAnsi="Times New Roman"/>
      <w:sz w:val="24"/>
    </w:rPr>
  </w:style>
  <w:style w:type="paragraph" w:styleId="Heading1">
    <w:name w:val="heading 1"/>
    <w:basedOn w:val="Normal"/>
    <w:next w:val="Normal"/>
    <w:link w:val="Heading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Heading2">
    <w:name w:val="heading 2"/>
    <w:basedOn w:val="Normal"/>
    <w:next w:val="Normal"/>
    <w:link w:val="Heading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Heading3">
    <w:name w:val="heading 3"/>
    <w:basedOn w:val="Normal"/>
    <w:next w:val="Normal"/>
    <w:link w:val="Heading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Heading4">
    <w:name w:val="heading 4"/>
    <w:basedOn w:val="Normal"/>
    <w:next w:val="Normal"/>
    <w:link w:val="Heading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Heading5">
    <w:name w:val="heading 5"/>
    <w:basedOn w:val="Normal"/>
    <w:next w:val="Normal"/>
    <w:link w:val="Heading5Char"/>
    <w:uiPriority w:val="9"/>
    <w:unhideWhenUsed/>
    <w:qFormat/>
    <w:rsid w:val="00854A9B"/>
    <w:pPr>
      <w:keepNext/>
      <w:keepLines/>
      <w:spacing w:before="40" w:after="0"/>
      <w:outlineLvl w:val="4"/>
    </w:pPr>
    <w:rPr>
      <w:rFonts w:eastAsiaTheme="majorEastAsia" w:cstheme="majorBidi"/>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1519"/>
    <w:rPr>
      <w:rFonts w:ascii="Palatino Linotype" w:eastAsiaTheme="majorEastAsia" w:hAnsi="Palatino Linotype" w:cstheme="majorBidi"/>
      <w:b/>
      <w:sz w:val="60"/>
      <w:szCs w:val="60"/>
    </w:rPr>
  </w:style>
  <w:style w:type="character" w:customStyle="1" w:styleId="Heading2Char">
    <w:name w:val="Heading 2 Char"/>
    <w:basedOn w:val="DefaultParagraphFont"/>
    <w:link w:val="Heading2"/>
    <w:uiPriority w:val="9"/>
    <w:rsid w:val="00BC1519"/>
    <w:rPr>
      <w:rFonts w:ascii="Palatino Linotype" w:eastAsiaTheme="majorEastAsia" w:hAnsi="Palatino Linotype" w:cstheme="majorBidi"/>
      <w:b/>
      <w:sz w:val="40"/>
      <w:szCs w:val="26"/>
    </w:rPr>
  </w:style>
  <w:style w:type="character" w:customStyle="1" w:styleId="Heading3Char">
    <w:name w:val="Heading 3 Char"/>
    <w:basedOn w:val="DefaultParagraphFont"/>
    <w:link w:val="Heading3"/>
    <w:uiPriority w:val="9"/>
    <w:rsid w:val="00BC1519"/>
    <w:rPr>
      <w:rFonts w:ascii="Palatino Linotype" w:eastAsiaTheme="majorEastAsia" w:hAnsi="Palatino Linotype" w:cstheme="majorBidi"/>
      <w:b/>
      <w:sz w:val="32"/>
      <w:szCs w:val="24"/>
    </w:rPr>
  </w:style>
  <w:style w:type="paragraph" w:styleId="TOCHeading">
    <w:name w:val="TOC Heading"/>
    <w:basedOn w:val="Heading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OC2">
    <w:name w:val="toc 2"/>
    <w:basedOn w:val="Normal"/>
    <w:next w:val="Normal"/>
    <w:autoRedefine/>
    <w:uiPriority w:val="39"/>
    <w:unhideWhenUsed/>
    <w:rsid w:val="001D51A1"/>
    <w:pPr>
      <w:spacing w:after="100"/>
      <w:ind w:left="240"/>
    </w:pPr>
  </w:style>
  <w:style w:type="paragraph" w:styleId="TOC1">
    <w:name w:val="toc 1"/>
    <w:basedOn w:val="Normal"/>
    <w:next w:val="Normal"/>
    <w:autoRedefine/>
    <w:uiPriority w:val="39"/>
    <w:unhideWhenUsed/>
    <w:rsid w:val="001D51A1"/>
    <w:pPr>
      <w:spacing w:after="100"/>
    </w:pPr>
  </w:style>
  <w:style w:type="character" w:styleId="Hyperlink">
    <w:name w:val="Hyperlink"/>
    <w:basedOn w:val="DefaultParagraphFont"/>
    <w:uiPriority w:val="99"/>
    <w:unhideWhenUsed/>
    <w:rsid w:val="001D51A1"/>
    <w:rPr>
      <w:color w:val="0563C1" w:themeColor="hyperlink"/>
      <w:u w:val="single"/>
    </w:rPr>
  </w:style>
  <w:style w:type="character" w:customStyle="1" w:styleId="Heading4Char">
    <w:name w:val="Heading 4 Char"/>
    <w:basedOn w:val="DefaultParagraphFont"/>
    <w:link w:val="Heading4"/>
    <w:uiPriority w:val="9"/>
    <w:rsid w:val="00BA5394"/>
    <w:rPr>
      <w:rFonts w:ascii="Times New Roman" w:eastAsiaTheme="majorEastAsia" w:hAnsi="Times New Roman" w:cstheme="majorBidi"/>
      <w:b/>
      <w:iCs/>
      <w:sz w:val="24"/>
      <w:u w:val="single"/>
    </w:rPr>
  </w:style>
  <w:style w:type="paragraph" w:styleId="ListParagraph">
    <w:name w:val="List Paragraph"/>
    <w:basedOn w:val="Normal"/>
    <w:uiPriority w:val="34"/>
    <w:qFormat/>
    <w:rsid w:val="00F06468"/>
    <w:pPr>
      <w:ind w:left="720"/>
      <w:contextualSpacing/>
    </w:pPr>
  </w:style>
  <w:style w:type="paragraph" w:styleId="TOC3">
    <w:name w:val="toc 3"/>
    <w:basedOn w:val="Normal"/>
    <w:next w:val="Normal"/>
    <w:autoRedefine/>
    <w:uiPriority w:val="39"/>
    <w:unhideWhenUsed/>
    <w:rsid w:val="00106737"/>
    <w:pPr>
      <w:spacing w:after="100"/>
      <w:ind w:left="480"/>
    </w:pPr>
  </w:style>
  <w:style w:type="table" w:styleId="TableGrid">
    <w:name w:val="Table Grid"/>
    <w:basedOn w:val="TableNormal"/>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DefaultParagraphFont"/>
    <w:rsid w:val="00965CBF"/>
  </w:style>
  <w:style w:type="character" w:customStyle="1" w:styleId="Heading5Char">
    <w:name w:val="Heading 5 Char"/>
    <w:basedOn w:val="DefaultParagraphFont"/>
    <w:link w:val="Heading5"/>
    <w:uiPriority w:val="9"/>
    <w:rsid w:val="00854A9B"/>
    <w:rPr>
      <w:rFonts w:ascii="Times New Roman" w:eastAsiaTheme="majorEastAsia" w:hAnsi="Times New Roman" w:cstheme="majorBidi"/>
      <w:b/>
      <w:sz w:val="24"/>
      <w:u w:val="single"/>
    </w:rPr>
  </w:style>
  <w:style w:type="paragraph" w:styleId="NoSpacing">
    <w:name w:val="No Spacing"/>
    <w:uiPriority w:val="1"/>
    <w:qFormat/>
    <w:rsid w:val="008F6862"/>
    <w:pPr>
      <w:spacing w:after="0" w:line="240" w:lineRule="auto"/>
      <w:jc w:val="both"/>
    </w:pPr>
    <w:rPr>
      <w:rFonts w:ascii="Times New Roman" w:hAnsi="Times New Roman"/>
      <w:sz w:val="24"/>
    </w:rPr>
  </w:style>
  <w:style w:type="character" w:styleId="PlaceholderText">
    <w:name w:val="Placeholder Text"/>
    <w:basedOn w:val="DefaultParagraphFont"/>
    <w:uiPriority w:val="99"/>
    <w:semiHidden/>
    <w:rsid w:val="003F7B80"/>
    <w:rPr>
      <w:color w:val="808080"/>
    </w:rPr>
  </w:style>
  <w:style w:type="character" w:styleId="HTMLCode">
    <w:name w:val="HTML Code"/>
    <w:basedOn w:val="DefaultParagraphFont"/>
    <w:uiPriority w:val="99"/>
    <w:semiHidden/>
    <w:unhideWhenUsed/>
    <w:rsid w:val="00284EA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EF1F4F"/>
    <w:rPr>
      <w:rFonts w:ascii="Courier New" w:eastAsia="Times New Roman" w:hAnsi="Courier New" w:cs="Courier New"/>
      <w:sz w:val="20"/>
      <w:szCs w:val="20"/>
      <w:lang w:eastAsia="en-CA"/>
    </w:rPr>
  </w:style>
  <w:style w:type="character" w:customStyle="1" w:styleId="line">
    <w:name w:val="line"/>
    <w:basedOn w:val="DefaultParagraphFont"/>
    <w:rsid w:val="00EF1F4F"/>
  </w:style>
  <w:style w:type="character" w:customStyle="1" w:styleId="k">
    <w:name w:val="k"/>
    <w:basedOn w:val="DefaultParagraphFont"/>
    <w:rsid w:val="00EF1F4F"/>
  </w:style>
  <w:style w:type="paragraph" w:styleId="Header">
    <w:name w:val="header"/>
    <w:basedOn w:val="Normal"/>
    <w:link w:val="HeaderChar"/>
    <w:uiPriority w:val="99"/>
    <w:unhideWhenUsed/>
    <w:rsid w:val="00C56C3D"/>
    <w:pPr>
      <w:tabs>
        <w:tab w:val="center" w:pos="4703"/>
        <w:tab w:val="right" w:pos="9406"/>
      </w:tabs>
      <w:spacing w:after="0" w:line="240" w:lineRule="auto"/>
    </w:pPr>
  </w:style>
  <w:style w:type="character" w:customStyle="1" w:styleId="HeaderChar">
    <w:name w:val="Header Char"/>
    <w:basedOn w:val="DefaultParagraphFont"/>
    <w:link w:val="Header"/>
    <w:uiPriority w:val="99"/>
    <w:rsid w:val="00C56C3D"/>
    <w:rPr>
      <w:rFonts w:ascii="Times New Roman" w:hAnsi="Times New Roman"/>
      <w:sz w:val="24"/>
    </w:rPr>
  </w:style>
  <w:style w:type="paragraph" w:styleId="Footer">
    <w:name w:val="footer"/>
    <w:basedOn w:val="Normal"/>
    <w:link w:val="FooterChar"/>
    <w:uiPriority w:val="99"/>
    <w:unhideWhenUsed/>
    <w:rsid w:val="00C56C3D"/>
    <w:pPr>
      <w:tabs>
        <w:tab w:val="center" w:pos="4703"/>
        <w:tab w:val="right" w:pos="9406"/>
      </w:tabs>
      <w:spacing w:after="0" w:line="240" w:lineRule="auto"/>
    </w:pPr>
  </w:style>
  <w:style w:type="character" w:customStyle="1" w:styleId="FooterChar">
    <w:name w:val="Footer Char"/>
    <w:basedOn w:val="DefaultParagraphFont"/>
    <w:link w:val="Footer"/>
    <w:uiPriority w:val="99"/>
    <w:rsid w:val="00C56C3D"/>
    <w:rPr>
      <w:rFonts w:ascii="Times New Roman" w:hAnsi="Times New Roman"/>
      <w:sz w:val="24"/>
    </w:rPr>
  </w:style>
  <w:style w:type="character" w:styleId="FollowedHyperlink">
    <w:name w:val="FollowedHyperlink"/>
    <w:basedOn w:val="DefaultParagraphFont"/>
    <w:uiPriority w:val="99"/>
    <w:semiHidden/>
    <w:unhideWhenUsed/>
    <w:rsid w:val="00280780"/>
    <w:rPr>
      <w:color w:val="954F72" w:themeColor="followedHyperlink"/>
      <w:u w:val="single"/>
    </w:rPr>
  </w:style>
  <w:style w:type="character" w:styleId="Strong">
    <w:name w:val="Strong"/>
    <w:basedOn w:val="DefaultParagraphFont"/>
    <w:uiPriority w:val="22"/>
    <w:qFormat/>
    <w:rsid w:val="00B14A60"/>
    <w:rPr>
      <w:b/>
      <w:bCs/>
    </w:rPr>
  </w:style>
  <w:style w:type="character" w:styleId="CommentReference">
    <w:name w:val="annotation reference"/>
    <w:basedOn w:val="DefaultParagraphFont"/>
    <w:uiPriority w:val="99"/>
    <w:semiHidden/>
    <w:unhideWhenUsed/>
    <w:rsid w:val="002736FF"/>
    <w:rPr>
      <w:sz w:val="16"/>
      <w:szCs w:val="16"/>
    </w:rPr>
  </w:style>
  <w:style w:type="paragraph" w:styleId="CommentText">
    <w:name w:val="annotation text"/>
    <w:basedOn w:val="Normal"/>
    <w:link w:val="CommentTextChar"/>
    <w:uiPriority w:val="99"/>
    <w:semiHidden/>
    <w:unhideWhenUsed/>
    <w:rsid w:val="002736FF"/>
    <w:pPr>
      <w:spacing w:line="240" w:lineRule="auto"/>
    </w:pPr>
    <w:rPr>
      <w:sz w:val="20"/>
      <w:szCs w:val="20"/>
    </w:rPr>
  </w:style>
  <w:style w:type="character" w:customStyle="1" w:styleId="CommentTextChar">
    <w:name w:val="Comment Text Char"/>
    <w:basedOn w:val="DefaultParagraphFont"/>
    <w:link w:val="CommentText"/>
    <w:uiPriority w:val="99"/>
    <w:semiHidden/>
    <w:rsid w:val="002736FF"/>
    <w:rPr>
      <w:rFonts w:ascii="Times New Roman" w:hAnsi="Times New Roman"/>
      <w:sz w:val="20"/>
      <w:szCs w:val="20"/>
    </w:rPr>
  </w:style>
  <w:style w:type="paragraph" w:styleId="BalloonText">
    <w:name w:val="Balloon Text"/>
    <w:basedOn w:val="Normal"/>
    <w:link w:val="BalloonTextChar"/>
    <w:uiPriority w:val="99"/>
    <w:semiHidden/>
    <w:unhideWhenUsed/>
    <w:rsid w:val="002736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6F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736FF"/>
    <w:rPr>
      <w:b/>
      <w:bCs/>
    </w:rPr>
  </w:style>
  <w:style w:type="character" w:customStyle="1" w:styleId="CommentSubjectChar">
    <w:name w:val="Comment Subject Char"/>
    <w:basedOn w:val="CommentTextChar"/>
    <w:link w:val="CommentSubject"/>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www.omg.org/spec/XMI/2.5.1/PDF" TargetMode="External"/><Relationship Id="rId3" Type="http://schemas.openxmlformats.org/officeDocument/2006/relationships/styles" Target="styles.xml"/><Relationship Id="rId21" Type="http://schemas.openxmlformats.org/officeDocument/2006/relationships/hyperlink" Target="https://ocw.mit.edu/courses/aeronautics-and-astronautics/16-63j-system-safety%20-spring-2016/lecture-notes/MIT16_63JS16_LecNotes10.pdf" TargetMode="External"/><Relationship Id="rId34"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s://github.com/epsilonlabs/emc-html"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www.eclipse.org/epsilon/doc/book/EpsilonBook.pdf"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eclipse.org/epsilon" TargetMode="External"/><Relationship Id="rId28" Type="http://schemas.openxmlformats.org/officeDocument/2006/relationships/header" Target="header1.xml"/><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ebookcentral.proquest.com/lib/mcmu/reader.action?docID=3339365" TargetMode="External"/><Relationship Id="rId27" Type="http://schemas.openxmlformats.org/officeDocument/2006/relationships/hyperlink" Target="http://www.goalstructuringnotation.info/documents/GSN%20_Standard.pdf" TargetMode="External"/><Relationship Id="rId30" Type="http://schemas.openxmlformats.org/officeDocument/2006/relationships/footer" Target="footer1.xml"/><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AAC40-3D72-4514-8A42-5C75DE452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3</Pages>
  <Words>13758</Words>
  <Characters>78425</Characters>
  <Application>Microsoft Office Word</Application>
  <DocSecurity>0</DocSecurity>
  <Lines>653</Lines>
  <Paragraphs>18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Paige, Richard</cp:lastModifiedBy>
  <cp:revision>2</cp:revision>
  <cp:lastPrinted>2020-07-21T20:00:00Z</cp:lastPrinted>
  <dcterms:created xsi:type="dcterms:W3CDTF">2020-07-24T16:24:00Z</dcterms:created>
  <dcterms:modified xsi:type="dcterms:W3CDTF">2020-07-24T16:24:00Z</dcterms:modified>
</cp:coreProperties>
</file>